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624255C" w14:textId="77777777" w:rsidR="004256BB" w:rsidRPr="005C6F3F" w:rsidRDefault="004256BB">
      <w:pPr>
        <w:rPr>
          <w:rFonts w:asciiTheme="minorHAnsi" w:hAnsiTheme="minorHAnsi" w:cstheme="minorHAnsi"/>
          <w:b/>
          <w:bCs/>
          <w:color w:val="1F1F1F"/>
          <w:sz w:val="72"/>
          <w:szCs w:val="72"/>
        </w:rPr>
      </w:pPr>
      <w:r w:rsidRPr="005C6F3F">
        <w:rPr>
          <w:rFonts w:asciiTheme="minorHAnsi" w:hAnsiTheme="minorHAnsi" w:cstheme="minorHAnsi"/>
          <w:b/>
          <w:bCs/>
          <w:color w:val="1F1F1F"/>
          <w:sz w:val="72"/>
          <w:szCs w:val="72"/>
        </w:rPr>
        <w:t>Programstatusvurdering</w:t>
      </w:r>
    </w:p>
    <w:p w14:paraId="17A820BB" w14:textId="342A65DA" w:rsidR="004256BB" w:rsidRPr="005C6F3F" w:rsidRDefault="004256BB">
      <w:pPr>
        <w:rPr>
          <w:rFonts w:asciiTheme="minorHAnsi" w:hAnsiTheme="minorHAnsi" w:cstheme="minorHAnsi"/>
          <w:sz w:val="28"/>
          <w:szCs w:val="28"/>
        </w:rPr>
      </w:pPr>
      <w:r w:rsidRPr="005C6F3F">
        <w:rPr>
          <w:rFonts w:asciiTheme="minorHAnsi" w:hAnsiTheme="minorHAnsi" w:cstheme="minorHAnsi"/>
          <w:sz w:val="28"/>
          <w:szCs w:val="28"/>
        </w:rPr>
        <w:t>Verktøy for forberedelse</w:t>
      </w:r>
      <w:r w:rsidR="00BB4BB6" w:rsidRPr="005C6F3F">
        <w:rPr>
          <w:rFonts w:asciiTheme="minorHAnsi" w:hAnsiTheme="minorHAnsi" w:cstheme="minorHAnsi"/>
          <w:sz w:val="28"/>
          <w:szCs w:val="28"/>
        </w:rPr>
        <w:t xml:space="preserve">, </w:t>
      </w:r>
      <w:r w:rsidRPr="005C6F3F">
        <w:rPr>
          <w:rFonts w:asciiTheme="minorHAnsi" w:hAnsiTheme="minorHAnsi" w:cstheme="minorHAnsi"/>
          <w:sz w:val="28"/>
          <w:szCs w:val="28"/>
        </w:rPr>
        <w:t>gjennomføring</w:t>
      </w:r>
      <w:r w:rsidR="00BB4BB6" w:rsidRPr="005C6F3F">
        <w:rPr>
          <w:rFonts w:asciiTheme="minorHAnsi" w:hAnsiTheme="minorHAnsi" w:cstheme="minorHAnsi"/>
          <w:sz w:val="28"/>
          <w:szCs w:val="28"/>
        </w:rPr>
        <w:t xml:space="preserve"> og vurdering.</w:t>
      </w:r>
    </w:p>
    <w:p w14:paraId="599237FB" w14:textId="597A8594" w:rsidR="00BB4BB6" w:rsidRPr="005C6F3F" w:rsidRDefault="00BB4BB6">
      <w:pPr>
        <w:rPr>
          <w:rFonts w:asciiTheme="minorHAnsi" w:hAnsiTheme="minorHAnsi" w:cstheme="minorHAnsi"/>
          <w:sz w:val="28"/>
          <w:szCs w:val="28"/>
        </w:rPr>
      </w:pPr>
    </w:p>
    <w:p w14:paraId="4C636019" w14:textId="61FE8E9B" w:rsidR="00BB4BB6" w:rsidRPr="005C6F3F" w:rsidRDefault="00BB4BB6">
      <w:pPr>
        <w:rPr>
          <w:rFonts w:asciiTheme="minorHAnsi" w:hAnsiTheme="minorHAnsi" w:cstheme="minorHAnsi"/>
          <w:sz w:val="28"/>
          <w:szCs w:val="28"/>
        </w:rPr>
      </w:pPr>
    </w:p>
    <w:p w14:paraId="7DB1B8AE" w14:textId="2606EC64" w:rsidR="00BB4BB6" w:rsidRPr="005C6F3F" w:rsidRDefault="00BB4BB6">
      <w:pPr>
        <w:rPr>
          <w:rFonts w:asciiTheme="minorHAnsi" w:hAnsiTheme="minorHAnsi" w:cstheme="minorHAnsi"/>
          <w:sz w:val="28"/>
          <w:szCs w:val="28"/>
        </w:rPr>
      </w:pPr>
    </w:p>
    <w:p w14:paraId="72A7717F" w14:textId="5E9FF58B" w:rsidR="00BB4BB6" w:rsidRPr="005C6F3F" w:rsidRDefault="00BB4BB6">
      <w:pPr>
        <w:rPr>
          <w:rFonts w:asciiTheme="minorHAnsi" w:hAnsiTheme="minorHAnsi" w:cstheme="minorHAnsi"/>
          <w:sz w:val="40"/>
          <w:szCs w:val="40"/>
        </w:rPr>
      </w:pPr>
      <w:r w:rsidRPr="005C6F3F">
        <w:rPr>
          <w:rFonts w:asciiTheme="minorHAnsi" w:hAnsiTheme="minorHAnsi" w:cstheme="minorHAnsi"/>
          <w:sz w:val="40"/>
          <w:szCs w:val="40"/>
        </w:rPr>
        <w:t>VURDERINGSSKJEMA</w:t>
      </w:r>
    </w:p>
    <w:p w14:paraId="5E65EAA3" w14:textId="43290F93" w:rsidR="00BB4BB6" w:rsidRPr="005C6F3F" w:rsidRDefault="00BB4BB6">
      <w:pPr>
        <w:rPr>
          <w:rFonts w:asciiTheme="minorHAnsi" w:hAnsiTheme="minorHAnsi" w:cstheme="minorHAnsi"/>
          <w:sz w:val="28"/>
          <w:szCs w:val="28"/>
        </w:rPr>
      </w:pPr>
    </w:p>
    <w:p w14:paraId="34F2F598" w14:textId="67C4A487" w:rsidR="00BB4BB6" w:rsidRPr="005C6F3F" w:rsidRDefault="00BB4BB6">
      <w:pPr>
        <w:rPr>
          <w:rFonts w:asciiTheme="minorHAnsi" w:hAnsiTheme="minorHAnsi" w:cstheme="minorHAnsi"/>
          <w:sz w:val="28"/>
          <w:szCs w:val="28"/>
        </w:rPr>
      </w:pPr>
    </w:p>
    <w:p w14:paraId="46212CDD" w14:textId="77777777" w:rsidR="00BB4BB6" w:rsidRPr="005C6F3F" w:rsidRDefault="00BB4BB6" w:rsidP="00BB4BB6">
      <w:pPr>
        <w:tabs>
          <w:tab w:val="left" w:pos="615"/>
          <w:tab w:val="left" w:pos="1020"/>
        </w:tabs>
        <w:rPr>
          <w:rFonts w:ascii="Verdana" w:hAnsi="Verdana"/>
          <w:sz w:val="20"/>
        </w:rPr>
      </w:pPr>
      <w:r w:rsidRPr="005C6F3F">
        <w:rPr>
          <w:rFonts w:ascii="Verdana" w:hAnsi="Verdana"/>
          <w:sz w:val="20"/>
        </w:rPr>
        <w:t>Gjennomført: dato</w:t>
      </w:r>
    </w:p>
    <w:p w14:paraId="01C2EE5C" w14:textId="32D36090" w:rsidR="00BB4BB6" w:rsidRPr="005C6F3F" w:rsidRDefault="00BB4BB6" w:rsidP="00BB4BB6">
      <w:pPr>
        <w:tabs>
          <w:tab w:val="left" w:pos="615"/>
          <w:tab w:val="left" w:pos="1020"/>
        </w:tabs>
        <w:rPr>
          <w:rFonts w:ascii="Verdana" w:hAnsi="Verdana"/>
          <w:sz w:val="20"/>
        </w:rPr>
      </w:pPr>
    </w:p>
    <w:tbl>
      <w:tblPr>
        <w:tblW w:w="9214" w:type="dxa"/>
        <w:tblInd w:w="-72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80"/>
        <w:gridCol w:w="1633"/>
        <w:gridCol w:w="1986"/>
        <w:gridCol w:w="1810"/>
        <w:gridCol w:w="1305"/>
      </w:tblGrid>
      <w:tr w:rsidR="00E77573" w:rsidRPr="005C6F3F" w14:paraId="45726A65" w14:textId="77777777" w:rsidTr="00BB4BB6">
        <w:tc>
          <w:tcPr>
            <w:tcW w:w="2480" w:type="dxa"/>
          </w:tcPr>
          <w:p w14:paraId="3ED4006C" w14:textId="399BC0CB" w:rsidR="00BB4BB6" w:rsidRPr="005C6F3F" w:rsidRDefault="00BB4BB6" w:rsidP="0087345F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  <w:p w14:paraId="274009C8" w14:textId="5EC415EC" w:rsidR="00BB4BB6" w:rsidRPr="005C6F3F" w:rsidRDefault="00BB4BB6" w:rsidP="0087345F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  <w:p w14:paraId="2389D787" w14:textId="0FF76270" w:rsidR="00BB4BB6" w:rsidRPr="005C6F3F" w:rsidRDefault="00BB4BB6" w:rsidP="0087345F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  <w:r w:rsidRPr="005C6F3F">
              <w:rPr>
                <w:rFonts w:asciiTheme="minorHAnsi" w:hAnsiTheme="minorHAnsi" w:cstheme="minorHAnsi"/>
                <w:sz w:val="22"/>
                <w:szCs w:val="28"/>
              </w:rPr>
              <w:t>Omstillingsområde:</w:t>
            </w:r>
          </w:p>
          <w:p w14:paraId="6620F79D" w14:textId="77777777" w:rsidR="00BB4BB6" w:rsidRPr="005C6F3F" w:rsidRDefault="00BB4BB6" w:rsidP="0087345F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633" w:type="dxa"/>
          </w:tcPr>
          <w:p w14:paraId="19C82DB6" w14:textId="77777777" w:rsidR="00BB4BB6" w:rsidRPr="005C6F3F" w:rsidRDefault="00BB4BB6" w:rsidP="0087345F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986" w:type="dxa"/>
          </w:tcPr>
          <w:p w14:paraId="2F8E5345" w14:textId="77777777" w:rsidR="00BB4BB6" w:rsidRPr="005C6F3F" w:rsidRDefault="00BB4BB6" w:rsidP="0087345F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810" w:type="dxa"/>
          </w:tcPr>
          <w:p w14:paraId="021D41BB" w14:textId="77777777" w:rsidR="00BB4BB6" w:rsidRPr="005C6F3F" w:rsidRDefault="00BB4BB6" w:rsidP="0087345F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305" w:type="dxa"/>
          </w:tcPr>
          <w:p w14:paraId="376F573C" w14:textId="77777777" w:rsidR="00BB4BB6" w:rsidRPr="005C6F3F" w:rsidRDefault="00BB4BB6" w:rsidP="0087345F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</w:tr>
      <w:tr w:rsidR="00E77573" w:rsidRPr="005C6F3F" w14:paraId="593CAAAA" w14:textId="77777777" w:rsidTr="00BB4BB6">
        <w:tc>
          <w:tcPr>
            <w:tcW w:w="2480" w:type="dxa"/>
          </w:tcPr>
          <w:p w14:paraId="076C16A6" w14:textId="77777777" w:rsidR="00BB4BB6" w:rsidRPr="005C6F3F" w:rsidRDefault="00BB4BB6" w:rsidP="00BB4BB6">
            <w:pPr>
              <w:rPr>
                <w:rFonts w:asciiTheme="minorHAnsi" w:hAnsiTheme="minorHAnsi" w:cstheme="minorHAnsi"/>
                <w:b/>
                <w:sz w:val="22"/>
                <w:szCs w:val="28"/>
              </w:rPr>
            </w:pPr>
          </w:p>
          <w:p w14:paraId="29F23809" w14:textId="58AD9E71" w:rsidR="00BB4BB6" w:rsidRPr="005C6F3F" w:rsidRDefault="00BB4BB6" w:rsidP="00BB4BB6">
            <w:pPr>
              <w:pStyle w:val="Overskrift1"/>
              <w:rPr>
                <w:rFonts w:asciiTheme="minorHAnsi" w:hAnsiTheme="minorHAnsi" w:cstheme="minorHAnsi"/>
                <w:sz w:val="22"/>
                <w:szCs w:val="28"/>
              </w:rPr>
            </w:pPr>
            <w:r w:rsidRPr="005C6F3F">
              <w:rPr>
                <w:rFonts w:asciiTheme="minorHAnsi" w:hAnsiTheme="minorHAnsi" w:cstheme="minorHAnsi"/>
                <w:sz w:val="22"/>
                <w:szCs w:val="28"/>
              </w:rPr>
              <w:t>Fylke:</w:t>
            </w:r>
          </w:p>
        </w:tc>
        <w:tc>
          <w:tcPr>
            <w:tcW w:w="1633" w:type="dxa"/>
          </w:tcPr>
          <w:p w14:paraId="4C5C8B55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986" w:type="dxa"/>
          </w:tcPr>
          <w:p w14:paraId="155A2275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810" w:type="dxa"/>
          </w:tcPr>
          <w:p w14:paraId="3DE8AF88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center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305" w:type="dxa"/>
          </w:tcPr>
          <w:p w14:paraId="22A2C3C2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right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</w:tr>
      <w:tr w:rsidR="00E77573" w:rsidRPr="005C6F3F" w14:paraId="349B2BE0" w14:textId="77777777" w:rsidTr="00BB4BB6">
        <w:tc>
          <w:tcPr>
            <w:tcW w:w="2480" w:type="dxa"/>
          </w:tcPr>
          <w:p w14:paraId="3FEF0CFD" w14:textId="77777777" w:rsidR="00BB4BB6" w:rsidRPr="005C6F3F" w:rsidRDefault="00BB4BB6" w:rsidP="00BB4BB6">
            <w:pPr>
              <w:rPr>
                <w:rFonts w:asciiTheme="minorHAnsi" w:hAnsiTheme="minorHAnsi" w:cstheme="minorHAnsi"/>
                <w:b/>
                <w:sz w:val="22"/>
                <w:szCs w:val="28"/>
              </w:rPr>
            </w:pPr>
          </w:p>
          <w:p w14:paraId="38D39EE1" w14:textId="50D20CDE" w:rsidR="00BB4BB6" w:rsidRPr="005C6F3F" w:rsidRDefault="00BB4BB6" w:rsidP="00BB4BB6">
            <w:pPr>
              <w:rPr>
                <w:rFonts w:asciiTheme="minorHAnsi" w:hAnsiTheme="minorHAnsi" w:cstheme="minorHAnsi"/>
                <w:b/>
                <w:sz w:val="22"/>
                <w:szCs w:val="28"/>
              </w:rPr>
            </w:pPr>
            <w:r w:rsidRPr="005C6F3F">
              <w:rPr>
                <w:rFonts w:asciiTheme="minorHAnsi" w:hAnsiTheme="minorHAnsi" w:cstheme="minorHAnsi"/>
                <w:b/>
                <w:sz w:val="22"/>
                <w:szCs w:val="28"/>
              </w:rPr>
              <w:t>Omstillingsenhet:</w:t>
            </w:r>
          </w:p>
        </w:tc>
        <w:tc>
          <w:tcPr>
            <w:tcW w:w="1633" w:type="dxa"/>
          </w:tcPr>
          <w:p w14:paraId="298302D1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986" w:type="dxa"/>
          </w:tcPr>
          <w:p w14:paraId="220FE70A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810" w:type="dxa"/>
          </w:tcPr>
          <w:p w14:paraId="571F3FAD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center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305" w:type="dxa"/>
          </w:tcPr>
          <w:p w14:paraId="64DAAFE7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right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</w:tr>
      <w:tr w:rsidR="00E77573" w:rsidRPr="005C6F3F" w14:paraId="7F5F0B19" w14:textId="77777777" w:rsidTr="00BB4BB6">
        <w:tc>
          <w:tcPr>
            <w:tcW w:w="2480" w:type="dxa"/>
          </w:tcPr>
          <w:p w14:paraId="7C39B4EA" w14:textId="77777777" w:rsidR="00BB4BB6" w:rsidRPr="005C6F3F" w:rsidRDefault="00BB4BB6" w:rsidP="00BB4BB6">
            <w:pPr>
              <w:rPr>
                <w:rFonts w:asciiTheme="minorHAnsi" w:hAnsiTheme="minorHAnsi" w:cstheme="minorHAnsi"/>
                <w:b/>
                <w:sz w:val="22"/>
                <w:szCs w:val="28"/>
              </w:rPr>
            </w:pPr>
          </w:p>
          <w:p w14:paraId="2079DB05" w14:textId="4CDE7882" w:rsidR="00BB4BB6" w:rsidRPr="005C6F3F" w:rsidRDefault="00BB4BB6" w:rsidP="00BB4BB6">
            <w:pPr>
              <w:rPr>
                <w:rFonts w:asciiTheme="minorHAnsi" w:hAnsiTheme="minorHAnsi" w:cstheme="minorHAnsi"/>
                <w:b/>
                <w:sz w:val="22"/>
                <w:szCs w:val="28"/>
              </w:rPr>
            </w:pPr>
            <w:r w:rsidRPr="005C6F3F">
              <w:rPr>
                <w:rFonts w:asciiTheme="minorHAnsi" w:hAnsiTheme="minorHAnsi" w:cstheme="minorHAnsi"/>
                <w:b/>
                <w:sz w:val="22"/>
                <w:szCs w:val="28"/>
              </w:rPr>
              <w:t>Omstillingsperioden:</w:t>
            </w:r>
          </w:p>
        </w:tc>
        <w:tc>
          <w:tcPr>
            <w:tcW w:w="1633" w:type="dxa"/>
          </w:tcPr>
          <w:p w14:paraId="7DD4194B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986" w:type="dxa"/>
          </w:tcPr>
          <w:p w14:paraId="4CDB4137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810" w:type="dxa"/>
          </w:tcPr>
          <w:p w14:paraId="1261B546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center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305" w:type="dxa"/>
          </w:tcPr>
          <w:p w14:paraId="4973ED2F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right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</w:tr>
      <w:tr w:rsidR="00E77573" w:rsidRPr="005C6F3F" w14:paraId="57D5B91F" w14:textId="77777777" w:rsidTr="00BB4BB6">
        <w:tc>
          <w:tcPr>
            <w:tcW w:w="2480" w:type="dxa"/>
          </w:tcPr>
          <w:p w14:paraId="3D2BB646" w14:textId="77777777" w:rsidR="00BB4BB6" w:rsidRPr="005C6F3F" w:rsidRDefault="00BB4BB6" w:rsidP="00BB4BB6">
            <w:pPr>
              <w:rPr>
                <w:rFonts w:asciiTheme="minorHAnsi" w:hAnsiTheme="minorHAnsi" w:cstheme="minorHAnsi"/>
                <w:b/>
                <w:sz w:val="22"/>
                <w:szCs w:val="28"/>
              </w:rPr>
            </w:pPr>
          </w:p>
          <w:p w14:paraId="49CDA439" w14:textId="50FC775E" w:rsidR="00BB4BB6" w:rsidRPr="005C6F3F" w:rsidRDefault="00BB4BB6" w:rsidP="00BB4BB6">
            <w:pPr>
              <w:rPr>
                <w:rFonts w:asciiTheme="minorHAnsi" w:hAnsiTheme="minorHAnsi" w:cstheme="minorHAnsi"/>
                <w:b/>
                <w:sz w:val="22"/>
                <w:szCs w:val="28"/>
              </w:rPr>
            </w:pPr>
            <w:r w:rsidRPr="005C6F3F">
              <w:rPr>
                <w:rFonts w:asciiTheme="minorHAnsi" w:hAnsiTheme="minorHAnsi" w:cstheme="minorHAnsi"/>
                <w:b/>
                <w:sz w:val="22"/>
                <w:szCs w:val="28"/>
              </w:rPr>
              <w:t>Omstillingsår:</w:t>
            </w:r>
          </w:p>
        </w:tc>
        <w:tc>
          <w:tcPr>
            <w:tcW w:w="1633" w:type="dxa"/>
          </w:tcPr>
          <w:p w14:paraId="7121ED9B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986" w:type="dxa"/>
          </w:tcPr>
          <w:p w14:paraId="3DA5376A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810" w:type="dxa"/>
          </w:tcPr>
          <w:p w14:paraId="064BAAC3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center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305" w:type="dxa"/>
          </w:tcPr>
          <w:p w14:paraId="1FE2B8BC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right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</w:tr>
      <w:tr w:rsidR="00E77573" w:rsidRPr="005C6F3F" w14:paraId="393823A5" w14:textId="77777777" w:rsidTr="00BB4BB6">
        <w:tc>
          <w:tcPr>
            <w:tcW w:w="2480" w:type="dxa"/>
          </w:tcPr>
          <w:p w14:paraId="39BC49E2" w14:textId="77777777" w:rsidR="00BB4BB6" w:rsidRPr="005C6F3F" w:rsidRDefault="00BB4BB6" w:rsidP="00BB4BB6">
            <w:pPr>
              <w:rPr>
                <w:rFonts w:asciiTheme="minorHAnsi" w:hAnsiTheme="minorHAnsi" w:cstheme="minorHAnsi"/>
                <w:b/>
                <w:sz w:val="22"/>
                <w:szCs w:val="28"/>
              </w:rPr>
            </w:pPr>
          </w:p>
          <w:p w14:paraId="7AF5D994" w14:textId="22E307CC" w:rsidR="008326A7" w:rsidRPr="005C6F3F" w:rsidRDefault="00BB4BB6" w:rsidP="00BB4BB6">
            <w:pPr>
              <w:rPr>
                <w:rFonts w:asciiTheme="minorHAnsi" w:hAnsiTheme="minorHAnsi" w:cstheme="minorHAnsi"/>
                <w:b/>
                <w:sz w:val="22"/>
                <w:szCs w:val="28"/>
              </w:rPr>
            </w:pPr>
            <w:r w:rsidRPr="005C6F3F">
              <w:rPr>
                <w:rFonts w:asciiTheme="minorHAnsi" w:hAnsiTheme="minorHAnsi" w:cstheme="minorHAnsi"/>
                <w:b/>
                <w:sz w:val="22"/>
                <w:szCs w:val="28"/>
              </w:rPr>
              <w:t>Deltakere:</w:t>
            </w:r>
            <w:r w:rsidR="0089136A">
              <w:rPr>
                <w:rFonts w:asciiTheme="minorHAnsi" w:hAnsiTheme="minorHAnsi" w:cstheme="minorHAnsi"/>
                <w:b/>
                <w:sz w:val="22"/>
                <w:szCs w:val="28"/>
              </w:rPr>
              <w:t xml:space="preserve"> </w:t>
            </w:r>
          </w:p>
        </w:tc>
        <w:tc>
          <w:tcPr>
            <w:tcW w:w="1633" w:type="dxa"/>
          </w:tcPr>
          <w:p w14:paraId="44A8EFF0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986" w:type="dxa"/>
          </w:tcPr>
          <w:p w14:paraId="200996B1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810" w:type="dxa"/>
          </w:tcPr>
          <w:p w14:paraId="2AE6C93D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center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305" w:type="dxa"/>
          </w:tcPr>
          <w:p w14:paraId="72C2E0D4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right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</w:tr>
      <w:tr w:rsidR="00E77573" w:rsidRPr="005C6F3F" w14:paraId="1A5C0956" w14:textId="77777777" w:rsidTr="00BB4BB6">
        <w:tc>
          <w:tcPr>
            <w:tcW w:w="2480" w:type="dxa"/>
          </w:tcPr>
          <w:p w14:paraId="070056A1" w14:textId="20F97A59" w:rsidR="00BB4BB6" w:rsidRPr="005C6F3F" w:rsidRDefault="00BB4BB6" w:rsidP="00BB4BB6">
            <w:pPr>
              <w:rPr>
                <w:rFonts w:asciiTheme="minorHAnsi" w:hAnsiTheme="minorHAnsi" w:cstheme="minorHAnsi"/>
                <w:b/>
                <w:sz w:val="22"/>
                <w:szCs w:val="28"/>
              </w:rPr>
            </w:pPr>
          </w:p>
        </w:tc>
        <w:tc>
          <w:tcPr>
            <w:tcW w:w="1633" w:type="dxa"/>
          </w:tcPr>
          <w:p w14:paraId="330816D6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986" w:type="dxa"/>
          </w:tcPr>
          <w:p w14:paraId="5860D9FF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810" w:type="dxa"/>
          </w:tcPr>
          <w:p w14:paraId="1697E5B4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center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  <w:tc>
          <w:tcPr>
            <w:tcW w:w="1305" w:type="dxa"/>
          </w:tcPr>
          <w:p w14:paraId="5C53EA9A" w14:textId="77777777" w:rsidR="00BB4BB6" w:rsidRPr="005C6F3F" w:rsidRDefault="00BB4BB6" w:rsidP="00BB4BB6">
            <w:pPr>
              <w:tabs>
                <w:tab w:val="left" w:pos="615"/>
                <w:tab w:val="left" w:pos="1020"/>
              </w:tabs>
              <w:jc w:val="right"/>
              <w:rPr>
                <w:rFonts w:asciiTheme="minorHAnsi" w:hAnsiTheme="minorHAnsi" w:cstheme="minorHAnsi"/>
                <w:sz w:val="22"/>
                <w:szCs w:val="28"/>
              </w:rPr>
            </w:pPr>
          </w:p>
        </w:tc>
      </w:tr>
    </w:tbl>
    <w:p w14:paraId="235A03A8" w14:textId="77777777" w:rsidR="00BB4BB6" w:rsidRPr="005C6F3F" w:rsidRDefault="00BB4BB6" w:rsidP="00BB4BB6">
      <w:pPr>
        <w:tabs>
          <w:tab w:val="left" w:pos="615"/>
          <w:tab w:val="left" w:pos="1020"/>
        </w:tabs>
        <w:rPr>
          <w:rFonts w:ascii="Verdana" w:hAnsi="Verdana"/>
          <w:sz w:val="20"/>
        </w:rPr>
      </w:pPr>
    </w:p>
    <w:p w14:paraId="4F4B0691" w14:textId="77777777" w:rsidR="00BB4BB6" w:rsidRPr="005C6F3F" w:rsidRDefault="00BB4BB6" w:rsidP="00BB4BB6">
      <w:pPr>
        <w:tabs>
          <w:tab w:val="left" w:pos="615"/>
          <w:tab w:val="left" w:pos="1020"/>
        </w:tabs>
        <w:rPr>
          <w:rFonts w:ascii="Verdana" w:hAnsi="Verdana"/>
          <w:sz w:val="20"/>
        </w:rPr>
      </w:pPr>
    </w:p>
    <w:p w14:paraId="0C47CDE8" w14:textId="77777777" w:rsidR="00BB4BB6" w:rsidRPr="005C6F3F" w:rsidRDefault="00BB4BB6" w:rsidP="00BB4BB6">
      <w:pPr>
        <w:tabs>
          <w:tab w:val="left" w:pos="615"/>
          <w:tab w:val="left" w:pos="1020"/>
        </w:tabs>
        <w:rPr>
          <w:rFonts w:ascii="Verdana" w:hAnsi="Verdana"/>
          <w:sz w:val="20"/>
        </w:rPr>
      </w:pPr>
    </w:p>
    <w:p w14:paraId="39B2FFF8" w14:textId="77777777" w:rsidR="00BB4BB6" w:rsidRPr="005C6F3F" w:rsidRDefault="00BB4BB6" w:rsidP="00BB4BB6">
      <w:pPr>
        <w:tabs>
          <w:tab w:val="left" w:pos="615"/>
          <w:tab w:val="left" w:pos="1020"/>
        </w:tabs>
        <w:rPr>
          <w:rFonts w:ascii="Verdana" w:hAnsi="Verdana"/>
          <w:sz w:val="20"/>
        </w:rPr>
      </w:pPr>
    </w:p>
    <w:p w14:paraId="231299E6" w14:textId="77777777" w:rsidR="00BB4BB6" w:rsidRPr="005C6F3F" w:rsidRDefault="00BB4BB6" w:rsidP="00BB4BB6">
      <w:pPr>
        <w:tabs>
          <w:tab w:val="left" w:pos="615"/>
          <w:tab w:val="left" w:pos="1020"/>
        </w:tabs>
        <w:rPr>
          <w:rFonts w:ascii="Verdana" w:hAnsi="Verdana"/>
          <w:sz w:val="20"/>
        </w:rPr>
      </w:pPr>
    </w:p>
    <w:p w14:paraId="1BA6C700" w14:textId="0DBF427F" w:rsidR="00BB4BB6" w:rsidRPr="005C6F3F" w:rsidRDefault="00BB4BB6" w:rsidP="00BB4BB6">
      <w:pPr>
        <w:tabs>
          <w:tab w:val="left" w:pos="615"/>
          <w:tab w:val="left" w:pos="1020"/>
        </w:tabs>
        <w:rPr>
          <w:rFonts w:ascii="Verdana" w:hAnsi="Verdana"/>
          <w:sz w:val="20"/>
        </w:rPr>
      </w:pPr>
    </w:p>
    <w:p w14:paraId="682D188C" w14:textId="77777777" w:rsidR="00BB4BB6" w:rsidRPr="005C6F3F" w:rsidRDefault="00BB4BB6" w:rsidP="00BB4BB6">
      <w:pPr>
        <w:tabs>
          <w:tab w:val="left" w:pos="615"/>
          <w:tab w:val="left" w:pos="1020"/>
        </w:tabs>
        <w:rPr>
          <w:rFonts w:ascii="Verdana" w:hAnsi="Verdana"/>
          <w:sz w:val="20"/>
        </w:rPr>
      </w:pPr>
    </w:p>
    <w:p w14:paraId="20FA0F6C" w14:textId="1E6BCD96" w:rsidR="00696F57" w:rsidRPr="00E77573" w:rsidRDefault="00BB4BB6" w:rsidP="00696F57">
      <w:pPr>
        <w:rPr>
          <w:rFonts w:ascii="Verdana" w:hAnsi="Verdana"/>
          <w:sz w:val="20"/>
        </w:rPr>
      </w:pPr>
      <w:r w:rsidRPr="005C6F3F">
        <w:rPr>
          <w:rFonts w:ascii="Verdana" w:hAnsi="Verdana"/>
          <w:sz w:val="20"/>
        </w:rPr>
        <w:br w:type="page"/>
      </w:r>
      <w:r w:rsidR="00696F57" w:rsidRPr="005C6F3F">
        <w:rPr>
          <w:rFonts w:asciiTheme="minorHAnsi" w:hAnsiTheme="minorHAnsi" w:cstheme="minorHAnsi"/>
          <w:b/>
          <w:bCs/>
          <w:sz w:val="28"/>
          <w:szCs w:val="28"/>
        </w:rPr>
        <w:lastRenderedPageBreak/>
        <w:t>Informasjon og veiledning</w:t>
      </w:r>
    </w:p>
    <w:p w14:paraId="342E55C9" w14:textId="77777777" w:rsidR="00696F57" w:rsidRPr="005C6F3F" w:rsidRDefault="00696F57" w:rsidP="00696F57">
      <w:pPr>
        <w:rPr>
          <w:rFonts w:asciiTheme="minorHAnsi" w:hAnsiTheme="minorHAnsi" w:cstheme="minorHAnsi"/>
          <w:b/>
          <w:sz w:val="22"/>
          <w:szCs w:val="22"/>
        </w:rPr>
      </w:pPr>
      <w:r w:rsidRPr="005C6F3F">
        <w:rPr>
          <w:rFonts w:asciiTheme="minorHAnsi" w:hAnsiTheme="minorHAnsi" w:cstheme="minorHAnsi"/>
          <w:b/>
          <w:sz w:val="22"/>
          <w:szCs w:val="22"/>
        </w:rPr>
        <w:t>Metodikk</w:t>
      </w:r>
    </w:p>
    <w:p w14:paraId="709DD8A8" w14:textId="628A227F" w:rsidR="00696F57" w:rsidRPr="005C6F3F" w:rsidRDefault="00696F57" w:rsidP="00696F57">
      <w:pPr>
        <w:rPr>
          <w:rFonts w:asciiTheme="minorHAnsi" w:hAnsiTheme="minorHAnsi" w:cstheme="minorHAnsi"/>
          <w:sz w:val="22"/>
          <w:szCs w:val="22"/>
        </w:rPr>
      </w:pPr>
      <w:r w:rsidRPr="005C6F3F">
        <w:rPr>
          <w:rFonts w:asciiTheme="minorHAnsi" w:hAnsiTheme="minorHAnsi" w:cstheme="minorHAnsi"/>
          <w:sz w:val="22"/>
          <w:szCs w:val="22"/>
        </w:rPr>
        <w:t>Som grunnlag for programstatusvurderingen samler omstillingsområdet inn faktainformasjon som distribueres til vurderingsteamet. Dette består av omstillingsledelsen, rådgiver</w:t>
      </w:r>
      <w:r w:rsidR="00EA589B">
        <w:rPr>
          <w:rFonts w:asciiTheme="minorHAnsi" w:hAnsiTheme="minorHAnsi" w:cstheme="minorHAnsi"/>
          <w:sz w:val="22"/>
          <w:szCs w:val="22"/>
        </w:rPr>
        <w:t>/observatør</w:t>
      </w:r>
      <w:r w:rsidRPr="005C6F3F">
        <w:rPr>
          <w:rFonts w:asciiTheme="minorHAnsi" w:hAnsiTheme="minorHAnsi" w:cstheme="minorHAnsi"/>
          <w:sz w:val="22"/>
          <w:szCs w:val="22"/>
        </w:rPr>
        <w:t xml:space="preserve"> fra Innovasjon Norge og </w:t>
      </w:r>
      <w:r w:rsidR="00EA589B">
        <w:rPr>
          <w:rFonts w:asciiTheme="minorHAnsi" w:hAnsiTheme="minorHAnsi" w:cstheme="minorHAnsi"/>
          <w:sz w:val="22"/>
          <w:szCs w:val="22"/>
        </w:rPr>
        <w:t xml:space="preserve">fylkeskommunen og </w:t>
      </w:r>
      <w:r w:rsidRPr="005C6F3F">
        <w:rPr>
          <w:rFonts w:asciiTheme="minorHAnsi" w:hAnsiTheme="minorHAnsi" w:cstheme="minorHAnsi"/>
          <w:sz w:val="22"/>
          <w:szCs w:val="22"/>
        </w:rPr>
        <w:t xml:space="preserve">ekstern prosesskonsulent. </w:t>
      </w:r>
    </w:p>
    <w:p w14:paraId="728DA0A9" w14:textId="77777777" w:rsidR="00696F57" w:rsidRPr="005C6F3F" w:rsidRDefault="00696F57" w:rsidP="00696F57">
      <w:pPr>
        <w:rPr>
          <w:rFonts w:asciiTheme="minorHAnsi" w:hAnsiTheme="minorHAnsi" w:cstheme="minorHAnsi"/>
          <w:sz w:val="22"/>
          <w:szCs w:val="22"/>
        </w:rPr>
      </w:pPr>
    </w:p>
    <w:p w14:paraId="3E596882" w14:textId="394303AE" w:rsidR="00696F57" w:rsidRPr="005C6F3F" w:rsidRDefault="00696F57" w:rsidP="00696F57">
      <w:pPr>
        <w:rPr>
          <w:rFonts w:asciiTheme="minorHAnsi" w:hAnsiTheme="minorHAnsi" w:cstheme="minorHAnsi"/>
          <w:sz w:val="22"/>
          <w:szCs w:val="22"/>
        </w:rPr>
      </w:pPr>
      <w:r w:rsidRPr="005C6F3F">
        <w:rPr>
          <w:rFonts w:asciiTheme="minorHAnsi" w:hAnsiTheme="minorHAnsi" w:cstheme="minorHAnsi"/>
          <w:sz w:val="22"/>
          <w:szCs w:val="22"/>
        </w:rPr>
        <w:t xml:space="preserve">Hver enkelt </w:t>
      </w:r>
      <w:r w:rsidR="009D7A72">
        <w:rPr>
          <w:rFonts w:asciiTheme="minorHAnsi" w:hAnsiTheme="minorHAnsi" w:cstheme="minorHAnsi"/>
          <w:sz w:val="22"/>
          <w:szCs w:val="22"/>
        </w:rPr>
        <w:t>kan</w:t>
      </w:r>
      <w:r w:rsidR="00690162">
        <w:rPr>
          <w:rFonts w:asciiTheme="minorHAnsi" w:hAnsiTheme="minorHAnsi" w:cstheme="minorHAnsi"/>
          <w:sz w:val="22"/>
          <w:szCs w:val="22"/>
        </w:rPr>
        <w:t xml:space="preserve"> </w:t>
      </w:r>
      <w:r w:rsidRPr="005C6F3F">
        <w:rPr>
          <w:rFonts w:asciiTheme="minorHAnsi" w:hAnsiTheme="minorHAnsi" w:cstheme="minorHAnsi"/>
          <w:sz w:val="22"/>
          <w:szCs w:val="22"/>
        </w:rPr>
        <w:t>«</w:t>
      </w:r>
      <w:proofErr w:type="spellStart"/>
      <w:r w:rsidRPr="005C6F3F">
        <w:rPr>
          <w:rFonts w:asciiTheme="minorHAnsi" w:hAnsiTheme="minorHAnsi" w:cstheme="minorHAnsi"/>
          <w:sz w:val="22"/>
          <w:szCs w:val="22"/>
        </w:rPr>
        <w:t>prøveutfylle</w:t>
      </w:r>
      <w:proofErr w:type="spellEnd"/>
      <w:r w:rsidRPr="005C6F3F">
        <w:rPr>
          <w:rFonts w:asciiTheme="minorHAnsi" w:hAnsiTheme="minorHAnsi" w:cstheme="minorHAnsi"/>
          <w:sz w:val="22"/>
          <w:szCs w:val="22"/>
        </w:rPr>
        <w:t>» skjema basert på egen vurdering.</w:t>
      </w:r>
    </w:p>
    <w:p w14:paraId="070B1979" w14:textId="77777777" w:rsidR="00696F57" w:rsidRPr="005C6F3F" w:rsidRDefault="00696F57" w:rsidP="00696F57">
      <w:pPr>
        <w:rPr>
          <w:rFonts w:asciiTheme="minorHAnsi" w:hAnsiTheme="minorHAnsi" w:cstheme="minorHAnsi"/>
          <w:sz w:val="22"/>
          <w:szCs w:val="22"/>
        </w:rPr>
      </w:pPr>
    </w:p>
    <w:p w14:paraId="4FDCED0E" w14:textId="42D37370" w:rsidR="00696F57" w:rsidRPr="005C6F3F" w:rsidRDefault="00696F57" w:rsidP="00696F57">
      <w:pPr>
        <w:rPr>
          <w:rFonts w:asciiTheme="minorHAnsi" w:hAnsiTheme="minorHAnsi" w:cstheme="minorHAnsi"/>
          <w:sz w:val="22"/>
          <w:szCs w:val="22"/>
        </w:rPr>
      </w:pPr>
      <w:r w:rsidRPr="005C6F3F">
        <w:rPr>
          <w:rFonts w:asciiTheme="minorHAnsi" w:hAnsiTheme="minorHAnsi" w:cstheme="minorHAnsi"/>
          <w:sz w:val="22"/>
          <w:szCs w:val="22"/>
        </w:rPr>
        <w:t>I møtet går teamet i fellesskap gjennom alle 8 hovedindikatore</w:t>
      </w:r>
      <w:r w:rsidR="00594ECA" w:rsidRPr="005C6F3F">
        <w:rPr>
          <w:rFonts w:asciiTheme="minorHAnsi" w:hAnsiTheme="minorHAnsi" w:cstheme="minorHAnsi"/>
          <w:sz w:val="22"/>
          <w:szCs w:val="22"/>
        </w:rPr>
        <w:t>ne</w:t>
      </w:r>
      <w:r w:rsidRPr="005C6F3F">
        <w:rPr>
          <w:rFonts w:asciiTheme="minorHAnsi" w:hAnsiTheme="minorHAnsi" w:cstheme="minorHAnsi"/>
          <w:sz w:val="22"/>
          <w:szCs w:val="22"/>
        </w:rPr>
        <w:t xml:space="preserve"> og setter en felles score på de relevante faktorer for hver hovedindikator med grunnlag i faktaark og drøfting av relevante problemstillinger</w:t>
      </w:r>
      <w:r w:rsidR="00EA589B">
        <w:rPr>
          <w:rFonts w:asciiTheme="minorHAnsi" w:hAnsiTheme="minorHAnsi" w:cstheme="minorHAnsi"/>
          <w:sz w:val="22"/>
          <w:szCs w:val="22"/>
        </w:rPr>
        <w:t>. Hver hovedindikator avsluttes med en felles score for aktuell hovedindikator.</w:t>
      </w:r>
      <w:r w:rsidR="004F6583">
        <w:rPr>
          <w:rFonts w:asciiTheme="minorHAnsi" w:hAnsiTheme="minorHAnsi" w:cstheme="minorHAnsi"/>
          <w:sz w:val="22"/>
          <w:szCs w:val="22"/>
        </w:rPr>
        <w:t xml:space="preserve"> Til slutt gjøres en vurdering av måloppnåelse.</w:t>
      </w:r>
    </w:p>
    <w:p w14:paraId="697F1178" w14:textId="77777777" w:rsidR="00696F57" w:rsidRPr="005C6F3F" w:rsidRDefault="00696F57" w:rsidP="00696F57">
      <w:pPr>
        <w:rPr>
          <w:rFonts w:asciiTheme="minorHAnsi" w:hAnsiTheme="minorHAnsi" w:cstheme="minorHAnsi"/>
          <w:sz w:val="21"/>
          <w:szCs w:val="21"/>
        </w:rPr>
      </w:pPr>
    </w:p>
    <w:p w14:paraId="4ACE0B33" w14:textId="77777777" w:rsidR="00696F57" w:rsidRPr="005C6F3F" w:rsidRDefault="00696F57" w:rsidP="00696F57">
      <w:pPr>
        <w:rPr>
          <w:rFonts w:asciiTheme="minorHAnsi" w:hAnsiTheme="minorHAnsi" w:cstheme="minorHAnsi"/>
          <w:b/>
          <w:sz w:val="22"/>
          <w:szCs w:val="22"/>
        </w:rPr>
      </w:pPr>
      <w:r w:rsidRPr="005C6F3F">
        <w:rPr>
          <w:rFonts w:asciiTheme="minorHAnsi" w:hAnsiTheme="minorHAnsi" w:cstheme="minorHAnsi"/>
          <w:b/>
          <w:sz w:val="22"/>
          <w:szCs w:val="22"/>
        </w:rPr>
        <w:t>Karakterskala</w:t>
      </w:r>
    </w:p>
    <w:p w14:paraId="5D907EDD" w14:textId="77777777" w:rsidR="00696F57" w:rsidRPr="005C6F3F" w:rsidRDefault="00696F57" w:rsidP="00696F57">
      <w:pPr>
        <w:rPr>
          <w:rFonts w:asciiTheme="minorHAnsi" w:hAnsiTheme="minorHAnsi" w:cstheme="minorHAnsi"/>
          <w:sz w:val="22"/>
          <w:szCs w:val="22"/>
        </w:rPr>
      </w:pPr>
      <w:r w:rsidRPr="005C6F3F">
        <w:rPr>
          <w:rFonts w:asciiTheme="minorHAnsi" w:hAnsiTheme="minorHAnsi" w:cstheme="minorHAnsi"/>
          <w:sz w:val="22"/>
          <w:szCs w:val="22"/>
        </w:rPr>
        <w:t>Karaktergivning er basert på en skala fra 1 til 6 hvor 1=lite/intet og 6=alt/fullt ut.</w:t>
      </w:r>
    </w:p>
    <w:p w14:paraId="0B5FCE3D" w14:textId="77777777" w:rsidR="00696F57" w:rsidRPr="005C6F3F" w:rsidRDefault="00696F57" w:rsidP="00696F57">
      <w:pPr>
        <w:rPr>
          <w:rFonts w:asciiTheme="minorHAnsi" w:hAnsiTheme="minorHAnsi" w:cstheme="minorHAnsi"/>
          <w:sz w:val="22"/>
          <w:szCs w:val="22"/>
        </w:rPr>
      </w:pPr>
    </w:p>
    <w:p w14:paraId="7577A77D" w14:textId="77777777" w:rsidR="00696F57" w:rsidRPr="005C6F3F" w:rsidRDefault="00696F57" w:rsidP="00696F57">
      <w:pPr>
        <w:rPr>
          <w:rFonts w:asciiTheme="minorHAnsi" w:hAnsiTheme="minorHAnsi" w:cstheme="minorHAnsi"/>
          <w:b/>
          <w:sz w:val="22"/>
          <w:szCs w:val="22"/>
        </w:rPr>
      </w:pPr>
      <w:r w:rsidRPr="005C6F3F">
        <w:rPr>
          <w:rFonts w:asciiTheme="minorHAnsi" w:hAnsiTheme="minorHAnsi" w:cstheme="minorHAnsi"/>
          <w:b/>
          <w:sz w:val="22"/>
          <w:szCs w:val="22"/>
        </w:rPr>
        <w:t>Gjennomføring</w:t>
      </w:r>
    </w:p>
    <w:p w14:paraId="0A61627F" w14:textId="77777777" w:rsidR="00696F57" w:rsidRPr="005C6F3F" w:rsidRDefault="00696F57" w:rsidP="00696F57">
      <w:pPr>
        <w:rPr>
          <w:rFonts w:asciiTheme="minorHAnsi" w:hAnsiTheme="minorHAnsi" w:cstheme="minorHAnsi"/>
          <w:sz w:val="22"/>
          <w:szCs w:val="22"/>
        </w:rPr>
      </w:pPr>
      <w:r w:rsidRPr="005C6F3F">
        <w:rPr>
          <w:rFonts w:asciiTheme="minorHAnsi" w:hAnsiTheme="minorHAnsi" w:cstheme="minorHAnsi"/>
          <w:sz w:val="22"/>
          <w:szCs w:val="22"/>
        </w:rPr>
        <w:t>PSV gjennomføres som følger:</w:t>
      </w:r>
    </w:p>
    <w:p w14:paraId="550C4DD2" w14:textId="3599DA8B" w:rsidR="00696F57" w:rsidRPr="005C6F3F" w:rsidRDefault="00696F57" w:rsidP="000007C0">
      <w:pPr>
        <w:pStyle w:val="Listeavsnitt"/>
        <w:numPr>
          <w:ilvl w:val="0"/>
          <w:numId w:val="2"/>
        </w:numPr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>Programleder presenterer status handlingsplan og ev. anbefalinger fra fjoråret</w:t>
      </w:r>
      <w:r w:rsidR="004709FF">
        <w:rPr>
          <w:rFonts w:asciiTheme="minorHAnsi" w:hAnsiTheme="minorHAnsi" w:cstheme="minorHAnsi"/>
          <w:lang w:val="nb-NO"/>
        </w:rPr>
        <w:t xml:space="preserve"> </w:t>
      </w:r>
    </w:p>
    <w:p w14:paraId="48042AD9" w14:textId="77777777" w:rsidR="00594ECA" w:rsidRPr="005C6F3F" w:rsidRDefault="00696F57" w:rsidP="000007C0">
      <w:pPr>
        <w:pStyle w:val="Listeavsnitt"/>
        <w:numPr>
          <w:ilvl w:val="0"/>
          <w:numId w:val="2"/>
        </w:numPr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>Hver hovedindikator drøftes og vurderes etter følgende prosess:</w:t>
      </w:r>
    </w:p>
    <w:p w14:paraId="022F13DB" w14:textId="77777777" w:rsidR="00594ECA" w:rsidRPr="005C6F3F" w:rsidRDefault="00696F57" w:rsidP="000007C0">
      <w:pPr>
        <w:pStyle w:val="Listeavsnitt"/>
        <w:numPr>
          <w:ilvl w:val="1"/>
          <w:numId w:val="3"/>
        </w:numPr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>Viktige problemstillinger drøftes for hver faktor i hovedindikatoren</w:t>
      </w:r>
    </w:p>
    <w:p w14:paraId="5ABAEBF3" w14:textId="77777777" w:rsidR="00594ECA" w:rsidRPr="005C6F3F" w:rsidRDefault="00696F57" w:rsidP="000007C0">
      <w:pPr>
        <w:pStyle w:val="Listeavsnitt"/>
        <w:numPr>
          <w:ilvl w:val="1"/>
          <w:numId w:val="3"/>
        </w:numPr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 xml:space="preserve">Det settes felles score for hver faktor </w:t>
      </w:r>
    </w:p>
    <w:p w14:paraId="42B74998" w14:textId="77777777" w:rsidR="00594ECA" w:rsidRPr="005C6F3F" w:rsidRDefault="00696F57" w:rsidP="000007C0">
      <w:pPr>
        <w:pStyle w:val="Listeavsnitt"/>
        <w:numPr>
          <w:ilvl w:val="1"/>
          <w:numId w:val="3"/>
        </w:numPr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>Det registreres sterke sider, forbedringsområder og mulige anbefalinger</w:t>
      </w:r>
    </w:p>
    <w:p w14:paraId="4CD15515" w14:textId="74D8F837" w:rsidR="00696F57" w:rsidRPr="005C6F3F" w:rsidRDefault="00696F57" w:rsidP="000007C0">
      <w:pPr>
        <w:pStyle w:val="Listeavsnitt"/>
        <w:numPr>
          <w:ilvl w:val="1"/>
          <w:numId w:val="3"/>
        </w:numPr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>For hver hovedindikator settes en felles karakter</w:t>
      </w:r>
    </w:p>
    <w:p w14:paraId="15B9E484" w14:textId="21024F9F" w:rsidR="00696F57" w:rsidRPr="005C6F3F" w:rsidRDefault="00696F57" w:rsidP="000007C0">
      <w:pPr>
        <w:pStyle w:val="Listeavsnitt"/>
        <w:numPr>
          <w:ilvl w:val="0"/>
          <w:numId w:val="2"/>
        </w:numPr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 xml:space="preserve">Det foretas en vurdering av måloppnåelse i </w:t>
      </w:r>
      <w:r w:rsidR="00594ECA" w:rsidRPr="005C6F3F">
        <w:rPr>
          <w:rFonts w:asciiTheme="minorHAnsi" w:hAnsiTheme="minorHAnsi" w:cstheme="minorHAnsi"/>
          <w:i/>
          <w:iCs/>
          <w:lang w:val="nb-NO"/>
        </w:rPr>
        <w:t>o</w:t>
      </w:r>
      <w:r w:rsidRPr="005C6F3F">
        <w:rPr>
          <w:rFonts w:asciiTheme="minorHAnsi" w:hAnsiTheme="minorHAnsi" w:cstheme="minorHAnsi"/>
          <w:i/>
          <w:iCs/>
          <w:lang w:val="nb-NO"/>
        </w:rPr>
        <w:t>mstillingsplanen</w:t>
      </w:r>
      <w:r w:rsidRPr="005C6F3F">
        <w:rPr>
          <w:rFonts w:asciiTheme="minorHAnsi" w:hAnsiTheme="minorHAnsi" w:cstheme="minorHAnsi"/>
          <w:lang w:val="nb-NO"/>
        </w:rPr>
        <w:t xml:space="preserve"> og </w:t>
      </w:r>
      <w:r w:rsidR="00594ECA" w:rsidRPr="005C6F3F">
        <w:rPr>
          <w:rFonts w:asciiTheme="minorHAnsi" w:hAnsiTheme="minorHAnsi" w:cstheme="minorHAnsi"/>
          <w:i/>
          <w:iCs/>
          <w:lang w:val="nb-NO"/>
        </w:rPr>
        <w:t>h</w:t>
      </w:r>
      <w:r w:rsidRPr="005C6F3F">
        <w:rPr>
          <w:rFonts w:asciiTheme="minorHAnsi" w:hAnsiTheme="minorHAnsi" w:cstheme="minorHAnsi"/>
          <w:i/>
          <w:iCs/>
          <w:lang w:val="nb-NO"/>
        </w:rPr>
        <w:t>andlingsplanen</w:t>
      </w:r>
    </w:p>
    <w:p w14:paraId="17806649" w14:textId="77777777" w:rsidR="00696F57" w:rsidRPr="005C6F3F" w:rsidRDefault="00696F57" w:rsidP="000007C0">
      <w:pPr>
        <w:pStyle w:val="Listeavsnitt"/>
        <w:numPr>
          <w:ilvl w:val="0"/>
          <w:numId w:val="2"/>
        </w:numPr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 xml:space="preserve">Prosess-samlingen vurderes </w:t>
      </w:r>
    </w:p>
    <w:p w14:paraId="4F2D48E5" w14:textId="77777777" w:rsidR="00696F57" w:rsidRPr="005C6F3F" w:rsidRDefault="00696F57" w:rsidP="00696F57">
      <w:pPr>
        <w:rPr>
          <w:rFonts w:asciiTheme="minorHAnsi" w:hAnsiTheme="minorHAnsi" w:cstheme="minorHAnsi"/>
          <w:b/>
          <w:sz w:val="22"/>
          <w:szCs w:val="22"/>
        </w:rPr>
      </w:pPr>
      <w:r w:rsidRPr="005C6F3F">
        <w:rPr>
          <w:rFonts w:asciiTheme="minorHAnsi" w:hAnsiTheme="minorHAnsi" w:cstheme="minorHAnsi"/>
          <w:b/>
          <w:sz w:val="22"/>
          <w:szCs w:val="22"/>
        </w:rPr>
        <w:t>Rapporten</w:t>
      </w:r>
    </w:p>
    <w:p w14:paraId="17524698" w14:textId="7341CEBC" w:rsidR="00696F57" w:rsidRPr="005C6F3F" w:rsidRDefault="00696F57" w:rsidP="00696F57">
      <w:pPr>
        <w:rPr>
          <w:rFonts w:asciiTheme="minorHAnsi" w:hAnsiTheme="minorHAnsi" w:cstheme="minorHAnsi"/>
          <w:sz w:val="22"/>
          <w:szCs w:val="22"/>
        </w:rPr>
      </w:pPr>
      <w:r w:rsidRPr="005C6F3F">
        <w:rPr>
          <w:rFonts w:asciiTheme="minorHAnsi" w:hAnsiTheme="minorHAnsi" w:cstheme="minorHAnsi"/>
          <w:sz w:val="22"/>
          <w:szCs w:val="22"/>
        </w:rPr>
        <w:t xml:space="preserve">Etter møtet vil ekstern prosesskonsulent utarbeide et sammendrag som </w:t>
      </w:r>
      <w:proofErr w:type="gramStart"/>
      <w:r w:rsidRPr="005C6F3F">
        <w:rPr>
          <w:rFonts w:asciiTheme="minorHAnsi" w:hAnsiTheme="minorHAnsi" w:cstheme="minorHAnsi"/>
          <w:sz w:val="22"/>
          <w:szCs w:val="22"/>
        </w:rPr>
        <w:t>viser ”diamanten</w:t>
      </w:r>
      <w:proofErr w:type="gramEnd"/>
      <w:r w:rsidRPr="005C6F3F">
        <w:rPr>
          <w:rFonts w:asciiTheme="minorHAnsi" w:hAnsiTheme="minorHAnsi" w:cstheme="minorHAnsi"/>
          <w:sz w:val="22"/>
          <w:szCs w:val="22"/>
        </w:rPr>
        <w:t xml:space="preserve">” med hovedkonklusjon, vurdering og anbefaling. Denne sendes ut til deltakerne for kvalitetssikring </w:t>
      </w:r>
      <w:r w:rsidR="00633E80" w:rsidRPr="005C6F3F">
        <w:rPr>
          <w:rFonts w:asciiTheme="minorHAnsi" w:hAnsiTheme="minorHAnsi" w:cstheme="minorHAnsi"/>
          <w:sz w:val="22"/>
          <w:szCs w:val="22"/>
        </w:rPr>
        <w:t>når det gjelder</w:t>
      </w:r>
      <w:r w:rsidRPr="005C6F3F">
        <w:rPr>
          <w:rFonts w:asciiTheme="minorHAnsi" w:hAnsiTheme="minorHAnsi" w:cstheme="minorHAnsi"/>
          <w:sz w:val="22"/>
          <w:szCs w:val="22"/>
        </w:rPr>
        <w:t xml:space="preserve"> faktafeil, misforståelser, osv. </w:t>
      </w:r>
    </w:p>
    <w:p w14:paraId="4A6B010C" w14:textId="77777777" w:rsidR="00696F57" w:rsidRPr="005C6F3F" w:rsidRDefault="00696F57" w:rsidP="00696F57">
      <w:pPr>
        <w:rPr>
          <w:rFonts w:asciiTheme="minorHAnsi" w:hAnsiTheme="minorHAnsi" w:cstheme="minorHAnsi"/>
          <w:sz w:val="22"/>
          <w:szCs w:val="22"/>
        </w:rPr>
      </w:pPr>
      <w:r w:rsidRPr="005C6F3F">
        <w:rPr>
          <w:rFonts w:asciiTheme="minorHAnsi" w:hAnsiTheme="minorHAnsi" w:cstheme="minorHAnsi"/>
          <w:sz w:val="22"/>
          <w:szCs w:val="22"/>
        </w:rPr>
        <w:t>Rapporten for programstatusvurdering består av følgende elementer:</w:t>
      </w:r>
    </w:p>
    <w:p w14:paraId="0613FC4F" w14:textId="77777777" w:rsidR="00696F57" w:rsidRPr="005C6F3F" w:rsidRDefault="00696F57" w:rsidP="000007C0">
      <w:pPr>
        <w:pStyle w:val="Listeavsnit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>En forside som presenterer området og deltakerne som har utført vurderingen</w:t>
      </w:r>
    </w:p>
    <w:p w14:paraId="47C31919" w14:textId="77777777" w:rsidR="00696F57" w:rsidRPr="005C6F3F" w:rsidRDefault="00696F57" w:rsidP="000007C0">
      <w:pPr>
        <w:pStyle w:val="Listeavsnitt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>En veiledning som beskriver prosessen</w:t>
      </w:r>
    </w:p>
    <w:p w14:paraId="22A6A8FA" w14:textId="3EE1D05A" w:rsidR="00696F57" w:rsidRPr="005C6F3F" w:rsidRDefault="00696F57" w:rsidP="000007C0">
      <w:pPr>
        <w:pStyle w:val="Listeavsnitt"/>
        <w:numPr>
          <w:ilvl w:val="0"/>
          <w:numId w:val="1"/>
        </w:numPr>
        <w:spacing w:after="0" w:line="240" w:lineRule="auto"/>
        <w:jc w:val="both"/>
        <w:rPr>
          <w:rFonts w:ascii="Verdana" w:hAnsi="Verdana"/>
          <w:lang w:val="nb-NO"/>
        </w:rPr>
      </w:pPr>
      <w:r w:rsidRPr="005C6F3F">
        <w:rPr>
          <w:rFonts w:asciiTheme="minorHAnsi" w:hAnsiTheme="minorHAnsi" w:cstheme="minorHAnsi"/>
          <w:lang w:val="nb-NO"/>
        </w:rPr>
        <w:t>Et sammendrag som viser diamanten med hovedkonklusjon, vurdering</w:t>
      </w:r>
      <w:r w:rsidR="000C70B1">
        <w:rPr>
          <w:rFonts w:asciiTheme="minorHAnsi" w:hAnsiTheme="minorHAnsi" w:cstheme="minorHAnsi"/>
          <w:lang w:val="nb-NO"/>
        </w:rPr>
        <w:t>er</w:t>
      </w:r>
      <w:r w:rsidRPr="005C6F3F">
        <w:rPr>
          <w:rFonts w:asciiTheme="minorHAnsi" w:hAnsiTheme="minorHAnsi" w:cstheme="minorHAnsi"/>
          <w:lang w:val="nb-NO"/>
        </w:rPr>
        <w:t xml:space="preserve"> og anbefaling</w:t>
      </w:r>
      <w:r w:rsidR="000C70B1">
        <w:rPr>
          <w:rFonts w:asciiTheme="minorHAnsi" w:hAnsiTheme="minorHAnsi" w:cstheme="minorHAnsi"/>
          <w:lang w:val="nb-NO"/>
        </w:rPr>
        <w:t>er</w:t>
      </w:r>
      <w:r w:rsidRPr="005C6F3F">
        <w:rPr>
          <w:rFonts w:cs="Arial"/>
          <w:b/>
          <w:bCs/>
          <w:color w:val="1F1F1F"/>
          <w:lang w:val="nb-NO"/>
        </w:rPr>
        <w:t xml:space="preserve"> </w:t>
      </w:r>
    </w:p>
    <w:p w14:paraId="6EAD50F0" w14:textId="77777777" w:rsidR="00696F57" w:rsidRPr="005C6F3F" w:rsidRDefault="00696F57" w:rsidP="00696F57">
      <w:pPr>
        <w:jc w:val="both"/>
        <w:rPr>
          <w:rFonts w:cs="Arial"/>
          <w:b/>
          <w:bCs/>
          <w:color w:val="1F1F1F"/>
          <w:sz w:val="40"/>
          <w:szCs w:val="40"/>
        </w:rPr>
      </w:pPr>
    </w:p>
    <w:p w14:paraId="59978EAE" w14:textId="2491B237" w:rsidR="00633E80" w:rsidRPr="005C6F3F" w:rsidRDefault="00633E80">
      <w:pPr>
        <w:rPr>
          <w:rFonts w:ascii="Verdana" w:hAnsi="Verdana"/>
          <w:b/>
          <w:sz w:val="20"/>
        </w:rPr>
      </w:pPr>
    </w:p>
    <w:p w14:paraId="246B10DD" w14:textId="77777777" w:rsidR="00633E80" w:rsidRPr="005C6F3F" w:rsidRDefault="00633E80">
      <w:pPr>
        <w:rPr>
          <w:rFonts w:asciiTheme="minorHAnsi" w:hAnsiTheme="minorHAnsi" w:cstheme="minorHAnsi"/>
          <w:b/>
          <w:sz w:val="28"/>
          <w:szCs w:val="36"/>
        </w:rPr>
      </w:pPr>
      <w:r w:rsidRPr="005C6F3F">
        <w:rPr>
          <w:rFonts w:asciiTheme="minorHAnsi" w:hAnsiTheme="minorHAnsi" w:cstheme="minorHAnsi"/>
          <w:b/>
          <w:sz w:val="28"/>
          <w:szCs w:val="36"/>
        </w:rPr>
        <w:br w:type="page"/>
      </w:r>
    </w:p>
    <w:p w14:paraId="7B2E1156" w14:textId="046EA98C" w:rsidR="00BB4BB6" w:rsidRPr="005C6F3F" w:rsidRDefault="00BB4BB6" w:rsidP="00BB4BB6">
      <w:pPr>
        <w:rPr>
          <w:rFonts w:asciiTheme="minorHAnsi" w:hAnsiTheme="minorHAnsi" w:cstheme="minorHAnsi"/>
          <w:b/>
          <w:sz w:val="28"/>
          <w:szCs w:val="36"/>
        </w:rPr>
      </w:pPr>
      <w:r w:rsidRPr="005C6F3F">
        <w:rPr>
          <w:rFonts w:asciiTheme="minorHAnsi" w:hAnsiTheme="minorHAnsi" w:cstheme="minorHAnsi"/>
          <w:b/>
          <w:sz w:val="28"/>
          <w:szCs w:val="36"/>
        </w:rPr>
        <w:lastRenderedPageBreak/>
        <w:t>SAMMENDRAG</w:t>
      </w:r>
    </w:p>
    <w:p w14:paraId="665AF5DF" w14:textId="4A974D32" w:rsidR="00BB4BB6" w:rsidRPr="005C6F3F" w:rsidRDefault="00BB4BB6" w:rsidP="00BB4BB6">
      <w:pPr>
        <w:rPr>
          <w:rFonts w:asciiTheme="minorHAnsi" w:hAnsiTheme="minorHAnsi" w:cstheme="minorHAnsi"/>
          <w:b/>
          <w:sz w:val="28"/>
          <w:szCs w:val="36"/>
        </w:rPr>
      </w:pPr>
    </w:p>
    <w:p w14:paraId="29794132" w14:textId="050D5CBD" w:rsidR="00BB4BB6" w:rsidRPr="005C6F3F" w:rsidRDefault="00BB4BB6" w:rsidP="00BB4BB6">
      <w:pPr>
        <w:rPr>
          <w:rFonts w:asciiTheme="minorHAnsi" w:hAnsiTheme="minorHAnsi" w:cstheme="minorHAnsi"/>
          <w:b/>
          <w:sz w:val="28"/>
          <w:szCs w:val="36"/>
        </w:rPr>
      </w:pPr>
      <w:r w:rsidRPr="005C6F3F">
        <w:rPr>
          <w:rFonts w:asciiTheme="minorHAnsi" w:hAnsiTheme="minorHAnsi" w:cstheme="minorHAnsi"/>
          <w:b/>
          <w:sz w:val="28"/>
          <w:szCs w:val="36"/>
        </w:rPr>
        <w:t>Hovedkonklusjon</w:t>
      </w:r>
    </w:p>
    <w:p w14:paraId="6CAB7CD9" w14:textId="09E187E6" w:rsidR="00BB4BB6" w:rsidRPr="005C6F3F" w:rsidRDefault="00BB4BB6" w:rsidP="00BB4BB6">
      <w:pPr>
        <w:rPr>
          <w:rFonts w:asciiTheme="minorHAnsi" w:hAnsiTheme="minorHAnsi" w:cstheme="minorHAnsi"/>
          <w:b/>
          <w:sz w:val="28"/>
          <w:szCs w:val="36"/>
        </w:rPr>
      </w:pPr>
    </w:p>
    <w:p w14:paraId="2C2727CC" w14:textId="28CF3961" w:rsidR="00BB4BB6" w:rsidRPr="005C6F3F" w:rsidRDefault="00BB4BB6" w:rsidP="00BB4BB6">
      <w:pPr>
        <w:rPr>
          <w:rFonts w:asciiTheme="minorHAnsi" w:hAnsiTheme="minorHAnsi" w:cstheme="minorHAnsi"/>
          <w:b/>
          <w:sz w:val="28"/>
          <w:szCs w:val="36"/>
        </w:rPr>
      </w:pPr>
      <w:r w:rsidRPr="005C6F3F">
        <w:rPr>
          <w:rFonts w:asciiTheme="minorHAnsi" w:hAnsiTheme="minorHAnsi" w:cstheme="minorHAnsi"/>
          <w:b/>
          <w:sz w:val="28"/>
          <w:szCs w:val="36"/>
        </w:rPr>
        <w:t>Vurderinger</w:t>
      </w:r>
    </w:p>
    <w:p w14:paraId="30D912C2" w14:textId="12B1721F" w:rsidR="00BB4BB6" w:rsidRPr="005C6F3F" w:rsidRDefault="00BB4BB6" w:rsidP="00BB4BB6">
      <w:pPr>
        <w:rPr>
          <w:rFonts w:asciiTheme="minorHAnsi" w:hAnsiTheme="minorHAnsi" w:cstheme="minorHAnsi"/>
          <w:b/>
          <w:sz w:val="28"/>
          <w:szCs w:val="36"/>
        </w:rPr>
      </w:pPr>
    </w:p>
    <w:p w14:paraId="3C73DA57" w14:textId="0E564B43" w:rsidR="00BB4BB6" w:rsidRPr="005C6F3F" w:rsidRDefault="00BB4BB6" w:rsidP="00BB4BB6">
      <w:pPr>
        <w:rPr>
          <w:rFonts w:asciiTheme="minorHAnsi" w:hAnsiTheme="minorHAnsi" w:cstheme="minorHAnsi"/>
          <w:b/>
          <w:sz w:val="28"/>
          <w:szCs w:val="36"/>
        </w:rPr>
      </w:pPr>
      <w:r w:rsidRPr="005C6F3F">
        <w:rPr>
          <w:rFonts w:asciiTheme="minorHAnsi" w:hAnsiTheme="minorHAnsi" w:cstheme="minorHAnsi"/>
          <w:b/>
          <w:sz w:val="28"/>
          <w:szCs w:val="36"/>
        </w:rPr>
        <w:t>Anbefalinger</w:t>
      </w:r>
    </w:p>
    <w:p w14:paraId="315C0A00" w14:textId="77777777" w:rsidR="00BB4BB6" w:rsidRPr="005C6F3F" w:rsidRDefault="00BB4BB6" w:rsidP="00BB4BB6">
      <w:pPr>
        <w:rPr>
          <w:rFonts w:asciiTheme="minorHAnsi" w:hAnsiTheme="minorHAnsi" w:cstheme="minorHAnsi"/>
          <w:sz w:val="28"/>
          <w:szCs w:val="36"/>
        </w:rPr>
      </w:pPr>
    </w:p>
    <w:p w14:paraId="41403135" w14:textId="77777777" w:rsidR="00BB4BB6" w:rsidRPr="005C6F3F" w:rsidRDefault="00BB4BB6" w:rsidP="00BB4BB6">
      <w:pPr>
        <w:jc w:val="both"/>
        <w:rPr>
          <w:rFonts w:cs="Arial"/>
          <w:b/>
          <w:bCs/>
          <w:color w:val="1F1F1F"/>
          <w:sz w:val="36"/>
          <w:szCs w:val="36"/>
        </w:rPr>
      </w:pPr>
    </w:p>
    <w:tbl>
      <w:tblPr>
        <w:tblW w:w="835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50"/>
        <w:gridCol w:w="5409"/>
      </w:tblGrid>
      <w:tr w:rsidR="00BB4BB6" w:rsidRPr="005C6F3F" w14:paraId="673A58B8" w14:textId="77777777" w:rsidTr="00E52DE7">
        <w:trPr>
          <w:jc w:val="center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94CE4" w14:textId="77777777" w:rsidR="00BB4BB6" w:rsidRPr="005C6F3F" w:rsidRDefault="00BB4BB6" w:rsidP="0087345F">
            <w:pPr>
              <w:ind w:left="-790" w:firstLine="79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C6F3F">
              <w:rPr>
                <w:rFonts w:asciiTheme="minorHAnsi" w:hAnsiTheme="minorHAnsi" w:cstheme="minorHAnsi"/>
                <w:sz w:val="22"/>
                <w:szCs w:val="22"/>
              </w:rPr>
              <w:t>Omstillingsområde:</w:t>
            </w:r>
          </w:p>
        </w:tc>
        <w:tc>
          <w:tcPr>
            <w:tcW w:w="5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78A1D" w14:textId="77777777" w:rsidR="00BB4BB6" w:rsidRPr="005C6F3F" w:rsidRDefault="00BB4BB6" w:rsidP="0087345F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B4BB6" w:rsidRPr="005C6F3F" w14:paraId="36A60D3D" w14:textId="77777777" w:rsidTr="00E52DE7">
        <w:trPr>
          <w:jc w:val="center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A710C" w14:textId="77777777" w:rsidR="00BB4BB6" w:rsidRPr="005C6F3F" w:rsidRDefault="00BB4BB6" w:rsidP="0087345F">
            <w:pPr>
              <w:ind w:left="-790" w:firstLine="79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C6F3F">
              <w:rPr>
                <w:rFonts w:asciiTheme="minorHAnsi" w:hAnsiTheme="minorHAnsi" w:cstheme="minorHAnsi"/>
                <w:sz w:val="22"/>
                <w:szCs w:val="22"/>
              </w:rPr>
              <w:t>Fylke:</w:t>
            </w:r>
          </w:p>
        </w:tc>
        <w:tc>
          <w:tcPr>
            <w:tcW w:w="5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FA9E8" w14:textId="77777777" w:rsidR="00BB4BB6" w:rsidRPr="005C6F3F" w:rsidRDefault="00BB4BB6" w:rsidP="0087345F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B4BB6" w:rsidRPr="005C6F3F" w14:paraId="5DA6CE94" w14:textId="77777777" w:rsidTr="00E52DE7">
        <w:trPr>
          <w:jc w:val="center"/>
        </w:trPr>
        <w:tc>
          <w:tcPr>
            <w:tcW w:w="2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69C7A" w14:textId="77777777" w:rsidR="00BB4BB6" w:rsidRPr="005C6F3F" w:rsidRDefault="00BB4BB6" w:rsidP="0087345F">
            <w:pPr>
              <w:ind w:left="-790" w:firstLine="79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C6F3F">
              <w:rPr>
                <w:rFonts w:asciiTheme="minorHAnsi" w:hAnsiTheme="minorHAnsi" w:cstheme="minorHAnsi"/>
                <w:sz w:val="22"/>
                <w:szCs w:val="22"/>
              </w:rPr>
              <w:t>Omstillingsår:</w:t>
            </w:r>
          </w:p>
        </w:tc>
        <w:tc>
          <w:tcPr>
            <w:tcW w:w="5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DBA74" w14:textId="77777777" w:rsidR="00BB4BB6" w:rsidRPr="005C6F3F" w:rsidRDefault="00BB4BB6" w:rsidP="0087345F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34FE6D2" w14:textId="77777777" w:rsidR="00BB4BB6" w:rsidRPr="005C6F3F" w:rsidRDefault="00BB4BB6" w:rsidP="00BB4BB6">
      <w:pPr>
        <w:pStyle w:val="Topptekst"/>
        <w:jc w:val="both"/>
        <w:rPr>
          <w:rFonts w:asciiTheme="minorHAnsi" w:hAnsiTheme="minorHAnsi" w:cstheme="minorHAnsi"/>
          <w:sz w:val="20"/>
        </w:rPr>
      </w:pPr>
    </w:p>
    <w:p w14:paraId="0B2CEF62" w14:textId="77777777" w:rsidR="00BB4BB6" w:rsidRPr="005C6F3F" w:rsidRDefault="00BB4BB6" w:rsidP="00BB4BB6">
      <w:pPr>
        <w:jc w:val="both"/>
        <w:rPr>
          <w:rFonts w:cs="Arial"/>
          <w:b/>
          <w:bCs/>
          <w:color w:val="1F1F1F"/>
          <w:sz w:val="36"/>
          <w:szCs w:val="36"/>
        </w:rPr>
      </w:pPr>
    </w:p>
    <w:p w14:paraId="4AC5540A" w14:textId="77777777" w:rsidR="00BB4BB6" w:rsidRPr="005C6F3F" w:rsidRDefault="00BB4BB6" w:rsidP="00E52DE7">
      <w:pPr>
        <w:jc w:val="center"/>
        <w:rPr>
          <w:rFonts w:cs="Arial"/>
          <w:b/>
          <w:bCs/>
          <w:color w:val="1F1F1F"/>
          <w:sz w:val="36"/>
          <w:szCs w:val="36"/>
        </w:rPr>
      </w:pPr>
    </w:p>
    <w:p w14:paraId="0CCD6B39" w14:textId="71895C4A" w:rsidR="00F27F1C" w:rsidRDefault="00F27F1C" w:rsidP="00F27F1C">
      <w:pPr>
        <w:rPr>
          <w:rFonts w:cs="Arial"/>
          <w:b/>
          <w:bCs/>
          <w:color w:val="1F1F1F"/>
          <w:sz w:val="36"/>
          <w:szCs w:val="36"/>
        </w:rPr>
      </w:pPr>
    </w:p>
    <w:p w14:paraId="241EFC0C" w14:textId="77777777" w:rsidR="00F27F1C" w:rsidRDefault="00F27F1C" w:rsidP="00E52DE7">
      <w:pPr>
        <w:ind w:left="709"/>
        <w:rPr>
          <w:rFonts w:cs="Arial"/>
          <w:b/>
          <w:bCs/>
          <w:color w:val="1F1F1F"/>
          <w:sz w:val="36"/>
          <w:szCs w:val="36"/>
        </w:rPr>
      </w:pPr>
    </w:p>
    <w:p w14:paraId="3378EE96" w14:textId="6D2DDFB1" w:rsidR="004256BB" w:rsidRPr="005C6F3F" w:rsidRDefault="00F27F1C" w:rsidP="00E52DE7">
      <w:pPr>
        <w:ind w:left="709"/>
        <w:rPr>
          <w:rFonts w:cs="Arial"/>
          <w:b/>
          <w:bCs/>
          <w:color w:val="1F1F1F"/>
          <w:sz w:val="36"/>
          <w:szCs w:val="36"/>
        </w:rPr>
      </w:pPr>
      <w:r>
        <w:rPr>
          <w:noProof/>
        </w:rPr>
        <w:drawing>
          <wp:inline distT="0" distB="0" distL="0" distR="0" wp14:anchorId="13EB7C9E" wp14:editId="50066E2F">
            <wp:extent cx="6210935" cy="3785870"/>
            <wp:effectExtent l="0" t="0" r="12065" b="11430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id="{DA1E1F98-7481-A443-8057-2A0968244C1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="004256BB" w:rsidRPr="005C6F3F">
        <w:rPr>
          <w:rFonts w:cs="Arial"/>
          <w:b/>
          <w:bCs/>
          <w:color w:val="1F1F1F"/>
          <w:sz w:val="36"/>
          <w:szCs w:val="36"/>
        </w:rPr>
        <w:br w:type="page"/>
      </w:r>
    </w:p>
    <w:p w14:paraId="0ED911A1" w14:textId="77777777" w:rsidR="00BB4BB6" w:rsidRPr="005C6F3F" w:rsidRDefault="00BB4BB6" w:rsidP="00BB4BB6">
      <w:pPr>
        <w:jc w:val="both"/>
        <w:rPr>
          <w:rFonts w:ascii="Verdana" w:hAnsi="Verdana"/>
          <w:sz w:val="20"/>
        </w:rPr>
      </w:pPr>
    </w:p>
    <w:p w14:paraId="38D86455" w14:textId="1DCF4439" w:rsidR="00F72A2D" w:rsidRPr="005C6F3F" w:rsidRDefault="00FD5C46" w:rsidP="00F72A2D">
      <w:pPr>
        <w:jc w:val="both"/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5C6F3F">
        <w:rPr>
          <w:rFonts w:asciiTheme="minorHAnsi" w:hAnsiTheme="minorHAnsi" w:cstheme="minorHAnsi"/>
          <w:b/>
          <w:bCs/>
          <w:color w:val="1F1F1F"/>
          <w:sz w:val="36"/>
          <w:szCs w:val="36"/>
        </w:rPr>
        <w:t>Etablering</w:t>
      </w:r>
    </w:p>
    <w:p w14:paraId="2713C443" w14:textId="77777777" w:rsidR="00FE31C0" w:rsidRPr="005C6F3F" w:rsidRDefault="00FE31C0" w:rsidP="00F72A2D">
      <w:pPr>
        <w:jc w:val="both"/>
        <w:rPr>
          <w:rFonts w:ascii="Arial" w:hAnsi="Arial" w:cs="Arial"/>
          <w:b/>
          <w:bCs/>
          <w:color w:val="1F1F1F"/>
          <w:sz w:val="32"/>
          <w:szCs w:val="32"/>
        </w:rPr>
      </w:pPr>
    </w:p>
    <w:p w14:paraId="67EA6A5D" w14:textId="45BC761F" w:rsidR="00041218" w:rsidRPr="005C6F3F" w:rsidRDefault="00FE31C0" w:rsidP="004256BB">
      <w:pPr>
        <w:jc w:val="both"/>
        <w:rPr>
          <w:rFonts w:ascii="Calibri" w:hAnsi="Calibri" w:cs="Calibri"/>
          <w:color w:val="5C5C5C"/>
          <w:sz w:val="22"/>
          <w:szCs w:val="22"/>
        </w:rPr>
      </w:pPr>
      <w:r w:rsidRPr="005C6F3F">
        <w:rPr>
          <w:rFonts w:ascii="Calibri" w:hAnsi="Calibri" w:cs="Calibri"/>
          <w:b/>
          <w:bCs/>
          <w:color w:val="5C5C5C"/>
          <w:sz w:val="22"/>
          <w:szCs w:val="22"/>
        </w:rPr>
        <w:t>Beskrivelse:</w:t>
      </w:r>
      <w:r w:rsidRPr="005C6F3F">
        <w:rPr>
          <w:rFonts w:ascii="Calibri" w:hAnsi="Calibri" w:cs="Calibri"/>
          <w:color w:val="5C5C5C"/>
          <w:sz w:val="22"/>
          <w:szCs w:val="22"/>
        </w:rPr>
        <w:t xml:space="preserve"> Vi vurde</w:t>
      </w:r>
      <w:r w:rsidR="00BB4BB6" w:rsidRPr="005C6F3F">
        <w:rPr>
          <w:rFonts w:ascii="Calibri" w:hAnsi="Calibri" w:cs="Calibri"/>
          <w:color w:val="5C5C5C"/>
          <w:sz w:val="22"/>
          <w:szCs w:val="22"/>
        </w:rPr>
        <w:t>rer</w:t>
      </w:r>
      <w:r w:rsidRPr="005C6F3F">
        <w:rPr>
          <w:rFonts w:ascii="Calibri" w:hAnsi="Calibri" w:cs="Calibri"/>
          <w:color w:val="5C5C5C"/>
          <w:sz w:val="22"/>
          <w:szCs w:val="22"/>
        </w:rPr>
        <w:t xml:space="preserve"> hvilken grad oppstart og etablering av omstillingsarbeidet har vært vellykket.</w:t>
      </w:r>
      <w:r w:rsidR="00942CFF" w:rsidRPr="005C6F3F">
        <w:rPr>
          <w:rFonts w:ascii="Calibri" w:hAnsi="Calibri" w:cs="Calibri"/>
          <w:color w:val="5C5C5C"/>
          <w:sz w:val="22"/>
          <w:szCs w:val="22"/>
        </w:rPr>
        <w:t xml:space="preserve"> </w:t>
      </w:r>
    </w:p>
    <w:p w14:paraId="06DC953B" w14:textId="67E2191D" w:rsidR="00FD5C46" w:rsidRPr="005C6F3F" w:rsidRDefault="00942CFF" w:rsidP="004256BB">
      <w:pPr>
        <w:jc w:val="both"/>
        <w:rPr>
          <w:rFonts w:ascii="Calibri" w:hAnsi="Calibri" w:cs="Calibri"/>
          <w:i/>
          <w:iCs/>
          <w:color w:val="5C5C5C"/>
          <w:sz w:val="22"/>
          <w:szCs w:val="22"/>
        </w:rPr>
      </w:pPr>
      <w:r w:rsidRPr="005C6F3F">
        <w:rPr>
          <w:rFonts w:ascii="Calibri" w:hAnsi="Calibri" w:cs="Calibri"/>
          <w:i/>
          <w:iCs/>
          <w:color w:val="5C5C5C"/>
          <w:sz w:val="22"/>
          <w:szCs w:val="22"/>
        </w:rPr>
        <w:t>(fylles ut kun år 1)</w:t>
      </w:r>
    </w:p>
    <w:p w14:paraId="443719F5" w14:textId="77777777" w:rsidR="00FE31C0" w:rsidRPr="005C6F3F" w:rsidRDefault="00FE31C0" w:rsidP="004256BB">
      <w:pPr>
        <w:jc w:val="both"/>
        <w:rPr>
          <w:rFonts w:ascii="Calibri" w:hAnsi="Calibri" w:cs="Calibri"/>
          <w:color w:val="5C5C5C"/>
          <w:sz w:val="22"/>
          <w:szCs w:val="22"/>
        </w:rPr>
      </w:pPr>
    </w:p>
    <w:p w14:paraId="4FCC8E86" w14:textId="77777777" w:rsidR="00FD5C46" w:rsidRPr="005C6F3F" w:rsidRDefault="00FD5C46" w:rsidP="004256BB">
      <w:pPr>
        <w:jc w:val="both"/>
        <w:rPr>
          <w:rFonts w:ascii="Verdana" w:hAnsi="Verdana"/>
          <w:b/>
          <w:sz w:val="18"/>
          <w:szCs w:val="18"/>
        </w:rPr>
      </w:pPr>
    </w:p>
    <w:p w14:paraId="2EDA9C67" w14:textId="3E87A751" w:rsidR="00792FD1" w:rsidRPr="005C6F3F" w:rsidRDefault="00FE31C0" w:rsidP="004256BB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Hvilke aktør/aktører tok initiativ til omstillingsarbeidet</w:t>
      </w:r>
      <w:r w:rsidR="00942CFF" w:rsidRPr="005C6F3F">
        <w:rPr>
          <w:rFonts w:asciiTheme="minorHAnsi" w:hAnsiTheme="minorHAnsi" w:cstheme="minorHAnsi"/>
          <w:b/>
        </w:rPr>
        <w:t>?</w:t>
      </w:r>
    </w:p>
    <w:p w14:paraId="1C03D86E" w14:textId="77777777" w:rsidR="00FE31C0" w:rsidRPr="005C6F3F" w:rsidRDefault="00FE31C0" w:rsidP="004256BB">
      <w:pPr>
        <w:jc w:val="both"/>
        <w:rPr>
          <w:rFonts w:ascii="Verdana" w:hAnsi="Verdana"/>
          <w:b/>
          <w:sz w:val="18"/>
          <w:szCs w:val="18"/>
        </w:rPr>
      </w:pPr>
    </w:p>
    <w:p w14:paraId="01A7F0E9" w14:textId="5A4592DC" w:rsidR="00FE31C0" w:rsidRPr="005C6F3F" w:rsidRDefault="00FE31C0" w:rsidP="000007C0">
      <w:pPr>
        <w:pStyle w:val="Listeavsnitt"/>
        <w:numPr>
          <w:ilvl w:val="0"/>
          <w:numId w:val="4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Når ble ideen om omstilling lansert</w:t>
      </w:r>
      <w:r w:rsidR="00942CFF" w:rsidRPr="005C6F3F">
        <w:rPr>
          <w:rFonts w:asciiTheme="minorHAnsi" w:hAnsiTheme="minorHAnsi" w:cstheme="minorHAnsi"/>
          <w:bCs/>
          <w:szCs w:val="24"/>
          <w:lang w:val="nb-NO"/>
        </w:rPr>
        <w:t>?</w:t>
      </w:r>
    </w:p>
    <w:p w14:paraId="22D1C774" w14:textId="3A1FF17E" w:rsidR="00FE31C0" w:rsidRPr="005C6F3F" w:rsidRDefault="00FE31C0" w:rsidP="000007C0">
      <w:pPr>
        <w:pStyle w:val="Listeavsnitt"/>
        <w:numPr>
          <w:ilvl w:val="0"/>
          <w:numId w:val="4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Hvordan ble initiativet lansert/presentert</w:t>
      </w:r>
      <w:r w:rsidR="00942CFF" w:rsidRPr="005C6F3F">
        <w:rPr>
          <w:rFonts w:asciiTheme="minorHAnsi" w:hAnsiTheme="minorHAnsi" w:cstheme="minorHAnsi"/>
          <w:bCs/>
          <w:szCs w:val="24"/>
          <w:lang w:val="nb-NO"/>
        </w:rPr>
        <w:t>?</w:t>
      </w:r>
    </w:p>
    <w:p w14:paraId="1E60A113" w14:textId="76803401" w:rsidR="00FD5C46" w:rsidRPr="005C6F3F" w:rsidRDefault="00FE31C0" w:rsidP="000007C0">
      <w:pPr>
        <w:pStyle w:val="Listeavsnitt"/>
        <w:numPr>
          <w:ilvl w:val="0"/>
          <w:numId w:val="4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Var det enighet om å igangsette et omstillingsarbeid</w:t>
      </w:r>
      <w:r w:rsidR="00942CFF" w:rsidRPr="005C6F3F">
        <w:rPr>
          <w:rFonts w:asciiTheme="minorHAnsi" w:hAnsiTheme="minorHAnsi" w:cstheme="minorHAnsi"/>
          <w:bCs/>
          <w:szCs w:val="24"/>
          <w:lang w:val="nb-NO"/>
        </w:rPr>
        <w:t>?</w:t>
      </w:r>
      <w:r w:rsidR="00FD5C46" w:rsidRPr="005C6F3F">
        <w:rPr>
          <w:rFonts w:asciiTheme="minorHAnsi" w:hAnsiTheme="minorHAnsi" w:cstheme="minorHAnsi"/>
          <w:bCs/>
          <w:szCs w:val="24"/>
          <w:lang w:val="nb-NO"/>
        </w:rPr>
        <w:tab/>
      </w:r>
    </w:p>
    <w:p w14:paraId="629CB595" w14:textId="77777777" w:rsidR="00041218" w:rsidRPr="005C6F3F" w:rsidRDefault="00041218" w:rsidP="004256BB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1B6B9CF3" w14:textId="22E7EC82" w:rsidR="00FD5C46" w:rsidRPr="005C6F3F" w:rsidRDefault="00041218" w:rsidP="004256BB">
      <w:pPr>
        <w:pStyle w:val="Listeavsnitt"/>
        <w:spacing w:after="120" w:line="240" w:lineRule="auto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D</w:t>
      </w:r>
      <w:r w:rsidR="00D15533" w:rsidRPr="005C6F3F">
        <w:rPr>
          <w:rFonts w:asciiTheme="minorHAnsi" w:hAnsiTheme="minorHAnsi" w:cstheme="minorHAnsi"/>
          <w:bCs/>
          <w:lang w:val="nb-NO"/>
        </w:rPr>
        <w:t xml:space="preserve">et er enighet fra sentrale aktører om </w:t>
      </w:r>
      <w:r w:rsidRPr="005C6F3F">
        <w:rPr>
          <w:rFonts w:asciiTheme="minorHAnsi" w:hAnsiTheme="minorHAnsi" w:cstheme="minorHAnsi"/>
          <w:bCs/>
          <w:lang w:val="nb-NO"/>
        </w:rPr>
        <w:t xml:space="preserve">behov for </w:t>
      </w:r>
      <w:r w:rsidR="00D15533" w:rsidRPr="005C6F3F">
        <w:rPr>
          <w:rFonts w:asciiTheme="minorHAnsi" w:hAnsiTheme="minorHAnsi" w:cstheme="minorHAnsi"/>
          <w:bCs/>
          <w:lang w:val="nb-NO"/>
        </w:rPr>
        <w:t>omstilling</w:t>
      </w:r>
      <w:r w:rsidR="004E435E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C6F3F" w14:paraId="144B1710" w14:textId="77777777" w:rsidTr="004256BB">
        <w:tc>
          <w:tcPr>
            <w:tcW w:w="850" w:type="dxa"/>
          </w:tcPr>
          <w:p w14:paraId="7CFAD4E0" w14:textId="3449083B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79332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3DC58551" w14:textId="309E33D9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46702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5D985CA6" w14:textId="307D834F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29433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39273F8C" w14:textId="79958065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73429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04B6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31BD9F46" w14:textId="0620CBE1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62927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529409DC" w14:textId="2BCEA7B8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0467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560A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7C5B3AFF" w14:textId="7D45ACFC" w:rsidR="00FD5C46" w:rsidRPr="005C6F3F" w:rsidRDefault="00FD5C46" w:rsidP="004256BB">
      <w:pPr>
        <w:jc w:val="both"/>
      </w:pPr>
    </w:p>
    <w:p w14:paraId="750A4D3C" w14:textId="77777777" w:rsidR="004256BB" w:rsidRPr="005C6F3F" w:rsidRDefault="004256BB" w:rsidP="004256BB">
      <w:pPr>
        <w:jc w:val="both"/>
      </w:pPr>
    </w:p>
    <w:p w14:paraId="42645724" w14:textId="290BA137" w:rsidR="00C3366D" w:rsidRPr="005C6F3F" w:rsidRDefault="00EB02F9" w:rsidP="004256BB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Hvordan kom man frem til målene</w:t>
      </w:r>
      <w:r w:rsidR="00D15533" w:rsidRPr="005C6F3F">
        <w:rPr>
          <w:rFonts w:asciiTheme="minorHAnsi" w:hAnsiTheme="minorHAnsi" w:cstheme="minorHAnsi"/>
          <w:b/>
        </w:rPr>
        <w:t xml:space="preserve"> og innsatsområdene</w:t>
      </w:r>
      <w:r w:rsidRPr="005C6F3F">
        <w:rPr>
          <w:rFonts w:asciiTheme="minorHAnsi" w:hAnsiTheme="minorHAnsi" w:cstheme="minorHAnsi"/>
          <w:b/>
        </w:rPr>
        <w:t xml:space="preserve"> for omstillingsarbeidet</w:t>
      </w:r>
      <w:r w:rsidR="00D15533" w:rsidRPr="005C6F3F">
        <w:rPr>
          <w:rFonts w:asciiTheme="minorHAnsi" w:hAnsiTheme="minorHAnsi" w:cstheme="minorHAnsi"/>
          <w:b/>
        </w:rPr>
        <w:t>?</w:t>
      </w:r>
    </w:p>
    <w:p w14:paraId="3FB124B3" w14:textId="77777777" w:rsidR="00EB02F9" w:rsidRPr="005C6F3F" w:rsidRDefault="00EB02F9" w:rsidP="004256BB">
      <w:pPr>
        <w:jc w:val="both"/>
        <w:rPr>
          <w:rFonts w:ascii="Verdana" w:hAnsi="Verdana"/>
          <w:b/>
          <w:sz w:val="18"/>
          <w:szCs w:val="18"/>
        </w:rPr>
      </w:pPr>
    </w:p>
    <w:p w14:paraId="1D4A2413" w14:textId="202FBF3E" w:rsidR="00EB02F9" w:rsidRDefault="00EB02F9" w:rsidP="000007C0">
      <w:pPr>
        <w:pStyle w:val="Listeavsnitt"/>
        <w:numPr>
          <w:ilvl w:val="0"/>
          <w:numId w:val="5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Hvordan kom man frem til måltallene?</w:t>
      </w:r>
    </w:p>
    <w:p w14:paraId="73853AC3" w14:textId="3875219E" w:rsidR="00885A78" w:rsidRPr="005C6F3F" w:rsidRDefault="00885A78" w:rsidP="000007C0">
      <w:pPr>
        <w:pStyle w:val="Listeavsnitt"/>
        <w:numPr>
          <w:ilvl w:val="0"/>
          <w:numId w:val="5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Hvordan bruker vi input fra konsekvensanalysen?</w:t>
      </w:r>
    </w:p>
    <w:p w14:paraId="62C8686A" w14:textId="2FFC9AE9" w:rsidR="00D15533" w:rsidRPr="005C6F3F" w:rsidRDefault="00D15533" w:rsidP="000007C0">
      <w:pPr>
        <w:pStyle w:val="Listeavsnitt"/>
        <w:numPr>
          <w:ilvl w:val="0"/>
          <w:numId w:val="5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 xml:space="preserve">Hvordan kom man frem til </w:t>
      </w:r>
      <w:r w:rsidR="00594ECA" w:rsidRPr="005C6F3F">
        <w:rPr>
          <w:rFonts w:asciiTheme="minorHAnsi" w:hAnsiTheme="minorHAnsi" w:cstheme="minorHAnsi"/>
          <w:bCs/>
          <w:szCs w:val="24"/>
          <w:lang w:val="nb-NO"/>
        </w:rPr>
        <w:t>innsatsområdene</w:t>
      </w:r>
      <w:r w:rsidRPr="005C6F3F">
        <w:rPr>
          <w:rFonts w:asciiTheme="minorHAnsi" w:hAnsiTheme="minorHAnsi" w:cstheme="minorHAnsi"/>
          <w:bCs/>
          <w:szCs w:val="24"/>
          <w:lang w:val="nb-NO"/>
        </w:rPr>
        <w:t>?</w:t>
      </w:r>
    </w:p>
    <w:p w14:paraId="4056A0AE" w14:textId="1DDAB446" w:rsidR="00EB02F9" w:rsidRPr="005C6F3F" w:rsidRDefault="00EB02F9" w:rsidP="000007C0">
      <w:pPr>
        <w:pStyle w:val="Listeavsnitt"/>
        <w:numPr>
          <w:ilvl w:val="0"/>
          <w:numId w:val="5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Var prosessen rundt konkretisering av målene god</w:t>
      </w:r>
      <w:r w:rsidR="00D15533" w:rsidRPr="005C6F3F">
        <w:rPr>
          <w:rFonts w:asciiTheme="minorHAnsi" w:hAnsiTheme="minorHAnsi" w:cstheme="minorHAnsi"/>
          <w:bCs/>
          <w:szCs w:val="24"/>
          <w:lang w:val="nb-NO"/>
        </w:rPr>
        <w:t>?</w:t>
      </w:r>
    </w:p>
    <w:p w14:paraId="0885B7FC" w14:textId="47C265C9" w:rsidR="00C3366D" w:rsidRPr="005C6F3F" w:rsidRDefault="00D15533" w:rsidP="000007C0">
      <w:pPr>
        <w:pStyle w:val="Listeavsnitt"/>
        <w:numPr>
          <w:ilvl w:val="0"/>
          <w:numId w:val="5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 xml:space="preserve">Var involveringen blant politikere, </w:t>
      </w:r>
      <w:r w:rsidR="00594ECA" w:rsidRPr="005C6F3F">
        <w:rPr>
          <w:rFonts w:asciiTheme="minorHAnsi" w:hAnsiTheme="minorHAnsi" w:cstheme="minorHAnsi"/>
          <w:bCs/>
          <w:szCs w:val="24"/>
          <w:lang w:val="nb-NO"/>
        </w:rPr>
        <w:t>kommuneadministrasjon</w:t>
      </w:r>
      <w:r w:rsidR="00A21C46" w:rsidRPr="005C6F3F">
        <w:rPr>
          <w:rFonts w:asciiTheme="minorHAnsi" w:hAnsiTheme="minorHAnsi" w:cstheme="minorHAnsi"/>
          <w:bCs/>
          <w:szCs w:val="24"/>
          <w:lang w:val="nb-NO"/>
        </w:rPr>
        <w:t xml:space="preserve"> </w:t>
      </w:r>
      <w:r w:rsidR="00594ECA" w:rsidRPr="005C6F3F">
        <w:rPr>
          <w:rFonts w:asciiTheme="minorHAnsi" w:hAnsiTheme="minorHAnsi" w:cstheme="minorHAnsi"/>
          <w:bCs/>
          <w:szCs w:val="24"/>
          <w:lang w:val="nb-NO"/>
        </w:rPr>
        <w:t>og næringsliv</w:t>
      </w:r>
      <w:r w:rsidRPr="005C6F3F">
        <w:rPr>
          <w:rFonts w:asciiTheme="minorHAnsi" w:hAnsiTheme="minorHAnsi" w:cstheme="minorHAnsi"/>
          <w:bCs/>
          <w:szCs w:val="24"/>
          <w:lang w:val="nb-NO"/>
        </w:rPr>
        <w:t xml:space="preserve"> i forankringsfasen go</w:t>
      </w:r>
      <w:r w:rsidR="00633E80" w:rsidRPr="005C6F3F">
        <w:rPr>
          <w:rFonts w:asciiTheme="minorHAnsi" w:hAnsiTheme="minorHAnsi" w:cstheme="minorHAnsi"/>
          <w:bCs/>
          <w:szCs w:val="24"/>
          <w:lang w:val="nb-NO"/>
        </w:rPr>
        <w:t>d?</w:t>
      </w:r>
      <w:r w:rsidR="00C3366D" w:rsidRPr="005C6F3F">
        <w:rPr>
          <w:rFonts w:asciiTheme="minorHAnsi" w:hAnsiTheme="minorHAnsi" w:cstheme="minorHAnsi"/>
          <w:bCs/>
          <w:szCs w:val="24"/>
          <w:lang w:val="nb-NO"/>
        </w:rPr>
        <w:tab/>
      </w:r>
    </w:p>
    <w:p w14:paraId="7E2A837C" w14:textId="3668EF47" w:rsidR="00EB02F9" w:rsidRPr="005C6F3F" w:rsidRDefault="00EB02F9" w:rsidP="004256BB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 xml:space="preserve">Det er god oppslutning om mål og </w:t>
      </w:r>
      <w:r w:rsidR="00D15533" w:rsidRPr="005C6F3F">
        <w:rPr>
          <w:rFonts w:asciiTheme="minorHAnsi" w:hAnsiTheme="minorHAnsi" w:cstheme="minorHAnsi"/>
          <w:bCs/>
          <w:lang w:val="nb-NO"/>
        </w:rPr>
        <w:t>innsatsom</w:t>
      </w:r>
      <w:r w:rsidR="00A21C46" w:rsidRPr="005C6F3F">
        <w:rPr>
          <w:rFonts w:asciiTheme="minorHAnsi" w:hAnsiTheme="minorHAnsi" w:cstheme="minorHAnsi"/>
          <w:bCs/>
          <w:lang w:val="nb-NO"/>
        </w:rPr>
        <w:t>råder</w:t>
      </w:r>
      <w:r w:rsidR="004E435E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C6F3F" w14:paraId="20E2E4D4" w14:textId="77777777" w:rsidTr="004256BB">
        <w:tc>
          <w:tcPr>
            <w:tcW w:w="850" w:type="dxa"/>
          </w:tcPr>
          <w:p w14:paraId="15631B01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61729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160FB5F4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06568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73C41B24" w14:textId="460D0024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07354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04B6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45523B8C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09704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7EC35348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32569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265EE0CD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82141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2F0A7436" w14:textId="77777777" w:rsidR="004256BB" w:rsidRPr="005C6F3F" w:rsidRDefault="004256BB" w:rsidP="004256BB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</w:p>
    <w:p w14:paraId="6704F0C2" w14:textId="77777777" w:rsidR="006B200B" w:rsidRPr="005C6F3F" w:rsidRDefault="006B200B" w:rsidP="004256BB">
      <w:pPr>
        <w:jc w:val="both"/>
      </w:pPr>
    </w:p>
    <w:p w14:paraId="03B27B36" w14:textId="3196640D" w:rsidR="00EB02F9" w:rsidRPr="005C6F3F" w:rsidRDefault="00EB02F9" w:rsidP="004256BB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 xml:space="preserve">Hvordan ble oppstarten organisert og </w:t>
      </w:r>
      <w:r w:rsidR="00594ECA" w:rsidRPr="005C6F3F">
        <w:rPr>
          <w:rFonts w:asciiTheme="minorHAnsi" w:hAnsiTheme="minorHAnsi" w:cstheme="minorHAnsi"/>
          <w:b/>
        </w:rPr>
        <w:t>gjennomført?</w:t>
      </w:r>
    </w:p>
    <w:p w14:paraId="56AD85AD" w14:textId="77777777" w:rsidR="00EB02F9" w:rsidRPr="005C6F3F" w:rsidRDefault="00EB02F9" w:rsidP="004256BB">
      <w:pPr>
        <w:jc w:val="both"/>
        <w:rPr>
          <w:rFonts w:ascii="Verdana" w:hAnsi="Verdana"/>
          <w:b/>
          <w:sz w:val="18"/>
          <w:szCs w:val="18"/>
        </w:rPr>
      </w:pPr>
    </w:p>
    <w:p w14:paraId="5EA20175" w14:textId="78AC1E3F" w:rsidR="001F1A55" w:rsidRPr="005C6F3F" w:rsidRDefault="001F1A55" w:rsidP="000007C0">
      <w:pPr>
        <w:pStyle w:val="Listeavsnitt"/>
        <w:numPr>
          <w:ilvl w:val="0"/>
          <w:numId w:val="6"/>
        </w:numPr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 xml:space="preserve">Hvor lang tid tok det før </w:t>
      </w:r>
      <w:r w:rsidR="00633E80" w:rsidRPr="005C6F3F">
        <w:rPr>
          <w:rFonts w:asciiTheme="minorHAnsi" w:hAnsiTheme="minorHAnsi" w:cstheme="minorHAnsi"/>
          <w:lang w:val="nb-NO"/>
        </w:rPr>
        <w:t>dere</w:t>
      </w:r>
      <w:r w:rsidRPr="005C6F3F">
        <w:rPr>
          <w:rFonts w:asciiTheme="minorHAnsi" w:hAnsiTheme="minorHAnsi" w:cstheme="minorHAnsi"/>
          <w:lang w:val="nb-NO"/>
        </w:rPr>
        <w:t xml:space="preserve"> fikk etablert rutiner og ansatt ressurser</w:t>
      </w:r>
      <w:r w:rsidR="00633E80" w:rsidRPr="005C6F3F">
        <w:rPr>
          <w:rFonts w:asciiTheme="minorHAnsi" w:hAnsiTheme="minorHAnsi" w:cstheme="minorHAnsi"/>
          <w:lang w:val="nb-NO"/>
        </w:rPr>
        <w:t>?</w:t>
      </w:r>
    </w:p>
    <w:p w14:paraId="13E5D087" w14:textId="32EFD88A" w:rsidR="00EB02F9" w:rsidRPr="005C6F3F" w:rsidRDefault="00EB02F9" w:rsidP="000007C0">
      <w:pPr>
        <w:pStyle w:val="Listeavsnitt"/>
        <w:numPr>
          <w:ilvl w:val="0"/>
          <w:numId w:val="6"/>
        </w:numPr>
        <w:jc w:val="both"/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>Hvordan rekrutterte dere programleder og hva la dere vekt på ved ansettelse</w:t>
      </w:r>
      <w:r w:rsidR="00633E80" w:rsidRPr="005C6F3F">
        <w:rPr>
          <w:rFonts w:asciiTheme="minorHAnsi" w:hAnsiTheme="minorHAnsi" w:cstheme="minorHAnsi"/>
          <w:lang w:val="nb-NO"/>
        </w:rPr>
        <w:t>?</w:t>
      </w:r>
    </w:p>
    <w:p w14:paraId="727D773F" w14:textId="7E115091" w:rsidR="00EB02F9" w:rsidRPr="005C6F3F" w:rsidRDefault="00EB02F9" w:rsidP="000007C0">
      <w:pPr>
        <w:pStyle w:val="Listeavsnitt"/>
        <w:numPr>
          <w:ilvl w:val="0"/>
          <w:numId w:val="6"/>
        </w:numPr>
        <w:jc w:val="both"/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>Hvordan er det lagt til rette for system og struktur som saksbehandling, dokumentasjon og arkivering for en ryddig og effektiv igangsettelse av arbeidet</w:t>
      </w:r>
      <w:r w:rsidR="00633E80" w:rsidRPr="005C6F3F">
        <w:rPr>
          <w:rFonts w:asciiTheme="minorHAnsi" w:hAnsiTheme="minorHAnsi" w:cstheme="minorHAnsi"/>
          <w:lang w:val="nb-NO"/>
        </w:rPr>
        <w:t>?</w:t>
      </w:r>
    </w:p>
    <w:p w14:paraId="5254B288" w14:textId="3F09ACD3" w:rsidR="00EB02F9" w:rsidRDefault="00EB02F9" w:rsidP="000007C0">
      <w:pPr>
        <w:pStyle w:val="Listeavsnitt"/>
        <w:numPr>
          <w:ilvl w:val="0"/>
          <w:numId w:val="6"/>
        </w:numPr>
        <w:jc w:val="both"/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>Har IN gjennomført Intro-kurs</w:t>
      </w:r>
      <w:r w:rsidR="00F60465">
        <w:rPr>
          <w:rFonts w:asciiTheme="minorHAnsi" w:hAnsiTheme="minorHAnsi" w:cstheme="minorHAnsi"/>
          <w:lang w:val="nb-NO"/>
        </w:rPr>
        <w:t xml:space="preserve">, </w:t>
      </w:r>
      <w:r w:rsidRPr="005C6F3F">
        <w:rPr>
          <w:rFonts w:asciiTheme="minorHAnsi" w:hAnsiTheme="minorHAnsi" w:cstheme="minorHAnsi"/>
          <w:lang w:val="nb-NO"/>
        </w:rPr>
        <w:t>eventuelt moduler i omstillingsarbeidet?</w:t>
      </w:r>
    </w:p>
    <w:p w14:paraId="5CA2AD1F" w14:textId="37083B7B" w:rsidR="00885A78" w:rsidRPr="005C6F3F" w:rsidRDefault="00885A78" w:rsidP="000007C0">
      <w:pPr>
        <w:pStyle w:val="Listeavsnitt"/>
        <w:numPr>
          <w:ilvl w:val="0"/>
          <w:numId w:val="6"/>
        </w:numPr>
        <w:jc w:val="both"/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Er man i dialog med andre omstillingsområder, og tar m</w:t>
      </w:r>
      <w:r>
        <w:rPr>
          <w:rFonts w:asciiTheme="minorHAnsi" w:hAnsiTheme="minorHAnsi" w:cstheme="minorHAnsi"/>
          <w:bCs/>
          <w:szCs w:val="24"/>
          <w:lang w:val="nb-NO"/>
        </w:rPr>
        <w:t>a</w:t>
      </w:r>
      <w:r w:rsidRPr="005C6F3F">
        <w:rPr>
          <w:rFonts w:asciiTheme="minorHAnsi" w:hAnsiTheme="minorHAnsi" w:cstheme="minorHAnsi"/>
          <w:bCs/>
          <w:szCs w:val="24"/>
          <w:lang w:val="nb-NO"/>
        </w:rPr>
        <w:t>n evt. i bruk erfaring fra disse?</w:t>
      </w:r>
    </w:p>
    <w:p w14:paraId="4A5E3E62" w14:textId="520D027E" w:rsidR="00D15533" w:rsidRPr="005C6F3F" w:rsidRDefault="00EB02F9" w:rsidP="000007C0">
      <w:pPr>
        <w:pStyle w:val="Listeavsnitt"/>
        <w:numPr>
          <w:ilvl w:val="0"/>
          <w:numId w:val="6"/>
        </w:numPr>
        <w:jc w:val="both"/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 xml:space="preserve">Har </w:t>
      </w:r>
      <w:r w:rsidR="000B6047">
        <w:rPr>
          <w:rFonts w:asciiTheme="minorHAnsi" w:hAnsiTheme="minorHAnsi" w:cstheme="minorHAnsi"/>
          <w:lang w:val="nb-NO"/>
        </w:rPr>
        <w:t xml:space="preserve">programmet </w:t>
      </w:r>
      <w:r w:rsidR="00B24CA1">
        <w:rPr>
          <w:rFonts w:asciiTheme="minorHAnsi" w:hAnsiTheme="minorHAnsi" w:cstheme="minorHAnsi"/>
          <w:lang w:val="nb-NO"/>
        </w:rPr>
        <w:t>tatt i bruk</w:t>
      </w:r>
      <w:r w:rsidRPr="005C6F3F">
        <w:rPr>
          <w:rFonts w:asciiTheme="minorHAnsi" w:hAnsiTheme="minorHAnsi" w:cstheme="minorHAnsi"/>
          <w:lang w:val="nb-NO"/>
        </w:rPr>
        <w:t xml:space="preserve"> </w:t>
      </w:r>
      <w:proofErr w:type="spellStart"/>
      <w:r w:rsidRPr="005C6F3F">
        <w:rPr>
          <w:rFonts w:asciiTheme="minorHAnsi" w:hAnsiTheme="minorHAnsi" w:cstheme="minorHAnsi"/>
          <w:lang w:val="nb-NO"/>
        </w:rPr>
        <w:t>oppstartshåndbok</w:t>
      </w:r>
      <w:proofErr w:type="spellEnd"/>
      <w:r w:rsidR="004830B5">
        <w:rPr>
          <w:rFonts w:asciiTheme="minorHAnsi" w:hAnsiTheme="minorHAnsi" w:cstheme="minorHAnsi"/>
          <w:lang w:val="nb-NO"/>
        </w:rPr>
        <w:t xml:space="preserve"> for nye omstillingsprogram</w:t>
      </w:r>
      <w:r w:rsidRPr="005C6F3F">
        <w:rPr>
          <w:rFonts w:asciiTheme="minorHAnsi" w:hAnsiTheme="minorHAnsi" w:cstheme="minorHAnsi"/>
          <w:lang w:val="nb-NO"/>
        </w:rPr>
        <w:t xml:space="preserve"> for å sikre god struktur?</w:t>
      </w:r>
    </w:p>
    <w:p w14:paraId="5ADEA190" w14:textId="3B9D8E0B" w:rsidR="002C01BD" w:rsidRPr="005C6F3F" w:rsidRDefault="002C01BD" w:rsidP="000007C0">
      <w:pPr>
        <w:pStyle w:val="Listeavsnitt"/>
        <w:numPr>
          <w:ilvl w:val="0"/>
          <w:numId w:val="6"/>
        </w:numPr>
        <w:jc w:val="both"/>
        <w:rPr>
          <w:rFonts w:asciiTheme="minorHAnsi" w:hAnsiTheme="minorHAnsi" w:cstheme="minorHAnsi"/>
          <w:lang w:val="nb-NO"/>
        </w:rPr>
      </w:pPr>
      <w:r w:rsidRPr="005C6F3F">
        <w:rPr>
          <w:rFonts w:asciiTheme="minorHAnsi" w:hAnsiTheme="minorHAnsi" w:cstheme="minorHAnsi"/>
          <w:lang w:val="nb-NO"/>
        </w:rPr>
        <w:t xml:space="preserve">Er det behov for ytterligere opplæring? </w:t>
      </w:r>
    </w:p>
    <w:p w14:paraId="79F6C66B" w14:textId="77777777" w:rsidR="00D15533" w:rsidRPr="005C6F3F" w:rsidRDefault="00D15533" w:rsidP="00D15533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59D6D1C5" w14:textId="72B03C2C" w:rsidR="00D15533" w:rsidRPr="005C6F3F" w:rsidRDefault="00D15533" w:rsidP="00D15533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Prosessen med oppstart av omstillingsarbeidet var god</w:t>
      </w:r>
      <w:r w:rsidR="004E435E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D15533" w:rsidRPr="005C6F3F" w14:paraId="785E6560" w14:textId="77777777" w:rsidTr="00FE767B">
        <w:tc>
          <w:tcPr>
            <w:tcW w:w="850" w:type="dxa"/>
          </w:tcPr>
          <w:p w14:paraId="213A4FDB" w14:textId="77777777" w:rsidR="00D15533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7420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533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15533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55163D81" w14:textId="77777777" w:rsidR="00D15533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51963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533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15533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51425980" w14:textId="77777777" w:rsidR="00D15533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53275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533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15533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797062F5" w14:textId="77777777" w:rsidR="00D15533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2834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533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15533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67913A93" w14:textId="77777777" w:rsidR="00D15533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89842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533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15533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4981170F" w14:textId="77777777" w:rsidR="00D15533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41750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533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15533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5864064A" w14:textId="77777777" w:rsidR="00D15533" w:rsidRPr="005C6F3F" w:rsidRDefault="00D15533" w:rsidP="00D15533">
      <w:pPr>
        <w:jc w:val="both"/>
        <w:rPr>
          <w:rFonts w:ascii="Arial" w:hAnsi="Arial" w:cs="Arial"/>
          <w:b/>
        </w:rPr>
      </w:pPr>
    </w:p>
    <w:p w14:paraId="12F7E6FB" w14:textId="50D0EBE6" w:rsidR="00EB02F9" w:rsidRPr="005C6F3F" w:rsidRDefault="00EB02F9" w:rsidP="00787BDD">
      <w:pPr>
        <w:jc w:val="both"/>
        <w:rPr>
          <w:rFonts w:asciiTheme="minorHAnsi" w:hAnsiTheme="minorHAnsi" w:cstheme="minorHAnsi"/>
          <w:bCs/>
          <w:sz w:val="20"/>
          <w:szCs w:val="20"/>
        </w:rPr>
      </w:pPr>
      <w:r w:rsidRPr="005C6F3F">
        <w:rPr>
          <w:rFonts w:asciiTheme="minorHAnsi" w:hAnsiTheme="minorHAnsi" w:cstheme="minorHAnsi"/>
          <w:bCs/>
          <w:sz w:val="20"/>
          <w:szCs w:val="20"/>
        </w:rPr>
        <w:tab/>
      </w:r>
    </w:p>
    <w:p w14:paraId="4B64E88D" w14:textId="77777777" w:rsidR="00EB02F9" w:rsidRPr="005C6F3F" w:rsidRDefault="00EB02F9" w:rsidP="00EB02F9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05D543FF" w14:textId="43E28EB3" w:rsidR="0086560A" w:rsidRPr="005C6F3F" w:rsidRDefault="0086560A" w:rsidP="00EB02F9">
      <w:pPr>
        <w:jc w:val="both"/>
        <w:rPr>
          <w:rFonts w:ascii="Arial" w:hAnsi="Arial" w:cs="Arial"/>
          <w:b/>
        </w:rPr>
      </w:pPr>
    </w:p>
    <w:p w14:paraId="65894988" w14:textId="77777777" w:rsidR="0086560A" w:rsidRPr="005C6F3F" w:rsidRDefault="0086560A" w:rsidP="00EB02F9">
      <w:pPr>
        <w:jc w:val="both"/>
        <w:rPr>
          <w:rFonts w:ascii="Arial" w:hAnsi="Arial" w:cs="Arial"/>
          <w:b/>
        </w:rPr>
      </w:pPr>
    </w:p>
    <w:p w14:paraId="32E2A81A" w14:textId="7BEF1598" w:rsidR="00EB02F9" w:rsidRPr="005C6F3F" w:rsidRDefault="002C01BD" w:rsidP="00EB02F9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Er forankringen fortsatt god nok – eller er det behov for å forsterke?</w:t>
      </w:r>
    </w:p>
    <w:p w14:paraId="69B8CF52" w14:textId="77777777" w:rsidR="004374F9" w:rsidRPr="00864FF7" w:rsidRDefault="00E41615" w:rsidP="004374F9">
      <w:pPr>
        <w:pStyle w:val="Listeavsnitt"/>
        <w:numPr>
          <w:ilvl w:val="0"/>
          <w:numId w:val="7"/>
        </w:numPr>
        <w:jc w:val="both"/>
        <w:rPr>
          <w:rFonts w:asciiTheme="minorHAnsi" w:hAnsiTheme="minorHAnsi" w:cstheme="minorHAnsi"/>
          <w:bCs/>
        </w:rPr>
      </w:pPr>
      <w:r w:rsidRPr="00864FF7">
        <w:rPr>
          <w:rFonts w:asciiTheme="minorHAnsi" w:hAnsiTheme="minorHAnsi" w:cstheme="minorHAnsi"/>
          <w:bCs/>
          <w:szCs w:val="24"/>
          <w:lang w:val="nb-NO"/>
        </w:rPr>
        <w:t>Hvordan jobbes det med å forsterke forankringen i kommunen, næringslivet og omstillingsstyret?</w:t>
      </w:r>
    </w:p>
    <w:p w14:paraId="1148C0E7" w14:textId="299F9235" w:rsidR="003D1B52" w:rsidRPr="00864FF7" w:rsidRDefault="003D1B52" w:rsidP="004374F9">
      <w:pPr>
        <w:pStyle w:val="Listeavsnitt"/>
        <w:numPr>
          <w:ilvl w:val="0"/>
          <w:numId w:val="7"/>
        </w:numPr>
        <w:jc w:val="both"/>
        <w:rPr>
          <w:rFonts w:asciiTheme="minorHAnsi" w:hAnsiTheme="minorHAnsi" w:cstheme="minorHAnsi"/>
          <w:bCs/>
        </w:rPr>
      </w:pPr>
      <w:proofErr w:type="spellStart"/>
      <w:r w:rsidRPr="00864FF7">
        <w:rPr>
          <w:rFonts w:asciiTheme="minorHAnsi" w:hAnsiTheme="minorHAnsi" w:cstheme="minorHAnsi"/>
          <w:bCs/>
        </w:rPr>
        <w:t>Hvordan</w:t>
      </w:r>
      <w:proofErr w:type="spellEnd"/>
      <w:r w:rsidRPr="00864FF7">
        <w:rPr>
          <w:rFonts w:asciiTheme="minorHAnsi" w:hAnsiTheme="minorHAnsi" w:cstheme="minorHAnsi"/>
          <w:bCs/>
        </w:rPr>
        <w:t xml:space="preserve"> tas kommunikasjonsstrategi/plan i bruk. </w:t>
      </w:r>
    </w:p>
    <w:p w14:paraId="23EE070F" w14:textId="77777777" w:rsidR="00EB02F9" w:rsidRPr="005C6F3F" w:rsidRDefault="00EB02F9" w:rsidP="00EB02F9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39CE5B65" w14:textId="75707100" w:rsidR="00060AF3" w:rsidRPr="005C6F3F" w:rsidRDefault="00060AF3" w:rsidP="00EB02F9">
      <w:pPr>
        <w:pStyle w:val="Listeavsnitt"/>
        <w:ind w:left="0"/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Sentrale aktører i omstillingsområdet er engasjert i det som foregår og etableringen er godt forankret i lokalsamfunnet</w:t>
      </w:r>
      <w:r w:rsidR="00633E80" w:rsidRPr="005C6F3F">
        <w:rPr>
          <w:rFonts w:asciiTheme="minorHAnsi" w:hAnsiTheme="minorHAnsi" w:cstheme="minorHAnsi"/>
          <w:bCs/>
          <w:szCs w:val="24"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C6F3F" w14:paraId="4FF2D5B1" w14:textId="77777777" w:rsidTr="004256BB">
        <w:tc>
          <w:tcPr>
            <w:tcW w:w="850" w:type="dxa"/>
          </w:tcPr>
          <w:p w14:paraId="740563F8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565339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1</w:t>
            </w:r>
          </w:p>
        </w:tc>
        <w:tc>
          <w:tcPr>
            <w:tcW w:w="850" w:type="dxa"/>
          </w:tcPr>
          <w:p w14:paraId="0DD92007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76036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2</w:t>
            </w:r>
          </w:p>
        </w:tc>
        <w:tc>
          <w:tcPr>
            <w:tcW w:w="850" w:type="dxa"/>
          </w:tcPr>
          <w:p w14:paraId="5DAE54A1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212318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3</w:t>
            </w:r>
          </w:p>
        </w:tc>
        <w:tc>
          <w:tcPr>
            <w:tcW w:w="850" w:type="dxa"/>
          </w:tcPr>
          <w:p w14:paraId="03F18526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381942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4</w:t>
            </w:r>
          </w:p>
        </w:tc>
        <w:tc>
          <w:tcPr>
            <w:tcW w:w="850" w:type="dxa"/>
          </w:tcPr>
          <w:p w14:paraId="638DC26B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257831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5</w:t>
            </w:r>
          </w:p>
        </w:tc>
        <w:tc>
          <w:tcPr>
            <w:tcW w:w="850" w:type="dxa"/>
          </w:tcPr>
          <w:p w14:paraId="506864E0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898548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6</w:t>
            </w:r>
          </w:p>
        </w:tc>
      </w:tr>
    </w:tbl>
    <w:p w14:paraId="33695495" w14:textId="57C4C7A1" w:rsidR="00EB02F9" w:rsidRPr="005C6F3F" w:rsidRDefault="00EB02F9" w:rsidP="00FD5C46">
      <w:pPr>
        <w:rPr>
          <w:rFonts w:asciiTheme="minorHAnsi" w:hAnsiTheme="minorHAnsi" w:cstheme="minorHAnsi"/>
        </w:rPr>
      </w:pPr>
    </w:p>
    <w:p w14:paraId="332B5151" w14:textId="77777777" w:rsidR="004256BB" w:rsidRPr="004E435E" w:rsidRDefault="004256BB" w:rsidP="00FD5C46">
      <w:pPr>
        <w:rPr>
          <w:sz w:val="22"/>
          <w:szCs w:val="22"/>
        </w:rPr>
      </w:pPr>
    </w:p>
    <w:p w14:paraId="048168DE" w14:textId="6223CCBE" w:rsidR="00EB02F9" w:rsidRPr="004E435E" w:rsidRDefault="00EB02F9" w:rsidP="00EB02F9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Hvor er vi gode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4256BB" w:rsidRPr="004E435E" w14:paraId="245777AD" w14:textId="77777777" w:rsidTr="004256BB">
        <w:trPr>
          <w:trHeight w:val="1134"/>
        </w:trPr>
        <w:tc>
          <w:tcPr>
            <w:tcW w:w="9638" w:type="dxa"/>
          </w:tcPr>
          <w:p w14:paraId="77DAEA32" w14:textId="204465E8" w:rsidR="004256BB" w:rsidRPr="004E435E" w:rsidRDefault="004256BB" w:rsidP="00EB02F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127292D5" w14:textId="2437E6D4" w:rsidR="00F4100E" w:rsidRPr="004E435E" w:rsidRDefault="00F4100E" w:rsidP="00EB02F9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3CDCA4F" w14:textId="77777777" w:rsidR="00EB02F9" w:rsidRPr="004E435E" w:rsidRDefault="00EB02F9" w:rsidP="00EB02F9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Forbedringsområder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4256BB" w:rsidRPr="004E435E" w14:paraId="07023182" w14:textId="77777777" w:rsidTr="004256BB">
        <w:trPr>
          <w:trHeight w:val="1134"/>
        </w:trPr>
        <w:tc>
          <w:tcPr>
            <w:tcW w:w="9638" w:type="dxa"/>
          </w:tcPr>
          <w:p w14:paraId="4A284C41" w14:textId="77777777" w:rsidR="004256BB" w:rsidRPr="004E435E" w:rsidRDefault="004256BB" w:rsidP="004256BB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6B758D3" w14:textId="56B814A8" w:rsidR="00EB02F9" w:rsidRPr="004E435E" w:rsidRDefault="00EB02F9" w:rsidP="00EB02F9">
      <w:pPr>
        <w:rPr>
          <w:sz w:val="22"/>
          <w:szCs w:val="22"/>
        </w:rPr>
      </w:pPr>
    </w:p>
    <w:p w14:paraId="7FD934D3" w14:textId="26D35884" w:rsidR="00F4100E" w:rsidRPr="004E435E" w:rsidRDefault="00F4100E" w:rsidP="00F4100E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Anbefalte tiltak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4256BB" w:rsidRPr="004E435E" w14:paraId="194ACAD2" w14:textId="77777777" w:rsidTr="009A69F5">
        <w:trPr>
          <w:trHeight w:val="1134"/>
        </w:trPr>
        <w:tc>
          <w:tcPr>
            <w:tcW w:w="9638" w:type="dxa"/>
          </w:tcPr>
          <w:p w14:paraId="251E5FB8" w14:textId="77777777" w:rsidR="004256BB" w:rsidRPr="004E435E" w:rsidRDefault="004256BB" w:rsidP="00F4100E">
            <w:pPr>
              <w:rPr>
                <w:sz w:val="22"/>
                <w:szCs w:val="22"/>
              </w:rPr>
            </w:pPr>
          </w:p>
        </w:tc>
      </w:tr>
    </w:tbl>
    <w:p w14:paraId="4ACC85B4" w14:textId="3DADA9C5" w:rsidR="00F4100E" w:rsidRPr="004E435E" w:rsidRDefault="00F4100E" w:rsidP="00F4100E">
      <w:pPr>
        <w:rPr>
          <w:sz w:val="22"/>
          <w:szCs w:val="22"/>
        </w:rPr>
      </w:pPr>
    </w:p>
    <w:p w14:paraId="2C7A6B02" w14:textId="77777777" w:rsidR="00F4100E" w:rsidRPr="005C6F3F" w:rsidRDefault="00F4100E" w:rsidP="00EB02F9"/>
    <w:p w14:paraId="151AD6F7" w14:textId="77777777" w:rsidR="00A047A2" w:rsidRPr="005C6F3F" w:rsidRDefault="00A047A2" w:rsidP="003C1EEA">
      <w:pPr>
        <w:jc w:val="both"/>
        <w:rPr>
          <w:rFonts w:asciiTheme="minorHAnsi" w:hAnsiTheme="minorHAnsi" w:cstheme="minorHAnsi"/>
          <w:b/>
        </w:rPr>
      </w:pPr>
    </w:p>
    <w:p w14:paraId="69AEC04D" w14:textId="790774DE" w:rsidR="00A047A2" w:rsidRPr="005C6F3F" w:rsidRDefault="009A69F5" w:rsidP="003C1EEA">
      <w:pPr>
        <w:jc w:val="both"/>
        <w:rPr>
          <w:rFonts w:asciiTheme="minorHAnsi" w:hAnsiTheme="minorHAnsi" w:cstheme="minorHAnsi"/>
          <w:b/>
          <w:sz w:val="32"/>
        </w:rPr>
      </w:pPr>
      <w:r w:rsidRPr="005C6F3F">
        <w:rPr>
          <w:rFonts w:asciiTheme="minorHAnsi" w:hAnsiTheme="minorHAnsi" w:cstheme="minorHAnsi"/>
          <w:b/>
          <w:sz w:val="32"/>
        </w:rPr>
        <w:t>Total poengsum</w:t>
      </w:r>
    </w:p>
    <w:p w14:paraId="2E1B71D8" w14:textId="2A8682E0" w:rsidR="0086560A" w:rsidRPr="005C6F3F" w:rsidRDefault="0086560A" w:rsidP="003C1EEA">
      <w:pPr>
        <w:jc w:val="both"/>
        <w:rPr>
          <w:rFonts w:asciiTheme="minorHAnsi" w:hAnsiTheme="minorHAnsi" w:cstheme="minorHAnsi"/>
          <w:bCs/>
          <w:i/>
          <w:iCs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134"/>
      </w:tblGrid>
      <w:tr w:rsidR="009A69F5" w:rsidRPr="005C6F3F" w14:paraId="1FE604D1" w14:textId="77777777" w:rsidTr="009A69F5">
        <w:trPr>
          <w:trHeight w:val="850"/>
        </w:trPr>
        <w:tc>
          <w:tcPr>
            <w:tcW w:w="1134" w:type="dxa"/>
            <w:vAlign w:val="center"/>
          </w:tcPr>
          <w:p w14:paraId="2F7E6B45" w14:textId="0C440816" w:rsidR="009A69F5" w:rsidRPr="005C6F3F" w:rsidRDefault="009A69F5" w:rsidP="009A69F5">
            <w:pPr>
              <w:jc w:val="center"/>
              <w:rPr>
                <w:rFonts w:asciiTheme="minorHAnsi" w:hAnsiTheme="minorHAnsi" w:cstheme="minorHAnsi"/>
                <w:b/>
                <w:sz w:val="36"/>
              </w:rPr>
            </w:pPr>
          </w:p>
        </w:tc>
      </w:tr>
    </w:tbl>
    <w:p w14:paraId="7EA1B473" w14:textId="77777777" w:rsidR="00A047A2" w:rsidRPr="005C6F3F" w:rsidRDefault="00A047A2" w:rsidP="003C1EEA">
      <w:pPr>
        <w:jc w:val="both"/>
        <w:rPr>
          <w:rFonts w:asciiTheme="minorHAnsi" w:hAnsiTheme="minorHAnsi" w:cstheme="minorHAnsi"/>
          <w:b/>
        </w:rPr>
      </w:pPr>
    </w:p>
    <w:p w14:paraId="6A6AD2D9" w14:textId="77777777" w:rsidR="00F4100E" w:rsidRPr="005C6F3F" w:rsidRDefault="00F4100E" w:rsidP="003C1EEA">
      <w:pPr>
        <w:jc w:val="both"/>
        <w:rPr>
          <w:rFonts w:asciiTheme="minorHAnsi" w:hAnsiTheme="minorHAnsi" w:cstheme="minorHAnsi"/>
          <w:b/>
        </w:rPr>
      </w:pPr>
    </w:p>
    <w:p w14:paraId="51AF26F0" w14:textId="77777777" w:rsidR="00F4100E" w:rsidRPr="005C6F3F" w:rsidRDefault="00F4100E" w:rsidP="003C1EEA">
      <w:pPr>
        <w:jc w:val="both"/>
        <w:rPr>
          <w:rFonts w:asciiTheme="minorHAnsi" w:hAnsiTheme="minorHAnsi" w:cstheme="minorHAnsi"/>
          <w:b/>
        </w:rPr>
      </w:pPr>
    </w:p>
    <w:p w14:paraId="069EFE81" w14:textId="77777777" w:rsidR="00F4100E" w:rsidRPr="005C6F3F" w:rsidRDefault="00F4100E" w:rsidP="003C1EEA">
      <w:pPr>
        <w:jc w:val="both"/>
        <w:rPr>
          <w:rFonts w:asciiTheme="minorHAnsi" w:hAnsiTheme="minorHAnsi" w:cstheme="minorHAnsi"/>
          <w:b/>
        </w:rPr>
      </w:pPr>
    </w:p>
    <w:p w14:paraId="4BBE62FF" w14:textId="77777777" w:rsidR="00F4100E" w:rsidRPr="005C6F3F" w:rsidRDefault="00F4100E" w:rsidP="003C1EEA">
      <w:pPr>
        <w:jc w:val="both"/>
        <w:rPr>
          <w:rFonts w:asciiTheme="minorHAnsi" w:hAnsiTheme="minorHAnsi" w:cstheme="minorHAnsi"/>
          <w:b/>
        </w:rPr>
      </w:pPr>
    </w:p>
    <w:p w14:paraId="62A13D87" w14:textId="77777777" w:rsidR="001725AE" w:rsidRDefault="001725AE" w:rsidP="001725AE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</w:p>
    <w:p w14:paraId="2A314C72" w14:textId="77777777" w:rsidR="001725AE" w:rsidRDefault="001725AE" w:rsidP="001725AE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</w:p>
    <w:p w14:paraId="47F1C7CE" w14:textId="013A0728" w:rsidR="003C1EEA" w:rsidRPr="005C6F3F" w:rsidRDefault="003C1EEA" w:rsidP="001725AE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5C6F3F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Profil og Kommunikasjon</w:t>
      </w:r>
      <w:r w:rsidR="009A1098" w:rsidRPr="005C6F3F">
        <w:rPr>
          <w:rFonts w:asciiTheme="minorHAnsi" w:hAnsiTheme="minorHAnsi" w:cstheme="minorHAnsi"/>
          <w:b/>
          <w:bCs/>
          <w:color w:val="1F1F1F"/>
          <w:sz w:val="36"/>
          <w:szCs w:val="36"/>
        </w:rPr>
        <w:t xml:space="preserve"> </w:t>
      </w:r>
    </w:p>
    <w:p w14:paraId="77D7D643" w14:textId="77777777" w:rsidR="00A202F6" w:rsidRPr="005C6F3F" w:rsidRDefault="00A202F6" w:rsidP="003F5067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3861D315" w14:textId="6CFCCD9A" w:rsidR="00A202F6" w:rsidRPr="005C6F3F" w:rsidRDefault="00FE0AB5" w:rsidP="003F5067">
      <w:pPr>
        <w:jc w:val="both"/>
        <w:rPr>
          <w:rFonts w:ascii="Calibri" w:hAnsi="Calibri" w:cs="Calibri"/>
          <w:b/>
          <w:bCs/>
          <w:color w:val="5C5C5C"/>
          <w:sz w:val="22"/>
          <w:szCs w:val="22"/>
        </w:rPr>
      </w:pPr>
      <w:r w:rsidRPr="005C6F3F">
        <w:rPr>
          <w:rFonts w:ascii="Calibri" w:hAnsi="Calibri" w:cs="Calibri"/>
          <w:b/>
          <w:bCs/>
          <w:color w:val="5C5C5C"/>
          <w:sz w:val="22"/>
          <w:szCs w:val="22"/>
        </w:rPr>
        <w:t xml:space="preserve">Beskrivelse: </w:t>
      </w:r>
      <w:r w:rsidRPr="005C6F3F">
        <w:rPr>
          <w:rFonts w:ascii="Calibri" w:hAnsi="Calibri" w:cs="Calibri"/>
          <w:color w:val="5C5C5C"/>
          <w:sz w:val="22"/>
          <w:szCs w:val="22"/>
        </w:rPr>
        <w:t>Det skal vurderes profil på porteføljen av prosjekter opp mot mål, innsatsområder og strategier og hvordan omstillingsprogrammet og prosjektene kommuniseres til ulike aktører.</w:t>
      </w:r>
    </w:p>
    <w:p w14:paraId="39688B46" w14:textId="77777777" w:rsidR="00FE0AB5" w:rsidRPr="005C6F3F" w:rsidRDefault="00FE0AB5" w:rsidP="003F5067">
      <w:pPr>
        <w:jc w:val="both"/>
        <w:rPr>
          <w:rFonts w:ascii="Calibri" w:hAnsi="Calibri" w:cs="Calibri"/>
          <w:color w:val="5C5C5C"/>
        </w:rPr>
      </w:pPr>
    </w:p>
    <w:p w14:paraId="46A45405" w14:textId="77777777" w:rsidR="003F5067" w:rsidRPr="005C6F3F" w:rsidRDefault="003F5067" w:rsidP="00CC34B5">
      <w:pPr>
        <w:jc w:val="both"/>
        <w:rPr>
          <w:rFonts w:ascii="Verdana" w:hAnsi="Verdana"/>
          <w:b/>
          <w:sz w:val="20"/>
        </w:rPr>
      </w:pPr>
    </w:p>
    <w:p w14:paraId="2BF96B16" w14:textId="16B466C9" w:rsidR="003F5067" w:rsidRPr="005C6F3F" w:rsidRDefault="003F5067" w:rsidP="003F5067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Omstillingsplanen</w:t>
      </w:r>
    </w:p>
    <w:p w14:paraId="21D7FB9D" w14:textId="77777777" w:rsidR="003F5067" w:rsidRPr="005C6F3F" w:rsidRDefault="003F5067" w:rsidP="003F5067">
      <w:pPr>
        <w:jc w:val="both"/>
        <w:rPr>
          <w:rFonts w:ascii="Verdana" w:hAnsi="Verdana"/>
          <w:b/>
          <w:sz w:val="18"/>
          <w:szCs w:val="18"/>
        </w:rPr>
      </w:pPr>
    </w:p>
    <w:p w14:paraId="59134949" w14:textId="6460A51C" w:rsidR="003F5067" w:rsidRPr="005C6F3F" w:rsidRDefault="003F5067" w:rsidP="000007C0">
      <w:pPr>
        <w:pStyle w:val="Listeavsnitt"/>
        <w:numPr>
          <w:ilvl w:val="0"/>
          <w:numId w:val="8"/>
        </w:numPr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 xml:space="preserve">Fremstår </w:t>
      </w:r>
      <w:r w:rsidR="00633E80" w:rsidRPr="005C6F3F">
        <w:rPr>
          <w:rFonts w:asciiTheme="minorHAnsi" w:hAnsiTheme="minorHAnsi" w:cstheme="minorHAnsi"/>
          <w:bCs/>
          <w:i/>
          <w:iCs/>
          <w:lang w:val="nb-NO"/>
        </w:rPr>
        <w:t>o</w:t>
      </w:r>
      <w:r w:rsidRPr="005C6F3F">
        <w:rPr>
          <w:rFonts w:asciiTheme="minorHAnsi" w:hAnsiTheme="minorHAnsi" w:cstheme="minorHAnsi"/>
          <w:bCs/>
          <w:i/>
          <w:iCs/>
          <w:lang w:val="nb-NO"/>
        </w:rPr>
        <w:t>mstillingsplanen</w:t>
      </w:r>
      <w:r w:rsidRPr="005C6F3F">
        <w:rPr>
          <w:rFonts w:asciiTheme="minorHAnsi" w:hAnsiTheme="minorHAnsi" w:cstheme="minorHAnsi"/>
          <w:bCs/>
          <w:lang w:val="nb-NO"/>
        </w:rPr>
        <w:t xml:space="preserve"> som en plan for ekstraordinær næringsinnsats – hvilke andre planer har området for næringsutvikling? </w:t>
      </w:r>
    </w:p>
    <w:p w14:paraId="53EF5D25" w14:textId="2E98726A" w:rsidR="003F5067" w:rsidRPr="005C6F3F" w:rsidRDefault="003F5067" w:rsidP="000007C0">
      <w:pPr>
        <w:pStyle w:val="Listeavsnitt"/>
        <w:numPr>
          <w:ilvl w:val="0"/>
          <w:numId w:val="8"/>
        </w:numPr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 xml:space="preserve">Er det klar rolle- og ansvarsforståelse med øvrige planer i omstillingsområdet (kommunedelplaner, næringslivsplaner, regionalplaner </w:t>
      </w:r>
      <w:r w:rsidR="00594ECA" w:rsidRPr="005C6F3F">
        <w:rPr>
          <w:rFonts w:asciiTheme="minorHAnsi" w:hAnsiTheme="minorHAnsi" w:cstheme="minorHAnsi"/>
          <w:bCs/>
          <w:lang w:val="nb-NO"/>
        </w:rPr>
        <w:t>osv.</w:t>
      </w:r>
      <w:r w:rsidRPr="005C6F3F">
        <w:rPr>
          <w:rFonts w:asciiTheme="minorHAnsi" w:hAnsiTheme="minorHAnsi" w:cstheme="minorHAnsi"/>
          <w:bCs/>
          <w:lang w:val="nb-NO"/>
        </w:rPr>
        <w:t xml:space="preserve">)? </w:t>
      </w:r>
    </w:p>
    <w:p w14:paraId="4E783D4F" w14:textId="086422A0" w:rsidR="003F5067" w:rsidRPr="005C6F3F" w:rsidRDefault="003F5067" w:rsidP="000007C0">
      <w:pPr>
        <w:pStyle w:val="Listeavsnitt"/>
        <w:numPr>
          <w:ilvl w:val="0"/>
          <w:numId w:val="8"/>
        </w:numPr>
        <w:rPr>
          <w:rFonts w:asciiTheme="minorHAnsi" w:hAnsiTheme="minorHAnsi" w:cstheme="minorHAnsi"/>
          <w:bCs/>
          <w:color w:val="000000" w:themeColor="text1"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 xml:space="preserve">Er </w:t>
      </w:r>
      <w:r w:rsidRPr="005C6F3F">
        <w:rPr>
          <w:rFonts w:asciiTheme="minorHAnsi" w:hAnsiTheme="minorHAnsi" w:cstheme="minorHAnsi"/>
          <w:bCs/>
          <w:i/>
          <w:iCs/>
          <w:lang w:val="nb-NO"/>
        </w:rPr>
        <w:t>omstillingsplanen</w:t>
      </w:r>
      <w:r w:rsidRPr="005C6F3F">
        <w:rPr>
          <w:rFonts w:asciiTheme="minorHAnsi" w:hAnsiTheme="minorHAnsi" w:cstheme="minorHAnsi"/>
          <w:bCs/>
          <w:lang w:val="nb-NO"/>
        </w:rPr>
        <w:t xml:space="preserve"> akseptert og forankret</w:t>
      </w:r>
      <w:r w:rsidRPr="005C6F3F">
        <w:rPr>
          <w:rFonts w:asciiTheme="minorHAnsi" w:hAnsiTheme="minorHAnsi" w:cstheme="minorHAnsi"/>
          <w:bCs/>
          <w:lang w:val="nb-NO"/>
        </w:rPr>
        <w:tab/>
      </w:r>
      <w:r w:rsidR="001B7C4E" w:rsidRPr="005C6F3F">
        <w:rPr>
          <w:rFonts w:asciiTheme="minorHAnsi" w:hAnsiTheme="minorHAnsi" w:cstheme="minorHAnsi"/>
          <w:bCs/>
          <w:lang w:val="nb-NO"/>
        </w:rPr>
        <w:t xml:space="preserve"> i kommunestyret, </w:t>
      </w:r>
      <w:r w:rsidR="00594ECA" w:rsidRPr="005C6F3F">
        <w:rPr>
          <w:rFonts w:asciiTheme="minorHAnsi" w:hAnsiTheme="minorHAnsi" w:cstheme="minorHAnsi"/>
          <w:bCs/>
          <w:color w:val="000000" w:themeColor="text1"/>
          <w:lang w:val="nb-NO"/>
        </w:rPr>
        <w:t>kommuneadministrasjon, hos</w:t>
      </w:r>
      <w:r w:rsidR="001B7C4E" w:rsidRPr="005C6F3F">
        <w:rPr>
          <w:rFonts w:asciiTheme="minorHAnsi" w:hAnsiTheme="minorHAnsi" w:cstheme="minorHAnsi"/>
          <w:bCs/>
          <w:color w:val="000000" w:themeColor="text1"/>
          <w:lang w:val="nb-NO"/>
        </w:rPr>
        <w:t xml:space="preserve"> utviklingsaktører, næringsliv og befolkning?</w:t>
      </w:r>
    </w:p>
    <w:p w14:paraId="1FF94E39" w14:textId="77777777" w:rsidR="001126C2" w:rsidRPr="005C6F3F" w:rsidRDefault="001126C2" w:rsidP="003F5067">
      <w:pPr>
        <w:pStyle w:val="Listeavsnitt"/>
        <w:ind w:left="0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5FEAF58C" w14:textId="6E016BD4" w:rsidR="003F5067" w:rsidRPr="005C6F3F" w:rsidRDefault="001126C2" w:rsidP="003F5067">
      <w:pPr>
        <w:pStyle w:val="Listeavsnitt"/>
        <w:ind w:left="0"/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i/>
          <w:iCs/>
          <w:szCs w:val="24"/>
          <w:lang w:val="nb-NO"/>
        </w:rPr>
        <w:t>Omstillingsplanen</w:t>
      </w:r>
      <w:r w:rsidRPr="005C6F3F">
        <w:rPr>
          <w:rFonts w:asciiTheme="minorHAnsi" w:hAnsiTheme="minorHAnsi" w:cstheme="minorHAnsi"/>
          <w:bCs/>
          <w:szCs w:val="24"/>
          <w:lang w:val="nb-NO"/>
        </w:rPr>
        <w:t xml:space="preserve"> er akseptert og forankret</w:t>
      </w:r>
      <w:r w:rsidR="004E435E">
        <w:rPr>
          <w:rFonts w:asciiTheme="minorHAnsi" w:hAnsiTheme="minorHAnsi" w:cstheme="minorHAnsi"/>
          <w:bCs/>
          <w:szCs w:val="24"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C6F3F" w14:paraId="1AC5D40E" w14:textId="77777777" w:rsidTr="004256BB">
        <w:tc>
          <w:tcPr>
            <w:tcW w:w="850" w:type="dxa"/>
          </w:tcPr>
          <w:p w14:paraId="7FB35E65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3168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1F3945E6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08797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733B501C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11379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457D2DEB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28070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6E577200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77954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2BBD5DD7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6578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179F52D8" w14:textId="5639E0D0" w:rsidR="003F5067" w:rsidRPr="005C6F3F" w:rsidRDefault="003F5067" w:rsidP="003F5067">
      <w:pPr>
        <w:pStyle w:val="Listeavsnitt"/>
        <w:ind w:left="0"/>
        <w:jc w:val="both"/>
        <w:rPr>
          <w:rFonts w:cstheme="minorHAnsi"/>
          <w:bCs/>
          <w:szCs w:val="24"/>
          <w:lang w:val="nb-NO"/>
        </w:rPr>
      </w:pPr>
    </w:p>
    <w:p w14:paraId="0A68E0B3" w14:textId="7E092D6F" w:rsidR="003F5067" w:rsidRPr="005C6F3F" w:rsidRDefault="003F5067" w:rsidP="003F5067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Innsatsområder</w:t>
      </w:r>
    </w:p>
    <w:p w14:paraId="50E3533C" w14:textId="69B384AD" w:rsidR="003F5067" w:rsidRPr="005C6F3F" w:rsidRDefault="003F5067" w:rsidP="00633E80">
      <w:pPr>
        <w:pStyle w:val="Listeavsnitt"/>
        <w:jc w:val="both"/>
        <w:rPr>
          <w:rFonts w:asciiTheme="minorHAnsi" w:hAnsiTheme="minorHAnsi" w:cstheme="minorHAnsi"/>
          <w:bCs/>
          <w:lang w:val="nb-NO"/>
        </w:rPr>
      </w:pPr>
    </w:p>
    <w:p w14:paraId="77B1F9F2" w14:textId="697957ED" w:rsidR="001126C2" w:rsidRPr="005C6F3F" w:rsidRDefault="001126C2" w:rsidP="000007C0">
      <w:pPr>
        <w:pStyle w:val="Listeavsnitt"/>
        <w:numPr>
          <w:ilvl w:val="0"/>
          <w:numId w:val="9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Framstår innsatsområdene som de riktige for omstillingsarbeidet?</w:t>
      </w:r>
    </w:p>
    <w:p w14:paraId="38AC5117" w14:textId="5A022C6E" w:rsidR="003F5067" w:rsidRDefault="001D11FB" w:rsidP="000007C0">
      <w:pPr>
        <w:pStyle w:val="Listeavsnitt"/>
        <w:numPr>
          <w:ilvl w:val="0"/>
          <w:numId w:val="9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Er det alminnelig aksept for at disse innsatsområdene er «de riktige»?</w:t>
      </w:r>
    </w:p>
    <w:p w14:paraId="206F4C7B" w14:textId="77777777" w:rsidR="004E435E" w:rsidRPr="004E435E" w:rsidRDefault="004E435E" w:rsidP="004E435E">
      <w:pPr>
        <w:pStyle w:val="Listeavsnitt"/>
        <w:jc w:val="both"/>
        <w:rPr>
          <w:rFonts w:asciiTheme="minorHAnsi" w:hAnsiTheme="minorHAnsi" w:cstheme="minorHAnsi"/>
          <w:bCs/>
          <w:lang w:val="nb-NO"/>
        </w:rPr>
      </w:pPr>
    </w:p>
    <w:p w14:paraId="4D121703" w14:textId="479289FE" w:rsidR="003F5067" w:rsidRPr="005C6F3F" w:rsidRDefault="003F5067" w:rsidP="003F5067">
      <w:pPr>
        <w:pStyle w:val="Listeavsnitt"/>
        <w:ind w:left="0"/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Innsatsområdene er konkretisert og avgrenset</w:t>
      </w:r>
      <w:r w:rsidR="004E435E">
        <w:rPr>
          <w:rFonts w:asciiTheme="minorHAnsi" w:hAnsiTheme="minorHAnsi" w:cstheme="minorHAnsi"/>
          <w:bCs/>
          <w:szCs w:val="24"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C6F3F" w14:paraId="77E72819" w14:textId="77777777" w:rsidTr="004256BB">
        <w:tc>
          <w:tcPr>
            <w:tcW w:w="850" w:type="dxa"/>
          </w:tcPr>
          <w:p w14:paraId="096EAC5D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05430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75D730F1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37254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5B7D807D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84845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78B72DD3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3517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2665DF81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90134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2D3C286A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26914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05727C2F" w14:textId="27A42EE4" w:rsidR="003F5067" w:rsidRPr="005C6F3F" w:rsidRDefault="003F5067" w:rsidP="003F5067">
      <w:pPr>
        <w:pStyle w:val="Listeavsnitt"/>
        <w:ind w:left="0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4C73F322" w14:textId="36CB2D41" w:rsidR="00794226" w:rsidRPr="005C6F3F" w:rsidRDefault="00794226" w:rsidP="00794226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Mål</w:t>
      </w:r>
    </w:p>
    <w:p w14:paraId="17434675" w14:textId="77777777" w:rsidR="00794226" w:rsidRPr="005C6F3F" w:rsidRDefault="00794226" w:rsidP="00794226">
      <w:pPr>
        <w:jc w:val="both"/>
        <w:rPr>
          <w:rFonts w:asciiTheme="minorHAnsi" w:hAnsiTheme="minorHAnsi" w:cstheme="minorHAnsi"/>
          <w:b/>
        </w:rPr>
      </w:pPr>
    </w:p>
    <w:p w14:paraId="40664EA7" w14:textId="77777777" w:rsidR="001126C2" w:rsidRPr="005C6F3F" w:rsidRDefault="00794226" w:rsidP="000007C0">
      <w:pPr>
        <w:pStyle w:val="Listeavsnitt"/>
        <w:numPr>
          <w:ilvl w:val="0"/>
          <w:numId w:val="10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 xml:space="preserve">Er målene </w:t>
      </w:r>
      <w:r w:rsidR="001126C2" w:rsidRPr="005C6F3F">
        <w:rPr>
          <w:rFonts w:asciiTheme="minorHAnsi" w:hAnsiTheme="minorHAnsi" w:cstheme="minorHAnsi"/>
          <w:bCs/>
          <w:lang w:val="nb-NO"/>
        </w:rPr>
        <w:t>målbare (</w:t>
      </w:r>
      <w:r w:rsidRPr="005C6F3F">
        <w:rPr>
          <w:rFonts w:asciiTheme="minorHAnsi" w:hAnsiTheme="minorHAnsi" w:cstheme="minorHAnsi"/>
          <w:bCs/>
          <w:lang w:val="nb-NO"/>
        </w:rPr>
        <w:t>kvantifisert og/eller kvalifisert</w:t>
      </w:r>
      <w:r w:rsidR="001126C2" w:rsidRPr="005C6F3F">
        <w:rPr>
          <w:rFonts w:asciiTheme="minorHAnsi" w:hAnsiTheme="minorHAnsi" w:cstheme="minorHAnsi"/>
          <w:bCs/>
          <w:lang w:val="nb-NO"/>
        </w:rPr>
        <w:t>)</w:t>
      </w:r>
      <w:r w:rsidRPr="005C6F3F">
        <w:rPr>
          <w:rFonts w:asciiTheme="minorHAnsi" w:hAnsiTheme="minorHAnsi" w:cstheme="minorHAnsi"/>
          <w:bCs/>
          <w:lang w:val="nb-NO"/>
        </w:rPr>
        <w:t>, er de periodisert?</w:t>
      </w:r>
    </w:p>
    <w:p w14:paraId="53CF1F63" w14:textId="675F757D" w:rsidR="00794226" w:rsidRPr="005C6F3F" w:rsidRDefault="001126C2" w:rsidP="000007C0">
      <w:pPr>
        <w:pStyle w:val="Listeavsnitt"/>
        <w:numPr>
          <w:ilvl w:val="0"/>
          <w:numId w:val="10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E</w:t>
      </w:r>
      <w:r w:rsidR="00794226" w:rsidRPr="005C6F3F">
        <w:rPr>
          <w:rFonts w:asciiTheme="minorHAnsi" w:hAnsiTheme="minorHAnsi" w:cstheme="minorHAnsi"/>
          <w:bCs/>
          <w:lang w:val="nb-NO"/>
        </w:rPr>
        <w:t xml:space="preserve">r det felles enighet om målstørrelsene? </w:t>
      </w:r>
    </w:p>
    <w:p w14:paraId="4BF3F5BA" w14:textId="77777777" w:rsidR="00794226" w:rsidRPr="005C6F3F" w:rsidRDefault="00794226" w:rsidP="000007C0">
      <w:pPr>
        <w:pStyle w:val="Listeavsnitt"/>
        <w:numPr>
          <w:ilvl w:val="0"/>
          <w:numId w:val="10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Er målfokus rettet mot arbeidsplasser, robusthet og utviklingsevne</w:t>
      </w:r>
    </w:p>
    <w:p w14:paraId="3144024E" w14:textId="371D11F4" w:rsidR="00794226" w:rsidRPr="004E435E" w:rsidRDefault="00794226" w:rsidP="000007C0">
      <w:pPr>
        <w:pStyle w:val="Listeavsnitt"/>
        <w:numPr>
          <w:ilvl w:val="0"/>
          <w:numId w:val="10"/>
        </w:numPr>
        <w:jc w:val="both"/>
        <w:rPr>
          <w:rFonts w:asciiTheme="minorHAnsi" w:hAnsiTheme="minorHAnsi" w:cstheme="minorHAnsi"/>
          <w:bCs/>
          <w:sz w:val="24"/>
          <w:szCs w:val="28"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Hvilke indikatorer benyttes – og hvor henter man disse?</w:t>
      </w:r>
    </w:p>
    <w:p w14:paraId="3D11A2BE" w14:textId="1BC1AF1F" w:rsidR="004E435E" w:rsidRPr="004E435E" w:rsidRDefault="0043412C" w:rsidP="004E435E">
      <w:pPr>
        <w:spacing w:after="24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4E435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Målene er forstått, realistiske, aksepterte og målbare</w:t>
      </w:r>
      <w:r w:rsidR="004E435E" w:rsidRPr="004E435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E435E" w:rsidRPr="004E435E" w14:paraId="27860B92" w14:textId="77777777" w:rsidTr="00C0086C">
        <w:tc>
          <w:tcPr>
            <w:tcW w:w="850" w:type="dxa"/>
          </w:tcPr>
          <w:p w14:paraId="7C74C924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45393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2755603E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94538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1159EF3C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24051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423B99ED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8858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038CFDBB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02202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52EEA03C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76030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2B006796" w14:textId="77777777" w:rsidR="005C6F3F" w:rsidRPr="005C6F3F" w:rsidRDefault="005C6F3F" w:rsidP="00794226">
      <w:pPr>
        <w:jc w:val="both"/>
        <w:rPr>
          <w:rFonts w:ascii="Arial" w:hAnsi="Arial" w:cs="Arial"/>
          <w:b/>
        </w:rPr>
      </w:pPr>
    </w:p>
    <w:p w14:paraId="386CDD09" w14:textId="6B08AE15" w:rsidR="00794226" w:rsidRPr="005C6F3F" w:rsidRDefault="00794226" w:rsidP="00794226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Struktur</w:t>
      </w:r>
    </w:p>
    <w:p w14:paraId="436883FA" w14:textId="77777777" w:rsidR="00794226" w:rsidRPr="005C6F3F" w:rsidRDefault="00794226" w:rsidP="00794226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C093B4E" w14:textId="405FF09E" w:rsidR="00794226" w:rsidRPr="005C6F3F" w:rsidRDefault="00794226" w:rsidP="000007C0">
      <w:pPr>
        <w:pStyle w:val="Listeavsnitt"/>
        <w:numPr>
          <w:ilvl w:val="0"/>
          <w:numId w:val="11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Gjenspeiler prosjektene som igangsettes profilen på omstillingsarbeidet – er det en sammenheng mellom omstillingsplan, handlingsplan og prosjekter</w:t>
      </w:r>
      <w:r w:rsidR="005C6F3F" w:rsidRPr="005C6F3F">
        <w:rPr>
          <w:rFonts w:asciiTheme="minorHAnsi" w:hAnsiTheme="minorHAnsi" w:cstheme="minorHAnsi"/>
          <w:bCs/>
          <w:lang w:val="nb-NO"/>
        </w:rPr>
        <w:t>?</w:t>
      </w:r>
    </w:p>
    <w:p w14:paraId="7E928760" w14:textId="77777777" w:rsidR="0052736F" w:rsidRPr="005C6F3F" w:rsidRDefault="0052736F" w:rsidP="000007C0">
      <w:pPr>
        <w:pStyle w:val="Listeavsnitt"/>
        <w:numPr>
          <w:ilvl w:val="0"/>
          <w:numId w:val="11"/>
        </w:numPr>
        <w:jc w:val="both"/>
        <w:rPr>
          <w:rFonts w:asciiTheme="minorHAnsi" w:hAnsiTheme="minorHAnsi" w:cstheme="minorHAnsi"/>
          <w:bCs/>
          <w:color w:val="000000" w:themeColor="text1"/>
          <w:lang w:val="nb-NO"/>
        </w:rPr>
      </w:pPr>
      <w:r w:rsidRPr="005C6F3F">
        <w:rPr>
          <w:rFonts w:asciiTheme="minorHAnsi" w:hAnsiTheme="minorHAnsi" w:cstheme="minorHAnsi"/>
          <w:bCs/>
          <w:color w:val="000000" w:themeColor="text1"/>
          <w:lang w:val="nb-NO"/>
        </w:rPr>
        <w:t>Stilles det krav om at prosjektene er innenfor definerte innsatsområder?</w:t>
      </w:r>
    </w:p>
    <w:p w14:paraId="5660774B" w14:textId="31DF1AE5" w:rsidR="0052736F" w:rsidRPr="005C6F3F" w:rsidRDefault="0052736F" w:rsidP="000007C0">
      <w:pPr>
        <w:pStyle w:val="Listeavsnitt"/>
        <w:numPr>
          <w:ilvl w:val="0"/>
          <w:numId w:val="11"/>
        </w:numPr>
        <w:jc w:val="both"/>
        <w:rPr>
          <w:rFonts w:asciiTheme="minorHAnsi" w:hAnsiTheme="minorHAnsi" w:cstheme="minorHAnsi"/>
          <w:bCs/>
          <w:color w:val="000000" w:themeColor="text1"/>
          <w:lang w:val="nb-NO"/>
        </w:rPr>
      </w:pPr>
      <w:r w:rsidRPr="005C6F3F">
        <w:rPr>
          <w:rFonts w:asciiTheme="minorHAnsi" w:hAnsiTheme="minorHAnsi" w:cstheme="minorHAnsi"/>
          <w:bCs/>
          <w:color w:val="000000" w:themeColor="text1"/>
          <w:lang w:val="nb-NO"/>
        </w:rPr>
        <w:t xml:space="preserve">Stilles det krav om struktur i </w:t>
      </w:r>
      <w:r w:rsidR="00594ECA" w:rsidRPr="005C6F3F">
        <w:rPr>
          <w:rFonts w:asciiTheme="minorHAnsi" w:hAnsiTheme="minorHAnsi" w:cstheme="minorHAnsi"/>
          <w:bCs/>
          <w:color w:val="000000" w:themeColor="text1"/>
          <w:lang w:val="nb-NO"/>
        </w:rPr>
        <w:t>prosjektgjennomføringen</w:t>
      </w:r>
      <w:r w:rsidRPr="005C6F3F">
        <w:rPr>
          <w:rFonts w:asciiTheme="minorHAnsi" w:hAnsiTheme="minorHAnsi" w:cstheme="minorHAnsi"/>
          <w:bCs/>
          <w:color w:val="000000" w:themeColor="text1"/>
          <w:lang w:val="nb-NO"/>
        </w:rPr>
        <w:t xml:space="preserve"> – PLP?</w:t>
      </w:r>
    </w:p>
    <w:p w14:paraId="480B8FA5" w14:textId="77777777" w:rsidR="0052736F" w:rsidRPr="005C6F3F" w:rsidRDefault="0052736F" w:rsidP="005C6F3F">
      <w:pPr>
        <w:jc w:val="both"/>
        <w:rPr>
          <w:rFonts w:asciiTheme="minorHAnsi" w:hAnsiTheme="minorHAnsi" w:cstheme="minorHAnsi"/>
          <w:bCs/>
        </w:rPr>
      </w:pPr>
    </w:p>
    <w:p w14:paraId="2934DC1B" w14:textId="68D5E053" w:rsidR="00794226" w:rsidRPr="005C6F3F" w:rsidRDefault="00794226" w:rsidP="00794226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Det er en klar «rød tråd» fra prosjekt via handlingsplan til omstillingsplan</w:t>
      </w:r>
      <w:r w:rsidR="004E435E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E435E" w:rsidRPr="004E435E" w14:paraId="2263CA42" w14:textId="77777777" w:rsidTr="00C0086C">
        <w:tc>
          <w:tcPr>
            <w:tcW w:w="850" w:type="dxa"/>
          </w:tcPr>
          <w:p w14:paraId="5BB8642E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38433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4BE81D30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60879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22B4AA88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5783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07FEF30F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00685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5ABF3D25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89831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7599A535" w14:textId="77777777" w:rsidR="004E435E" w:rsidRPr="004E435E" w:rsidRDefault="00113A08" w:rsidP="00C0086C">
            <w:pPr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2652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35E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E435E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2C13CD34" w14:textId="77777777" w:rsidR="00794226" w:rsidRPr="005C6F3F" w:rsidRDefault="00794226" w:rsidP="00794226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</w:p>
    <w:p w14:paraId="27B045B0" w14:textId="02BBD50B" w:rsidR="00794226" w:rsidRPr="005C6F3F" w:rsidRDefault="00794226" w:rsidP="00794226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Kommunikasjon</w:t>
      </w:r>
    </w:p>
    <w:p w14:paraId="3D26EE51" w14:textId="77777777" w:rsidR="00794226" w:rsidRPr="005C6F3F" w:rsidRDefault="00794226" w:rsidP="00794226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466B6C4" w14:textId="4073B89C" w:rsidR="00794226" w:rsidRPr="005C6F3F" w:rsidRDefault="00794226" w:rsidP="000007C0">
      <w:pPr>
        <w:pStyle w:val="Listeavsnitt"/>
        <w:numPr>
          <w:ilvl w:val="0"/>
          <w:numId w:val="12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 xml:space="preserve">Er det utarbeidet en kommunikasjonsplan for arbeidet og er denne </w:t>
      </w:r>
      <w:r w:rsidR="00594ECA" w:rsidRPr="005C6F3F">
        <w:rPr>
          <w:rFonts w:asciiTheme="minorHAnsi" w:hAnsiTheme="minorHAnsi" w:cstheme="minorHAnsi"/>
          <w:bCs/>
          <w:lang w:val="nb-NO"/>
        </w:rPr>
        <w:t>iverksatt</w:t>
      </w:r>
      <w:r w:rsidR="005C6F3F" w:rsidRPr="005C6F3F">
        <w:rPr>
          <w:rFonts w:asciiTheme="minorHAnsi" w:hAnsiTheme="minorHAnsi" w:cstheme="minorHAnsi"/>
          <w:bCs/>
          <w:lang w:val="nb-NO"/>
        </w:rPr>
        <w:t>?</w:t>
      </w:r>
    </w:p>
    <w:p w14:paraId="337E5685" w14:textId="2A95AAAA" w:rsidR="00794226" w:rsidRPr="005C6F3F" w:rsidRDefault="00794226" w:rsidP="000007C0">
      <w:pPr>
        <w:pStyle w:val="Listeavsnitt"/>
        <w:numPr>
          <w:ilvl w:val="0"/>
          <w:numId w:val="12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 xml:space="preserve">Er det klart for </w:t>
      </w:r>
      <w:r w:rsidR="00594ECA" w:rsidRPr="005C6F3F">
        <w:rPr>
          <w:rFonts w:asciiTheme="minorHAnsi" w:hAnsiTheme="minorHAnsi" w:cstheme="minorHAnsi"/>
          <w:bCs/>
          <w:lang w:val="nb-NO"/>
        </w:rPr>
        <w:t>aktørene</w:t>
      </w:r>
      <w:r w:rsidRPr="005C6F3F">
        <w:rPr>
          <w:rFonts w:asciiTheme="minorHAnsi" w:hAnsiTheme="minorHAnsi" w:cstheme="minorHAnsi"/>
          <w:bCs/>
          <w:lang w:val="nb-NO"/>
        </w:rPr>
        <w:t xml:space="preserve"> i lokalsamfunnet, </w:t>
      </w:r>
      <w:r w:rsidR="00594ECA" w:rsidRPr="005C6F3F">
        <w:rPr>
          <w:rFonts w:asciiTheme="minorHAnsi" w:hAnsiTheme="minorHAnsi" w:cstheme="minorHAnsi"/>
          <w:bCs/>
          <w:lang w:val="nb-NO"/>
        </w:rPr>
        <w:t>kundene og</w:t>
      </w:r>
      <w:r w:rsidRPr="005C6F3F">
        <w:rPr>
          <w:rFonts w:asciiTheme="minorHAnsi" w:hAnsiTheme="minorHAnsi" w:cstheme="minorHAnsi"/>
          <w:bCs/>
          <w:lang w:val="nb-NO"/>
        </w:rPr>
        <w:t xml:space="preserve"> bedriftene at det foregår en ekstraordinær innsats på næringsutvikling</w:t>
      </w:r>
      <w:r w:rsidR="005C6F3F" w:rsidRPr="005C6F3F">
        <w:rPr>
          <w:rFonts w:asciiTheme="minorHAnsi" w:hAnsiTheme="minorHAnsi" w:cstheme="minorHAnsi"/>
          <w:bCs/>
          <w:lang w:val="nb-NO"/>
        </w:rPr>
        <w:t>?</w:t>
      </w:r>
    </w:p>
    <w:p w14:paraId="10C9F394" w14:textId="6C8BBE92" w:rsidR="00794226" w:rsidRPr="005C6F3F" w:rsidRDefault="00794226" w:rsidP="000007C0">
      <w:pPr>
        <w:pStyle w:val="Listeavsnitt"/>
        <w:numPr>
          <w:ilvl w:val="0"/>
          <w:numId w:val="12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Hvordan dokumenterer vi grad av måloppnåelse</w:t>
      </w:r>
      <w:r w:rsidR="005C6F3F" w:rsidRPr="005C6F3F">
        <w:rPr>
          <w:rFonts w:asciiTheme="minorHAnsi" w:hAnsiTheme="minorHAnsi" w:cstheme="minorHAnsi"/>
          <w:bCs/>
          <w:lang w:val="nb-NO"/>
        </w:rPr>
        <w:t>?</w:t>
      </w:r>
    </w:p>
    <w:p w14:paraId="2E921E47" w14:textId="3BFEA0B2" w:rsidR="00794226" w:rsidRPr="005C6F3F" w:rsidRDefault="00794226" w:rsidP="000007C0">
      <w:pPr>
        <w:pStyle w:val="Listeavsnitt"/>
        <w:numPr>
          <w:ilvl w:val="0"/>
          <w:numId w:val="12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 xml:space="preserve">Er fokus i statusrapporten(e) på avvik fra </w:t>
      </w:r>
      <w:r w:rsidR="005C6F3F" w:rsidRPr="005C6F3F">
        <w:rPr>
          <w:rFonts w:asciiTheme="minorHAnsi" w:hAnsiTheme="minorHAnsi" w:cstheme="minorHAnsi"/>
          <w:bCs/>
          <w:i/>
          <w:iCs/>
          <w:lang w:val="nb-NO"/>
        </w:rPr>
        <w:t>h</w:t>
      </w:r>
      <w:r w:rsidRPr="005C6F3F">
        <w:rPr>
          <w:rFonts w:asciiTheme="minorHAnsi" w:hAnsiTheme="minorHAnsi" w:cstheme="minorHAnsi"/>
          <w:bCs/>
          <w:i/>
          <w:iCs/>
          <w:lang w:val="nb-NO"/>
        </w:rPr>
        <w:t>andlingspla</w:t>
      </w:r>
      <w:r w:rsidR="005C6F3F" w:rsidRPr="005C6F3F">
        <w:rPr>
          <w:rFonts w:asciiTheme="minorHAnsi" w:hAnsiTheme="minorHAnsi" w:cstheme="minorHAnsi"/>
          <w:bCs/>
          <w:i/>
          <w:iCs/>
          <w:lang w:val="nb-NO"/>
        </w:rPr>
        <w:t>ne</w:t>
      </w:r>
      <w:r w:rsidRPr="005C6F3F">
        <w:rPr>
          <w:rFonts w:asciiTheme="minorHAnsi" w:hAnsiTheme="minorHAnsi" w:cstheme="minorHAnsi"/>
          <w:bCs/>
          <w:i/>
          <w:iCs/>
          <w:lang w:val="nb-NO"/>
        </w:rPr>
        <w:t>n</w:t>
      </w:r>
      <w:r w:rsidRPr="005C6F3F">
        <w:rPr>
          <w:rFonts w:asciiTheme="minorHAnsi" w:hAnsiTheme="minorHAnsi" w:cstheme="minorHAnsi"/>
          <w:bCs/>
          <w:lang w:val="nb-NO"/>
        </w:rPr>
        <w:t xml:space="preserve"> og tiltak i den sammenheng?</w:t>
      </w:r>
    </w:p>
    <w:p w14:paraId="36A05566" w14:textId="6EB58936" w:rsidR="00794226" w:rsidRPr="005C6F3F" w:rsidRDefault="00794226" w:rsidP="000007C0">
      <w:pPr>
        <w:pStyle w:val="Listeavsnitt"/>
        <w:numPr>
          <w:ilvl w:val="0"/>
          <w:numId w:val="12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 xml:space="preserve">Hvordan, hvor ofte og til hvem rapporteres status i </w:t>
      </w:r>
      <w:r w:rsidR="005C6F3F" w:rsidRPr="005C6F3F">
        <w:rPr>
          <w:rFonts w:asciiTheme="minorHAnsi" w:hAnsiTheme="minorHAnsi" w:cstheme="minorHAnsi"/>
          <w:bCs/>
          <w:i/>
          <w:iCs/>
          <w:lang w:val="nb-NO"/>
        </w:rPr>
        <w:t>h</w:t>
      </w:r>
      <w:r w:rsidRPr="005C6F3F">
        <w:rPr>
          <w:rFonts w:asciiTheme="minorHAnsi" w:hAnsiTheme="minorHAnsi" w:cstheme="minorHAnsi"/>
          <w:bCs/>
          <w:i/>
          <w:iCs/>
          <w:lang w:val="nb-NO"/>
        </w:rPr>
        <w:t>andlingsplanen</w:t>
      </w:r>
      <w:r w:rsidRPr="005C6F3F">
        <w:rPr>
          <w:rFonts w:asciiTheme="minorHAnsi" w:hAnsiTheme="minorHAnsi" w:cstheme="minorHAnsi"/>
          <w:bCs/>
          <w:lang w:val="nb-NO"/>
        </w:rPr>
        <w:t xml:space="preserve">? </w:t>
      </w:r>
    </w:p>
    <w:p w14:paraId="4CDE9ADF" w14:textId="77777777" w:rsidR="005C6F3F" w:rsidRPr="005C6F3F" w:rsidRDefault="00794226" w:rsidP="000007C0">
      <w:pPr>
        <w:pStyle w:val="Listeavsnitt"/>
        <w:numPr>
          <w:ilvl w:val="0"/>
          <w:numId w:val="12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 xml:space="preserve">Er statusrapport(er) definert inn i årshjulet? </w:t>
      </w:r>
    </w:p>
    <w:p w14:paraId="3FF8E818" w14:textId="72FFEA2E" w:rsidR="00794226" w:rsidRPr="005C6F3F" w:rsidRDefault="00794226" w:rsidP="000007C0">
      <w:pPr>
        <w:pStyle w:val="Listeavsnitt"/>
        <w:numPr>
          <w:ilvl w:val="0"/>
          <w:numId w:val="12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Er det klar rollefordeling inn mot øvrige planer i omstillingsområdet</w:t>
      </w:r>
      <w:r w:rsidR="005C6F3F" w:rsidRPr="005C6F3F">
        <w:rPr>
          <w:rFonts w:asciiTheme="minorHAnsi" w:hAnsiTheme="minorHAnsi" w:cstheme="minorHAnsi"/>
          <w:bCs/>
          <w:lang w:val="nb-NO"/>
        </w:rPr>
        <w:t>?</w:t>
      </w:r>
    </w:p>
    <w:p w14:paraId="1088595E" w14:textId="4AECC9D8" w:rsidR="00794226" w:rsidRPr="005C6F3F" w:rsidRDefault="00794226" w:rsidP="00794226">
      <w:pPr>
        <w:ind w:left="360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0EE38E7" w14:textId="6952FDF2" w:rsidR="00182598" w:rsidRPr="005C6F3F" w:rsidRDefault="009A780E" w:rsidP="00794226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Det arbeides godt med kommunika</w:t>
      </w:r>
      <w:r w:rsidR="00594ECA" w:rsidRPr="005C6F3F">
        <w:rPr>
          <w:rFonts w:asciiTheme="minorHAnsi" w:hAnsiTheme="minorHAnsi" w:cstheme="minorHAnsi"/>
          <w:bCs/>
          <w:lang w:val="nb-NO"/>
        </w:rPr>
        <w:t>sj</w:t>
      </w:r>
      <w:r w:rsidRPr="005C6F3F">
        <w:rPr>
          <w:rFonts w:asciiTheme="minorHAnsi" w:hAnsiTheme="minorHAnsi" w:cstheme="minorHAnsi"/>
          <w:bCs/>
          <w:lang w:val="nb-NO"/>
        </w:rPr>
        <w:t>onstiltak og omstillingsprogrammet er godt kjent</w:t>
      </w:r>
      <w:r w:rsidR="004E435E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182598" w:rsidRPr="005C6F3F" w14:paraId="505B71E9" w14:textId="77777777" w:rsidTr="00FE767B">
        <w:tc>
          <w:tcPr>
            <w:tcW w:w="850" w:type="dxa"/>
          </w:tcPr>
          <w:p w14:paraId="5AA3E034" w14:textId="77777777" w:rsidR="00182598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31537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2598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82598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5BDD1F54" w14:textId="0ACB1821" w:rsidR="00182598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9736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4886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82598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4D07BDB2" w14:textId="77777777" w:rsidR="00182598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4901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2598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82598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3D0529E2" w14:textId="77777777" w:rsidR="00182598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42960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2598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82598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0A24A33D" w14:textId="77777777" w:rsidR="00182598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7194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2598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82598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3A97105C" w14:textId="77777777" w:rsidR="00182598" w:rsidRPr="005C6F3F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98102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82598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82598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1073A1E9" w14:textId="1DC8084D" w:rsidR="00794226" w:rsidRPr="005C6F3F" w:rsidRDefault="00794226" w:rsidP="003F5067">
      <w:pPr>
        <w:pStyle w:val="Listeavsnitt"/>
        <w:ind w:left="0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2EEBA3B9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Hvor er vi gode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66436AB5" w14:textId="77777777" w:rsidTr="0087345F">
        <w:trPr>
          <w:trHeight w:val="1134"/>
        </w:trPr>
        <w:tc>
          <w:tcPr>
            <w:tcW w:w="9638" w:type="dxa"/>
          </w:tcPr>
          <w:p w14:paraId="20F4B152" w14:textId="77777777" w:rsidR="009A69F5" w:rsidRPr="004E435E" w:rsidRDefault="009A69F5" w:rsidP="0087345F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3618C61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0532AED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Forbedringsområder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30B192FD" w14:textId="77777777" w:rsidTr="0087345F">
        <w:trPr>
          <w:trHeight w:val="1134"/>
        </w:trPr>
        <w:tc>
          <w:tcPr>
            <w:tcW w:w="9638" w:type="dxa"/>
          </w:tcPr>
          <w:p w14:paraId="61A276B9" w14:textId="77777777" w:rsidR="009A69F5" w:rsidRPr="004E435E" w:rsidRDefault="009A69F5" w:rsidP="0087345F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2760D073" w14:textId="77777777" w:rsidR="009A69F5" w:rsidRPr="004E435E" w:rsidRDefault="009A69F5" w:rsidP="009A69F5">
      <w:pPr>
        <w:rPr>
          <w:sz w:val="22"/>
          <w:szCs w:val="22"/>
        </w:rPr>
      </w:pPr>
    </w:p>
    <w:p w14:paraId="48298BC4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Anbefalte tiltak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47CA87A6" w14:textId="77777777" w:rsidTr="0087345F">
        <w:trPr>
          <w:trHeight w:val="1134"/>
        </w:trPr>
        <w:tc>
          <w:tcPr>
            <w:tcW w:w="9638" w:type="dxa"/>
          </w:tcPr>
          <w:p w14:paraId="7CE3BCAF" w14:textId="77777777" w:rsidR="009A69F5" w:rsidRPr="004E435E" w:rsidRDefault="009A69F5" w:rsidP="0087345F">
            <w:pPr>
              <w:rPr>
                <w:sz w:val="22"/>
                <w:szCs w:val="22"/>
              </w:rPr>
            </w:pPr>
          </w:p>
        </w:tc>
      </w:tr>
    </w:tbl>
    <w:p w14:paraId="3FC2D1BB" w14:textId="77777777" w:rsidR="009A69F5" w:rsidRPr="004E435E" w:rsidRDefault="009A69F5" w:rsidP="009A69F5">
      <w:pPr>
        <w:rPr>
          <w:sz w:val="22"/>
          <w:szCs w:val="22"/>
        </w:rPr>
      </w:pPr>
    </w:p>
    <w:p w14:paraId="5F1E258E" w14:textId="77777777" w:rsidR="009A69F5" w:rsidRPr="005C6F3F" w:rsidRDefault="009A69F5" w:rsidP="009A69F5">
      <w:pPr>
        <w:jc w:val="both"/>
        <w:rPr>
          <w:rFonts w:asciiTheme="minorHAnsi" w:hAnsiTheme="minorHAnsi" w:cstheme="minorHAnsi"/>
          <w:b/>
        </w:rPr>
      </w:pPr>
    </w:p>
    <w:p w14:paraId="22939F64" w14:textId="38E3B2F4" w:rsidR="009A69F5" w:rsidRPr="005C6F3F" w:rsidRDefault="009A69F5" w:rsidP="009A69F5">
      <w:pPr>
        <w:jc w:val="both"/>
        <w:rPr>
          <w:rFonts w:asciiTheme="minorHAnsi" w:hAnsiTheme="minorHAnsi" w:cstheme="minorHAnsi"/>
          <w:b/>
          <w:sz w:val="32"/>
        </w:rPr>
      </w:pPr>
      <w:r w:rsidRPr="005C6F3F">
        <w:rPr>
          <w:rFonts w:asciiTheme="minorHAnsi" w:hAnsiTheme="minorHAnsi" w:cstheme="minorHAnsi"/>
          <w:b/>
          <w:sz w:val="32"/>
        </w:rPr>
        <w:t>Total poengsum</w:t>
      </w:r>
    </w:p>
    <w:p w14:paraId="125514A2" w14:textId="77777777" w:rsidR="001D11FB" w:rsidRPr="005C6F3F" w:rsidRDefault="001D11FB" w:rsidP="009A69F5">
      <w:pPr>
        <w:jc w:val="both"/>
        <w:rPr>
          <w:rFonts w:asciiTheme="minorHAnsi" w:hAnsiTheme="minorHAnsi" w:cstheme="minorHAnsi"/>
          <w:b/>
          <w:sz w:val="32"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134"/>
      </w:tblGrid>
      <w:tr w:rsidR="009A69F5" w:rsidRPr="005C6F3F" w14:paraId="54B58C8A" w14:textId="77777777" w:rsidTr="0087345F">
        <w:trPr>
          <w:trHeight w:val="850"/>
        </w:trPr>
        <w:tc>
          <w:tcPr>
            <w:tcW w:w="1134" w:type="dxa"/>
            <w:vAlign w:val="center"/>
          </w:tcPr>
          <w:p w14:paraId="14567AE6" w14:textId="77777777" w:rsidR="009A69F5" w:rsidRPr="005C6F3F" w:rsidRDefault="009A69F5" w:rsidP="0087345F">
            <w:pPr>
              <w:jc w:val="center"/>
              <w:rPr>
                <w:rFonts w:asciiTheme="minorHAnsi" w:hAnsiTheme="minorHAnsi" w:cstheme="minorHAnsi"/>
                <w:b/>
                <w:sz w:val="36"/>
              </w:rPr>
            </w:pPr>
          </w:p>
        </w:tc>
      </w:tr>
    </w:tbl>
    <w:p w14:paraId="37C49BD5" w14:textId="32EC50FC" w:rsidR="00A047A2" w:rsidRPr="005C6F3F" w:rsidRDefault="00A047A2" w:rsidP="00A047A2">
      <w:pPr>
        <w:jc w:val="both"/>
        <w:rPr>
          <w:rFonts w:asciiTheme="minorHAnsi" w:hAnsiTheme="minorHAnsi" w:cstheme="minorHAnsi"/>
          <w:b/>
        </w:rPr>
      </w:pPr>
    </w:p>
    <w:p w14:paraId="1EFF0C13" w14:textId="2E062D2B" w:rsidR="00A66735" w:rsidRPr="005C6F3F" w:rsidRDefault="00F72A2D" w:rsidP="00A66735">
      <w:pPr>
        <w:jc w:val="both"/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5C6F3F">
        <w:rPr>
          <w:rFonts w:ascii="Verdana" w:hAnsi="Verdana"/>
          <w:b/>
          <w:sz w:val="20"/>
        </w:rPr>
        <w:br w:type="page"/>
      </w:r>
      <w:r w:rsidR="00A66735" w:rsidRPr="005C6F3F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Organisering</w:t>
      </w:r>
    </w:p>
    <w:p w14:paraId="4940741E" w14:textId="74A9C66B" w:rsidR="00FE0AB5" w:rsidRPr="005C6F3F" w:rsidRDefault="00FE0AB5" w:rsidP="00FE0AB5">
      <w:pPr>
        <w:jc w:val="both"/>
        <w:rPr>
          <w:rFonts w:ascii="Calibri" w:hAnsi="Calibri" w:cs="Calibri"/>
          <w:b/>
          <w:bCs/>
          <w:color w:val="5C5C5C"/>
          <w:sz w:val="22"/>
          <w:szCs w:val="22"/>
        </w:rPr>
      </w:pPr>
      <w:r w:rsidRPr="005C6F3F">
        <w:rPr>
          <w:rFonts w:ascii="Calibri" w:hAnsi="Calibri" w:cs="Calibri"/>
          <w:b/>
          <w:bCs/>
          <w:color w:val="5C5C5C"/>
          <w:sz w:val="22"/>
          <w:szCs w:val="22"/>
        </w:rPr>
        <w:t xml:space="preserve">Beskrivelse: </w:t>
      </w:r>
      <w:r w:rsidRPr="005C6F3F">
        <w:rPr>
          <w:rFonts w:ascii="Calibri" w:hAnsi="Calibri" w:cs="Calibri"/>
          <w:color w:val="5C5C5C"/>
          <w:sz w:val="22"/>
          <w:szCs w:val="22"/>
        </w:rPr>
        <w:t>Det skal vurderes hvor godt omstillingsarbeidet er organisert og bemannet</w:t>
      </w:r>
      <w:r w:rsidR="005C6F3F" w:rsidRPr="005C6F3F">
        <w:rPr>
          <w:rFonts w:ascii="Calibri" w:hAnsi="Calibri" w:cs="Calibri"/>
          <w:color w:val="5C5C5C"/>
          <w:sz w:val="22"/>
          <w:szCs w:val="22"/>
        </w:rPr>
        <w:t>,</w:t>
      </w:r>
      <w:r w:rsidRPr="005C6F3F">
        <w:rPr>
          <w:rFonts w:ascii="Calibri" w:hAnsi="Calibri" w:cs="Calibri"/>
          <w:color w:val="5C5C5C"/>
          <w:sz w:val="22"/>
          <w:szCs w:val="22"/>
        </w:rPr>
        <w:t xml:space="preserve"> samt hvor godt det fungerer i området.</w:t>
      </w:r>
    </w:p>
    <w:p w14:paraId="19B0B4A4" w14:textId="77777777" w:rsidR="004256BB" w:rsidRPr="005C6F3F" w:rsidRDefault="004256BB" w:rsidP="00F72A2D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884F615" w14:textId="65A1A88A" w:rsidR="00794226" w:rsidRPr="005C6F3F" w:rsidRDefault="00794226" w:rsidP="00794226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Hvordan fungerer styret og styrearbeidet?</w:t>
      </w:r>
    </w:p>
    <w:p w14:paraId="34E69AC9" w14:textId="69AA05A5" w:rsidR="001E76AB" w:rsidRPr="0022145A" w:rsidRDefault="009C796A" w:rsidP="001E76AB">
      <w:pPr>
        <w:pStyle w:val="Listeavsnitt"/>
        <w:numPr>
          <w:ilvl w:val="0"/>
          <w:numId w:val="14"/>
        </w:numPr>
        <w:jc w:val="both"/>
        <w:rPr>
          <w:rFonts w:asciiTheme="minorHAnsi" w:hAnsiTheme="minorHAnsi" w:cstheme="minorHAnsi"/>
          <w:bCs/>
        </w:rPr>
      </w:pPr>
      <w:r w:rsidRPr="005C6F3F">
        <w:rPr>
          <w:rFonts w:asciiTheme="minorHAnsi" w:hAnsiTheme="minorHAnsi" w:cstheme="minorHAnsi"/>
          <w:bCs/>
          <w:lang w:val="nb-NO"/>
        </w:rPr>
        <w:t>Er det gjennomført styreseminar?</w:t>
      </w:r>
      <w:r w:rsidR="00AE4868" w:rsidRPr="00AE4868">
        <w:rPr>
          <w:rFonts w:asciiTheme="minorHAnsi" w:hAnsiTheme="minorHAnsi" w:cstheme="minorHAnsi"/>
          <w:bCs/>
          <w:lang w:val="nb-NO"/>
        </w:rPr>
        <w:t xml:space="preserve"> </w:t>
      </w:r>
    </w:p>
    <w:p w14:paraId="0565ABFC" w14:textId="3F3A2693" w:rsidR="00AE4868" w:rsidRPr="001E76AB" w:rsidRDefault="00AE4868" w:rsidP="001E76AB">
      <w:pPr>
        <w:pStyle w:val="Listeavsnitt"/>
        <w:numPr>
          <w:ilvl w:val="0"/>
          <w:numId w:val="14"/>
        </w:numPr>
        <w:jc w:val="both"/>
        <w:rPr>
          <w:rFonts w:asciiTheme="minorHAnsi" w:hAnsiTheme="minorHAnsi" w:cstheme="minorHAnsi"/>
          <w:bCs/>
        </w:rPr>
      </w:pPr>
      <w:r w:rsidRPr="001E76AB">
        <w:rPr>
          <w:rFonts w:asciiTheme="minorHAnsi" w:hAnsiTheme="minorHAnsi" w:cstheme="minorHAnsi"/>
          <w:bCs/>
        </w:rPr>
        <w:t xml:space="preserve">Er styret satt </w:t>
      </w:r>
      <w:proofErr w:type="spellStart"/>
      <w:r w:rsidRPr="001E76AB">
        <w:rPr>
          <w:rFonts w:asciiTheme="minorHAnsi" w:hAnsiTheme="minorHAnsi" w:cstheme="minorHAnsi"/>
          <w:bCs/>
        </w:rPr>
        <w:t>sammen</w:t>
      </w:r>
      <w:proofErr w:type="spellEnd"/>
      <w:r w:rsidRPr="001E76AB">
        <w:rPr>
          <w:rFonts w:asciiTheme="minorHAnsi" w:hAnsiTheme="minorHAnsi" w:cstheme="minorHAnsi"/>
          <w:bCs/>
        </w:rPr>
        <w:t xml:space="preserve"> av </w:t>
      </w:r>
      <w:proofErr w:type="spellStart"/>
      <w:r w:rsidRPr="001E76AB">
        <w:rPr>
          <w:rFonts w:asciiTheme="minorHAnsi" w:hAnsiTheme="minorHAnsi" w:cstheme="minorHAnsi"/>
          <w:bCs/>
        </w:rPr>
        <w:t>personer</w:t>
      </w:r>
      <w:proofErr w:type="spellEnd"/>
      <w:r w:rsidRPr="001E76AB">
        <w:rPr>
          <w:rFonts w:asciiTheme="minorHAnsi" w:hAnsiTheme="minorHAnsi" w:cstheme="minorHAnsi"/>
          <w:bCs/>
        </w:rPr>
        <w:t xml:space="preserve"> </w:t>
      </w:r>
      <w:proofErr w:type="spellStart"/>
      <w:r w:rsidRPr="001E76AB">
        <w:rPr>
          <w:rFonts w:asciiTheme="minorHAnsi" w:hAnsiTheme="minorHAnsi" w:cstheme="minorHAnsi"/>
          <w:bCs/>
        </w:rPr>
        <w:t>fra</w:t>
      </w:r>
      <w:proofErr w:type="spellEnd"/>
      <w:r w:rsidRPr="001E76AB">
        <w:rPr>
          <w:rFonts w:asciiTheme="minorHAnsi" w:hAnsiTheme="minorHAnsi" w:cstheme="minorHAnsi"/>
          <w:bCs/>
        </w:rPr>
        <w:t xml:space="preserve"> næringslivet og politisk i kommunen?</w:t>
      </w:r>
    </w:p>
    <w:p w14:paraId="7A00F66F" w14:textId="6E37CE30" w:rsidR="00794226" w:rsidRPr="0022145A" w:rsidRDefault="005C6F3F" w:rsidP="0022145A">
      <w:pPr>
        <w:pStyle w:val="Listeavsnitt"/>
        <w:numPr>
          <w:ilvl w:val="0"/>
          <w:numId w:val="14"/>
        </w:numPr>
        <w:jc w:val="both"/>
        <w:rPr>
          <w:rFonts w:asciiTheme="minorHAnsi" w:hAnsiTheme="minorHAnsi" w:cstheme="minorHAnsi"/>
          <w:bCs/>
        </w:rPr>
      </w:pPr>
      <w:r w:rsidRPr="0022145A">
        <w:rPr>
          <w:rFonts w:asciiTheme="minorHAnsi" w:hAnsiTheme="minorHAnsi" w:cstheme="minorHAnsi"/>
          <w:bCs/>
        </w:rPr>
        <w:t>Bidrar styret</w:t>
      </w:r>
      <w:r w:rsidR="00794226" w:rsidRPr="0022145A">
        <w:rPr>
          <w:rFonts w:asciiTheme="minorHAnsi" w:hAnsiTheme="minorHAnsi" w:cstheme="minorHAnsi"/>
          <w:bCs/>
        </w:rPr>
        <w:t xml:space="preserve"> aktivt i styremøtene og mellom styremøtene?</w:t>
      </w:r>
    </w:p>
    <w:p w14:paraId="11FAEC99" w14:textId="7BBCB1AE" w:rsidR="00794226" w:rsidRPr="005C6F3F" w:rsidRDefault="005C6F3F" w:rsidP="000007C0">
      <w:pPr>
        <w:pStyle w:val="Listeavsnitt"/>
        <w:numPr>
          <w:ilvl w:val="0"/>
          <w:numId w:val="14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Bidrar o</w:t>
      </w:r>
      <w:r w:rsidR="00794226" w:rsidRPr="005C6F3F">
        <w:rPr>
          <w:rFonts w:asciiTheme="minorHAnsi" w:hAnsiTheme="minorHAnsi" w:cstheme="minorHAnsi"/>
          <w:bCs/>
          <w:lang w:val="nb-NO"/>
        </w:rPr>
        <w:t>bservatørene aktivt i styremøtene og mellom styremøtene?</w:t>
      </w:r>
    </w:p>
    <w:p w14:paraId="62536F30" w14:textId="77FD666D" w:rsidR="00794226" w:rsidRPr="005C6F3F" w:rsidRDefault="005C6F3F" w:rsidP="000007C0">
      <w:pPr>
        <w:pStyle w:val="Listeavsnitt"/>
        <w:numPr>
          <w:ilvl w:val="0"/>
          <w:numId w:val="14"/>
        </w:numPr>
        <w:jc w:val="both"/>
        <w:rPr>
          <w:rFonts w:asciiTheme="minorHAnsi" w:hAnsiTheme="minorHAnsi" w:cstheme="minorHAnsi"/>
          <w:bCs/>
          <w:lang w:val="nb-NO"/>
        </w:rPr>
      </w:pPr>
      <w:r>
        <w:rPr>
          <w:rFonts w:asciiTheme="minorHAnsi" w:hAnsiTheme="minorHAnsi" w:cstheme="minorHAnsi"/>
          <w:bCs/>
          <w:lang w:val="nb-NO"/>
        </w:rPr>
        <w:t>Har styret</w:t>
      </w:r>
      <w:r w:rsidR="00794226" w:rsidRPr="005C6F3F">
        <w:rPr>
          <w:rFonts w:asciiTheme="minorHAnsi" w:hAnsiTheme="minorHAnsi" w:cstheme="minorHAnsi"/>
          <w:bCs/>
          <w:lang w:val="nb-NO"/>
        </w:rPr>
        <w:t xml:space="preserve"> </w:t>
      </w:r>
      <w:proofErr w:type="gramStart"/>
      <w:r w:rsidR="00794226" w:rsidRPr="005C6F3F">
        <w:rPr>
          <w:rFonts w:asciiTheme="minorHAnsi" w:hAnsiTheme="minorHAnsi" w:cstheme="minorHAnsi"/>
          <w:bCs/>
          <w:lang w:val="nb-NO"/>
        </w:rPr>
        <w:t>fokus</w:t>
      </w:r>
      <w:proofErr w:type="gramEnd"/>
      <w:r w:rsidR="00794226" w:rsidRPr="005C6F3F">
        <w:rPr>
          <w:rFonts w:asciiTheme="minorHAnsi" w:hAnsiTheme="minorHAnsi" w:cstheme="minorHAnsi"/>
          <w:bCs/>
          <w:lang w:val="nb-NO"/>
        </w:rPr>
        <w:t xml:space="preserve"> på strategi, retning og prioriteringer</w:t>
      </w:r>
      <w:r>
        <w:rPr>
          <w:rFonts w:asciiTheme="minorHAnsi" w:hAnsiTheme="minorHAnsi" w:cstheme="minorHAnsi"/>
          <w:bCs/>
          <w:lang w:val="nb-NO"/>
        </w:rPr>
        <w:t>?</w:t>
      </w:r>
      <w:r w:rsidR="00794226" w:rsidRPr="005C6F3F">
        <w:rPr>
          <w:rFonts w:asciiTheme="minorHAnsi" w:hAnsiTheme="minorHAnsi" w:cstheme="minorHAnsi"/>
          <w:bCs/>
          <w:lang w:val="nb-NO"/>
        </w:rPr>
        <w:t xml:space="preserve"> Bruke</w:t>
      </w:r>
      <w:r>
        <w:rPr>
          <w:rFonts w:asciiTheme="minorHAnsi" w:hAnsiTheme="minorHAnsi" w:cstheme="minorHAnsi"/>
          <w:bCs/>
          <w:lang w:val="nb-NO"/>
        </w:rPr>
        <w:t>s</w:t>
      </w:r>
      <w:r w:rsidR="00794226" w:rsidRPr="005C6F3F">
        <w:rPr>
          <w:rFonts w:asciiTheme="minorHAnsi" w:hAnsiTheme="minorHAnsi" w:cstheme="minorHAnsi"/>
          <w:bCs/>
          <w:lang w:val="nb-NO"/>
        </w:rPr>
        <w:t xml:space="preserve"> handlingsplanen aktivt som styringsdokument?</w:t>
      </w:r>
      <w:r w:rsidR="00C53E58">
        <w:rPr>
          <w:rFonts w:asciiTheme="minorHAnsi" w:hAnsiTheme="minorHAnsi" w:cstheme="minorHAnsi"/>
          <w:bCs/>
          <w:lang w:val="nb-NO"/>
        </w:rPr>
        <w:t xml:space="preserve"> – eller er styret primært et «Fondsstyre»?</w:t>
      </w:r>
    </w:p>
    <w:p w14:paraId="35DD7AD3" w14:textId="39F2B5AF" w:rsidR="00794226" w:rsidRPr="005C6F3F" w:rsidRDefault="005C6F3F" w:rsidP="000007C0">
      <w:pPr>
        <w:pStyle w:val="Listeavsnitt"/>
        <w:numPr>
          <w:ilvl w:val="0"/>
          <w:numId w:val="14"/>
        </w:numPr>
        <w:jc w:val="both"/>
        <w:rPr>
          <w:rFonts w:asciiTheme="minorHAnsi" w:hAnsiTheme="minorHAnsi" w:cstheme="minorHAnsi"/>
          <w:bCs/>
          <w:lang w:val="nb-NO"/>
        </w:rPr>
      </w:pPr>
      <w:r>
        <w:rPr>
          <w:rFonts w:asciiTheme="minorHAnsi" w:hAnsiTheme="minorHAnsi" w:cstheme="minorHAnsi"/>
          <w:bCs/>
          <w:lang w:val="nb-NO"/>
        </w:rPr>
        <w:t>Setter styret</w:t>
      </w:r>
      <w:r w:rsidR="00794226" w:rsidRPr="005C6F3F">
        <w:rPr>
          <w:rFonts w:asciiTheme="minorHAnsi" w:hAnsiTheme="minorHAnsi" w:cstheme="minorHAnsi"/>
          <w:bCs/>
          <w:lang w:val="nb-NO"/>
        </w:rPr>
        <w:t xml:space="preserve"> av nødvendig tid til drøftinger på viktige saker – ikke bare informasjon fra administrasjonen?</w:t>
      </w:r>
    </w:p>
    <w:p w14:paraId="0CBDCA32" w14:textId="74B5AB80" w:rsidR="00794226" w:rsidRPr="005C6F3F" w:rsidRDefault="005C6F3F" w:rsidP="000007C0">
      <w:pPr>
        <w:pStyle w:val="Listeavsnitt"/>
        <w:numPr>
          <w:ilvl w:val="0"/>
          <w:numId w:val="14"/>
        </w:numPr>
        <w:jc w:val="both"/>
        <w:rPr>
          <w:rFonts w:asciiTheme="minorHAnsi" w:hAnsiTheme="minorHAnsi" w:cstheme="minorHAnsi"/>
          <w:bCs/>
          <w:lang w:val="nb-NO"/>
        </w:rPr>
      </w:pPr>
      <w:r>
        <w:rPr>
          <w:rFonts w:asciiTheme="minorHAnsi" w:hAnsiTheme="minorHAnsi" w:cstheme="minorHAnsi"/>
          <w:bCs/>
          <w:lang w:val="nb-NO"/>
        </w:rPr>
        <w:t>Sikrer styreleder</w:t>
      </w:r>
      <w:r w:rsidR="00794226" w:rsidRPr="005C6F3F">
        <w:rPr>
          <w:rFonts w:asciiTheme="minorHAnsi" w:hAnsiTheme="minorHAnsi" w:cstheme="minorHAnsi"/>
          <w:bCs/>
          <w:lang w:val="nb-NO"/>
        </w:rPr>
        <w:t xml:space="preserve"> at alle blir involvert?</w:t>
      </w:r>
    </w:p>
    <w:p w14:paraId="275B22FC" w14:textId="30736D67" w:rsidR="00794226" w:rsidRPr="005C6F3F" w:rsidRDefault="005C6F3F" w:rsidP="000007C0">
      <w:pPr>
        <w:pStyle w:val="Listeavsnitt"/>
        <w:numPr>
          <w:ilvl w:val="0"/>
          <w:numId w:val="14"/>
        </w:numPr>
        <w:jc w:val="both"/>
        <w:rPr>
          <w:rFonts w:asciiTheme="minorHAnsi" w:hAnsiTheme="minorHAnsi" w:cstheme="minorHAnsi"/>
          <w:bCs/>
          <w:lang w:val="nb-NO"/>
        </w:rPr>
      </w:pPr>
      <w:r>
        <w:rPr>
          <w:rFonts w:asciiTheme="minorHAnsi" w:hAnsiTheme="minorHAnsi" w:cstheme="minorHAnsi"/>
          <w:bCs/>
          <w:lang w:val="nb-NO"/>
        </w:rPr>
        <w:t>Gir styret</w:t>
      </w:r>
      <w:r w:rsidR="00794226" w:rsidRPr="005C6F3F">
        <w:rPr>
          <w:rFonts w:asciiTheme="minorHAnsi" w:hAnsiTheme="minorHAnsi" w:cstheme="minorHAnsi"/>
          <w:bCs/>
          <w:lang w:val="nb-NO"/>
        </w:rPr>
        <w:t xml:space="preserve"> konstruktiv tilbakemelding til programleder på arbeidet og prioriteringene?</w:t>
      </w:r>
    </w:p>
    <w:p w14:paraId="4E052DEF" w14:textId="77777777" w:rsidR="00794226" w:rsidRPr="005C6F3F" w:rsidRDefault="00794226" w:rsidP="00794226">
      <w:pPr>
        <w:pStyle w:val="Listeavsnitt"/>
        <w:jc w:val="both"/>
        <w:rPr>
          <w:rFonts w:asciiTheme="minorHAnsi" w:hAnsiTheme="minorHAnsi" w:cstheme="minorHAnsi"/>
          <w:bCs/>
          <w:lang w:val="nb-NO"/>
        </w:rPr>
      </w:pPr>
    </w:p>
    <w:p w14:paraId="6E59EB65" w14:textId="0431DE65" w:rsidR="00794226" w:rsidRPr="005C6F3F" w:rsidRDefault="00794226" w:rsidP="00794226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Styret er aktivt og styrearbeidet gjennomføres på en god måte</w:t>
      </w:r>
      <w:r w:rsidR="004E435E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C6F3F" w14:paraId="3DC8C098" w14:textId="77777777" w:rsidTr="004256BB">
        <w:tc>
          <w:tcPr>
            <w:tcW w:w="850" w:type="dxa"/>
          </w:tcPr>
          <w:p w14:paraId="52459281" w14:textId="75B80236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99452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F3F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52123CBF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1394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20B15C15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150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4F264C4C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0483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0B49E212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961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2C727394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49394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23D0F557" w14:textId="77777777" w:rsidR="004256BB" w:rsidRPr="005C6F3F" w:rsidRDefault="004256BB" w:rsidP="00F72A2D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2DE71BF" w14:textId="341A62FF" w:rsidR="00794226" w:rsidRPr="005C6F3F" w:rsidRDefault="00F4100E" w:rsidP="00794226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Hvordan fungerer programleder og administrasjon av programmet</w:t>
      </w:r>
      <w:r w:rsidR="005C6F3F">
        <w:rPr>
          <w:rFonts w:asciiTheme="minorHAnsi" w:hAnsiTheme="minorHAnsi" w:cstheme="minorHAnsi"/>
          <w:b/>
        </w:rPr>
        <w:t>?</w:t>
      </w:r>
    </w:p>
    <w:p w14:paraId="4ABE79CA" w14:textId="77777777" w:rsidR="00794226" w:rsidRPr="005C6F3F" w:rsidRDefault="00794226" w:rsidP="005C6F3F">
      <w:pPr>
        <w:rPr>
          <w:rFonts w:asciiTheme="minorHAnsi" w:hAnsiTheme="minorHAnsi" w:cstheme="minorHAnsi"/>
          <w:b/>
          <w:sz w:val="22"/>
          <w:szCs w:val="22"/>
        </w:rPr>
      </w:pPr>
    </w:p>
    <w:p w14:paraId="3A38AD85" w14:textId="13CFB3A5" w:rsidR="00F4100E" w:rsidRPr="00041A85" w:rsidRDefault="00F4100E" w:rsidP="000007C0">
      <w:pPr>
        <w:pStyle w:val="Listeavsnitt"/>
        <w:numPr>
          <w:ilvl w:val="0"/>
          <w:numId w:val="15"/>
        </w:numPr>
        <w:rPr>
          <w:rFonts w:asciiTheme="minorHAnsi" w:hAnsiTheme="minorHAnsi" w:cstheme="minorHAnsi"/>
          <w:bCs/>
          <w:lang w:val="nb-NO"/>
        </w:rPr>
      </w:pPr>
      <w:r w:rsidRPr="00041A85">
        <w:rPr>
          <w:rFonts w:asciiTheme="minorHAnsi" w:hAnsiTheme="minorHAnsi" w:cstheme="minorHAnsi"/>
          <w:bCs/>
          <w:lang w:val="nb-NO"/>
        </w:rPr>
        <w:t>Har vi tilstrekkelig kompetanse for å håndtere oppgavene?</w:t>
      </w:r>
    </w:p>
    <w:p w14:paraId="2B65A281" w14:textId="77777777" w:rsidR="00F4100E" w:rsidRPr="00041A85" w:rsidRDefault="00F4100E" w:rsidP="000007C0">
      <w:pPr>
        <w:pStyle w:val="Listeavsnitt"/>
        <w:numPr>
          <w:ilvl w:val="0"/>
          <w:numId w:val="15"/>
        </w:numPr>
        <w:rPr>
          <w:rFonts w:asciiTheme="minorHAnsi" w:hAnsiTheme="minorHAnsi" w:cstheme="minorHAnsi"/>
          <w:bCs/>
          <w:lang w:val="nb-NO"/>
        </w:rPr>
      </w:pPr>
      <w:r w:rsidRPr="00041A85">
        <w:rPr>
          <w:rFonts w:asciiTheme="minorHAnsi" w:hAnsiTheme="minorHAnsi" w:cstheme="minorHAnsi"/>
          <w:bCs/>
          <w:lang w:val="nb-NO"/>
        </w:rPr>
        <w:t>Har vi tilstrekkelig kapasitet til å håndtere oppgavene?</w:t>
      </w:r>
    </w:p>
    <w:p w14:paraId="75180ADF" w14:textId="77777777" w:rsidR="00F4100E" w:rsidRPr="00041A85" w:rsidRDefault="00F4100E" w:rsidP="000007C0">
      <w:pPr>
        <w:pStyle w:val="Listeavsnitt"/>
        <w:numPr>
          <w:ilvl w:val="0"/>
          <w:numId w:val="15"/>
        </w:numPr>
        <w:rPr>
          <w:rFonts w:asciiTheme="minorHAnsi" w:hAnsiTheme="minorHAnsi" w:cstheme="minorHAnsi"/>
          <w:bCs/>
          <w:lang w:val="nb-NO"/>
        </w:rPr>
      </w:pPr>
      <w:r w:rsidRPr="00041A85">
        <w:rPr>
          <w:rFonts w:asciiTheme="minorHAnsi" w:hAnsiTheme="minorHAnsi" w:cstheme="minorHAnsi"/>
          <w:bCs/>
          <w:lang w:val="nb-NO"/>
        </w:rPr>
        <w:t>Har vi rett fokus og prioritering i arbeidet – bruker vi tiden på de rette tingene?</w:t>
      </w:r>
    </w:p>
    <w:p w14:paraId="36660F50" w14:textId="77777777" w:rsidR="00F4100E" w:rsidRPr="00041A85" w:rsidRDefault="00F4100E" w:rsidP="000007C0">
      <w:pPr>
        <w:pStyle w:val="Listeavsnitt"/>
        <w:numPr>
          <w:ilvl w:val="0"/>
          <w:numId w:val="15"/>
        </w:numPr>
        <w:rPr>
          <w:rFonts w:asciiTheme="minorHAnsi" w:hAnsiTheme="minorHAnsi" w:cstheme="minorHAnsi"/>
          <w:bCs/>
          <w:lang w:val="nb-NO"/>
        </w:rPr>
      </w:pPr>
      <w:r w:rsidRPr="00041A85">
        <w:rPr>
          <w:rFonts w:asciiTheme="minorHAnsi" w:hAnsiTheme="minorHAnsi" w:cstheme="minorHAnsi"/>
          <w:bCs/>
          <w:lang w:val="nb-NO"/>
        </w:rPr>
        <w:t>Har vi fordelt oppgaver fornuftig?</w:t>
      </w:r>
    </w:p>
    <w:p w14:paraId="0466451C" w14:textId="2DEB0274" w:rsidR="00F4100E" w:rsidRPr="005C6F3F" w:rsidRDefault="00F4100E" w:rsidP="000007C0">
      <w:pPr>
        <w:pStyle w:val="Listeavsnitt"/>
        <w:numPr>
          <w:ilvl w:val="0"/>
          <w:numId w:val="15"/>
        </w:numPr>
        <w:rPr>
          <w:rFonts w:asciiTheme="minorHAnsi" w:hAnsiTheme="minorHAnsi" w:cstheme="minorHAnsi"/>
          <w:bCs/>
        </w:rPr>
      </w:pPr>
      <w:r w:rsidRPr="005C6F3F">
        <w:rPr>
          <w:rFonts w:asciiTheme="minorHAnsi" w:hAnsiTheme="minorHAnsi" w:cstheme="minorHAnsi"/>
          <w:bCs/>
        </w:rPr>
        <w:t xml:space="preserve">Har vi tilgang på kompetanse/kapasitet utover </w:t>
      </w:r>
      <w:proofErr w:type="spellStart"/>
      <w:r w:rsidR="001D11FB" w:rsidRPr="005C6F3F">
        <w:rPr>
          <w:rFonts w:asciiTheme="minorHAnsi" w:hAnsiTheme="minorHAnsi" w:cstheme="minorHAnsi"/>
          <w:bCs/>
        </w:rPr>
        <w:t>programleder</w:t>
      </w:r>
      <w:proofErr w:type="spellEnd"/>
      <w:r w:rsidRPr="005C6F3F">
        <w:rPr>
          <w:rFonts w:asciiTheme="minorHAnsi" w:hAnsiTheme="minorHAnsi" w:cstheme="minorHAnsi"/>
          <w:bCs/>
        </w:rPr>
        <w:t>?</w:t>
      </w:r>
    </w:p>
    <w:p w14:paraId="086B956A" w14:textId="4A687555" w:rsidR="00794226" w:rsidRDefault="007E17A4" w:rsidP="000007C0">
      <w:pPr>
        <w:pStyle w:val="Listeavsnitt"/>
        <w:numPr>
          <w:ilvl w:val="0"/>
          <w:numId w:val="15"/>
        </w:numPr>
        <w:rPr>
          <w:rFonts w:asciiTheme="minorHAnsi" w:hAnsiTheme="minorHAnsi" w:cstheme="minorHAnsi"/>
          <w:bCs/>
        </w:rPr>
      </w:pPr>
      <w:proofErr w:type="spellStart"/>
      <w:r>
        <w:rPr>
          <w:rFonts w:asciiTheme="minorHAnsi" w:hAnsiTheme="minorHAnsi" w:cstheme="minorHAnsi"/>
          <w:bCs/>
        </w:rPr>
        <w:t>T</w:t>
      </w:r>
      <w:r w:rsidRPr="005C6F3F">
        <w:rPr>
          <w:rFonts w:asciiTheme="minorHAnsi" w:hAnsiTheme="minorHAnsi" w:cstheme="minorHAnsi"/>
          <w:bCs/>
        </w:rPr>
        <w:t>ilrettelegger</w:t>
      </w:r>
      <w:proofErr w:type="spellEnd"/>
      <w:r w:rsidRPr="005C6F3F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a</w:t>
      </w:r>
      <w:r w:rsidR="00F4100E" w:rsidRPr="005C6F3F">
        <w:rPr>
          <w:rFonts w:asciiTheme="minorHAnsi" w:hAnsiTheme="minorHAnsi" w:cstheme="minorHAnsi"/>
          <w:bCs/>
        </w:rPr>
        <w:t xml:space="preserve">dministrasjonen godt for </w:t>
      </w:r>
      <w:proofErr w:type="spellStart"/>
      <w:r w:rsidR="00F4100E" w:rsidRPr="005C6F3F">
        <w:rPr>
          <w:rFonts w:asciiTheme="minorHAnsi" w:hAnsiTheme="minorHAnsi" w:cstheme="minorHAnsi"/>
          <w:bCs/>
        </w:rPr>
        <w:t>styremøtene</w:t>
      </w:r>
      <w:proofErr w:type="spellEnd"/>
      <w:r w:rsidR="00F4100E" w:rsidRPr="005C6F3F">
        <w:rPr>
          <w:rFonts w:asciiTheme="minorHAnsi" w:hAnsiTheme="minorHAnsi" w:cstheme="minorHAnsi"/>
          <w:bCs/>
        </w:rPr>
        <w:t xml:space="preserve"> og styrearbeidet?</w:t>
      </w:r>
    </w:p>
    <w:p w14:paraId="45411E19" w14:textId="2A58A187" w:rsidR="00AE4868" w:rsidRPr="0022145A" w:rsidRDefault="00AE4868" w:rsidP="000007C0">
      <w:pPr>
        <w:pStyle w:val="Listeavsnitt"/>
        <w:numPr>
          <w:ilvl w:val="0"/>
          <w:numId w:val="15"/>
        </w:numPr>
        <w:rPr>
          <w:rFonts w:asciiTheme="minorHAnsi" w:hAnsiTheme="minorHAnsi" w:cstheme="minorHAnsi"/>
          <w:bCs/>
        </w:rPr>
      </w:pPr>
      <w:r w:rsidRPr="005C6F3F">
        <w:rPr>
          <w:rFonts w:asciiTheme="minorHAnsi" w:hAnsiTheme="minorHAnsi" w:cstheme="minorHAnsi"/>
          <w:bCs/>
          <w:lang w:val="nb-NO"/>
        </w:rPr>
        <w:t xml:space="preserve">Er det </w:t>
      </w:r>
      <w:r>
        <w:rPr>
          <w:rFonts w:asciiTheme="minorHAnsi" w:hAnsiTheme="minorHAnsi" w:cstheme="minorHAnsi"/>
          <w:bCs/>
          <w:lang w:val="nb-NO"/>
        </w:rPr>
        <w:t xml:space="preserve">en klar arbeidsdeling med </w:t>
      </w:r>
      <w:r w:rsidRPr="005C6F3F">
        <w:rPr>
          <w:rFonts w:asciiTheme="minorHAnsi" w:hAnsiTheme="minorHAnsi" w:cstheme="minorHAnsi"/>
          <w:bCs/>
          <w:lang w:val="nb-NO"/>
        </w:rPr>
        <w:t>andre organisasjoner</w:t>
      </w:r>
      <w:r w:rsidRPr="0022145A">
        <w:rPr>
          <w:rFonts w:asciiTheme="minorHAnsi" w:hAnsiTheme="minorHAnsi" w:cstheme="minorHAnsi"/>
          <w:bCs/>
          <w:lang w:val="nb-NO"/>
        </w:rPr>
        <w:t>? F.eks. det kommunale/regionale næringsapparat.</w:t>
      </w:r>
    </w:p>
    <w:p w14:paraId="78127F0F" w14:textId="77777777" w:rsidR="00F4100E" w:rsidRPr="005C6F3F" w:rsidRDefault="00F4100E" w:rsidP="00F4100E">
      <w:pPr>
        <w:pStyle w:val="Listeavsnitt"/>
        <w:jc w:val="both"/>
        <w:rPr>
          <w:rFonts w:asciiTheme="minorHAnsi" w:hAnsiTheme="minorHAnsi" w:cstheme="minorHAnsi"/>
          <w:bCs/>
          <w:lang w:val="nb-NO"/>
        </w:rPr>
      </w:pPr>
    </w:p>
    <w:p w14:paraId="224FAB12" w14:textId="082D8709" w:rsidR="00794226" w:rsidRPr="005C6F3F" w:rsidRDefault="00F4100E" w:rsidP="00794226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Programleder og administrasjonen fungerer godt</w:t>
      </w:r>
      <w:r w:rsidR="004E435E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C6F3F" w14:paraId="1A1025F9" w14:textId="77777777" w:rsidTr="004256BB">
        <w:tc>
          <w:tcPr>
            <w:tcW w:w="850" w:type="dxa"/>
          </w:tcPr>
          <w:p w14:paraId="61F71629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8284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5F19FAA2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2055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02B10D98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4915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5D63338B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27532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41BD4599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08196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1523D0DB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8498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7E8D4E7D" w14:textId="77777777" w:rsidR="004256BB" w:rsidRPr="005C6F3F" w:rsidRDefault="004256BB" w:rsidP="00F4100E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E1C6BB1" w14:textId="7B41105B" w:rsidR="00F4100E" w:rsidRPr="005C6F3F" w:rsidRDefault="00F4100E" w:rsidP="00F4100E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Er rutiner, systemer etablert</w:t>
      </w:r>
      <w:r w:rsidR="00854722" w:rsidRPr="005C6F3F">
        <w:rPr>
          <w:rFonts w:asciiTheme="minorHAnsi" w:hAnsiTheme="minorHAnsi" w:cstheme="minorHAnsi"/>
          <w:b/>
        </w:rPr>
        <w:t>?</w:t>
      </w:r>
    </w:p>
    <w:p w14:paraId="435C2D75" w14:textId="77777777" w:rsidR="00F4100E" w:rsidRPr="005C6F3F" w:rsidRDefault="00F4100E" w:rsidP="00F4100E">
      <w:pPr>
        <w:jc w:val="both"/>
        <w:rPr>
          <w:rFonts w:ascii="Arial" w:hAnsi="Arial" w:cs="Arial"/>
          <w:b/>
        </w:rPr>
      </w:pPr>
    </w:p>
    <w:p w14:paraId="0EAF32EE" w14:textId="08D0642E" w:rsidR="00F4100E" w:rsidRPr="005C6F3F" w:rsidRDefault="00F4100E" w:rsidP="000007C0">
      <w:pPr>
        <w:pStyle w:val="Listeavsnitt"/>
        <w:numPr>
          <w:ilvl w:val="0"/>
          <w:numId w:val="16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Hvordan foregår saksbehandling</w:t>
      </w:r>
      <w:r w:rsidR="005C6F3F" w:rsidRPr="005C6F3F">
        <w:rPr>
          <w:rFonts w:asciiTheme="minorHAnsi" w:hAnsiTheme="minorHAnsi" w:cstheme="minorHAnsi"/>
          <w:bCs/>
          <w:szCs w:val="24"/>
          <w:lang w:val="nb-NO"/>
        </w:rPr>
        <w:t>en?</w:t>
      </w:r>
    </w:p>
    <w:p w14:paraId="7B8FCD3F" w14:textId="78F7F31C" w:rsidR="00F4100E" w:rsidRPr="005C6F3F" w:rsidRDefault="00F4100E" w:rsidP="000007C0">
      <w:pPr>
        <w:pStyle w:val="Listeavsnitt"/>
        <w:numPr>
          <w:ilvl w:val="0"/>
          <w:numId w:val="16"/>
        </w:numPr>
        <w:jc w:val="both"/>
        <w:rPr>
          <w:rFonts w:asciiTheme="minorHAnsi" w:hAnsiTheme="minorHAnsi" w:cstheme="minorHAnsi"/>
          <w:bCs/>
          <w:sz w:val="24"/>
          <w:szCs w:val="28"/>
        </w:rPr>
      </w:pPr>
      <w:r w:rsidRPr="005C6F3F">
        <w:rPr>
          <w:rFonts w:asciiTheme="minorHAnsi" w:hAnsiTheme="minorHAnsi" w:cstheme="minorHAnsi"/>
          <w:bCs/>
          <w:szCs w:val="24"/>
        </w:rPr>
        <w:t xml:space="preserve">Har vi funnet gode </w:t>
      </w:r>
      <w:proofErr w:type="spellStart"/>
      <w:r w:rsidRPr="005C6F3F">
        <w:rPr>
          <w:rFonts w:asciiTheme="minorHAnsi" w:hAnsiTheme="minorHAnsi" w:cstheme="minorHAnsi"/>
          <w:bCs/>
          <w:szCs w:val="24"/>
        </w:rPr>
        <w:t>løsninger</w:t>
      </w:r>
      <w:proofErr w:type="spellEnd"/>
      <w:r w:rsidRPr="005C6F3F">
        <w:rPr>
          <w:rFonts w:asciiTheme="minorHAnsi" w:hAnsiTheme="minorHAnsi" w:cstheme="minorHAnsi"/>
          <w:bCs/>
          <w:szCs w:val="24"/>
        </w:rPr>
        <w:t xml:space="preserve"> på arkiv og dokumentasjon</w:t>
      </w:r>
      <w:r w:rsidR="005C6F3F">
        <w:rPr>
          <w:rFonts w:asciiTheme="minorHAnsi" w:hAnsiTheme="minorHAnsi" w:cstheme="minorHAnsi"/>
          <w:bCs/>
          <w:szCs w:val="24"/>
        </w:rPr>
        <w:t>?</w:t>
      </w:r>
    </w:p>
    <w:p w14:paraId="5EC87EFE" w14:textId="10C82F59" w:rsidR="002C430A" w:rsidRPr="0022145A" w:rsidRDefault="009A1098" w:rsidP="000007C0">
      <w:pPr>
        <w:pStyle w:val="Listeavsnitt"/>
        <w:numPr>
          <w:ilvl w:val="0"/>
          <w:numId w:val="16"/>
        </w:numPr>
        <w:jc w:val="both"/>
        <w:rPr>
          <w:rFonts w:asciiTheme="minorHAnsi" w:hAnsiTheme="minorHAnsi" w:cstheme="minorHAnsi"/>
          <w:bCs/>
          <w:sz w:val="24"/>
          <w:szCs w:val="28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E</w:t>
      </w:r>
      <w:r w:rsidR="005C6F3F" w:rsidRPr="005C6F3F">
        <w:rPr>
          <w:rFonts w:asciiTheme="minorHAnsi" w:hAnsiTheme="minorHAnsi" w:cstheme="minorHAnsi"/>
          <w:bCs/>
          <w:szCs w:val="24"/>
          <w:lang w:val="nb-NO"/>
        </w:rPr>
        <w:t>r</w:t>
      </w:r>
      <w:r w:rsidRPr="005C6F3F">
        <w:rPr>
          <w:rFonts w:asciiTheme="minorHAnsi" w:hAnsiTheme="minorHAnsi" w:cstheme="minorHAnsi"/>
          <w:bCs/>
          <w:szCs w:val="24"/>
          <w:lang w:val="nb-NO"/>
        </w:rPr>
        <w:t xml:space="preserve"> I</w:t>
      </w:r>
      <w:r w:rsidR="005157A8" w:rsidRPr="005C6F3F">
        <w:rPr>
          <w:rFonts w:asciiTheme="minorHAnsi" w:hAnsiTheme="minorHAnsi" w:cstheme="minorHAnsi"/>
          <w:bCs/>
          <w:szCs w:val="24"/>
          <w:lang w:val="nb-NO"/>
        </w:rPr>
        <w:t xml:space="preserve">nnovasjon </w:t>
      </w:r>
      <w:r w:rsidR="00594ECA" w:rsidRPr="005C6F3F">
        <w:rPr>
          <w:rFonts w:asciiTheme="minorHAnsi" w:hAnsiTheme="minorHAnsi" w:cstheme="minorHAnsi"/>
          <w:bCs/>
          <w:szCs w:val="24"/>
          <w:lang w:val="nb-NO"/>
        </w:rPr>
        <w:t>Norges oppstarthåndbok</w:t>
      </w:r>
      <w:r w:rsidR="00D22A8F">
        <w:rPr>
          <w:rFonts w:asciiTheme="minorHAnsi" w:hAnsiTheme="minorHAnsi" w:cstheme="minorHAnsi"/>
          <w:bCs/>
          <w:szCs w:val="24"/>
          <w:lang w:val="nb-NO"/>
        </w:rPr>
        <w:t xml:space="preserve"> for nye omstillingsområder</w:t>
      </w:r>
      <w:r w:rsidR="007E17A4">
        <w:rPr>
          <w:rFonts w:asciiTheme="minorHAnsi" w:hAnsiTheme="minorHAnsi" w:cstheme="minorHAnsi"/>
          <w:bCs/>
          <w:szCs w:val="24"/>
          <w:lang w:val="nb-NO"/>
        </w:rPr>
        <w:t xml:space="preserve"> </w:t>
      </w:r>
      <w:r w:rsidRPr="005C6F3F">
        <w:rPr>
          <w:rFonts w:asciiTheme="minorHAnsi" w:hAnsiTheme="minorHAnsi" w:cstheme="minorHAnsi"/>
          <w:bCs/>
          <w:szCs w:val="24"/>
          <w:lang w:val="nb-NO"/>
        </w:rPr>
        <w:t>tatt i bruk (tilsagn, avslag, hvordan arkivere mm)</w:t>
      </w:r>
      <w:r w:rsidR="005C6F3F">
        <w:rPr>
          <w:rFonts w:asciiTheme="minorHAnsi" w:hAnsiTheme="minorHAnsi" w:cstheme="minorHAnsi"/>
          <w:bCs/>
          <w:szCs w:val="24"/>
          <w:lang w:val="nb-NO"/>
        </w:rPr>
        <w:t>?</w:t>
      </w:r>
      <w:r w:rsidR="004E0EF3">
        <w:rPr>
          <w:rFonts w:asciiTheme="minorHAnsi" w:hAnsiTheme="minorHAnsi" w:cstheme="minorHAnsi"/>
          <w:bCs/>
          <w:color w:val="FF0000"/>
          <w:szCs w:val="24"/>
          <w:lang w:val="nb-NO"/>
        </w:rPr>
        <w:t xml:space="preserve"> </w:t>
      </w:r>
    </w:p>
    <w:p w14:paraId="0A1C2073" w14:textId="0BA63204" w:rsidR="009A1098" w:rsidRPr="0022145A" w:rsidRDefault="002C430A" w:rsidP="000007C0">
      <w:pPr>
        <w:pStyle w:val="Listeavsnitt"/>
        <w:numPr>
          <w:ilvl w:val="0"/>
          <w:numId w:val="16"/>
        </w:numPr>
        <w:jc w:val="both"/>
        <w:rPr>
          <w:rFonts w:asciiTheme="minorHAnsi" w:hAnsiTheme="minorHAnsi" w:cstheme="minorHAnsi"/>
          <w:bCs/>
          <w:sz w:val="24"/>
          <w:szCs w:val="28"/>
          <w:lang w:val="nb-NO"/>
        </w:rPr>
      </w:pPr>
      <w:r w:rsidRPr="0022145A">
        <w:rPr>
          <w:rFonts w:asciiTheme="minorHAnsi" w:hAnsiTheme="minorHAnsi" w:cstheme="minorHAnsi"/>
          <w:bCs/>
          <w:szCs w:val="24"/>
          <w:lang w:val="nb-NO"/>
        </w:rPr>
        <w:t xml:space="preserve">Benyttes </w:t>
      </w:r>
      <w:r w:rsidR="004E0EF3" w:rsidRPr="0022145A">
        <w:rPr>
          <w:rFonts w:asciiTheme="minorHAnsi" w:hAnsiTheme="minorHAnsi" w:cstheme="minorHAnsi"/>
          <w:bCs/>
          <w:szCs w:val="24"/>
          <w:lang w:val="nb-NO"/>
        </w:rPr>
        <w:t xml:space="preserve">Regionalforvaltning.no </w:t>
      </w:r>
      <w:r w:rsidRPr="0022145A">
        <w:rPr>
          <w:rFonts w:asciiTheme="minorHAnsi" w:hAnsiTheme="minorHAnsi" w:cstheme="minorHAnsi"/>
          <w:bCs/>
          <w:szCs w:val="24"/>
          <w:lang w:val="nb-NO"/>
        </w:rPr>
        <w:t>i søknadsbehandlingen?</w:t>
      </w:r>
    </w:p>
    <w:p w14:paraId="55534D51" w14:textId="77777777" w:rsidR="00F4100E" w:rsidRPr="005C6F3F" w:rsidRDefault="00F4100E" w:rsidP="00F4100E">
      <w:pPr>
        <w:pStyle w:val="Listeavsnitt"/>
        <w:jc w:val="both"/>
        <w:rPr>
          <w:rFonts w:asciiTheme="minorHAnsi" w:hAnsiTheme="minorHAnsi" w:cstheme="minorHAnsi"/>
          <w:bCs/>
          <w:lang w:val="nb-NO"/>
        </w:rPr>
      </w:pPr>
    </w:p>
    <w:p w14:paraId="51FCF2B5" w14:textId="55A21C8A" w:rsidR="00F4100E" w:rsidRPr="005C6F3F" w:rsidRDefault="00F4100E" w:rsidP="00F4100E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Det foreligger rutiner for arbeidet med administrasjon</w:t>
      </w:r>
      <w:r w:rsidR="004E435E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C6F3F" w14:paraId="5CEF7B90" w14:textId="77777777" w:rsidTr="004256BB">
        <w:tc>
          <w:tcPr>
            <w:tcW w:w="850" w:type="dxa"/>
          </w:tcPr>
          <w:p w14:paraId="15F02E6F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5436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3A32219B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74639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30400383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3999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22D38804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21632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2815C99C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4858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66E43C70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6486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06146A07" w14:textId="44B2C7D0" w:rsidR="004256BB" w:rsidRDefault="004256BB" w:rsidP="00F72A2D">
      <w:pPr>
        <w:jc w:val="both"/>
        <w:rPr>
          <w:rFonts w:ascii="Verdana" w:hAnsi="Verdana"/>
          <w:b/>
          <w:sz w:val="18"/>
          <w:szCs w:val="18"/>
        </w:rPr>
      </w:pPr>
    </w:p>
    <w:p w14:paraId="19A85679" w14:textId="77777777" w:rsidR="00547907" w:rsidRPr="005C6F3F" w:rsidRDefault="00547907" w:rsidP="00F72A2D">
      <w:pPr>
        <w:jc w:val="both"/>
        <w:rPr>
          <w:rFonts w:ascii="Verdana" w:hAnsi="Verdana"/>
          <w:b/>
          <w:sz w:val="18"/>
          <w:szCs w:val="18"/>
        </w:rPr>
      </w:pPr>
    </w:p>
    <w:p w14:paraId="356CD6EE" w14:textId="1231E4A6" w:rsidR="00F4100E" w:rsidRPr="005C6F3F" w:rsidRDefault="00F4100E" w:rsidP="00F4100E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 xml:space="preserve">Er organiseringen vår </w:t>
      </w:r>
      <w:proofErr w:type="gramStart"/>
      <w:r w:rsidRPr="005C6F3F">
        <w:rPr>
          <w:rFonts w:asciiTheme="minorHAnsi" w:hAnsiTheme="minorHAnsi" w:cstheme="minorHAnsi"/>
          <w:b/>
        </w:rPr>
        <w:t>optimal</w:t>
      </w:r>
      <w:proofErr w:type="gramEnd"/>
      <w:r w:rsidRPr="005C6F3F">
        <w:rPr>
          <w:rFonts w:asciiTheme="minorHAnsi" w:hAnsiTheme="minorHAnsi" w:cstheme="minorHAnsi"/>
          <w:b/>
        </w:rPr>
        <w:t xml:space="preserve"> ved vekst og økt tilfang av nye prosjekter</w:t>
      </w:r>
      <w:r w:rsidR="00854722" w:rsidRPr="005C6F3F">
        <w:rPr>
          <w:rFonts w:asciiTheme="minorHAnsi" w:hAnsiTheme="minorHAnsi" w:cstheme="minorHAnsi"/>
          <w:b/>
        </w:rPr>
        <w:t>?</w:t>
      </w:r>
    </w:p>
    <w:p w14:paraId="6A5F129F" w14:textId="2F0E12AC" w:rsidR="00F4100E" w:rsidRPr="005C6F3F" w:rsidRDefault="00F4100E" w:rsidP="000007C0">
      <w:pPr>
        <w:pStyle w:val="Listeavsnitt"/>
        <w:numPr>
          <w:ilvl w:val="0"/>
          <w:numId w:val="17"/>
        </w:numPr>
        <w:jc w:val="both"/>
        <w:rPr>
          <w:rFonts w:asciiTheme="minorHAnsi" w:hAnsiTheme="minorHAnsi" w:cstheme="minorHAnsi"/>
          <w:bCs/>
        </w:rPr>
      </w:pPr>
      <w:r w:rsidRPr="005C6F3F">
        <w:rPr>
          <w:rFonts w:asciiTheme="minorHAnsi" w:hAnsiTheme="minorHAnsi" w:cstheme="minorHAnsi"/>
          <w:bCs/>
        </w:rPr>
        <w:t xml:space="preserve">Når prosjekttilfang og aktivitet </w:t>
      </w:r>
      <w:proofErr w:type="spellStart"/>
      <w:r w:rsidRPr="005C6F3F">
        <w:rPr>
          <w:rFonts w:asciiTheme="minorHAnsi" w:hAnsiTheme="minorHAnsi" w:cstheme="minorHAnsi"/>
          <w:bCs/>
        </w:rPr>
        <w:t>øker</w:t>
      </w:r>
      <w:proofErr w:type="spellEnd"/>
      <w:r w:rsidR="001D11FB" w:rsidRPr="005C6F3F">
        <w:rPr>
          <w:rFonts w:asciiTheme="minorHAnsi" w:hAnsiTheme="minorHAnsi" w:cstheme="minorHAnsi"/>
          <w:bCs/>
        </w:rPr>
        <w:t>,</w:t>
      </w:r>
      <w:r w:rsidRPr="005C6F3F">
        <w:rPr>
          <w:rFonts w:asciiTheme="minorHAnsi" w:hAnsiTheme="minorHAnsi" w:cstheme="minorHAnsi"/>
          <w:bCs/>
        </w:rPr>
        <w:t xml:space="preserve"> har vi optimal organisering</w:t>
      </w:r>
      <w:r w:rsidR="005C6F3F">
        <w:rPr>
          <w:rFonts w:asciiTheme="minorHAnsi" w:hAnsiTheme="minorHAnsi" w:cstheme="minorHAnsi"/>
          <w:bCs/>
        </w:rPr>
        <w:t>?</w:t>
      </w:r>
    </w:p>
    <w:p w14:paraId="5C5A3BF2" w14:textId="165752BE" w:rsidR="00F4100E" w:rsidRPr="005C6F3F" w:rsidRDefault="00F4100E" w:rsidP="000007C0">
      <w:pPr>
        <w:pStyle w:val="Listeavsnitt"/>
        <w:numPr>
          <w:ilvl w:val="0"/>
          <w:numId w:val="17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Hvilken kapasitet har vi og finnes det tilgang på kompetanse dersom vi trenger det</w:t>
      </w:r>
      <w:r w:rsidR="005C6F3F" w:rsidRPr="005C6F3F">
        <w:rPr>
          <w:rFonts w:asciiTheme="minorHAnsi" w:hAnsiTheme="minorHAnsi" w:cstheme="minorHAnsi"/>
          <w:bCs/>
          <w:lang w:val="nb-NO"/>
        </w:rPr>
        <w:t>?</w:t>
      </w:r>
    </w:p>
    <w:p w14:paraId="695E4FD2" w14:textId="0079889A" w:rsidR="00F4100E" w:rsidRPr="005C6F3F" w:rsidRDefault="00F4100E" w:rsidP="000007C0">
      <w:pPr>
        <w:pStyle w:val="Listeavsnitt"/>
        <w:numPr>
          <w:ilvl w:val="0"/>
          <w:numId w:val="17"/>
        </w:numPr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Har vi andre ressurser å spille på (kommune</w:t>
      </w:r>
      <w:r w:rsidR="003039CC">
        <w:rPr>
          <w:rFonts w:asciiTheme="minorHAnsi" w:hAnsiTheme="minorHAnsi" w:cstheme="minorHAnsi"/>
          <w:bCs/>
          <w:lang w:val="nb-NO"/>
        </w:rPr>
        <w:t xml:space="preserve">, </w:t>
      </w:r>
      <w:r w:rsidR="007E69E3">
        <w:rPr>
          <w:rFonts w:asciiTheme="minorHAnsi" w:hAnsiTheme="minorHAnsi" w:cstheme="minorHAnsi"/>
          <w:bCs/>
          <w:lang w:val="nb-NO"/>
        </w:rPr>
        <w:t>kompetansemiljø</w:t>
      </w:r>
      <w:r w:rsidR="007E17A4">
        <w:rPr>
          <w:rFonts w:asciiTheme="minorHAnsi" w:hAnsiTheme="minorHAnsi" w:cstheme="minorHAnsi"/>
          <w:bCs/>
          <w:lang w:val="nb-NO"/>
        </w:rPr>
        <w:t xml:space="preserve">, </w:t>
      </w:r>
      <w:r w:rsidRPr="005C6F3F">
        <w:rPr>
          <w:rFonts w:asciiTheme="minorHAnsi" w:hAnsiTheme="minorHAnsi" w:cstheme="minorHAnsi"/>
          <w:bCs/>
          <w:lang w:val="nb-NO"/>
        </w:rPr>
        <w:t>mm)</w:t>
      </w:r>
      <w:r w:rsidR="005C6F3F" w:rsidRPr="005C6F3F">
        <w:rPr>
          <w:rFonts w:asciiTheme="minorHAnsi" w:hAnsiTheme="minorHAnsi" w:cstheme="minorHAnsi"/>
          <w:bCs/>
          <w:lang w:val="nb-NO"/>
        </w:rPr>
        <w:t>?</w:t>
      </w:r>
    </w:p>
    <w:p w14:paraId="43A527FD" w14:textId="77777777" w:rsidR="00F4100E" w:rsidRPr="005C6F3F" w:rsidRDefault="00F4100E" w:rsidP="00F4100E">
      <w:pPr>
        <w:pStyle w:val="Listeavsnitt"/>
        <w:jc w:val="both"/>
        <w:rPr>
          <w:rFonts w:asciiTheme="minorHAnsi" w:hAnsiTheme="minorHAnsi" w:cstheme="minorHAnsi"/>
          <w:bCs/>
          <w:lang w:val="nb-NO"/>
        </w:rPr>
      </w:pPr>
    </w:p>
    <w:p w14:paraId="2475262E" w14:textId="472DC3C8" w:rsidR="00F4100E" w:rsidRPr="005C6F3F" w:rsidRDefault="00F4100E" w:rsidP="00F4100E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C6F3F">
        <w:rPr>
          <w:rFonts w:asciiTheme="minorHAnsi" w:hAnsiTheme="minorHAnsi" w:cstheme="minorHAnsi"/>
          <w:bCs/>
          <w:lang w:val="nb-NO"/>
        </w:rPr>
        <w:t>Vi er godt rustet til vekst og økning i antall prosjekter og aktiviteter</w:t>
      </w:r>
      <w:r w:rsidR="004E435E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C6F3F" w14:paraId="3A073214" w14:textId="77777777" w:rsidTr="004256BB">
        <w:tc>
          <w:tcPr>
            <w:tcW w:w="850" w:type="dxa"/>
          </w:tcPr>
          <w:p w14:paraId="37A65BD3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13465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041D822D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20890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7B17A7A0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99461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55869691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33289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274B12D1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52630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061DA31D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99712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7534A795" w14:textId="3BF1D4D2" w:rsidR="004256BB" w:rsidRPr="005C6F3F" w:rsidRDefault="004256BB" w:rsidP="00F72A2D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63685AC" w14:textId="77777777" w:rsidR="00547907" w:rsidRPr="005C6F3F" w:rsidRDefault="00547907" w:rsidP="00F72A2D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E459376" w14:textId="7E65F74E" w:rsidR="009A1098" w:rsidRPr="005C6F3F" w:rsidRDefault="009A1098" w:rsidP="00F4100E">
      <w:pPr>
        <w:jc w:val="both"/>
        <w:rPr>
          <w:rFonts w:asciiTheme="minorHAnsi" w:hAnsiTheme="minorHAnsi" w:cstheme="minorHAnsi"/>
          <w:b/>
        </w:rPr>
      </w:pPr>
      <w:r w:rsidRPr="005C6F3F">
        <w:rPr>
          <w:rFonts w:asciiTheme="minorHAnsi" w:hAnsiTheme="minorHAnsi" w:cstheme="minorHAnsi"/>
          <w:b/>
        </w:rPr>
        <w:t>Har styret drøftet hvordan de ivaretar kompetanse (og videreføring av prosjekter) etter</w:t>
      </w:r>
      <w:r w:rsidR="004E435E">
        <w:rPr>
          <w:rFonts w:asciiTheme="minorHAnsi" w:hAnsiTheme="minorHAnsi" w:cstheme="minorHAnsi"/>
          <w:b/>
        </w:rPr>
        <w:br/>
      </w:r>
      <w:r w:rsidRPr="005C6F3F">
        <w:rPr>
          <w:rFonts w:asciiTheme="minorHAnsi" w:hAnsiTheme="minorHAnsi" w:cstheme="minorHAnsi"/>
          <w:b/>
        </w:rPr>
        <w:t>ekstraordinær omstillingsperiode?</w:t>
      </w:r>
    </w:p>
    <w:p w14:paraId="02B45AF3" w14:textId="55461135" w:rsidR="00F4100E" w:rsidRPr="00547907" w:rsidRDefault="00F4100E" w:rsidP="000007C0">
      <w:pPr>
        <w:pStyle w:val="Listeavsnitt"/>
        <w:numPr>
          <w:ilvl w:val="0"/>
          <w:numId w:val="18"/>
        </w:numPr>
        <w:rPr>
          <w:rFonts w:asciiTheme="minorHAnsi" w:hAnsiTheme="minorHAnsi" w:cstheme="minorHAnsi"/>
          <w:bCs/>
          <w:szCs w:val="24"/>
          <w:lang w:val="nb-NO"/>
        </w:rPr>
      </w:pPr>
      <w:r w:rsidRPr="00547907">
        <w:rPr>
          <w:rFonts w:asciiTheme="minorHAnsi" w:hAnsiTheme="minorHAnsi" w:cstheme="minorHAnsi"/>
          <w:bCs/>
          <w:szCs w:val="24"/>
          <w:lang w:val="nb-NO"/>
        </w:rPr>
        <w:t>Hvordan vurderer man «overlevering» / overgang til ordinært næringsarbeid etter omstillingsarbeidet</w:t>
      </w:r>
      <w:r w:rsidR="00547907" w:rsidRPr="00547907">
        <w:rPr>
          <w:rFonts w:asciiTheme="minorHAnsi" w:hAnsiTheme="minorHAnsi" w:cstheme="minorHAnsi"/>
          <w:bCs/>
          <w:szCs w:val="24"/>
          <w:lang w:val="nb-NO"/>
        </w:rPr>
        <w:t>?</w:t>
      </w:r>
    </w:p>
    <w:p w14:paraId="5C11DD77" w14:textId="351E09AC" w:rsidR="00F4100E" w:rsidRPr="00547907" w:rsidRDefault="00F4100E" w:rsidP="000007C0">
      <w:pPr>
        <w:pStyle w:val="Listeavsnitt"/>
        <w:numPr>
          <w:ilvl w:val="0"/>
          <w:numId w:val="18"/>
        </w:numPr>
        <w:rPr>
          <w:rFonts w:asciiTheme="minorHAnsi" w:hAnsiTheme="minorHAnsi" w:cstheme="minorHAnsi"/>
          <w:bCs/>
          <w:szCs w:val="24"/>
          <w:lang w:val="nb-NO"/>
        </w:rPr>
      </w:pPr>
      <w:r w:rsidRPr="00547907">
        <w:rPr>
          <w:rFonts w:asciiTheme="minorHAnsi" w:hAnsiTheme="minorHAnsi" w:cstheme="minorHAnsi"/>
          <w:bCs/>
          <w:szCs w:val="24"/>
          <w:lang w:val="nb-NO"/>
        </w:rPr>
        <w:t>Hvordan kobler man arbeidet til det kommunale næringsarbeidet i dag</w:t>
      </w:r>
      <w:r w:rsidR="00547907" w:rsidRPr="00547907">
        <w:rPr>
          <w:rFonts w:asciiTheme="minorHAnsi" w:hAnsiTheme="minorHAnsi" w:cstheme="minorHAnsi"/>
          <w:bCs/>
          <w:szCs w:val="24"/>
          <w:lang w:val="nb-NO"/>
        </w:rPr>
        <w:t>?</w:t>
      </w:r>
    </w:p>
    <w:p w14:paraId="5BE93E5D" w14:textId="509936DB" w:rsidR="00F4100E" w:rsidRPr="00041A85" w:rsidRDefault="00F4100E" w:rsidP="000007C0">
      <w:pPr>
        <w:pStyle w:val="Listeavsnitt"/>
        <w:numPr>
          <w:ilvl w:val="0"/>
          <w:numId w:val="18"/>
        </w:numPr>
        <w:rPr>
          <w:rFonts w:asciiTheme="minorHAnsi" w:hAnsiTheme="minorHAnsi" w:cstheme="minorHAnsi"/>
          <w:bCs/>
          <w:sz w:val="24"/>
          <w:szCs w:val="28"/>
          <w:lang w:val="nb-NO"/>
        </w:rPr>
      </w:pPr>
      <w:r w:rsidRPr="00041A85">
        <w:rPr>
          <w:rFonts w:asciiTheme="minorHAnsi" w:hAnsiTheme="minorHAnsi" w:cstheme="minorHAnsi"/>
          <w:bCs/>
          <w:szCs w:val="24"/>
          <w:lang w:val="nb-NO"/>
        </w:rPr>
        <w:t xml:space="preserve">Er det andre </w:t>
      </w:r>
      <w:r w:rsidRPr="00547907">
        <w:rPr>
          <w:rFonts w:asciiTheme="minorHAnsi" w:hAnsiTheme="minorHAnsi" w:cstheme="minorHAnsi"/>
          <w:bCs/>
          <w:szCs w:val="24"/>
          <w:lang w:val="nb-NO"/>
        </w:rPr>
        <w:t>aktører</w:t>
      </w:r>
      <w:r w:rsidRPr="00041A85">
        <w:rPr>
          <w:rFonts w:asciiTheme="minorHAnsi" w:hAnsiTheme="minorHAnsi" w:cstheme="minorHAnsi"/>
          <w:bCs/>
          <w:szCs w:val="24"/>
          <w:lang w:val="nb-NO"/>
        </w:rPr>
        <w:t xml:space="preserve"> enn kommunen som eier som er viktig å ta med i diskusjoner om dette tidlig i arbeidet?</w:t>
      </w:r>
    </w:p>
    <w:p w14:paraId="4C942D64" w14:textId="77777777" w:rsidR="00547907" w:rsidRPr="005C6F3F" w:rsidRDefault="00547907" w:rsidP="00F4100E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61514711" w14:textId="77777777" w:rsidR="00F4100E" w:rsidRPr="00547907" w:rsidRDefault="00F4100E" w:rsidP="00F4100E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47907">
        <w:rPr>
          <w:rFonts w:asciiTheme="minorHAnsi" w:hAnsiTheme="minorHAnsi" w:cstheme="minorHAnsi"/>
          <w:bCs/>
          <w:lang w:val="nb-NO"/>
        </w:rPr>
        <w:t>Styret har en strategi for videreføring/overlevering av omstillingsarbeidet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47907" w14:paraId="487E99C5" w14:textId="77777777" w:rsidTr="004256BB">
        <w:tc>
          <w:tcPr>
            <w:tcW w:w="850" w:type="dxa"/>
          </w:tcPr>
          <w:p w14:paraId="69056F1F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20476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1084ECC7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78133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567C5313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89651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7A8BF65C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9317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66772E4A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69643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0537CB4A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86771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6A3EEEEA" w14:textId="77777777" w:rsidR="004E435E" w:rsidRPr="00547907" w:rsidRDefault="004E435E" w:rsidP="00F4100E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</w:p>
    <w:p w14:paraId="59F01EDB" w14:textId="77777777" w:rsidR="009A69F5" w:rsidRPr="00547907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547907">
        <w:rPr>
          <w:rFonts w:asciiTheme="minorHAnsi" w:hAnsiTheme="minorHAnsi" w:cstheme="minorHAnsi"/>
          <w:b/>
          <w:sz w:val="22"/>
          <w:szCs w:val="22"/>
        </w:rPr>
        <w:t>Hvor er vi gode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0B7FFCAA" w14:textId="77777777" w:rsidTr="0087345F">
        <w:trPr>
          <w:trHeight w:val="1134"/>
        </w:trPr>
        <w:tc>
          <w:tcPr>
            <w:tcW w:w="9638" w:type="dxa"/>
          </w:tcPr>
          <w:p w14:paraId="6BDCAA59" w14:textId="77777777" w:rsidR="009A69F5" w:rsidRPr="004E435E" w:rsidRDefault="009A69F5" w:rsidP="0087345F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C5B88AD" w14:textId="77777777" w:rsidR="00547907" w:rsidRPr="004E435E" w:rsidRDefault="00547907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C6CF5FC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Forbedringsområder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1CFAD07C" w14:textId="77777777" w:rsidTr="0087345F">
        <w:trPr>
          <w:trHeight w:val="1134"/>
        </w:trPr>
        <w:tc>
          <w:tcPr>
            <w:tcW w:w="9638" w:type="dxa"/>
          </w:tcPr>
          <w:p w14:paraId="6B259CBC" w14:textId="77777777" w:rsidR="009A69F5" w:rsidRPr="004E435E" w:rsidRDefault="009A69F5" w:rsidP="0087345F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20E4EEB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8B0C713" w14:textId="0C4BC69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Anbefalte tiltak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41008AB7" w14:textId="77777777" w:rsidTr="0087345F">
        <w:trPr>
          <w:trHeight w:val="1134"/>
        </w:trPr>
        <w:tc>
          <w:tcPr>
            <w:tcW w:w="9638" w:type="dxa"/>
          </w:tcPr>
          <w:p w14:paraId="70D1F067" w14:textId="77777777" w:rsidR="009A69F5" w:rsidRPr="004E435E" w:rsidRDefault="009A69F5" w:rsidP="0087345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CD66C84" w14:textId="77777777" w:rsidR="009A69F5" w:rsidRPr="004E435E" w:rsidRDefault="009A69F5" w:rsidP="009A69F5">
      <w:pPr>
        <w:rPr>
          <w:rFonts w:asciiTheme="minorHAnsi" w:hAnsiTheme="minorHAnsi" w:cstheme="minorHAnsi"/>
          <w:sz w:val="22"/>
          <w:szCs w:val="22"/>
        </w:rPr>
      </w:pPr>
    </w:p>
    <w:p w14:paraId="03C62923" w14:textId="77777777" w:rsidR="009A69F5" w:rsidRPr="004E435E" w:rsidRDefault="009A69F5" w:rsidP="009A69F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424E08E" w14:textId="77777777" w:rsidR="009A69F5" w:rsidRPr="005C6F3F" w:rsidRDefault="009A69F5" w:rsidP="009A69F5">
      <w:pPr>
        <w:jc w:val="both"/>
        <w:rPr>
          <w:rFonts w:asciiTheme="minorHAnsi" w:hAnsiTheme="minorHAnsi" w:cstheme="minorHAnsi"/>
          <w:b/>
          <w:sz w:val="32"/>
        </w:rPr>
      </w:pPr>
      <w:r w:rsidRPr="005C6F3F">
        <w:rPr>
          <w:rFonts w:asciiTheme="minorHAnsi" w:hAnsiTheme="minorHAnsi" w:cstheme="minorHAnsi"/>
          <w:b/>
          <w:sz w:val="32"/>
        </w:rPr>
        <w:t>Total poengsum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134"/>
      </w:tblGrid>
      <w:tr w:rsidR="009A69F5" w:rsidRPr="005C6F3F" w14:paraId="049163AF" w14:textId="77777777" w:rsidTr="0087345F">
        <w:trPr>
          <w:trHeight w:val="850"/>
        </w:trPr>
        <w:tc>
          <w:tcPr>
            <w:tcW w:w="1134" w:type="dxa"/>
            <w:vAlign w:val="center"/>
          </w:tcPr>
          <w:p w14:paraId="75C7944E" w14:textId="77777777" w:rsidR="009A69F5" w:rsidRPr="005C6F3F" w:rsidRDefault="009A69F5" w:rsidP="0087345F">
            <w:pPr>
              <w:jc w:val="center"/>
              <w:rPr>
                <w:rFonts w:asciiTheme="minorHAnsi" w:hAnsiTheme="minorHAnsi" w:cstheme="minorHAnsi"/>
                <w:b/>
                <w:sz w:val="36"/>
              </w:rPr>
            </w:pPr>
          </w:p>
        </w:tc>
      </w:tr>
    </w:tbl>
    <w:p w14:paraId="10E6A77B" w14:textId="00124BA9" w:rsidR="00335667" w:rsidRDefault="00704A3F" w:rsidP="00924FE8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5C6F3F">
        <w:rPr>
          <w:rFonts w:ascii="Arial" w:hAnsi="Arial" w:cs="Arial"/>
          <w:b/>
          <w:bCs/>
          <w:color w:val="1F1F1F"/>
          <w:sz w:val="36"/>
          <w:szCs w:val="36"/>
        </w:rPr>
        <w:br w:type="page"/>
      </w:r>
      <w:r w:rsidR="00E41EE8" w:rsidRPr="00547907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Portefølje</w:t>
      </w:r>
    </w:p>
    <w:p w14:paraId="435403EC" w14:textId="0B6073A8" w:rsidR="00F4100E" w:rsidRPr="00F27F1C" w:rsidRDefault="00FE0AB5" w:rsidP="004E435E">
      <w:pPr>
        <w:spacing w:before="100" w:beforeAutospacing="1" w:after="100" w:afterAutospacing="1"/>
        <w:rPr>
          <w:rFonts w:ascii="Calibri" w:hAnsi="Calibri"/>
          <w:sz w:val="22"/>
          <w:szCs w:val="22"/>
        </w:rPr>
      </w:pPr>
      <w:r w:rsidRPr="00F27F1C">
        <w:rPr>
          <w:rFonts w:ascii="Calibri" w:hAnsi="Calibri" w:cs="Calibri"/>
          <w:b/>
          <w:bCs/>
          <w:sz w:val="22"/>
          <w:szCs w:val="22"/>
        </w:rPr>
        <w:t>Beskrivels</w:t>
      </w:r>
      <w:r w:rsidR="00547907" w:rsidRPr="00F27F1C">
        <w:rPr>
          <w:rFonts w:ascii="Calibri" w:hAnsi="Calibri" w:cs="Calibri"/>
          <w:b/>
          <w:bCs/>
          <w:sz w:val="22"/>
          <w:szCs w:val="22"/>
        </w:rPr>
        <w:t>e</w:t>
      </w:r>
      <w:r w:rsidRPr="00F27F1C">
        <w:rPr>
          <w:rFonts w:ascii="Calibri" w:hAnsi="Calibri" w:cs="Calibri"/>
          <w:b/>
          <w:bCs/>
          <w:sz w:val="22"/>
          <w:szCs w:val="22"/>
        </w:rPr>
        <w:t xml:space="preserve">: </w:t>
      </w:r>
      <w:r w:rsidRPr="00F27F1C">
        <w:rPr>
          <w:rFonts w:ascii="Calibri" w:hAnsi="Calibri" w:cs="Calibri"/>
          <w:sz w:val="22"/>
          <w:szCs w:val="22"/>
        </w:rPr>
        <w:t>Aktivitetsnivået i omstillingsarbeidet skal vurderes. I hvilken grad gjenspeiler innsatsen målene? Klarer programmet å igangsette forstudier/forprosjekt og engasjere de egentlige eierne til videre utredninger, prosjektgjennomføring og realisering av gevinster slik at vi får varige resultater av arbeidet.</w:t>
      </w:r>
      <w:r w:rsidR="006C719E" w:rsidRPr="00F27F1C">
        <w:rPr>
          <w:rFonts w:ascii="Calibri" w:hAnsi="Calibri" w:cs="Calibri"/>
          <w:sz w:val="22"/>
          <w:szCs w:val="22"/>
        </w:rPr>
        <w:t xml:space="preserve"> Vi tar utgangspunkt i porteføljeoversik</w:t>
      </w:r>
      <w:r w:rsidR="00547907" w:rsidRPr="00F27F1C">
        <w:rPr>
          <w:rFonts w:ascii="Calibri" w:hAnsi="Calibri" w:cs="Calibri"/>
          <w:sz w:val="22"/>
          <w:szCs w:val="22"/>
        </w:rPr>
        <w:t>t</w:t>
      </w:r>
      <w:r w:rsidR="006C719E" w:rsidRPr="00F27F1C">
        <w:rPr>
          <w:rFonts w:ascii="Calibri" w:hAnsi="Calibri" w:cs="Calibri"/>
          <w:sz w:val="22"/>
          <w:szCs w:val="22"/>
        </w:rPr>
        <w:t>en når denne indika</w:t>
      </w:r>
      <w:r w:rsidR="00CC012E" w:rsidRPr="00F27F1C">
        <w:rPr>
          <w:rFonts w:ascii="Calibri" w:hAnsi="Calibri" w:cs="Calibri"/>
          <w:sz w:val="22"/>
          <w:szCs w:val="22"/>
        </w:rPr>
        <w:t>toren</w:t>
      </w:r>
      <w:r w:rsidR="006C719E" w:rsidRPr="00F27F1C">
        <w:rPr>
          <w:rFonts w:ascii="Calibri" w:hAnsi="Calibri" w:cs="Calibri"/>
          <w:sz w:val="22"/>
          <w:szCs w:val="22"/>
        </w:rPr>
        <w:t xml:space="preserve"> diskuteres.</w:t>
      </w:r>
      <w:r w:rsidR="00CC012E" w:rsidRPr="00F27F1C">
        <w:rPr>
          <w:rFonts w:ascii="Calibri" w:hAnsi="Calibri" w:cs="Calibri"/>
          <w:sz w:val="22"/>
          <w:szCs w:val="22"/>
        </w:rPr>
        <w:t xml:space="preserve"> Vi diskuterer også eierskap. </w:t>
      </w:r>
      <w:r w:rsidR="00547907" w:rsidRPr="00F27F1C">
        <w:rPr>
          <w:rFonts w:ascii="Calibri" w:hAnsi="Calibri" w:cs="Calibri"/>
          <w:sz w:val="22"/>
          <w:szCs w:val="22"/>
        </w:rPr>
        <w:br/>
      </w:r>
      <w:r w:rsidR="00CC012E" w:rsidRPr="00F27F1C">
        <w:rPr>
          <w:rFonts w:ascii="Calibri" w:hAnsi="Calibri"/>
          <w:sz w:val="22"/>
          <w:szCs w:val="22"/>
        </w:rPr>
        <w:t>(A-eier: Oppdragsgiver og eier. Bidrar med betydelige midler, stiller krav til fremdrift, til beslutningsprosesser og til resultater</w:t>
      </w:r>
      <w:r w:rsidR="00547907" w:rsidRPr="00F27F1C">
        <w:rPr>
          <w:rFonts w:ascii="Calibri" w:hAnsi="Calibri"/>
          <w:sz w:val="22"/>
          <w:szCs w:val="22"/>
        </w:rPr>
        <w:t>.</w:t>
      </w:r>
      <w:r w:rsidR="00CC012E" w:rsidRPr="00F27F1C">
        <w:rPr>
          <w:rFonts w:ascii="Calibri" w:hAnsi="Calibri"/>
          <w:sz w:val="22"/>
          <w:szCs w:val="22"/>
        </w:rPr>
        <w:t> B-eier: Bidrar med betydelige midler. Stiller krav til bruken av midlene og til prosjektresultatet</w:t>
      </w:r>
      <w:r w:rsidR="00547907" w:rsidRPr="00F27F1C">
        <w:rPr>
          <w:rFonts w:ascii="Calibri" w:hAnsi="Calibri"/>
          <w:sz w:val="22"/>
          <w:szCs w:val="22"/>
        </w:rPr>
        <w:t>.</w:t>
      </w:r>
      <w:r w:rsidR="00CC012E" w:rsidRPr="00F27F1C">
        <w:rPr>
          <w:rFonts w:ascii="Calibri" w:hAnsi="Calibri"/>
          <w:sz w:val="22"/>
          <w:szCs w:val="22"/>
        </w:rPr>
        <w:t xml:space="preserve"> C-eier: Bidrar med midler eller «moralsk» støtte. Kan ofte sammenlignes med en sponsor. Er positivt interessert i resultatet</w:t>
      </w:r>
      <w:r w:rsidR="00547907" w:rsidRPr="00F27F1C">
        <w:rPr>
          <w:rFonts w:ascii="Calibri" w:hAnsi="Calibri"/>
          <w:sz w:val="22"/>
          <w:szCs w:val="22"/>
        </w:rPr>
        <w:t>.</w:t>
      </w:r>
      <w:r w:rsidR="00CC012E" w:rsidRPr="00F27F1C">
        <w:rPr>
          <w:rFonts w:ascii="Calibri" w:hAnsi="Calibri"/>
          <w:sz w:val="22"/>
          <w:szCs w:val="22"/>
        </w:rPr>
        <w:t>)</w:t>
      </w:r>
    </w:p>
    <w:p w14:paraId="746E42CE" w14:textId="1DDBBE44" w:rsidR="00F4100E" w:rsidRPr="00547907" w:rsidRDefault="00F15A09" w:rsidP="00F4100E">
      <w:pPr>
        <w:jc w:val="both"/>
        <w:rPr>
          <w:rFonts w:asciiTheme="minorHAnsi" w:hAnsiTheme="minorHAnsi" w:cstheme="minorHAnsi"/>
          <w:b/>
        </w:rPr>
      </w:pPr>
      <w:r w:rsidRPr="00547907">
        <w:rPr>
          <w:rFonts w:asciiTheme="minorHAnsi" w:hAnsiTheme="minorHAnsi" w:cstheme="minorHAnsi"/>
          <w:b/>
        </w:rPr>
        <w:t>Porteføljeoversikt</w:t>
      </w:r>
    </w:p>
    <w:p w14:paraId="121F05FB" w14:textId="77777777" w:rsidR="00F15A09" w:rsidRPr="00547907" w:rsidRDefault="00F15A09" w:rsidP="00F4100E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AC273C8" w14:textId="62235CC5" w:rsidR="00F15A09" w:rsidRPr="00547907" w:rsidRDefault="00F15A09" w:rsidP="000007C0">
      <w:pPr>
        <w:pStyle w:val="Listeavsnitt"/>
        <w:numPr>
          <w:ilvl w:val="0"/>
          <w:numId w:val="19"/>
        </w:numPr>
        <w:jc w:val="both"/>
        <w:rPr>
          <w:rFonts w:asciiTheme="minorHAnsi" w:hAnsiTheme="minorHAnsi" w:cstheme="minorHAnsi"/>
          <w:bCs/>
        </w:rPr>
      </w:pPr>
      <w:r w:rsidRPr="00547907">
        <w:rPr>
          <w:rFonts w:asciiTheme="minorHAnsi" w:hAnsiTheme="minorHAnsi" w:cstheme="minorHAnsi"/>
          <w:bCs/>
        </w:rPr>
        <w:t xml:space="preserve">Har vi en klar porteføljestyring mot </w:t>
      </w:r>
      <w:proofErr w:type="spellStart"/>
      <w:r w:rsidRPr="00547907">
        <w:rPr>
          <w:rFonts w:asciiTheme="minorHAnsi" w:hAnsiTheme="minorHAnsi" w:cstheme="minorHAnsi"/>
          <w:bCs/>
        </w:rPr>
        <w:t>innsatsområder</w:t>
      </w:r>
      <w:proofErr w:type="spellEnd"/>
      <w:r w:rsidRPr="00547907">
        <w:rPr>
          <w:rFonts w:asciiTheme="minorHAnsi" w:hAnsiTheme="minorHAnsi" w:cstheme="minorHAnsi"/>
          <w:bCs/>
        </w:rPr>
        <w:t xml:space="preserve">, </w:t>
      </w:r>
      <w:proofErr w:type="spellStart"/>
      <w:r w:rsidRPr="00547907">
        <w:rPr>
          <w:rFonts w:asciiTheme="minorHAnsi" w:hAnsiTheme="minorHAnsi" w:cstheme="minorHAnsi"/>
          <w:bCs/>
        </w:rPr>
        <w:t>faser</w:t>
      </w:r>
      <w:proofErr w:type="spellEnd"/>
      <w:r w:rsidRPr="00547907">
        <w:rPr>
          <w:rFonts w:asciiTheme="minorHAnsi" w:hAnsiTheme="minorHAnsi" w:cstheme="minorHAnsi"/>
          <w:bCs/>
        </w:rPr>
        <w:t xml:space="preserve"> og budsjett?</w:t>
      </w:r>
    </w:p>
    <w:p w14:paraId="50E0862A" w14:textId="719E7284" w:rsidR="00F15A09" w:rsidRPr="00547907" w:rsidRDefault="00F15A09" w:rsidP="000007C0">
      <w:pPr>
        <w:pStyle w:val="Listeavsnitt"/>
        <w:numPr>
          <w:ilvl w:val="0"/>
          <w:numId w:val="19"/>
        </w:numPr>
        <w:jc w:val="both"/>
        <w:rPr>
          <w:rFonts w:asciiTheme="minorHAnsi" w:hAnsiTheme="minorHAnsi" w:cstheme="minorHAnsi"/>
          <w:bCs/>
        </w:rPr>
      </w:pPr>
      <w:r w:rsidRPr="00547907">
        <w:rPr>
          <w:rFonts w:asciiTheme="minorHAnsi" w:hAnsiTheme="minorHAnsi" w:cstheme="minorHAnsi"/>
          <w:bCs/>
        </w:rPr>
        <w:t xml:space="preserve">Er det fokus på </w:t>
      </w:r>
      <w:proofErr w:type="spellStart"/>
      <w:r w:rsidRPr="00547907">
        <w:rPr>
          <w:rFonts w:asciiTheme="minorHAnsi" w:hAnsiTheme="minorHAnsi" w:cstheme="minorHAnsi"/>
          <w:bCs/>
        </w:rPr>
        <w:t>eierskap</w:t>
      </w:r>
      <w:proofErr w:type="spellEnd"/>
      <w:r w:rsidRPr="00547907">
        <w:rPr>
          <w:rFonts w:asciiTheme="minorHAnsi" w:hAnsiTheme="minorHAnsi" w:cstheme="minorHAnsi"/>
          <w:bCs/>
        </w:rPr>
        <w:t xml:space="preserve"> (A og C </w:t>
      </w:r>
      <w:proofErr w:type="spellStart"/>
      <w:r w:rsidRPr="00547907">
        <w:rPr>
          <w:rFonts w:asciiTheme="minorHAnsi" w:hAnsiTheme="minorHAnsi" w:cstheme="minorHAnsi"/>
          <w:bCs/>
        </w:rPr>
        <w:t>eiere</w:t>
      </w:r>
      <w:proofErr w:type="spellEnd"/>
      <w:r w:rsidRPr="00547907">
        <w:rPr>
          <w:rFonts w:asciiTheme="minorHAnsi" w:hAnsiTheme="minorHAnsi" w:cstheme="minorHAnsi"/>
          <w:bCs/>
        </w:rPr>
        <w:t>)?</w:t>
      </w:r>
      <w:r w:rsidR="00FB4EB9" w:rsidRPr="00547907">
        <w:rPr>
          <w:rFonts w:asciiTheme="minorHAnsi" w:hAnsiTheme="minorHAnsi" w:cstheme="minorHAnsi"/>
          <w:bCs/>
        </w:rPr>
        <w:t xml:space="preserve"> </w:t>
      </w:r>
      <w:r w:rsidR="00F20591">
        <w:rPr>
          <w:rFonts w:asciiTheme="minorHAnsi" w:hAnsiTheme="minorHAnsi" w:cstheme="minorHAnsi"/>
          <w:bCs/>
        </w:rPr>
        <w:t xml:space="preserve">(gi en kort informasjon om A og C </w:t>
      </w:r>
      <w:proofErr w:type="spellStart"/>
      <w:r w:rsidR="00F20591">
        <w:rPr>
          <w:rFonts w:asciiTheme="minorHAnsi" w:hAnsiTheme="minorHAnsi" w:cstheme="minorHAnsi"/>
          <w:bCs/>
        </w:rPr>
        <w:t>eiere</w:t>
      </w:r>
      <w:proofErr w:type="spellEnd"/>
      <w:r w:rsidR="00F20591">
        <w:rPr>
          <w:rFonts w:asciiTheme="minorHAnsi" w:hAnsiTheme="minorHAnsi" w:cstheme="minorHAnsi"/>
          <w:bCs/>
        </w:rPr>
        <w:t xml:space="preserve"> – ref. PLP)</w:t>
      </w:r>
    </w:p>
    <w:p w14:paraId="1A6979D1" w14:textId="20EE3500" w:rsidR="00F4100E" w:rsidRPr="004E435E" w:rsidRDefault="00F15A09" w:rsidP="000007C0">
      <w:pPr>
        <w:pStyle w:val="Listeavsnitt"/>
        <w:numPr>
          <w:ilvl w:val="0"/>
          <w:numId w:val="19"/>
        </w:numPr>
        <w:jc w:val="both"/>
        <w:rPr>
          <w:rFonts w:asciiTheme="minorHAnsi" w:hAnsiTheme="minorHAnsi" w:cstheme="minorHAnsi"/>
          <w:bCs/>
          <w:lang w:val="nb-NO"/>
        </w:rPr>
      </w:pPr>
      <w:r w:rsidRPr="004E435E">
        <w:rPr>
          <w:rFonts w:asciiTheme="minorHAnsi" w:hAnsiTheme="minorHAnsi" w:cstheme="minorHAnsi"/>
          <w:bCs/>
          <w:lang w:val="nb-NO"/>
        </w:rPr>
        <w:t xml:space="preserve">Hvordan sikrer vi realisering av effektmål gjennom oppfølging av </w:t>
      </w:r>
      <w:r w:rsidR="00547907" w:rsidRPr="004E435E">
        <w:rPr>
          <w:rFonts w:asciiTheme="minorHAnsi" w:hAnsiTheme="minorHAnsi" w:cstheme="minorHAnsi"/>
          <w:bCs/>
          <w:lang w:val="nb-NO"/>
        </w:rPr>
        <w:t>forprosjekt og hovedprosjekt</w:t>
      </w:r>
      <w:r w:rsidRPr="004E435E">
        <w:rPr>
          <w:rFonts w:asciiTheme="minorHAnsi" w:hAnsiTheme="minorHAnsi" w:cstheme="minorHAnsi"/>
          <w:bCs/>
          <w:lang w:val="nb-NO"/>
        </w:rPr>
        <w:t>?</w:t>
      </w:r>
    </w:p>
    <w:p w14:paraId="155D6C00" w14:textId="77777777" w:rsidR="00F15A09" w:rsidRPr="00547907" w:rsidRDefault="00F15A09" w:rsidP="00F15A09">
      <w:pPr>
        <w:pStyle w:val="Listeavsnitt"/>
        <w:jc w:val="both"/>
        <w:rPr>
          <w:rFonts w:asciiTheme="minorHAnsi" w:hAnsiTheme="minorHAnsi" w:cstheme="minorHAnsi"/>
          <w:bCs/>
          <w:lang w:val="nb-NO"/>
        </w:rPr>
      </w:pPr>
    </w:p>
    <w:p w14:paraId="51040C7E" w14:textId="4B85EBCD" w:rsidR="00F15A09" w:rsidRPr="00547907" w:rsidRDefault="00F15A09" w:rsidP="00F4100E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47907">
        <w:rPr>
          <w:rFonts w:asciiTheme="minorHAnsi" w:hAnsiTheme="minorHAnsi" w:cstheme="minorHAnsi"/>
          <w:bCs/>
          <w:lang w:val="nb-NO"/>
        </w:rPr>
        <w:t xml:space="preserve">Vi har god oversikt over </w:t>
      </w:r>
      <w:r w:rsidR="00594ECA" w:rsidRPr="00547907">
        <w:rPr>
          <w:rFonts w:asciiTheme="minorHAnsi" w:hAnsiTheme="minorHAnsi" w:cstheme="minorHAnsi"/>
          <w:bCs/>
          <w:lang w:val="nb-NO"/>
        </w:rPr>
        <w:t>porteføljen</w:t>
      </w:r>
      <w:r w:rsidRPr="00547907">
        <w:rPr>
          <w:rFonts w:asciiTheme="minorHAnsi" w:hAnsiTheme="minorHAnsi" w:cstheme="minorHAnsi"/>
          <w:bCs/>
          <w:lang w:val="nb-NO"/>
        </w:rPr>
        <w:t xml:space="preserve"> og den dekker godt prioriteringer og innsatsområdene</w:t>
      </w:r>
      <w:r w:rsidR="00547907" w:rsidRPr="00547907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47907" w14:paraId="11158DB4" w14:textId="77777777" w:rsidTr="004256BB">
        <w:tc>
          <w:tcPr>
            <w:tcW w:w="850" w:type="dxa"/>
          </w:tcPr>
          <w:p w14:paraId="5F398C0F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1769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3DBF01F4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3233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63BAB3B2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689420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0C8CAD80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29816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0BE8C851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12940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7C598378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49133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456E1E85" w14:textId="18EF679F" w:rsidR="00F4100E" w:rsidRPr="00547907" w:rsidRDefault="00F4100E" w:rsidP="00335667">
      <w:pPr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color w:val="5C5C5C"/>
          <w:sz w:val="22"/>
          <w:szCs w:val="22"/>
        </w:rPr>
      </w:pPr>
    </w:p>
    <w:p w14:paraId="45259C3A" w14:textId="5FB66A20" w:rsidR="00F15A09" w:rsidRPr="00547907" w:rsidRDefault="00F15A09" w:rsidP="00F15A09">
      <w:pPr>
        <w:jc w:val="both"/>
        <w:rPr>
          <w:rFonts w:asciiTheme="minorHAnsi" w:hAnsiTheme="minorHAnsi" w:cstheme="minorHAnsi"/>
          <w:b/>
        </w:rPr>
      </w:pPr>
      <w:r w:rsidRPr="00547907">
        <w:rPr>
          <w:rFonts w:asciiTheme="minorHAnsi" w:hAnsiTheme="minorHAnsi" w:cstheme="minorHAnsi"/>
          <w:b/>
        </w:rPr>
        <w:t>Ressursinnsats</w:t>
      </w:r>
    </w:p>
    <w:p w14:paraId="741243A2" w14:textId="77777777" w:rsidR="00F15A09" w:rsidRPr="005C6F3F" w:rsidRDefault="00F15A09" w:rsidP="00F15A09">
      <w:pPr>
        <w:jc w:val="both"/>
        <w:rPr>
          <w:rFonts w:ascii="Arial" w:hAnsi="Arial" w:cs="Arial"/>
          <w:b/>
        </w:rPr>
      </w:pPr>
    </w:p>
    <w:p w14:paraId="680313A1" w14:textId="425D4114" w:rsidR="00F15A09" w:rsidRPr="00547907" w:rsidRDefault="00F15A09" w:rsidP="000007C0">
      <w:pPr>
        <w:pStyle w:val="Listeavsnitt"/>
        <w:numPr>
          <w:ilvl w:val="0"/>
          <w:numId w:val="20"/>
        </w:numPr>
        <w:jc w:val="both"/>
        <w:rPr>
          <w:rFonts w:asciiTheme="minorHAnsi" w:hAnsiTheme="minorHAnsi" w:cstheme="minorHAnsi"/>
          <w:bCs/>
          <w:szCs w:val="24"/>
        </w:rPr>
      </w:pPr>
      <w:proofErr w:type="spellStart"/>
      <w:r w:rsidRPr="00547907">
        <w:rPr>
          <w:rFonts w:asciiTheme="minorHAnsi" w:hAnsiTheme="minorHAnsi" w:cstheme="minorHAnsi"/>
          <w:bCs/>
          <w:szCs w:val="24"/>
        </w:rPr>
        <w:t>Andel</w:t>
      </w:r>
      <w:proofErr w:type="spellEnd"/>
      <w:r w:rsidRPr="00547907">
        <w:rPr>
          <w:rFonts w:asciiTheme="minorHAnsi" w:hAnsiTheme="minorHAnsi" w:cstheme="minorHAnsi"/>
          <w:bCs/>
          <w:szCs w:val="24"/>
        </w:rPr>
        <w:t xml:space="preserve"> </w:t>
      </w:r>
      <w:proofErr w:type="spellStart"/>
      <w:r w:rsidRPr="00547907">
        <w:rPr>
          <w:rFonts w:asciiTheme="minorHAnsi" w:hAnsiTheme="minorHAnsi" w:cstheme="minorHAnsi"/>
          <w:bCs/>
          <w:szCs w:val="24"/>
        </w:rPr>
        <w:t>tilsagn</w:t>
      </w:r>
      <w:proofErr w:type="spellEnd"/>
      <w:r w:rsidRPr="00547907">
        <w:rPr>
          <w:rFonts w:asciiTheme="minorHAnsi" w:hAnsiTheme="minorHAnsi" w:cstheme="minorHAnsi"/>
          <w:bCs/>
          <w:szCs w:val="24"/>
        </w:rPr>
        <w:t xml:space="preserve"> mot totalkostnad og budsjettplan</w:t>
      </w:r>
    </w:p>
    <w:p w14:paraId="591508D0" w14:textId="3BE23160" w:rsidR="00F15A09" w:rsidRDefault="00F15A09" w:rsidP="000007C0">
      <w:pPr>
        <w:pStyle w:val="Listeavsnitt"/>
        <w:numPr>
          <w:ilvl w:val="0"/>
          <w:numId w:val="20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041A85">
        <w:rPr>
          <w:rFonts w:asciiTheme="minorHAnsi" w:hAnsiTheme="minorHAnsi" w:cstheme="minorHAnsi"/>
          <w:bCs/>
          <w:szCs w:val="24"/>
          <w:lang w:val="nb-NO"/>
        </w:rPr>
        <w:t>Hvilken struktur har vi for å styre arbeidet og til enhver tid ha god oversikt over hva som er benyttet av tilskudd, hva gjenstår av midler, avvik, forsinkelser etc.</w:t>
      </w:r>
      <w:r w:rsidR="00455928" w:rsidRPr="00041A85">
        <w:rPr>
          <w:rFonts w:asciiTheme="minorHAnsi" w:hAnsiTheme="minorHAnsi" w:cstheme="minorHAnsi"/>
          <w:bCs/>
          <w:szCs w:val="24"/>
          <w:lang w:val="nb-NO"/>
        </w:rPr>
        <w:t>?</w:t>
      </w:r>
    </w:p>
    <w:p w14:paraId="3641830C" w14:textId="77777777" w:rsidR="0082755B" w:rsidRPr="0082755B" w:rsidRDefault="0082755B" w:rsidP="0082755B">
      <w:pPr>
        <w:pStyle w:val="Listeavsnitt"/>
        <w:numPr>
          <w:ilvl w:val="0"/>
          <w:numId w:val="20"/>
        </w:numPr>
        <w:jc w:val="both"/>
        <w:rPr>
          <w:rFonts w:asciiTheme="minorHAnsi" w:hAnsiTheme="minorHAnsi" w:cstheme="minorHAnsi"/>
          <w:bCs/>
          <w:szCs w:val="24"/>
        </w:rPr>
      </w:pPr>
      <w:r w:rsidRPr="0082755B">
        <w:rPr>
          <w:rFonts w:asciiTheme="minorHAnsi" w:hAnsiTheme="minorHAnsi" w:cstheme="minorHAnsi"/>
          <w:bCs/>
          <w:szCs w:val="24"/>
        </w:rPr>
        <w:t xml:space="preserve">Har vi fokus på å sikre at forprosjekt går videre til </w:t>
      </w:r>
      <w:proofErr w:type="spellStart"/>
      <w:r w:rsidRPr="0082755B">
        <w:rPr>
          <w:rFonts w:asciiTheme="minorHAnsi" w:hAnsiTheme="minorHAnsi" w:cstheme="minorHAnsi"/>
          <w:bCs/>
          <w:szCs w:val="24"/>
        </w:rPr>
        <w:t>hovedprosjekt</w:t>
      </w:r>
      <w:proofErr w:type="spellEnd"/>
      <w:r w:rsidRPr="0082755B">
        <w:rPr>
          <w:rFonts w:asciiTheme="minorHAnsi" w:hAnsiTheme="minorHAnsi" w:cstheme="minorHAnsi"/>
          <w:bCs/>
          <w:szCs w:val="24"/>
        </w:rPr>
        <w:t xml:space="preserve">? </w:t>
      </w:r>
    </w:p>
    <w:p w14:paraId="76347834" w14:textId="19A543A3" w:rsidR="00F15A09" w:rsidRPr="00547907" w:rsidRDefault="00F15A09" w:rsidP="000007C0">
      <w:pPr>
        <w:pStyle w:val="Listeavsnitt"/>
        <w:numPr>
          <w:ilvl w:val="0"/>
          <w:numId w:val="20"/>
        </w:numPr>
        <w:jc w:val="both"/>
        <w:rPr>
          <w:rFonts w:asciiTheme="minorHAnsi" w:hAnsiTheme="minorHAnsi" w:cstheme="minorHAnsi"/>
          <w:bCs/>
          <w:szCs w:val="24"/>
        </w:rPr>
      </w:pPr>
      <w:proofErr w:type="spellStart"/>
      <w:r w:rsidRPr="0082755B">
        <w:rPr>
          <w:rFonts w:asciiTheme="minorHAnsi" w:hAnsiTheme="minorHAnsi" w:cstheme="minorHAnsi"/>
          <w:bCs/>
          <w:szCs w:val="24"/>
        </w:rPr>
        <w:t>Hvordan</w:t>
      </w:r>
      <w:proofErr w:type="spellEnd"/>
      <w:r w:rsidRPr="0082755B">
        <w:rPr>
          <w:rFonts w:asciiTheme="minorHAnsi" w:hAnsiTheme="minorHAnsi" w:cstheme="minorHAnsi"/>
          <w:bCs/>
          <w:szCs w:val="24"/>
        </w:rPr>
        <w:t xml:space="preserve"> følges </w:t>
      </w:r>
      <w:proofErr w:type="spellStart"/>
      <w:r w:rsidRPr="0082755B">
        <w:rPr>
          <w:rFonts w:asciiTheme="minorHAnsi" w:hAnsiTheme="minorHAnsi" w:cstheme="minorHAnsi"/>
          <w:bCs/>
          <w:szCs w:val="24"/>
        </w:rPr>
        <w:t>hovedprosjekt</w:t>
      </w:r>
      <w:r w:rsidR="00FB4EB9" w:rsidRPr="0082755B">
        <w:rPr>
          <w:rFonts w:asciiTheme="minorHAnsi" w:hAnsiTheme="minorHAnsi" w:cstheme="minorHAnsi"/>
          <w:bCs/>
          <w:szCs w:val="24"/>
        </w:rPr>
        <w:t>er</w:t>
      </w:r>
      <w:proofErr w:type="spellEnd"/>
      <w:r w:rsidR="00FB4EB9" w:rsidRPr="0082755B">
        <w:rPr>
          <w:rFonts w:asciiTheme="minorHAnsi" w:hAnsiTheme="minorHAnsi" w:cstheme="minorHAnsi"/>
          <w:bCs/>
          <w:szCs w:val="24"/>
        </w:rPr>
        <w:t xml:space="preserve"> </w:t>
      </w:r>
      <w:r w:rsidR="0082755B">
        <w:rPr>
          <w:rFonts w:asciiTheme="minorHAnsi" w:hAnsiTheme="minorHAnsi" w:cstheme="minorHAnsi"/>
          <w:bCs/>
          <w:szCs w:val="24"/>
        </w:rPr>
        <w:t xml:space="preserve">og </w:t>
      </w:r>
      <w:proofErr w:type="spellStart"/>
      <w:r w:rsidR="0082755B">
        <w:rPr>
          <w:rFonts w:asciiTheme="minorHAnsi" w:hAnsiTheme="minorHAnsi" w:cstheme="minorHAnsi"/>
          <w:bCs/>
          <w:szCs w:val="24"/>
        </w:rPr>
        <w:t>etterfølgende</w:t>
      </w:r>
      <w:proofErr w:type="spellEnd"/>
      <w:r w:rsidR="0082755B">
        <w:rPr>
          <w:rFonts w:asciiTheme="minorHAnsi" w:hAnsiTheme="minorHAnsi" w:cstheme="minorHAnsi"/>
          <w:bCs/>
          <w:szCs w:val="24"/>
        </w:rPr>
        <w:t xml:space="preserve"> gevinstrealisering opp?</w:t>
      </w:r>
      <w:r w:rsidR="005324B6">
        <w:rPr>
          <w:rFonts w:asciiTheme="minorHAnsi" w:hAnsiTheme="minorHAnsi" w:cstheme="minorHAnsi"/>
          <w:bCs/>
          <w:szCs w:val="24"/>
        </w:rPr>
        <w:t xml:space="preserve"> </w:t>
      </w:r>
      <w:r w:rsidRPr="00547907">
        <w:rPr>
          <w:rFonts w:asciiTheme="minorHAnsi" w:hAnsiTheme="minorHAnsi" w:cstheme="minorHAnsi"/>
          <w:bCs/>
          <w:szCs w:val="24"/>
        </w:rPr>
        <w:t xml:space="preserve">Aktivitetsnivået er som </w:t>
      </w:r>
      <w:proofErr w:type="spellStart"/>
      <w:r w:rsidRPr="00547907">
        <w:rPr>
          <w:rFonts w:asciiTheme="minorHAnsi" w:hAnsiTheme="minorHAnsi" w:cstheme="minorHAnsi"/>
          <w:bCs/>
          <w:szCs w:val="24"/>
        </w:rPr>
        <w:t>forventet</w:t>
      </w:r>
      <w:proofErr w:type="spellEnd"/>
      <w:r w:rsidRPr="00547907">
        <w:rPr>
          <w:rFonts w:asciiTheme="minorHAnsi" w:hAnsiTheme="minorHAnsi" w:cstheme="minorHAnsi"/>
          <w:bCs/>
          <w:szCs w:val="24"/>
        </w:rPr>
        <w:t xml:space="preserve"> eller bør det </w:t>
      </w:r>
      <w:proofErr w:type="spellStart"/>
      <w:r w:rsidRPr="00547907">
        <w:rPr>
          <w:rFonts w:asciiTheme="minorHAnsi" w:hAnsiTheme="minorHAnsi" w:cstheme="minorHAnsi"/>
          <w:bCs/>
          <w:szCs w:val="24"/>
        </w:rPr>
        <w:t>iverksettes</w:t>
      </w:r>
      <w:proofErr w:type="spellEnd"/>
      <w:r w:rsidRPr="00547907">
        <w:rPr>
          <w:rFonts w:asciiTheme="minorHAnsi" w:hAnsiTheme="minorHAnsi" w:cstheme="minorHAnsi"/>
          <w:bCs/>
          <w:szCs w:val="24"/>
        </w:rPr>
        <w:t xml:space="preserve"> tiltak for å </w:t>
      </w:r>
      <w:proofErr w:type="spellStart"/>
      <w:r w:rsidRPr="00547907">
        <w:rPr>
          <w:rFonts w:asciiTheme="minorHAnsi" w:hAnsiTheme="minorHAnsi" w:cstheme="minorHAnsi"/>
          <w:bCs/>
          <w:szCs w:val="24"/>
        </w:rPr>
        <w:t>øke</w:t>
      </w:r>
      <w:proofErr w:type="spellEnd"/>
      <w:r w:rsidRPr="00547907">
        <w:rPr>
          <w:rFonts w:asciiTheme="minorHAnsi" w:hAnsiTheme="minorHAnsi" w:cstheme="minorHAnsi"/>
          <w:bCs/>
          <w:szCs w:val="24"/>
        </w:rPr>
        <w:t xml:space="preserve"> prosjektporteføljen?</w:t>
      </w:r>
    </w:p>
    <w:p w14:paraId="55F45D19" w14:textId="77777777" w:rsidR="00F15A09" w:rsidRPr="00547907" w:rsidRDefault="00F15A09" w:rsidP="000007C0">
      <w:pPr>
        <w:pStyle w:val="Listeavsnitt"/>
        <w:numPr>
          <w:ilvl w:val="0"/>
          <w:numId w:val="20"/>
        </w:numPr>
        <w:jc w:val="both"/>
        <w:rPr>
          <w:rFonts w:asciiTheme="minorHAnsi" w:hAnsiTheme="minorHAnsi" w:cstheme="minorHAnsi"/>
          <w:bCs/>
          <w:szCs w:val="24"/>
        </w:rPr>
      </w:pPr>
      <w:r w:rsidRPr="00547907">
        <w:rPr>
          <w:rFonts w:asciiTheme="minorHAnsi" w:hAnsiTheme="minorHAnsi" w:cstheme="minorHAnsi"/>
          <w:bCs/>
          <w:szCs w:val="24"/>
        </w:rPr>
        <w:t xml:space="preserve">Er det element som </w:t>
      </w:r>
      <w:proofErr w:type="spellStart"/>
      <w:r w:rsidRPr="00547907">
        <w:rPr>
          <w:rFonts w:asciiTheme="minorHAnsi" w:hAnsiTheme="minorHAnsi" w:cstheme="minorHAnsi"/>
          <w:bCs/>
          <w:szCs w:val="24"/>
        </w:rPr>
        <w:t>hindrer</w:t>
      </w:r>
      <w:proofErr w:type="spellEnd"/>
      <w:r w:rsidRPr="00547907">
        <w:rPr>
          <w:rFonts w:asciiTheme="minorHAnsi" w:hAnsiTheme="minorHAnsi" w:cstheme="minorHAnsi"/>
          <w:bCs/>
          <w:szCs w:val="24"/>
        </w:rPr>
        <w:t xml:space="preserve"> aktivitetsnivået?</w:t>
      </w:r>
    </w:p>
    <w:p w14:paraId="1B0123FB" w14:textId="0E966C24" w:rsidR="00F15A09" w:rsidRPr="00547907" w:rsidRDefault="00F15A09" w:rsidP="000007C0">
      <w:pPr>
        <w:pStyle w:val="Listeavsnitt"/>
        <w:numPr>
          <w:ilvl w:val="0"/>
          <w:numId w:val="20"/>
        </w:numPr>
        <w:jc w:val="both"/>
        <w:rPr>
          <w:rFonts w:asciiTheme="minorHAnsi" w:hAnsiTheme="minorHAnsi" w:cstheme="minorHAnsi"/>
          <w:bCs/>
          <w:sz w:val="24"/>
          <w:szCs w:val="28"/>
        </w:rPr>
      </w:pPr>
      <w:r w:rsidRPr="00547907">
        <w:rPr>
          <w:rFonts w:asciiTheme="minorHAnsi" w:hAnsiTheme="minorHAnsi" w:cstheme="minorHAnsi"/>
          <w:bCs/>
          <w:szCs w:val="24"/>
        </w:rPr>
        <w:t xml:space="preserve">Er det for stort aktivitetsnivå, bør det </w:t>
      </w:r>
      <w:proofErr w:type="spellStart"/>
      <w:r w:rsidRPr="00547907">
        <w:rPr>
          <w:rFonts w:asciiTheme="minorHAnsi" w:hAnsiTheme="minorHAnsi" w:cstheme="minorHAnsi"/>
          <w:bCs/>
          <w:szCs w:val="24"/>
        </w:rPr>
        <w:t>gjøre</w:t>
      </w:r>
      <w:proofErr w:type="spellEnd"/>
      <w:r w:rsidRPr="00547907">
        <w:rPr>
          <w:rFonts w:asciiTheme="minorHAnsi" w:hAnsiTheme="minorHAnsi" w:cstheme="minorHAnsi"/>
          <w:bCs/>
          <w:szCs w:val="24"/>
        </w:rPr>
        <w:t xml:space="preserve"> nye </w:t>
      </w:r>
      <w:proofErr w:type="spellStart"/>
      <w:r w:rsidRPr="00547907">
        <w:rPr>
          <w:rFonts w:asciiTheme="minorHAnsi" w:hAnsiTheme="minorHAnsi" w:cstheme="minorHAnsi"/>
          <w:bCs/>
          <w:szCs w:val="24"/>
        </w:rPr>
        <w:t>prioriteringer</w:t>
      </w:r>
      <w:proofErr w:type="spellEnd"/>
      <w:r w:rsidRPr="00547907">
        <w:rPr>
          <w:rFonts w:asciiTheme="minorHAnsi" w:hAnsiTheme="minorHAnsi" w:cstheme="minorHAnsi"/>
          <w:bCs/>
          <w:szCs w:val="24"/>
        </w:rPr>
        <w:t>?</w:t>
      </w:r>
    </w:p>
    <w:p w14:paraId="3BBF6CAE" w14:textId="77777777" w:rsidR="00F15A09" w:rsidRPr="00547907" w:rsidRDefault="00F15A09" w:rsidP="00F15A09">
      <w:pPr>
        <w:pStyle w:val="Listeavsnitt"/>
        <w:jc w:val="both"/>
        <w:rPr>
          <w:rFonts w:asciiTheme="minorHAnsi" w:hAnsiTheme="minorHAnsi" w:cstheme="minorHAnsi"/>
          <w:bCs/>
          <w:lang w:val="nb-NO"/>
        </w:rPr>
      </w:pPr>
    </w:p>
    <w:p w14:paraId="10361A73" w14:textId="3D773949" w:rsidR="00F15A09" w:rsidRPr="00547907" w:rsidRDefault="00F15A09" w:rsidP="00F15A09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47907">
        <w:rPr>
          <w:rFonts w:asciiTheme="minorHAnsi" w:hAnsiTheme="minorHAnsi" w:cstheme="minorHAnsi"/>
          <w:bCs/>
          <w:lang w:val="nb-NO"/>
        </w:rPr>
        <w:t>Ressursinnsatsen gjenspeiler budsjettet</w:t>
      </w:r>
      <w:r w:rsidR="00547907" w:rsidRPr="00547907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47907" w14:paraId="1D06577B" w14:textId="77777777" w:rsidTr="004256BB">
        <w:tc>
          <w:tcPr>
            <w:tcW w:w="850" w:type="dxa"/>
          </w:tcPr>
          <w:p w14:paraId="791B0C36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1506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1DB07EFC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691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17045DB2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50745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1D8B2878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47243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7E9C3CE9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83500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4AD9B520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02762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7CCF4D2F" w14:textId="7991AD00" w:rsidR="00F15A09" w:rsidRPr="005C6F3F" w:rsidRDefault="00F15A09" w:rsidP="00335667">
      <w:pPr>
        <w:autoSpaceDE w:val="0"/>
        <w:autoSpaceDN w:val="0"/>
        <w:adjustRightInd w:val="0"/>
        <w:spacing w:line="276" w:lineRule="auto"/>
        <w:rPr>
          <w:rFonts w:ascii="Calibri" w:hAnsi="Calibri" w:cs="Calibri"/>
          <w:color w:val="5C5C5C"/>
          <w:sz w:val="20"/>
        </w:rPr>
      </w:pPr>
    </w:p>
    <w:p w14:paraId="64A6C3B2" w14:textId="77777777" w:rsidR="004256BB" w:rsidRPr="005C6F3F" w:rsidRDefault="004256BB" w:rsidP="00335667">
      <w:pPr>
        <w:autoSpaceDE w:val="0"/>
        <w:autoSpaceDN w:val="0"/>
        <w:adjustRightInd w:val="0"/>
        <w:spacing w:line="276" w:lineRule="auto"/>
        <w:rPr>
          <w:rFonts w:ascii="Calibri" w:hAnsi="Calibri" w:cs="Calibri"/>
          <w:color w:val="5C5C5C"/>
          <w:sz w:val="20"/>
        </w:rPr>
      </w:pPr>
    </w:p>
    <w:p w14:paraId="3E3DF86D" w14:textId="69473943" w:rsidR="00F15A09" w:rsidRPr="00547907" w:rsidRDefault="00F15A09" w:rsidP="00F15A09">
      <w:pPr>
        <w:jc w:val="both"/>
        <w:rPr>
          <w:rFonts w:asciiTheme="minorHAnsi" w:hAnsiTheme="minorHAnsi" w:cstheme="minorHAnsi"/>
          <w:b/>
        </w:rPr>
      </w:pPr>
      <w:r w:rsidRPr="00547907">
        <w:rPr>
          <w:rFonts w:asciiTheme="minorHAnsi" w:hAnsiTheme="minorHAnsi" w:cstheme="minorHAnsi"/>
          <w:b/>
        </w:rPr>
        <w:t>Fremdrift</w:t>
      </w:r>
    </w:p>
    <w:p w14:paraId="6C6CB520" w14:textId="77777777" w:rsidR="00F15A09" w:rsidRPr="00547907" w:rsidRDefault="00F15A09" w:rsidP="00F15A09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053DD8B" w14:textId="1E3611D9" w:rsidR="00F15A09" w:rsidRPr="00547907" w:rsidRDefault="00F15A09" w:rsidP="000007C0">
      <w:pPr>
        <w:pStyle w:val="Listeavsnitt"/>
        <w:numPr>
          <w:ilvl w:val="0"/>
          <w:numId w:val="21"/>
        </w:numPr>
        <w:jc w:val="both"/>
        <w:rPr>
          <w:rFonts w:asciiTheme="minorHAnsi" w:hAnsiTheme="minorHAnsi" w:cstheme="minorHAnsi"/>
          <w:bCs/>
        </w:rPr>
      </w:pPr>
      <w:r w:rsidRPr="00041A85">
        <w:rPr>
          <w:rFonts w:asciiTheme="minorHAnsi" w:hAnsiTheme="minorHAnsi" w:cstheme="minorHAnsi"/>
          <w:bCs/>
          <w:lang w:val="nb-NO"/>
        </w:rPr>
        <w:t xml:space="preserve">Hvordan, og hvor ofte registreres status mot </w:t>
      </w:r>
      <w:r w:rsidRPr="00041A85">
        <w:rPr>
          <w:rFonts w:asciiTheme="minorHAnsi" w:hAnsiTheme="minorHAnsi" w:cstheme="minorHAnsi"/>
          <w:bCs/>
          <w:i/>
          <w:iCs/>
          <w:lang w:val="nb-NO"/>
        </w:rPr>
        <w:t>handlingsplan</w:t>
      </w:r>
      <w:r w:rsidRPr="00041A85">
        <w:rPr>
          <w:rFonts w:asciiTheme="minorHAnsi" w:hAnsiTheme="minorHAnsi" w:cstheme="minorHAnsi"/>
          <w:bCs/>
          <w:lang w:val="nb-NO"/>
        </w:rPr>
        <w:t>?</w:t>
      </w:r>
      <w:r w:rsidR="006C719E" w:rsidRPr="00041A85">
        <w:rPr>
          <w:rFonts w:asciiTheme="minorHAnsi" w:hAnsiTheme="minorHAnsi" w:cstheme="minorHAnsi"/>
          <w:bCs/>
          <w:lang w:val="nb-NO"/>
        </w:rPr>
        <w:t xml:space="preserve"> </w:t>
      </w:r>
      <w:r w:rsidR="006C719E" w:rsidRPr="00547907">
        <w:rPr>
          <w:rFonts w:asciiTheme="minorHAnsi" w:hAnsiTheme="minorHAnsi" w:cstheme="minorHAnsi"/>
          <w:bCs/>
        </w:rPr>
        <w:t>(</w:t>
      </w:r>
      <w:r w:rsidR="00CC012E" w:rsidRPr="00547907">
        <w:rPr>
          <w:rFonts w:asciiTheme="minorHAnsi" w:hAnsiTheme="minorHAnsi" w:cstheme="minorHAnsi"/>
          <w:bCs/>
        </w:rPr>
        <w:t xml:space="preserve">Rapportert til </w:t>
      </w:r>
      <w:r w:rsidR="006C719E" w:rsidRPr="00547907">
        <w:rPr>
          <w:rFonts w:asciiTheme="minorHAnsi" w:hAnsiTheme="minorHAnsi" w:cstheme="minorHAnsi"/>
          <w:bCs/>
        </w:rPr>
        <w:t>omstillingsstyret og kommunestyret)</w:t>
      </w:r>
    </w:p>
    <w:p w14:paraId="1C66ED26" w14:textId="77777777" w:rsidR="00F15A09" w:rsidRPr="00547907" w:rsidRDefault="00F15A09" w:rsidP="000007C0">
      <w:pPr>
        <w:pStyle w:val="Listeavsnitt"/>
        <w:numPr>
          <w:ilvl w:val="0"/>
          <w:numId w:val="21"/>
        </w:numPr>
        <w:jc w:val="both"/>
        <w:rPr>
          <w:rFonts w:asciiTheme="minorHAnsi" w:hAnsiTheme="minorHAnsi" w:cstheme="minorHAnsi"/>
          <w:bCs/>
        </w:rPr>
      </w:pPr>
      <w:proofErr w:type="spellStart"/>
      <w:r w:rsidRPr="00547907">
        <w:rPr>
          <w:rFonts w:asciiTheme="minorHAnsi" w:hAnsiTheme="minorHAnsi" w:cstheme="minorHAnsi"/>
          <w:bCs/>
        </w:rPr>
        <w:t>Hvordan</w:t>
      </w:r>
      <w:proofErr w:type="spellEnd"/>
      <w:r w:rsidRPr="00547907">
        <w:rPr>
          <w:rFonts w:asciiTheme="minorHAnsi" w:hAnsiTheme="minorHAnsi" w:cstheme="minorHAnsi"/>
          <w:bCs/>
        </w:rPr>
        <w:t xml:space="preserve"> følges det enkelte prosjekt mot </w:t>
      </w:r>
      <w:proofErr w:type="spellStart"/>
      <w:r w:rsidRPr="00547907">
        <w:rPr>
          <w:rFonts w:asciiTheme="minorHAnsi" w:hAnsiTheme="minorHAnsi" w:cstheme="minorHAnsi"/>
          <w:bCs/>
        </w:rPr>
        <w:t>fremdriftsplan</w:t>
      </w:r>
      <w:proofErr w:type="spellEnd"/>
      <w:r w:rsidRPr="00547907">
        <w:rPr>
          <w:rFonts w:asciiTheme="minorHAnsi" w:hAnsiTheme="minorHAnsi" w:cstheme="minorHAnsi"/>
          <w:bCs/>
        </w:rPr>
        <w:t xml:space="preserve"> i prosjektplanen?</w:t>
      </w:r>
    </w:p>
    <w:p w14:paraId="0336B784" w14:textId="24551D36" w:rsidR="00F15A09" w:rsidRPr="00547907" w:rsidRDefault="00F15A09" w:rsidP="000007C0">
      <w:pPr>
        <w:pStyle w:val="Listeavsnitt"/>
        <w:numPr>
          <w:ilvl w:val="0"/>
          <w:numId w:val="21"/>
        </w:numPr>
        <w:jc w:val="both"/>
        <w:rPr>
          <w:rFonts w:asciiTheme="minorHAnsi" w:hAnsiTheme="minorHAnsi" w:cstheme="minorHAnsi"/>
          <w:bCs/>
        </w:rPr>
      </w:pPr>
      <w:proofErr w:type="spellStart"/>
      <w:r w:rsidRPr="00547907">
        <w:rPr>
          <w:rFonts w:asciiTheme="minorHAnsi" w:hAnsiTheme="minorHAnsi" w:cstheme="minorHAnsi"/>
          <w:bCs/>
        </w:rPr>
        <w:t>Hvordan</w:t>
      </w:r>
      <w:proofErr w:type="spellEnd"/>
      <w:r w:rsidRPr="00547907">
        <w:rPr>
          <w:rFonts w:asciiTheme="minorHAnsi" w:hAnsiTheme="minorHAnsi" w:cstheme="minorHAnsi"/>
          <w:bCs/>
        </w:rPr>
        <w:t xml:space="preserve"> følges avvik opp?</w:t>
      </w:r>
    </w:p>
    <w:p w14:paraId="704E6061" w14:textId="77777777" w:rsidR="00F15A09" w:rsidRPr="00547907" w:rsidRDefault="00F15A09" w:rsidP="00F15A09">
      <w:pPr>
        <w:pStyle w:val="Listeavsnitt"/>
        <w:jc w:val="both"/>
        <w:rPr>
          <w:rFonts w:asciiTheme="minorHAnsi" w:hAnsiTheme="minorHAnsi" w:cstheme="minorHAnsi"/>
          <w:bCs/>
          <w:lang w:val="nb-NO"/>
        </w:rPr>
      </w:pPr>
    </w:p>
    <w:p w14:paraId="1E1D083D" w14:textId="27072087" w:rsidR="00F15A09" w:rsidRPr="00547907" w:rsidRDefault="00F15A09" w:rsidP="00F15A09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547907">
        <w:rPr>
          <w:rFonts w:asciiTheme="minorHAnsi" w:hAnsiTheme="minorHAnsi" w:cstheme="minorHAnsi"/>
          <w:bCs/>
          <w:lang w:val="nb-NO"/>
        </w:rPr>
        <w:t xml:space="preserve">Avvik fra </w:t>
      </w:r>
      <w:r w:rsidR="00547907" w:rsidRPr="00547907">
        <w:rPr>
          <w:rFonts w:asciiTheme="minorHAnsi" w:hAnsiTheme="minorHAnsi" w:cstheme="minorHAnsi"/>
          <w:bCs/>
          <w:i/>
          <w:iCs/>
          <w:lang w:val="nb-NO"/>
        </w:rPr>
        <w:t>h</w:t>
      </w:r>
      <w:r w:rsidRPr="00547907">
        <w:rPr>
          <w:rFonts w:asciiTheme="minorHAnsi" w:hAnsiTheme="minorHAnsi" w:cstheme="minorHAnsi"/>
          <w:bCs/>
          <w:i/>
          <w:iCs/>
          <w:lang w:val="nb-NO"/>
        </w:rPr>
        <w:t>andlingsplan</w:t>
      </w:r>
      <w:r w:rsidRPr="00547907">
        <w:rPr>
          <w:rFonts w:asciiTheme="minorHAnsi" w:hAnsiTheme="minorHAnsi" w:cstheme="minorHAnsi"/>
          <w:bCs/>
          <w:lang w:val="nb-NO"/>
        </w:rPr>
        <w:t xml:space="preserve"> følges opp i hvert styremøte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47907" w14:paraId="75041E8A" w14:textId="77777777" w:rsidTr="004256BB">
        <w:tc>
          <w:tcPr>
            <w:tcW w:w="850" w:type="dxa"/>
          </w:tcPr>
          <w:p w14:paraId="0F0B0ADE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39380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35ACA3DE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81642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3B173E7C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9121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05C4F5CA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6964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7015F895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68819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15EE60CC" w14:textId="77777777" w:rsidR="004256BB" w:rsidRPr="00547907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25262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47907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547907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532B9B31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lastRenderedPageBreak/>
        <w:t>Hvor er vi gode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132DD39C" w14:textId="77777777" w:rsidTr="0087345F">
        <w:trPr>
          <w:trHeight w:val="1134"/>
        </w:trPr>
        <w:tc>
          <w:tcPr>
            <w:tcW w:w="9638" w:type="dxa"/>
          </w:tcPr>
          <w:p w14:paraId="4AED7853" w14:textId="77777777" w:rsidR="009A69F5" w:rsidRPr="004E435E" w:rsidRDefault="009A69F5" w:rsidP="0087345F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01BB7C6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266184C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Forbedringsområder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54D57A38" w14:textId="77777777" w:rsidTr="0087345F">
        <w:trPr>
          <w:trHeight w:val="1134"/>
        </w:trPr>
        <w:tc>
          <w:tcPr>
            <w:tcW w:w="9638" w:type="dxa"/>
          </w:tcPr>
          <w:p w14:paraId="41BEEEA1" w14:textId="77777777" w:rsidR="009A69F5" w:rsidRPr="004E435E" w:rsidRDefault="009A69F5" w:rsidP="0087345F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1CBE871E" w14:textId="77777777" w:rsidR="009A69F5" w:rsidRPr="004E435E" w:rsidRDefault="009A69F5" w:rsidP="009A69F5">
      <w:pPr>
        <w:rPr>
          <w:rFonts w:asciiTheme="minorHAnsi" w:hAnsiTheme="minorHAnsi" w:cstheme="minorHAnsi"/>
          <w:sz w:val="22"/>
          <w:szCs w:val="22"/>
        </w:rPr>
      </w:pPr>
    </w:p>
    <w:p w14:paraId="54525C65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Anbefalte tiltak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4235DBFC" w14:textId="77777777" w:rsidTr="0087345F">
        <w:trPr>
          <w:trHeight w:val="1134"/>
        </w:trPr>
        <w:tc>
          <w:tcPr>
            <w:tcW w:w="9638" w:type="dxa"/>
          </w:tcPr>
          <w:p w14:paraId="76AF6801" w14:textId="77777777" w:rsidR="009A69F5" w:rsidRPr="004E435E" w:rsidRDefault="009A69F5" w:rsidP="0087345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745227F" w14:textId="77777777" w:rsidR="009A69F5" w:rsidRPr="004E435E" w:rsidRDefault="009A69F5" w:rsidP="009A69F5">
      <w:pPr>
        <w:rPr>
          <w:rFonts w:asciiTheme="minorHAnsi" w:hAnsiTheme="minorHAnsi" w:cstheme="minorHAnsi"/>
          <w:sz w:val="22"/>
          <w:szCs w:val="22"/>
        </w:rPr>
      </w:pPr>
    </w:p>
    <w:p w14:paraId="6D77E409" w14:textId="77777777" w:rsidR="009A69F5" w:rsidRPr="004E435E" w:rsidRDefault="009A69F5" w:rsidP="009A69F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B7416C5" w14:textId="77777777" w:rsidR="009A69F5" w:rsidRPr="005C6F3F" w:rsidRDefault="009A69F5" w:rsidP="009A69F5">
      <w:pPr>
        <w:jc w:val="both"/>
        <w:rPr>
          <w:rFonts w:asciiTheme="minorHAnsi" w:hAnsiTheme="minorHAnsi" w:cstheme="minorHAnsi"/>
          <w:b/>
          <w:sz w:val="32"/>
        </w:rPr>
      </w:pPr>
      <w:r w:rsidRPr="005C6F3F">
        <w:rPr>
          <w:rFonts w:asciiTheme="minorHAnsi" w:hAnsiTheme="minorHAnsi" w:cstheme="minorHAnsi"/>
          <w:b/>
          <w:sz w:val="32"/>
        </w:rPr>
        <w:t>Total poengsum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134"/>
      </w:tblGrid>
      <w:tr w:rsidR="009A69F5" w:rsidRPr="005C6F3F" w14:paraId="7E8E4101" w14:textId="77777777" w:rsidTr="0087345F">
        <w:trPr>
          <w:trHeight w:val="850"/>
        </w:trPr>
        <w:tc>
          <w:tcPr>
            <w:tcW w:w="1134" w:type="dxa"/>
            <w:vAlign w:val="center"/>
          </w:tcPr>
          <w:p w14:paraId="1F9A53D1" w14:textId="77777777" w:rsidR="009A69F5" w:rsidRPr="005C6F3F" w:rsidRDefault="009A69F5" w:rsidP="0087345F">
            <w:pPr>
              <w:jc w:val="center"/>
              <w:rPr>
                <w:rFonts w:asciiTheme="minorHAnsi" w:hAnsiTheme="minorHAnsi" w:cstheme="minorHAnsi"/>
                <w:b/>
                <w:sz w:val="36"/>
              </w:rPr>
            </w:pPr>
          </w:p>
        </w:tc>
      </w:tr>
    </w:tbl>
    <w:p w14:paraId="0ECAEA74" w14:textId="1A1FDB45" w:rsidR="00A047A2" w:rsidRPr="005C6F3F" w:rsidRDefault="00A047A2" w:rsidP="00A047A2">
      <w:pPr>
        <w:jc w:val="both"/>
        <w:rPr>
          <w:rFonts w:asciiTheme="minorHAnsi" w:hAnsiTheme="minorHAnsi" w:cstheme="minorHAnsi"/>
          <w:b/>
        </w:rPr>
      </w:pPr>
    </w:p>
    <w:p w14:paraId="67940982" w14:textId="77777777" w:rsidR="00F15A09" w:rsidRPr="005C6F3F" w:rsidRDefault="00F15A09" w:rsidP="00335667">
      <w:pPr>
        <w:autoSpaceDE w:val="0"/>
        <w:autoSpaceDN w:val="0"/>
        <w:adjustRightInd w:val="0"/>
        <w:spacing w:line="276" w:lineRule="auto"/>
        <w:rPr>
          <w:rFonts w:ascii="Calibri" w:hAnsi="Calibri" w:cs="Calibri"/>
          <w:color w:val="5C5C5C"/>
          <w:sz w:val="20"/>
        </w:rPr>
      </w:pPr>
    </w:p>
    <w:p w14:paraId="1040B122" w14:textId="77777777" w:rsidR="004256BB" w:rsidRPr="005C6F3F" w:rsidRDefault="004256BB">
      <w:pPr>
        <w:rPr>
          <w:rFonts w:ascii="Arial" w:hAnsi="Arial" w:cs="Arial"/>
          <w:b/>
          <w:bCs/>
          <w:color w:val="1F1F1F"/>
          <w:sz w:val="36"/>
          <w:szCs w:val="36"/>
        </w:rPr>
      </w:pPr>
      <w:r w:rsidRPr="005C6F3F">
        <w:rPr>
          <w:rFonts w:ascii="Arial" w:hAnsi="Arial" w:cs="Arial"/>
          <w:b/>
          <w:bCs/>
          <w:color w:val="1F1F1F"/>
          <w:sz w:val="36"/>
          <w:szCs w:val="36"/>
        </w:rPr>
        <w:br w:type="page"/>
      </w:r>
    </w:p>
    <w:p w14:paraId="40A0CF8F" w14:textId="130A613A" w:rsidR="0081189C" w:rsidRPr="00547907" w:rsidRDefault="0081189C" w:rsidP="0081189C">
      <w:pPr>
        <w:jc w:val="both"/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547907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Arbeidsplasser</w:t>
      </w:r>
    </w:p>
    <w:p w14:paraId="73E9DA88" w14:textId="77777777" w:rsidR="00FE0AB5" w:rsidRPr="00F27F1C" w:rsidRDefault="00FE0AB5" w:rsidP="00FE0AB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8BA1F1C" w14:textId="217A1E27" w:rsidR="00FE0AB5" w:rsidRPr="00F27F1C" w:rsidRDefault="00FE0AB5" w:rsidP="008051E5">
      <w:pPr>
        <w:rPr>
          <w:rFonts w:asciiTheme="minorHAnsi" w:hAnsiTheme="minorHAnsi" w:cstheme="minorHAnsi"/>
          <w:sz w:val="22"/>
          <w:szCs w:val="22"/>
        </w:rPr>
      </w:pPr>
      <w:r w:rsidRPr="00F27F1C">
        <w:rPr>
          <w:rFonts w:asciiTheme="minorHAnsi" w:hAnsiTheme="minorHAnsi" w:cstheme="minorHAnsi"/>
          <w:b/>
          <w:bCs/>
          <w:sz w:val="22"/>
          <w:szCs w:val="22"/>
        </w:rPr>
        <w:t xml:space="preserve">Beskrivelse: </w:t>
      </w:r>
      <w:r w:rsidRPr="00F27F1C">
        <w:rPr>
          <w:rFonts w:asciiTheme="minorHAnsi" w:hAnsiTheme="minorHAnsi" w:cstheme="minorHAnsi"/>
          <w:sz w:val="22"/>
          <w:szCs w:val="22"/>
        </w:rPr>
        <w:t>Det skal vurderes i hvilken grad programmet bidrar til nye og sikring av eksisterende lønnsomme arbeidsplasser.</w:t>
      </w:r>
      <w:r w:rsidR="002A2872" w:rsidRPr="00F27F1C">
        <w:rPr>
          <w:rFonts w:asciiTheme="minorHAnsi" w:hAnsiTheme="minorHAnsi" w:cstheme="minorHAnsi"/>
          <w:sz w:val="22"/>
          <w:szCs w:val="22"/>
        </w:rPr>
        <w:t xml:space="preserve"> </w:t>
      </w:r>
      <w:r w:rsidR="00BB1DCE" w:rsidRPr="00F27F1C">
        <w:rPr>
          <w:rFonts w:asciiTheme="minorHAnsi" w:hAnsiTheme="minorHAnsi" w:cstheme="minorHAnsi"/>
          <w:sz w:val="22"/>
          <w:szCs w:val="22"/>
        </w:rPr>
        <w:t>For at en ny arbeidsplass skal telles, må den ha noe omfang og varighet. Ettersom arbeidsplassene kommer i etterkant av forstudiene/forprosjektene, anbefaler vi at programleder mot slutten av året</w:t>
      </w:r>
      <w:r w:rsidR="00547907" w:rsidRPr="00F27F1C">
        <w:rPr>
          <w:rFonts w:asciiTheme="minorHAnsi" w:hAnsiTheme="minorHAnsi" w:cstheme="minorHAnsi"/>
          <w:sz w:val="22"/>
          <w:szCs w:val="22"/>
        </w:rPr>
        <w:t>,</w:t>
      </w:r>
      <w:r w:rsidR="00BB1DCE" w:rsidRPr="00F27F1C">
        <w:rPr>
          <w:rFonts w:asciiTheme="minorHAnsi" w:hAnsiTheme="minorHAnsi" w:cstheme="minorHAnsi"/>
          <w:sz w:val="22"/>
          <w:szCs w:val="22"/>
        </w:rPr>
        <w:t xml:space="preserve"> når tellekantene skal oppsummeres</w:t>
      </w:r>
      <w:r w:rsidR="00547907" w:rsidRPr="00F27F1C">
        <w:rPr>
          <w:rFonts w:asciiTheme="minorHAnsi" w:hAnsiTheme="minorHAnsi" w:cstheme="minorHAnsi"/>
          <w:sz w:val="22"/>
          <w:szCs w:val="22"/>
        </w:rPr>
        <w:t>,</w:t>
      </w:r>
      <w:r w:rsidR="00BB1DCE" w:rsidRPr="00F27F1C">
        <w:rPr>
          <w:rFonts w:asciiTheme="minorHAnsi" w:hAnsiTheme="minorHAnsi" w:cstheme="minorHAnsi"/>
          <w:sz w:val="22"/>
          <w:szCs w:val="22"/>
        </w:rPr>
        <w:t xml:space="preserve"> tar en ringerunde </w:t>
      </w:r>
      <w:r w:rsidR="00547907" w:rsidRPr="00F27F1C">
        <w:rPr>
          <w:rFonts w:asciiTheme="minorHAnsi" w:hAnsiTheme="minorHAnsi" w:cstheme="minorHAnsi"/>
          <w:sz w:val="22"/>
          <w:szCs w:val="22"/>
        </w:rPr>
        <w:t>(</w:t>
      </w:r>
      <w:r w:rsidR="00594ECA" w:rsidRPr="00F27F1C">
        <w:rPr>
          <w:rFonts w:asciiTheme="minorHAnsi" w:hAnsiTheme="minorHAnsi" w:cstheme="minorHAnsi"/>
          <w:sz w:val="22"/>
          <w:szCs w:val="22"/>
        </w:rPr>
        <w:t>eventuelt</w:t>
      </w:r>
      <w:r w:rsidR="00BB1DCE" w:rsidRPr="00F27F1C">
        <w:rPr>
          <w:rFonts w:asciiTheme="minorHAnsi" w:hAnsiTheme="minorHAnsi" w:cstheme="minorHAnsi"/>
          <w:sz w:val="22"/>
          <w:szCs w:val="22"/>
        </w:rPr>
        <w:t xml:space="preserve"> spørreskjema</w:t>
      </w:r>
      <w:r w:rsidR="00547907" w:rsidRPr="00F27F1C">
        <w:rPr>
          <w:rFonts w:asciiTheme="minorHAnsi" w:hAnsiTheme="minorHAnsi" w:cstheme="minorHAnsi"/>
          <w:sz w:val="22"/>
          <w:szCs w:val="22"/>
        </w:rPr>
        <w:t>)</w:t>
      </w:r>
      <w:r w:rsidR="00BB1DCE" w:rsidRPr="00F27F1C">
        <w:rPr>
          <w:rFonts w:asciiTheme="minorHAnsi" w:hAnsiTheme="minorHAnsi" w:cstheme="minorHAnsi"/>
          <w:sz w:val="22"/>
          <w:szCs w:val="22"/>
        </w:rPr>
        <w:t xml:space="preserve"> til bedriftene for å få oversikt over nye arbeidsplasser i løpet av året.</w:t>
      </w:r>
      <w:r w:rsidR="008051E5" w:rsidRPr="00F27F1C">
        <w:rPr>
          <w:rFonts w:asciiTheme="minorHAnsi" w:hAnsiTheme="minorHAnsi" w:cstheme="minorHAnsi"/>
          <w:sz w:val="22"/>
          <w:szCs w:val="22"/>
        </w:rPr>
        <w:t xml:space="preserve"> </w:t>
      </w:r>
      <w:r w:rsidR="00BB1DCE" w:rsidRPr="00F27F1C">
        <w:rPr>
          <w:rFonts w:asciiTheme="minorHAnsi" w:hAnsiTheme="minorHAnsi" w:cstheme="minorHAnsi"/>
          <w:sz w:val="22"/>
          <w:szCs w:val="22"/>
        </w:rPr>
        <w:t xml:space="preserve">Det bør skilles mellom nye og sikrede arbeidsplasser og det er </w:t>
      </w:r>
      <w:r w:rsidR="00BB1DCE" w:rsidRPr="00F27F1C">
        <w:rPr>
          <w:rFonts w:asciiTheme="minorHAnsi" w:hAnsiTheme="minorHAnsi" w:cstheme="minorHAnsi"/>
          <w:b/>
          <w:bCs/>
          <w:sz w:val="22"/>
          <w:szCs w:val="22"/>
        </w:rPr>
        <w:t xml:space="preserve">brutto </w:t>
      </w:r>
      <w:r w:rsidR="00BB1DCE" w:rsidRPr="00F27F1C">
        <w:rPr>
          <w:rFonts w:asciiTheme="minorHAnsi" w:hAnsiTheme="minorHAnsi" w:cstheme="minorHAnsi"/>
          <w:sz w:val="22"/>
          <w:szCs w:val="22"/>
        </w:rPr>
        <w:t xml:space="preserve">arbeidsplasser vi måler, ikke netto. Dette betyr </w:t>
      </w:r>
      <w:r w:rsidR="00594ECA" w:rsidRPr="00F27F1C">
        <w:rPr>
          <w:rFonts w:asciiTheme="minorHAnsi" w:hAnsiTheme="minorHAnsi" w:cstheme="minorHAnsi"/>
          <w:sz w:val="22"/>
          <w:szCs w:val="22"/>
        </w:rPr>
        <w:t>f.eks.</w:t>
      </w:r>
      <w:r w:rsidR="00BB1DCE" w:rsidRPr="00F27F1C">
        <w:rPr>
          <w:rFonts w:asciiTheme="minorHAnsi" w:hAnsiTheme="minorHAnsi" w:cstheme="minorHAnsi"/>
          <w:sz w:val="22"/>
          <w:szCs w:val="22"/>
        </w:rPr>
        <w:t xml:space="preserve"> at arbeidsplasser som ble etablert i år 2 kan være mistet i år 6, men vil likevel inngå i tellingen for det totale antall arbeidsplasser. Det skal også telles sikring av arbeidsplasser.</w:t>
      </w:r>
    </w:p>
    <w:p w14:paraId="6953A8ED" w14:textId="77777777" w:rsidR="008051E5" w:rsidRPr="00F27F1C" w:rsidRDefault="008051E5" w:rsidP="008051E5">
      <w:pPr>
        <w:rPr>
          <w:rFonts w:asciiTheme="minorHAnsi" w:hAnsiTheme="minorHAnsi" w:cstheme="minorHAnsi"/>
          <w:sz w:val="22"/>
          <w:szCs w:val="22"/>
        </w:rPr>
      </w:pPr>
    </w:p>
    <w:p w14:paraId="161C60E3" w14:textId="14B68D9C" w:rsidR="0081189C" w:rsidRPr="00547907" w:rsidRDefault="0081189C" w:rsidP="0081189C">
      <w:pPr>
        <w:jc w:val="both"/>
        <w:rPr>
          <w:rFonts w:asciiTheme="minorHAnsi" w:hAnsiTheme="minorHAnsi" w:cstheme="minorHAnsi"/>
          <w:b/>
          <w:bCs/>
          <w:color w:val="1F1F1F"/>
          <w:sz w:val="22"/>
          <w:szCs w:val="22"/>
        </w:rPr>
      </w:pPr>
    </w:p>
    <w:p w14:paraId="3BC460F1" w14:textId="657860BF" w:rsidR="007D1075" w:rsidRPr="00547907" w:rsidRDefault="007D1075" w:rsidP="007D1075">
      <w:pPr>
        <w:jc w:val="both"/>
        <w:rPr>
          <w:rFonts w:asciiTheme="minorHAnsi" w:hAnsiTheme="minorHAnsi" w:cstheme="minorHAnsi"/>
          <w:b/>
        </w:rPr>
      </w:pPr>
      <w:r w:rsidRPr="00547907">
        <w:rPr>
          <w:rFonts w:asciiTheme="minorHAnsi" w:hAnsiTheme="minorHAnsi" w:cstheme="minorHAnsi"/>
          <w:b/>
        </w:rPr>
        <w:t>For å skape arbeidsplasser må bedriftene engasjeres</w:t>
      </w:r>
      <w:r w:rsidR="00547907">
        <w:rPr>
          <w:rFonts w:asciiTheme="minorHAnsi" w:hAnsiTheme="minorHAnsi" w:cstheme="minorHAnsi"/>
          <w:b/>
        </w:rPr>
        <w:t>.</w:t>
      </w:r>
    </w:p>
    <w:p w14:paraId="103742B9" w14:textId="77777777" w:rsidR="007D1075" w:rsidRPr="00547907" w:rsidRDefault="007D1075" w:rsidP="007D1075">
      <w:pPr>
        <w:jc w:val="both"/>
        <w:rPr>
          <w:rFonts w:ascii="Arial" w:hAnsi="Arial" w:cs="Arial"/>
          <w:b/>
          <w:sz w:val="28"/>
          <w:szCs w:val="28"/>
        </w:rPr>
      </w:pPr>
    </w:p>
    <w:p w14:paraId="1E07A348" w14:textId="5902AA31" w:rsidR="007D1075" w:rsidRPr="00041A85" w:rsidRDefault="007D1075" w:rsidP="000007C0">
      <w:pPr>
        <w:pStyle w:val="Listeavsnitt"/>
        <w:numPr>
          <w:ilvl w:val="0"/>
          <w:numId w:val="22"/>
        </w:numPr>
        <w:jc w:val="both"/>
        <w:rPr>
          <w:rFonts w:asciiTheme="minorHAnsi" w:hAnsiTheme="minorHAnsi" w:cstheme="minorHAnsi"/>
          <w:bCs/>
          <w:lang w:val="nb-NO"/>
        </w:rPr>
      </w:pPr>
      <w:r w:rsidRPr="00041A85">
        <w:rPr>
          <w:rFonts w:asciiTheme="minorHAnsi" w:hAnsiTheme="minorHAnsi" w:cstheme="minorHAnsi"/>
          <w:bCs/>
          <w:lang w:val="nb-NO"/>
        </w:rPr>
        <w:t>I hvilken grad erfarer vi at bedriftenes evne og vilje til å prioritere utviklingsarbeid er</w:t>
      </w:r>
      <w:r w:rsidR="00455928" w:rsidRPr="00041A85">
        <w:rPr>
          <w:rFonts w:asciiTheme="minorHAnsi" w:hAnsiTheme="minorHAnsi" w:cstheme="minorHAnsi"/>
          <w:bCs/>
          <w:lang w:val="nb-NO"/>
        </w:rPr>
        <w:t xml:space="preserve"> økt?</w:t>
      </w:r>
    </w:p>
    <w:p w14:paraId="4F8F6DEF" w14:textId="5647F0F1" w:rsidR="007D1075" w:rsidRPr="00547907" w:rsidRDefault="007D1075" w:rsidP="000007C0">
      <w:pPr>
        <w:pStyle w:val="Listeavsnitt"/>
        <w:numPr>
          <w:ilvl w:val="0"/>
          <w:numId w:val="22"/>
        </w:numPr>
        <w:jc w:val="both"/>
        <w:rPr>
          <w:rFonts w:asciiTheme="minorHAnsi" w:hAnsiTheme="minorHAnsi" w:cstheme="minorHAnsi"/>
          <w:bCs/>
          <w:sz w:val="24"/>
          <w:szCs w:val="28"/>
        </w:rPr>
      </w:pPr>
      <w:r w:rsidRPr="00547907">
        <w:rPr>
          <w:rFonts w:asciiTheme="minorHAnsi" w:hAnsiTheme="minorHAnsi" w:cstheme="minorHAnsi"/>
          <w:bCs/>
        </w:rPr>
        <w:t xml:space="preserve">Har næringslivet kompetanse til å drive frem </w:t>
      </w:r>
      <w:proofErr w:type="spellStart"/>
      <w:r w:rsidRPr="00547907">
        <w:rPr>
          <w:rFonts w:asciiTheme="minorHAnsi" w:hAnsiTheme="minorHAnsi" w:cstheme="minorHAnsi"/>
          <w:bCs/>
        </w:rPr>
        <w:t>innovasjonsprosjekter</w:t>
      </w:r>
      <w:proofErr w:type="spellEnd"/>
      <w:r w:rsidR="00455928" w:rsidRPr="00547907">
        <w:rPr>
          <w:rFonts w:asciiTheme="minorHAnsi" w:hAnsiTheme="minorHAnsi" w:cstheme="minorHAnsi"/>
          <w:bCs/>
        </w:rPr>
        <w:t>?</w:t>
      </w:r>
    </w:p>
    <w:p w14:paraId="746D80B1" w14:textId="77777777" w:rsidR="007D1075" w:rsidRPr="005C6F3F" w:rsidRDefault="007D1075" w:rsidP="007D1075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7288E68E" w14:textId="0E41B60C" w:rsidR="004256BB" w:rsidRPr="008051E5" w:rsidRDefault="007D1075" w:rsidP="007D1075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8051E5">
        <w:rPr>
          <w:rFonts w:asciiTheme="minorHAnsi" w:hAnsiTheme="minorHAnsi" w:cstheme="minorHAnsi"/>
          <w:bCs/>
          <w:lang w:val="nb-NO"/>
        </w:rPr>
        <w:t>Det er stort engasjement ute i næringslivet for å drive utviklingsarbeid som kan bidra til nye arbeidsplasser</w:t>
      </w:r>
      <w:r w:rsidR="004E435E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8051E5" w14:paraId="2025E126" w14:textId="77777777" w:rsidTr="004256BB">
        <w:tc>
          <w:tcPr>
            <w:tcW w:w="850" w:type="dxa"/>
          </w:tcPr>
          <w:p w14:paraId="4D1B4649" w14:textId="05B1F194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302205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1E5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2A642C5F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57174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600707C9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2755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08C28A9B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685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2A4C14F5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58464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43CCBAC5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7971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187D48E6" w14:textId="77777777" w:rsidR="007D1075" w:rsidRPr="008051E5" w:rsidRDefault="007D1075" w:rsidP="007D1075">
      <w:pPr>
        <w:pStyle w:val="Listeavsnitt"/>
        <w:ind w:left="0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2C0893D4" w14:textId="21F76375" w:rsidR="007D1075" w:rsidRPr="008051E5" w:rsidRDefault="007D1075" w:rsidP="007D1075">
      <w:pPr>
        <w:jc w:val="both"/>
        <w:rPr>
          <w:rFonts w:asciiTheme="minorHAnsi" w:hAnsiTheme="minorHAnsi" w:cstheme="minorHAnsi"/>
          <w:b/>
        </w:rPr>
      </w:pPr>
      <w:r w:rsidRPr="008051E5">
        <w:rPr>
          <w:rFonts w:asciiTheme="minorHAnsi" w:hAnsiTheme="minorHAnsi" w:cstheme="minorHAnsi"/>
          <w:b/>
        </w:rPr>
        <w:t>Har vi et klart system for hvordan vi måler antall arbeidsplasser</w:t>
      </w:r>
      <w:r w:rsidR="008051E5">
        <w:rPr>
          <w:rFonts w:asciiTheme="minorHAnsi" w:hAnsiTheme="minorHAnsi" w:cstheme="minorHAnsi"/>
          <w:b/>
        </w:rPr>
        <w:t>?</w:t>
      </w:r>
    </w:p>
    <w:p w14:paraId="4B50C847" w14:textId="77777777" w:rsidR="007D1075" w:rsidRPr="005C6F3F" w:rsidRDefault="007D1075" w:rsidP="007D1075">
      <w:pPr>
        <w:jc w:val="both"/>
        <w:rPr>
          <w:rFonts w:ascii="Arial" w:hAnsi="Arial" w:cs="Arial"/>
          <w:b/>
        </w:rPr>
      </w:pPr>
    </w:p>
    <w:p w14:paraId="3298BBAA" w14:textId="62762AB7" w:rsidR="007D1075" w:rsidRPr="00DE5195" w:rsidRDefault="007D1075" w:rsidP="000007C0">
      <w:pPr>
        <w:pStyle w:val="Listeavsnitt"/>
        <w:numPr>
          <w:ilvl w:val="0"/>
          <w:numId w:val="23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8051E5">
        <w:rPr>
          <w:rFonts w:asciiTheme="minorHAnsi" w:hAnsiTheme="minorHAnsi" w:cstheme="minorHAnsi"/>
          <w:bCs/>
          <w:szCs w:val="24"/>
          <w:lang w:val="nb-NO"/>
        </w:rPr>
        <w:t xml:space="preserve">Følger vi Innovasjon Norges mal på hvordan vi teller </w:t>
      </w:r>
      <w:r w:rsidR="00601661" w:rsidRPr="008051E5">
        <w:rPr>
          <w:rFonts w:asciiTheme="minorHAnsi" w:hAnsiTheme="minorHAnsi" w:cstheme="minorHAnsi"/>
          <w:bCs/>
          <w:szCs w:val="24"/>
          <w:lang w:val="nb-NO"/>
        </w:rPr>
        <w:t>brutto</w:t>
      </w:r>
      <w:r w:rsidRPr="008051E5">
        <w:rPr>
          <w:rFonts w:asciiTheme="minorHAnsi" w:hAnsiTheme="minorHAnsi" w:cstheme="minorHAnsi"/>
          <w:bCs/>
          <w:szCs w:val="24"/>
          <w:lang w:val="nb-NO"/>
        </w:rPr>
        <w:t xml:space="preserve"> arbeidsplasser</w:t>
      </w:r>
    </w:p>
    <w:p w14:paraId="0D3BA55A" w14:textId="26392FEE" w:rsidR="00DE5195" w:rsidRPr="00DE5195" w:rsidRDefault="00DE5195" w:rsidP="000007C0">
      <w:pPr>
        <w:pStyle w:val="Listeavsnitt"/>
        <w:numPr>
          <w:ilvl w:val="0"/>
          <w:numId w:val="23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DE5195">
        <w:rPr>
          <w:rFonts w:asciiTheme="minorHAnsi" w:hAnsiTheme="minorHAnsi" w:cstheme="minorHAnsi"/>
          <w:bCs/>
          <w:szCs w:val="24"/>
          <w:lang w:val="nb-NO"/>
        </w:rPr>
        <w:t>Skiller vi mellom hel og sesongarbeidsplass?</w:t>
      </w:r>
    </w:p>
    <w:p w14:paraId="28642B39" w14:textId="478E5AC2" w:rsidR="007D1075" w:rsidRPr="008051E5" w:rsidRDefault="007D1075" w:rsidP="000007C0">
      <w:pPr>
        <w:pStyle w:val="Listeavsnitt"/>
        <w:numPr>
          <w:ilvl w:val="0"/>
          <w:numId w:val="23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8051E5">
        <w:rPr>
          <w:rFonts w:asciiTheme="minorHAnsi" w:hAnsiTheme="minorHAnsi" w:cstheme="minorHAnsi"/>
          <w:bCs/>
          <w:szCs w:val="24"/>
          <w:lang w:val="nb-NO"/>
        </w:rPr>
        <w:t>Og hvordan vi enkelt gjør dette gjennom året</w:t>
      </w:r>
      <w:r w:rsidR="008051E5" w:rsidRPr="008051E5">
        <w:rPr>
          <w:rFonts w:asciiTheme="minorHAnsi" w:hAnsiTheme="minorHAnsi" w:cstheme="minorHAnsi"/>
          <w:bCs/>
          <w:szCs w:val="24"/>
          <w:lang w:val="nb-NO"/>
        </w:rPr>
        <w:t>?</w:t>
      </w:r>
    </w:p>
    <w:p w14:paraId="6134F453" w14:textId="15664ABC" w:rsidR="007D1075" w:rsidRPr="008051E5" w:rsidRDefault="007D1075" w:rsidP="000007C0">
      <w:pPr>
        <w:pStyle w:val="Listeavsnitt"/>
        <w:numPr>
          <w:ilvl w:val="0"/>
          <w:numId w:val="23"/>
        </w:numPr>
        <w:jc w:val="both"/>
        <w:rPr>
          <w:rFonts w:asciiTheme="minorHAnsi" w:hAnsiTheme="minorHAnsi" w:cstheme="minorHAnsi"/>
          <w:bCs/>
          <w:sz w:val="24"/>
          <w:szCs w:val="28"/>
        </w:rPr>
      </w:pPr>
      <w:r w:rsidRPr="008051E5">
        <w:rPr>
          <w:rFonts w:asciiTheme="minorHAnsi" w:hAnsiTheme="minorHAnsi" w:cstheme="minorHAnsi"/>
          <w:bCs/>
          <w:szCs w:val="24"/>
        </w:rPr>
        <w:t xml:space="preserve">Følger vi opp </w:t>
      </w:r>
      <w:r w:rsidR="004E435E" w:rsidRPr="008051E5">
        <w:rPr>
          <w:rFonts w:asciiTheme="minorHAnsi" w:hAnsiTheme="minorHAnsi" w:cstheme="minorHAnsi"/>
          <w:bCs/>
          <w:szCs w:val="24"/>
        </w:rPr>
        <w:t>framtidige</w:t>
      </w:r>
      <w:r w:rsidRPr="008051E5">
        <w:rPr>
          <w:rFonts w:asciiTheme="minorHAnsi" w:hAnsiTheme="minorHAnsi" w:cstheme="minorHAnsi"/>
          <w:bCs/>
          <w:szCs w:val="24"/>
        </w:rPr>
        <w:t xml:space="preserve"> anslag av nye </w:t>
      </w:r>
      <w:proofErr w:type="spellStart"/>
      <w:r w:rsidRPr="008051E5">
        <w:rPr>
          <w:rFonts w:asciiTheme="minorHAnsi" w:hAnsiTheme="minorHAnsi" w:cstheme="minorHAnsi"/>
          <w:bCs/>
          <w:szCs w:val="24"/>
        </w:rPr>
        <w:t>arbeidsplasser</w:t>
      </w:r>
      <w:proofErr w:type="spellEnd"/>
      <w:r w:rsidRPr="008051E5">
        <w:rPr>
          <w:rFonts w:asciiTheme="minorHAnsi" w:hAnsiTheme="minorHAnsi" w:cstheme="minorHAnsi"/>
          <w:bCs/>
          <w:szCs w:val="24"/>
        </w:rPr>
        <w:t xml:space="preserve"> som indikert i prosjektsøknader</w:t>
      </w:r>
      <w:r w:rsidR="008051E5">
        <w:rPr>
          <w:rFonts w:asciiTheme="minorHAnsi" w:hAnsiTheme="minorHAnsi" w:cstheme="minorHAnsi"/>
          <w:bCs/>
          <w:szCs w:val="24"/>
        </w:rPr>
        <w:t>?</w:t>
      </w:r>
    </w:p>
    <w:p w14:paraId="17EF88DF" w14:textId="77777777" w:rsidR="007D1075" w:rsidRPr="005C6F3F" w:rsidRDefault="007D1075" w:rsidP="007D1075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4610EB51" w14:textId="1D8FD240" w:rsidR="007D1075" w:rsidRPr="005C6F3F" w:rsidRDefault="007D1075" w:rsidP="007D1075">
      <w:pPr>
        <w:pStyle w:val="Listeavsnitt"/>
        <w:ind w:left="0"/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Vi har utarbeidet rutiner for verifisering og telling av arbeidsplasser</w:t>
      </w:r>
      <w:r w:rsidR="008051E5">
        <w:rPr>
          <w:rFonts w:asciiTheme="minorHAnsi" w:hAnsiTheme="minorHAnsi" w:cstheme="minorHAnsi"/>
          <w:bCs/>
          <w:szCs w:val="24"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8051E5" w14:paraId="4A3FBDA6" w14:textId="77777777" w:rsidTr="004256BB">
        <w:tc>
          <w:tcPr>
            <w:tcW w:w="850" w:type="dxa"/>
          </w:tcPr>
          <w:p w14:paraId="4C812E89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97851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12E30C39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05253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2B58A101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55151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022562FB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41898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6F52F2D3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55154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5C3A78F9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12054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47A91E17" w14:textId="77777777" w:rsidR="004256BB" w:rsidRPr="008051E5" w:rsidRDefault="004256BB" w:rsidP="0081189C">
      <w:pPr>
        <w:jc w:val="both"/>
        <w:rPr>
          <w:rFonts w:asciiTheme="minorHAnsi" w:hAnsiTheme="minorHAnsi" w:cstheme="minorHAnsi"/>
          <w:b/>
          <w:bCs/>
          <w:color w:val="1F1F1F"/>
          <w:sz w:val="22"/>
          <w:szCs w:val="22"/>
        </w:rPr>
      </w:pPr>
    </w:p>
    <w:p w14:paraId="40DB614A" w14:textId="77777777" w:rsidR="008051E5" w:rsidRDefault="008051E5" w:rsidP="007D1075">
      <w:pPr>
        <w:jc w:val="both"/>
        <w:rPr>
          <w:rFonts w:asciiTheme="minorHAnsi" w:hAnsiTheme="minorHAnsi" w:cstheme="minorHAnsi"/>
          <w:b/>
        </w:rPr>
      </w:pPr>
    </w:p>
    <w:p w14:paraId="60812310" w14:textId="3B303C69" w:rsidR="007D1075" w:rsidRPr="008051E5" w:rsidRDefault="007D1075" w:rsidP="007D1075">
      <w:pPr>
        <w:jc w:val="both"/>
        <w:rPr>
          <w:rFonts w:asciiTheme="minorHAnsi" w:hAnsiTheme="minorHAnsi" w:cstheme="minorHAnsi"/>
          <w:b/>
        </w:rPr>
      </w:pPr>
      <w:r w:rsidRPr="008051E5">
        <w:rPr>
          <w:rFonts w:asciiTheme="minorHAnsi" w:hAnsiTheme="minorHAnsi" w:cstheme="minorHAnsi"/>
          <w:b/>
        </w:rPr>
        <w:t>Er det klare kvantifiserte måltall for arbeidsplasser for alle innsatsområdene</w:t>
      </w:r>
      <w:r w:rsidR="00601661" w:rsidRPr="008051E5">
        <w:rPr>
          <w:rFonts w:asciiTheme="minorHAnsi" w:hAnsiTheme="minorHAnsi" w:cstheme="minorHAnsi"/>
          <w:b/>
        </w:rPr>
        <w:t xml:space="preserve"> </w:t>
      </w:r>
      <w:r w:rsidRPr="008051E5">
        <w:rPr>
          <w:rFonts w:asciiTheme="minorHAnsi" w:hAnsiTheme="minorHAnsi" w:cstheme="minorHAnsi"/>
          <w:b/>
        </w:rPr>
        <w:t>på årlig basis</w:t>
      </w:r>
      <w:r w:rsidR="008051E5">
        <w:rPr>
          <w:rFonts w:asciiTheme="minorHAnsi" w:hAnsiTheme="minorHAnsi" w:cstheme="minorHAnsi"/>
          <w:b/>
        </w:rPr>
        <w:t>?</w:t>
      </w:r>
    </w:p>
    <w:p w14:paraId="62862EE9" w14:textId="77777777" w:rsidR="007D1075" w:rsidRPr="005C6F3F" w:rsidRDefault="007D1075" w:rsidP="007D1075">
      <w:pPr>
        <w:jc w:val="both"/>
        <w:rPr>
          <w:rFonts w:ascii="Arial" w:hAnsi="Arial" w:cs="Arial"/>
          <w:b/>
        </w:rPr>
      </w:pPr>
    </w:p>
    <w:p w14:paraId="2DDB0861" w14:textId="77777777" w:rsidR="008051E5" w:rsidRPr="008051E5" w:rsidRDefault="00601661" w:rsidP="000007C0">
      <w:pPr>
        <w:pStyle w:val="Listeavsnitt"/>
        <w:numPr>
          <w:ilvl w:val="0"/>
          <w:numId w:val="24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8051E5">
        <w:rPr>
          <w:rFonts w:asciiTheme="minorHAnsi" w:hAnsiTheme="minorHAnsi" w:cstheme="minorHAnsi"/>
          <w:bCs/>
          <w:szCs w:val="28"/>
          <w:lang w:val="nb-NO"/>
        </w:rPr>
        <w:t>Er det</w:t>
      </w:r>
      <w:r w:rsidR="007D1075" w:rsidRPr="008051E5">
        <w:rPr>
          <w:rFonts w:asciiTheme="minorHAnsi" w:hAnsiTheme="minorHAnsi" w:cstheme="minorHAnsi"/>
          <w:bCs/>
          <w:szCs w:val="28"/>
          <w:lang w:val="nb-NO"/>
        </w:rPr>
        <w:t xml:space="preserve"> etablert arbeidsplasser innenfor </w:t>
      </w:r>
      <w:r w:rsidRPr="008051E5">
        <w:rPr>
          <w:rFonts w:asciiTheme="minorHAnsi" w:hAnsiTheme="minorHAnsi" w:cstheme="minorHAnsi"/>
          <w:bCs/>
          <w:szCs w:val="28"/>
          <w:lang w:val="nb-NO"/>
        </w:rPr>
        <w:t>aktuelle</w:t>
      </w:r>
      <w:r w:rsidR="007D1075" w:rsidRPr="008051E5">
        <w:rPr>
          <w:rFonts w:asciiTheme="minorHAnsi" w:hAnsiTheme="minorHAnsi" w:cstheme="minorHAnsi"/>
          <w:bCs/>
          <w:szCs w:val="28"/>
          <w:lang w:val="nb-NO"/>
        </w:rPr>
        <w:t xml:space="preserve"> </w:t>
      </w:r>
      <w:r w:rsidR="00594ECA" w:rsidRPr="008051E5">
        <w:rPr>
          <w:rFonts w:asciiTheme="minorHAnsi" w:hAnsiTheme="minorHAnsi" w:cstheme="minorHAnsi"/>
          <w:bCs/>
          <w:szCs w:val="28"/>
          <w:lang w:val="nb-NO"/>
        </w:rPr>
        <w:t>innsatsområder?</w:t>
      </w:r>
    </w:p>
    <w:p w14:paraId="17E5D767" w14:textId="7FCE713C" w:rsidR="007D1075" w:rsidRPr="008051E5" w:rsidRDefault="007D1075" w:rsidP="000007C0">
      <w:pPr>
        <w:pStyle w:val="Listeavsnitt"/>
        <w:numPr>
          <w:ilvl w:val="0"/>
          <w:numId w:val="24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8051E5">
        <w:rPr>
          <w:rFonts w:asciiTheme="minorHAnsi" w:hAnsiTheme="minorHAnsi" w:cstheme="minorHAnsi"/>
          <w:bCs/>
          <w:szCs w:val="28"/>
          <w:lang w:val="nb-NO"/>
        </w:rPr>
        <w:t xml:space="preserve">Har vi innsatsområder som ikke har arbeidsplassmål </w:t>
      </w:r>
      <w:r w:rsidR="00594ECA" w:rsidRPr="008051E5">
        <w:rPr>
          <w:rFonts w:asciiTheme="minorHAnsi" w:hAnsiTheme="minorHAnsi" w:cstheme="minorHAnsi"/>
          <w:bCs/>
          <w:szCs w:val="28"/>
          <w:lang w:val="nb-NO"/>
        </w:rPr>
        <w:t>f.eks.</w:t>
      </w:r>
      <w:r w:rsidRPr="008051E5">
        <w:rPr>
          <w:rFonts w:asciiTheme="minorHAnsi" w:hAnsiTheme="minorHAnsi" w:cstheme="minorHAnsi"/>
          <w:bCs/>
          <w:szCs w:val="28"/>
          <w:lang w:val="nb-NO"/>
        </w:rPr>
        <w:t xml:space="preserve"> næringsattraktivitet o.l.?</w:t>
      </w:r>
    </w:p>
    <w:p w14:paraId="10A8C5E0" w14:textId="77777777" w:rsidR="007D1075" w:rsidRPr="005C6F3F" w:rsidRDefault="007D1075" w:rsidP="007D1075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554E489D" w14:textId="6E41B9BC" w:rsidR="007D1075" w:rsidRPr="008051E5" w:rsidRDefault="007D1075" w:rsidP="007D1075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8051E5">
        <w:rPr>
          <w:rFonts w:asciiTheme="minorHAnsi" w:hAnsiTheme="minorHAnsi" w:cstheme="minorHAnsi"/>
          <w:bCs/>
          <w:lang w:val="nb-NO"/>
        </w:rPr>
        <w:t>Arbeidsplasser er målsatt og periodisert i aktuelle innsatsområder</w:t>
      </w:r>
      <w:r w:rsidR="008051E5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8051E5" w14:paraId="327196BB" w14:textId="77777777" w:rsidTr="004256BB">
        <w:tc>
          <w:tcPr>
            <w:tcW w:w="850" w:type="dxa"/>
          </w:tcPr>
          <w:p w14:paraId="6B04022B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896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13D40F47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91458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495AE0BF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4541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3E6CE3F1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95993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7271653F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85661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034613C8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33974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73C691B1" w14:textId="4BBE62FF" w:rsidR="00FE0AB5" w:rsidRPr="005C6F3F" w:rsidRDefault="00FE0AB5" w:rsidP="0081189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098BC044" w14:textId="7D9AFFF5" w:rsidR="007D1075" w:rsidRPr="008051E5" w:rsidRDefault="007D1075" w:rsidP="007D1075">
      <w:pPr>
        <w:jc w:val="both"/>
        <w:rPr>
          <w:rFonts w:asciiTheme="minorHAnsi" w:hAnsiTheme="minorHAnsi" w:cstheme="minorHAnsi"/>
          <w:b/>
        </w:rPr>
      </w:pPr>
      <w:r w:rsidRPr="008051E5">
        <w:rPr>
          <w:rFonts w:asciiTheme="minorHAnsi" w:hAnsiTheme="minorHAnsi" w:cstheme="minorHAnsi"/>
          <w:b/>
        </w:rPr>
        <w:t>Er det klare rutiner på hvordan man innhenter rapportering om arbeidsplasser</w:t>
      </w:r>
      <w:r w:rsidR="002A2872" w:rsidRPr="008051E5">
        <w:rPr>
          <w:rFonts w:asciiTheme="minorHAnsi" w:hAnsiTheme="minorHAnsi" w:cstheme="minorHAnsi"/>
          <w:b/>
        </w:rPr>
        <w:t>?</w:t>
      </w:r>
    </w:p>
    <w:p w14:paraId="2FEF7FA5" w14:textId="77777777" w:rsidR="00182598" w:rsidRPr="005C6F3F" w:rsidRDefault="00182598" w:rsidP="007D1075">
      <w:pPr>
        <w:jc w:val="both"/>
        <w:rPr>
          <w:rFonts w:ascii="Arial" w:hAnsi="Arial" w:cs="Arial"/>
          <w:b/>
        </w:rPr>
      </w:pPr>
    </w:p>
    <w:p w14:paraId="45113F54" w14:textId="77777777" w:rsidR="00182598" w:rsidRPr="008051E5" w:rsidRDefault="00182598" w:rsidP="000007C0">
      <w:pPr>
        <w:pStyle w:val="Merknadstekst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 w:rsidRPr="008051E5">
        <w:rPr>
          <w:rFonts w:asciiTheme="minorHAnsi" w:hAnsiTheme="minorHAnsi" w:cstheme="minorHAnsi"/>
          <w:sz w:val="22"/>
          <w:szCs w:val="22"/>
        </w:rPr>
        <w:t>Bruker vi prosjektlederrapport?</w:t>
      </w:r>
    </w:p>
    <w:p w14:paraId="41B75F45" w14:textId="376F5C4A" w:rsidR="00182598" w:rsidRPr="008051E5" w:rsidRDefault="00182598" w:rsidP="000007C0">
      <w:pPr>
        <w:pStyle w:val="Merknadstekst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 w:rsidRPr="008051E5">
        <w:rPr>
          <w:rFonts w:asciiTheme="minorHAnsi" w:hAnsiTheme="minorHAnsi" w:cstheme="minorHAnsi"/>
          <w:sz w:val="22"/>
          <w:szCs w:val="22"/>
        </w:rPr>
        <w:t>Er det årlig innhenting av data fra bedriftene?</w:t>
      </w:r>
    </w:p>
    <w:p w14:paraId="1ADE188D" w14:textId="1E3A2D56" w:rsidR="00601661" w:rsidRPr="008051E5" w:rsidRDefault="00601661" w:rsidP="000007C0">
      <w:pPr>
        <w:pStyle w:val="Merknadstekst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 w:rsidRPr="008051E5">
        <w:rPr>
          <w:rFonts w:asciiTheme="minorHAnsi" w:hAnsiTheme="minorHAnsi" w:cstheme="minorHAnsi"/>
          <w:sz w:val="22"/>
          <w:szCs w:val="22"/>
        </w:rPr>
        <w:t>Klarer vi å skille mellom total endring og hva omstillingsprogrammet har bidratt med?</w:t>
      </w:r>
    </w:p>
    <w:p w14:paraId="32CEA72B" w14:textId="4634421F" w:rsidR="00182598" w:rsidRPr="008051E5" w:rsidRDefault="00182598" w:rsidP="000007C0">
      <w:pPr>
        <w:pStyle w:val="Merknadstekst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 w:rsidRPr="008051E5">
        <w:rPr>
          <w:rFonts w:asciiTheme="minorHAnsi" w:hAnsiTheme="minorHAnsi" w:cstheme="minorHAnsi"/>
          <w:sz w:val="22"/>
          <w:szCs w:val="22"/>
        </w:rPr>
        <w:lastRenderedPageBreak/>
        <w:t>Annet?</w:t>
      </w:r>
    </w:p>
    <w:p w14:paraId="221702C8" w14:textId="085A1AB4" w:rsidR="00ED334C" w:rsidRPr="008051E5" w:rsidRDefault="00ED334C" w:rsidP="007D1075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8051E5">
        <w:rPr>
          <w:rFonts w:asciiTheme="minorHAnsi" w:hAnsiTheme="minorHAnsi" w:cstheme="minorHAnsi"/>
          <w:bCs/>
          <w:lang w:val="nb-NO"/>
        </w:rPr>
        <w:t>Vi har etablert klare rutiner på hvordan vi henter inn, rapporterer og teller arbeidsplasser</w:t>
      </w:r>
      <w:r w:rsidR="00601661" w:rsidRPr="008051E5">
        <w:rPr>
          <w:rFonts w:asciiTheme="minorHAnsi" w:hAnsiTheme="minorHAnsi" w:cstheme="minorHAnsi"/>
          <w:bCs/>
          <w:lang w:val="nb-NO"/>
        </w:rPr>
        <w:t xml:space="preserve"> som </w:t>
      </w:r>
      <w:r w:rsidR="00594ECA" w:rsidRPr="008051E5">
        <w:rPr>
          <w:rFonts w:asciiTheme="minorHAnsi" w:hAnsiTheme="minorHAnsi" w:cstheme="minorHAnsi"/>
          <w:bCs/>
          <w:lang w:val="nb-NO"/>
        </w:rPr>
        <w:t>omstillingsprogrammet</w:t>
      </w:r>
      <w:r w:rsidR="00601661" w:rsidRPr="008051E5">
        <w:rPr>
          <w:rFonts w:asciiTheme="minorHAnsi" w:hAnsiTheme="minorHAnsi" w:cstheme="minorHAnsi"/>
          <w:bCs/>
          <w:lang w:val="nb-NO"/>
        </w:rPr>
        <w:t xml:space="preserve"> har bidratt til</w:t>
      </w:r>
      <w:r w:rsidR="008051E5" w:rsidRPr="008051E5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8051E5" w14:paraId="09A6CFCF" w14:textId="77777777" w:rsidTr="004256BB">
        <w:tc>
          <w:tcPr>
            <w:tcW w:w="850" w:type="dxa"/>
          </w:tcPr>
          <w:p w14:paraId="55694B4D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9038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437AA057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78279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5265FB80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08393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2D6E4BCC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803762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7B5E92F8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774474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76392755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1077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0ED399A5" w14:textId="77777777" w:rsidR="007D1075" w:rsidRPr="008051E5" w:rsidRDefault="007D1075" w:rsidP="0081189C">
      <w:pPr>
        <w:jc w:val="both"/>
        <w:rPr>
          <w:rFonts w:asciiTheme="minorHAnsi" w:hAnsiTheme="minorHAnsi" w:cstheme="minorHAnsi"/>
          <w:b/>
          <w:bCs/>
          <w:color w:val="1F1F1F"/>
          <w:sz w:val="22"/>
          <w:szCs w:val="22"/>
        </w:rPr>
      </w:pPr>
    </w:p>
    <w:p w14:paraId="24FF9425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Hvor er vi gode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53C7CB6F" w14:textId="77777777" w:rsidTr="0087345F">
        <w:trPr>
          <w:trHeight w:val="1134"/>
        </w:trPr>
        <w:tc>
          <w:tcPr>
            <w:tcW w:w="9638" w:type="dxa"/>
          </w:tcPr>
          <w:p w14:paraId="7BE32322" w14:textId="77777777" w:rsidR="009A69F5" w:rsidRPr="004E435E" w:rsidRDefault="009A69F5" w:rsidP="0087345F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2D4335F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1C39962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Forbedringsområder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07289E56" w14:textId="77777777" w:rsidTr="0087345F">
        <w:trPr>
          <w:trHeight w:val="1134"/>
        </w:trPr>
        <w:tc>
          <w:tcPr>
            <w:tcW w:w="9638" w:type="dxa"/>
          </w:tcPr>
          <w:p w14:paraId="17DFFE39" w14:textId="77777777" w:rsidR="009A69F5" w:rsidRPr="004E435E" w:rsidRDefault="009A69F5" w:rsidP="0087345F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C4F039D" w14:textId="77777777" w:rsidR="009A69F5" w:rsidRPr="004E435E" w:rsidRDefault="009A69F5" w:rsidP="009A69F5">
      <w:pPr>
        <w:rPr>
          <w:rFonts w:asciiTheme="minorHAnsi" w:hAnsiTheme="minorHAnsi" w:cstheme="minorHAnsi"/>
          <w:sz w:val="22"/>
          <w:szCs w:val="22"/>
        </w:rPr>
      </w:pPr>
    </w:p>
    <w:p w14:paraId="3E4A649E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Anbefalte tiltak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543CBDD9" w14:textId="77777777" w:rsidTr="0087345F">
        <w:trPr>
          <w:trHeight w:val="1134"/>
        </w:trPr>
        <w:tc>
          <w:tcPr>
            <w:tcW w:w="9638" w:type="dxa"/>
          </w:tcPr>
          <w:p w14:paraId="4702DF49" w14:textId="77777777" w:rsidR="009A69F5" w:rsidRPr="004E435E" w:rsidRDefault="009A69F5" w:rsidP="0087345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94C0EDD" w14:textId="77777777" w:rsidR="009A69F5" w:rsidRPr="004E435E" w:rsidRDefault="009A69F5" w:rsidP="009A69F5">
      <w:pPr>
        <w:rPr>
          <w:rFonts w:asciiTheme="minorHAnsi" w:hAnsiTheme="minorHAnsi" w:cstheme="minorHAnsi"/>
          <w:sz w:val="22"/>
          <w:szCs w:val="22"/>
        </w:rPr>
      </w:pPr>
    </w:p>
    <w:p w14:paraId="63EC446C" w14:textId="77777777" w:rsidR="009A69F5" w:rsidRPr="005C6F3F" w:rsidRDefault="009A69F5" w:rsidP="009A69F5">
      <w:pPr>
        <w:jc w:val="both"/>
        <w:rPr>
          <w:rFonts w:asciiTheme="minorHAnsi" w:hAnsiTheme="minorHAnsi" w:cstheme="minorHAnsi"/>
          <w:b/>
        </w:rPr>
      </w:pPr>
    </w:p>
    <w:p w14:paraId="7A09D56C" w14:textId="77777777" w:rsidR="009A69F5" w:rsidRPr="005C6F3F" w:rsidRDefault="009A69F5" w:rsidP="009A69F5">
      <w:pPr>
        <w:jc w:val="both"/>
        <w:rPr>
          <w:rFonts w:asciiTheme="minorHAnsi" w:hAnsiTheme="minorHAnsi" w:cstheme="minorHAnsi"/>
          <w:b/>
          <w:sz w:val="32"/>
        </w:rPr>
      </w:pPr>
      <w:r w:rsidRPr="005C6F3F">
        <w:rPr>
          <w:rFonts w:asciiTheme="minorHAnsi" w:hAnsiTheme="minorHAnsi" w:cstheme="minorHAnsi"/>
          <w:b/>
          <w:sz w:val="32"/>
        </w:rPr>
        <w:t>Total poengsum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134"/>
      </w:tblGrid>
      <w:tr w:rsidR="009A69F5" w:rsidRPr="005C6F3F" w14:paraId="47A27655" w14:textId="77777777" w:rsidTr="0087345F">
        <w:trPr>
          <w:trHeight w:val="850"/>
        </w:trPr>
        <w:tc>
          <w:tcPr>
            <w:tcW w:w="1134" w:type="dxa"/>
            <w:vAlign w:val="center"/>
          </w:tcPr>
          <w:p w14:paraId="664D898B" w14:textId="77777777" w:rsidR="009A69F5" w:rsidRPr="005C6F3F" w:rsidRDefault="009A69F5" w:rsidP="0087345F">
            <w:pPr>
              <w:jc w:val="center"/>
              <w:rPr>
                <w:rFonts w:asciiTheme="minorHAnsi" w:hAnsiTheme="minorHAnsi" w:cstheme="minorHAnsi"/>
                <w:b/>
                <w:sz w:val="36"/>
              </w:rPr>
            </w:pPr>
          </w:p>
        </w:tc>
      </w:tr>
    </w:tbl>
    <w:p w14:paraId="1991251B" w14:textId="4E1C0BDA" w:rsidR="00A047A2" w:rsidRPr="005C6F3F" w:rsidRDefault="00A047A2" w:rsidP="00A047A2">
      <w:pPr>
        <w:jc w:val="both"/>
        <w:rPr>
          <w:rFonts w:asciiTheme="minorHAnsi" w:hAnsiTheme="minorHAnsi" w:cstheme="minorHAnsi"/>
          <w:b/>
        </w:rPr>
      </w:pPr>
    </w:p>
    <w:p w14:paraId="3F29FD45" w14:textId="48E62166" w:rsidR="00FE0AB5" w:rsidRPr="005C6F3F" w:rsidRDefault="00FE0AB5" w:rsidP="0081189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3F9C1E05" w14:textId="63388918" w:rsidR="00FE0AB5" w:rsidRPr="005C6F3F" w:rsidRDefault="00FE0AB5" w:rsidP="0081189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0AF05169" w14:textId="406FEE01" w:rsidR="00FE0AB5" w:rsidRPr="005C6F3F" w:rsidRDefault="00FE0AB5" w:rsidP="0081189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210A736F" w14:textId="28FB1F59" w:rsidR="00FE0AB5" w:rsidRPr="005C6F3F" w:rsidRDefault="00FE0AB5" w:rsidP="0081189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44EE71BF" w14:textId="0A8E931E" w:rsidR="00FE0AB5" w:rsidRPr="005C6F3F" w:rsidRDefault="00FE0AB5" w:rsidP="0081189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1AAE9A80" w14:textId="3769E79C" w:rsidR="00FE0AB5" w:rsidRPr="005C6F3F" w:rsidRDefault="00FE0AB5" w:rsidP="0081189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74E70D9B" w14:textId="5F01ED84" w:rsidR="00FE0AB5" w:rsidRPr="005C6F3F" w:rsidRDefault="00FE0AB5" w:rsidP="0081189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6801C4AE" w14:textId="26E33E59" w:rsidR="00FE0AB5" w:rsidRPr="005C6F3F" w:rsidRDefault="00FE0AB5" w:rsidP="0081189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76DBAED3" w14:textId="64CED454" w:rsidR="00FE0AB5" w:rsidRPr="005C6F3F" w:rsidRDefault="00FE0AB5" w:rsidP="0081189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380E712E" w14:textId="1D18D1B2" w:rsidR="00FE0AB5" w:rsidRPr="005C6F3F" w:rsidRDefault="00FE0AB5" w:rsidP="0081189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3643A440" w14:textId="77777777" w:rsidR="008051E5" w:rsidRDefault="008051E5">
      <w:pPr>
        <w:rPr>
          <w:rFonts w:ascii="Arial" w:hAnsi="Arial" w:cs="Arial"/>
          <w:b/>
          <w:bCs/>
          <w:color w:val="1F1F1F"/>
          <w:sz w:val="36"/>
          <w:szCs w:val="36"/>
        </w:rPr>
      </w:pPr>
      <w:r>
        <w:rPr>
          <w:rFonts w:ascii="Arial" w:hAnsi="Arial" w:cs="Arial"/>
          <w:b/>
          <w:bCs/>
          <w:color w:val="1F1F1F"/>
          <w:sz w:val="36"/>
          <w:szCs w:val="36"/>
        </w:rPr>
        <w:br w:type="page"/>
      </w:r>
    </w:p>
    <w:p w14:paraId="79D01F25" w14:textId="5BA078B5" w:rsidR="006E132F" w:rsidRPr="005C6F3F" w:rsidRDefault="005F4EA6" w:rsidP="006E132F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  <w:r w:rsidRPr="005C6F3F">
        <w:rPr>
          <w:rFonts w:ascii="Arial" w:hAnsi="Arial" w:cs="Arial"/>
          <w:b/>
          <w:bCs/>
          <w:color w:val="1F1F1F"/>
          <w:sz w:val="36"/>
          <w:szCs w:val="36"/>
        </w:rPr>
        <w:lastRenderedPageBreak/>
        <w:t>Robusthet</w:t>
      </w:r>
      <w:r w:rsidR="00773E34" w:rsidRPr="005C6F3F">
        <w:rPr>
          <w:rFonts w:ascii="Arial" w:hAnsi="Arial" w:cs="Arial"/>
          <w:b/>
          <w:bCs/>
          <w:color w:val="1F1F1F"/>
          <w:sz w:val="36"/>
          <w:szCs w:val="36"/>
        </w:rPr>
        <w:t xml:space="preserve"> </w:t>
      </w:r>
    </w:p>
    <w:p w14:paraId="454861DE" w14:textId="77777777" w:rsidR="00ED334C" w:rsidRPr="005C6F3F" w:rsidRDefault="00ED334C" w:rsidP="00ED334C">
      <w:pPr>
        <w:jc w:val="both"/>
        <w:rPr>
          <w:rFonts w:ascii="Arial" w:hAnsi="Arial" w:cs="Arial"/>
          <w:b/>
          <w:bCs/>
          <w:color w:val="1F1F1F"/>
          <w:sz w:val="36"/>
          <w:szCs w:val="36"/>
        </w:rPr>
      </w:pPr>
    </w:p>
    <w:p w14:paraId="04DF64DC" w14:textId="4239A817" w:rsidR="00ED334C" w:rsidRPr="008C393E" w:rsidRDefault="00ED334C" w:rsidP="0022145A">
      <w:pPr>
        <w:rPr>
          <w:rFonts w:ascii="Calibri" w:hAnsi="Calibri" w:cs="Calibri"/>
          <w:b/>
          <w:bCs/>
          <w:color w:val="FF0000"/>
          <w:sz w:val="22"/>
          <w:szCs w:val="22"/>
        </w:rPr>
      </w:pPr>
      <w:r w:rsidRPr="00F27F1C">
        <w:rPr>
          <w:rFonts w:ascii="Calibri" w:hAnsi="Calibri" w:cs="Calibri"/>
          <w:b/>
          <w:bCs/>
          <w:sz w:val="22"/>
          <w:szCs w:val="22"/>
        </w:rPr>
        <w:t xml:space="preserve">Beskrivelse: </w:t>
      </w:r>
      <w:r w:rsidRPr="00F27F1C">
        <w:rPr>
          <w:rFonts w:ascii="Calibri" w:hAnsi="Calibri" w:cs="Calibri"/>
          <w:sz w:val="22"/>
          <w:szCs w:val="22"/>
        </w:rPr>
        <w:t xml:space="preserve">Et </w:t>
      </w:r>
      <w:proofErr w:type="gramStart"/>
      <w:r w:rsidRPr="00F27F1C">
        <w:rPr>
          <w:rFonts w:ascii="Calibri" w:hAnsi="Calibri" w:cs="Calibri"/>
          <w:sz w:val="22"/>
          <w:szCs w:val="22"/>
        </w:rPr>
        <w:t>robust</w:t>
      </w:r>
      <w:proofErr w:type="gramEnd"/>
      <w:r w:rsidRPr="00F27F1C">
        <w:rPr>
          <w:rFonts w:ascii="Calibri" w:hAnsi="Calibri" w:cs="Calibri"/>
          <w:sz w:val="22"/>
          <w:szCs w:val="22"/>
        </w:rPr>
        <w:t xml:space="preserve"> næringsliv karakteriseres av: høy grad av</w:t>
      </w:r>
      <w:r w:rsidR="0063748F" w:rsidRPr="00F27F1C">
        <w:rPr>
          <w:rFonts w:ascii="Calibri" w:hAnsi="Calibri" w:cs="Calibri"/>
          <w:sz w:val="22"/>
          <w:szCs w:val="22"/>
        </w:rPr>
        <w:t xml:space="preserve"> mangfold, </w:t>
      </w:r>
      <w:r w:rsidRPr="00F27F1C">
        <w:rPr>
          <w:rFonts w:ascii="Calibri" w:hAnsi="Calibri" w:cs="Calibri"/>
          <w:sz w:val="22"/>
          <w:szCs w:val="22"/>
        </w:rPr>
        <w:t xml:space="preserve">samhandling, riktig kompetanse, høy innovasjonsevne og godt økonomisk handlingsrom. Hvordan jobber vi med å få til en </w:t>
      </w:r>
      <w:proofErr w:type="gramStart"/>
      <w:r w:rsidRPr="00F27F1C">
        <w:rPr>
          <w:rFonts w:ascii="Calibri" w:hAnsi="Calibri" w:cs="Calibri"/>
          <w:sz w:val="22"/>
          <w:szCs w:val="22"/>
        </w:rPr>
        <w:t>mer robust</w:t>
      </w:r>
      <w:proofErr w:type="gramEnd"/>
      <w:r w:rsidRPr="00F27F1C">
        <w:rPr>
          <w:rFonts w:ascii="Calibri" w:hAnsi="Calibri" w:cs="Calibri"/>
          <w:sz w:val="22"/>
          <w:szCs w:val="22"/>
        </w:rPr>
        <w:t xml:space="preserve"> næringsstruktur i vårt omstilling</w:t>
      </w:r>
      <w:r w:rsidR="00182598" w:rsidRPr="00F27F1C">
        <w:rPr>
          <w:rFonts w:ascii="Calibri" w:hAnsi="Calibri" w:cs="Calibri"/>
          <w:sz w:val="22"/>
          <w:szCs w:val="22"/>
        </w:rPr>
        <w:t>sområde</w:t>
      </w:r>
      <w:r w:rsidR="008051E5" w:rsidRPr="00F27F1C">
        <w:rPr>
          <w:rFonts w:ascii="Calibri" w:hAnsi="Calibri" w:cs="Calibri"/>
          <w:sz w:val="22"/>
          <w:szCs w:val="22"/>
        </w:rPr>
        <w:t>?</w:t>
      </w:r>
      <w:r w:rsidR="008C393E">
        <w:rPr>
          <w:rFonts w:ascii="Calibri" w:hAnsi="Calibri" w:cs="Calibri"/>
          <w:sz w:val="22"/>
          <w:szCs w:val="22"/>
        </w:rPr>
        <w:br/>
      </w:r>
    </w:p>
    <w:p w14:paraId="17D8E929" w14:textId="07562DE5" w:rsidR="00BF1603" w:rsidRPr="005C6F3F" w:rsidRDefault="00BF1603" w:rsidP="006E132F">
      <w:pPr>
        <w:jc w:val="both"/>
        <w:rPr>
          <w:rFonts w:ascii="Arial" w:hAnsi="Arial" w:cs="Arial"/>
          <w:b/>
        </w:rPr>
      </w:pPr>
    </w:p>
    <w:p w14:paraId="10F6335A" w14:textId="492539B9" w:rsidR="00ED334C" w:rsidRPr="008051E5" w:rsidRDefault="00ED334C" w:rsidP="00ED334C">
      <w:pPr>
        <w:jc w:val="both"/>
        <w:rPr>
          <w:rFonts w:asciiTheme="minorHAnsi" w:hAnsiTheme="minorHAnsi" w:cstheme="minorHAnsi"/>
          <w:b/>
        </w:rPr>
      </w:pPr>
      <w:r w:rsidRPr="008051E5">
        <w:rPr>
          <w:rFonts w:asciiTheme="minorHAnsi" w:hAnsiTheme="minorHAnsi" w:cstheme="minorHAnsi"/>
          <w:b/>
        </w:rPr>
        <w:t>Bedriftsstruktur og næringsstruktur</w:t>
      </w:r>
    </w:p>
    <w:p w14:paraId="34244CEB" w14:textId="77777777" w:rsidR="00ED334C" w:rsidRPr="005C6F3F" w:rsidRDefault="00ED334C" w:rsidP="00ED334C">
      <w:pPr>
        <w:jc w:val="both"/>
        <w:rPr>
          <w:rFonts w:ascii="Arial" w:hAnsi="Arial" w:cs="Arial"/>
          <w:b/>
        </w:rPr>
      </w:pPr>
    </w:p>
    <w:p w14:paraId="6C75F1F0" w14:textId="21F4224D" w:rsidR="008051E5" w:rsidRPr="008051E5" w:rsidRDefault="00ED334C" w:rsidP="000007C0">
      <w:pPr>
        <w:pStyle w:val="Listeavsnitt"/>
        <w:numPr>
          <w:ilvl w:val="0"/>
          <w:numId w:val="26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8051E5">
        <w:rPr>
          <w:rFonts w:asciiTheme="minorHAnsi" w:hAnsiTheme="minorHAnsi" w:cstheme="minorHAnsi"/>
          <w:bCs/>
          <w:szCs w:val="28"/>
          <w:lang w:val="nb-NO"/>
        </w:rPr>
        <w:t>Er det et mangfoldig eller ensidig næringsliv i vårt område</w:t>
      </w:r>
      <w:r w:rsidR="008051E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1991F82C" w14:textId="285F5613" w:rsidR="00455928" w:rsidRPr="00041A85" w:rsidRDefault="00455928" w:rsidP="000007C0">
      <w:pPr>
        <w:pStyle w:val="Listeavsnitt"/>
        <w:numPr>
          <w:ilvl w:val="0"/>
          <w:numId w:val="26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8051E5">
        <w:rPr>
          <w:rFonts w:asciiTheme="minorHAnsi" w:hAnsiTheme="minorHAnsi" w:cstheme="minorHAnsi"/>
          <w:bCs/>
          <w:szCs w:val="28"/>
          <w:lang w:val="nb-NO"/>
        </w:rPr>
        <w:t>Hvordan er vårt næringsliv i forhold til naboområdene?</w:t>
      </w:r>
      <w:r w:rsidR="0063748F" w:rsidRPr="008051E5">
        <w:rPr>
          <w:rFonts w:asciiTheme="minorHAnsi" w:hAnsiTheme="minorHAnsi" w:cstheme="minorHAnsi"/>
          <w:bCs/>
          <w:szCs w:val="28"/>
          <w:lang w:val="nb-NO"/>
        </w:rPr>
        <w:t xml:space="preserve"> </w:t>
      </w:r>
      <w:r w:rsidR="0063748F" w:rsidRPr="00041A85">
        <w:rPr>
          <w:rFonts w:asciiTheme="minorHAnsi" w:hAnsiTheme="minorHAnsi" w:cstheme="minorHAnsi"/>
          <w:bCs/>
          <w:color w:val="000000" w:themeColor="text1"/>
          <w:szCs w:val="28"/>
          <w:lang w:val="nb-NO"/>
        </w:rPr>
        <w:t xml:space="preserve">(Størrelse, omsetning, </w:t>
      </w:r>
      <w:r w:rsidR="0063748F" w:rsidRPr="008051E5">
        <w:rPr>
          <w:rFonts w:asciiTheme="minorHAnsi" w:hAnsiTheme="minorHAnsi" w:cstheme="minorHAnsi"/>
          <w:bCs/>
          <w:color w:val="000000" w:themeColor="text1"/>
          <w:szCs w:val="28"/>
          <w:lang w:val="nb-NO"/>
        </w:rPr>
        <w:t>ansatte</w:t>
      </w:r>
      <w:r w:rsidR="0063748F" w:rsidRPr="00041A85">
        <w:rPr>
          <w:rFonts w:asciiTheme="minorHAnsi" w:hAnsiTheme="minorHAnsi" w:cstheme="minorHAnsi"/>
          <w:bCs/>
          <w:color w:val="000000" w:themeColor="text1"/>
          <w:szCs w:val="28"/>
          <w:lang w:val="nb-NO"/>
        </w:rPr>
        <w:t xml:space="preserve">, </w:t>
      </w:r>
      <w:r w:rsidR="0063748F" w:rsidRPr="008051E5">
        <w:rPr>
          <w:rFonts w:asciiTheme="minorHAnsi" w:hAnsiTheme="minorHAnsi" w:cstheme="minorHAnsi"/>
          <w:bCs/>
          <w:color w:val="000000" w:themeColor="text1"/>
          <w:szCs w:val="28"/>
          <w:lang w:val="nb-NO"/>
        </w:rPr>
        <w:t>bransjer</w:t>
      </w:r>
      <w:r w:rsidR="0063748F" w:rsidRPr="00041A85">
        <w:rPr>
          <w:rFonts w:asciiTheme="minorHAnsi" w:hAnsiTheme="minorHAnsi" w:cstheme="minorHAnsi"/>
          <w:bCs/>
          <w:color w:val="000000" w:themeColor="text1"/>
          <w:szCs w:val="28"/>
          <w:lang w:val="nb-NO"/>
        </w:rPr>
        <w:t xml:space="preserve"> etc.)</w:t>
      </w:r>
    </w:p>
    <w:p w14:paraId="1812BF8E" w14:textId="77777777" w:rsidR="00ED334C" w:rsidRPr="00041A85" w:rsidRDefault="00ED334C" w:rsidP="000007C0">
      <w:pPr>
        <w:pStyle w:val="Listeavsnitt"/>
        <w:numPr>
          <w:ilvl w:val="0"/>
          <w:numId w:val="26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041A85">
        <w:rPr>
          <w:rFonts w:asciiTheme="minorHAnsi" w:hAnsiTheme="minorHAnsi" w:cstheme="minorHAnsi"/>
          <w:bCs/>
          <w:szCs w:val="28"/>
          <w:lang w:val="nb-NO"/>
        </w:rPr>
        <w:t>Er det noen «lokomotiv» innen noen bransjer – hva betyr dette positivt/negativt?</w:t>
      </w:r>
    </w:p>
    <w:p w14:paraId="224B64F5" w14:textId="1E122B2A" w:rsidR="00ED334C" w:rsidRPr="00041A85" w:rsidRDefault="00ED334C" w:rsidP="000007C0">
      <w:pPr>
        <w:pStyle w:val="Listeavsnitt"/>
        <w:numPr>
          <w:ilvl w:val="0"/>
          <w:numId w:val="26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041A85">
        <w:rPr>
          <w:rFonts w:asciiTheme="minorHAnsi" w:hAnsiTheme="minorHAnsi" w:cstheme="minorHAnsi"/>
          <w:bCs/>
          <w:szCs w:val="28"/>
          <w:lang w:val="nb-NO"/>
        </w:rPr>
        <w:t xml:space="preserve">Antall bedrifter med mer enn </w:t>
      </w:r>
      <w:proofErr w:type="spellStart"/>
      <w:r w:rsidRPr="00041A85">
        <w:rPr>
          <w:rFonts w:asciiTheme="minorHAnsi" w:hAnsiTheme="minorHAnsi" w:cstheme="minorHAnsi"/>
          <w:bCs/>
          <w:szCs w:val="28"/>
          <w:lang w:val="nb-NO"/>
        </w:rPr>
        <w:t>X</w:t>
      </w:r>
      <w:proofErr w:type="spellEnd"/>
      <w:r w:rsidRPr="00041A85">
        <w:rPr>
          <w:rFonts w:asciiTheme="minorHAnsi" w:hAnsiTheme="minorHAnsi" w:cstheme="minorHAnsi"/>
          <w:bCs/>
          <w:szCs w:val="28"/>
          <w:lang w:val="nb-NO"/>
        </w:rPr>
        <w:t xml:space="preserve"> ansatte</w:t>
      </w:r>
      <w:r w:rsidR="005A7F80" w:rsidRPr="00041A85">
        <w:rPr>
          <w:rFonts w:asciiTheme="minorHAnsi" w:hAnsiTheme="minorHAnsi" w:cstheme="minorHAnsi"/>
          <w:bCs/>
          <w:szCs w:val="28"/>
          <w:lang w:val="nb-NO"/>
        </w:rPr>
        <w:t>.</w:t>
      </w:r>
    </w:p>
    <w:p w14:paraId="03DD8C18" w14:textId="77777777" w:rsidR="00C224B8" w:rsidRPr="005C6F3F" w:rsidRDefault="00C224B8" w:rsidP="00C224B8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1743832D" w14:textId="2DD49580" w:rsidR="00C224B8" w:rsidRPr="008051E5" w:rsidRDefault="00C224B8" w:rsidP="00ED334C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8051E5">
        <w:rPr>
          <w:rFonts w:asciiTheme="minorHAnsi" w:hAnsiTheme="minorHAnsi" w:cstheme="minorHAnsi"/>
          <w:bCs/>
          <w:lang w:val="nb-NO"/>
        </w:rPr>
        <w:t>Utviklingen viser større variasjon i bedrifts- og næringsstruktur</w:t>
      </w:r>
      <w:r w:rsidR="008051E5" w:rsidRPr="008051E5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8051E5" w14:paraId="1E53806E" w14:textId="77777777" w:rsidTr="004256BB">
        <w:tc>
          <w:tcPr>
            <w:tcW w:w="850" w:type="dxa"/>
          </w:tcPr>
          <w:p w14:paraId="71DFC93B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77577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3137D837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45859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466E9284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3843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1AF7B84F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56060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2C6666D2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83894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6F836200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81779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102B56C7" w14:textId="07012347" w:rsidR="00ED334C" w:rsidRPr="008051E5" w:rsidRDefault="00ED334C" w:rsidP="006E132F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1B30101" w14:textId="77777777" w:rsidR="004256BB" w:rsidRPr="005C6F3F" w:rsidRDefault="004256BB" w:rsidP="006E132F">
      <w:pPr>
        <w:jc w:val="both"/>
        <w:rPr>
          <w:rFonts w:ascii="Arial" w:hAnsi="Arial" w:cs="Arial"/>
          <w:b/>
        </w:rPr>
      </w:pPr>
    </w:p>
    <w:p w14:paraId="440526BA" w14:textId="0AC77A4E" w:rsidR="00C224B8" w:rsidRPr="008051E5" w:rsidRDefault="00C224B8" w:rsidP="00C224B8">
      <w:pPr>
        <w:jc w:val="both"/>
        <w:rPr>
          <w:rFonts w:asciiTheme="minorHAnsi" w:hAnsiTheme="minorHAnsi" w:cstheme="minorHAnsi"/>
          <w:b/>
        </w:rPr>
      </w:pPr>
      <w:r w:rsidRPr="008051E5">
        <w:rPr>
          <w:rFonts w:asciiTheme="minorHAnsi" w:hAnsiTheme="minorHAnsi" w:cstheme="minorHAnsi"/>
          <w:b/>
        </w:rPr>
        <w:t>Bedriftssoliditet</w:t>
      </w:r>
    </w:p>
    <w:p w14:paraId="21ABC852" w14:textId="77777777" w:rsidR="00C224B8" w:rsidRPr="005C6F3F" w:rsidRDefault="00C224B8" w:rsidP="00C224B8">
      <w:pPr>
        <w:jc w:val="both"/>
        <w:rPr>
          <w:rFonts w:ascii="Arial" w:hAnsi="Arial" w:cs="Arial"/>
          <w:b/>
        </w:rPr>
      </w:pPr>
    </w:p>
    <w:p w14:paraId="3E347D4C" w14:textId="74F70198" w:rsidR="00C224B8" w:rsidRPr="008051E5" w:rsidRDefault="00455928" w:rsidP="000007C0">
      <w:pPr>
        <w:pStyle w:val="Listeavsnitt"/>
        <w:numPr>
          <w:ilvl w:val="0"/>
          <w:numId w:val="27"/>
        </w:numPr>
        <w:spacing w:after="0"/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8051E5">
        <w:rPr>
          <w:rFonts w:asciiTheme="minorHAnsi" w:hAnsiTheme="minorHAnsi" w:cstheme="minorHAnsi"/>
          <w:bCs/>
          <w:szCs w:val="28"/>
          <w:lang w:val="nb-NO"/>
        </w:rPr>
        <w:t xml:space="preserve">Er det en positiv økning av </w:t>
      </w:r>
      <w:r w:rsidR="00C224B8" w:rsidRPr="008051E5">
        <w:rPr>
          <w:rFonts w:asciiTheme="minorHAnsi" w:hAnsiTheme="minorHAnsi" w:cstheme="minorHAnsi"/>
          <w:bCs/>
          <w:szCs w:val="28"/>
          <w:lang w:val="nb-NO"/>
        </w:rPr>
        <w:t>omsetningen</w:t>
      </w:r>
      <w:r w:rsidR="008051E5" w:rsidRPr="008051E5">
        <w:rPr>
          <w:rFonts w:asciiTheme="minorHAnsi" w:hAnsiTheme="minorHAnsi" w:cstheme="minorHAnsi"/>
          <w:bCs/>
          <w:szCs w:val="28"/>
          <w:lang w:val="nb-NO"/>
        </w:rPr>
        <w:t>?</w:t>
      </w:r>
      <w:r w:rsidR="00C224B8" w:rsidRPr="008051E5">
        <w:rPr>
          <w:rFonts w:asciiTheme="minorHAnsi" w:hAnsiTheme="minorHAnsi" w:cstheme="minorHAnsi"/>
          <w:bCs/>
          <w:szCs w:val="28"/>
          <w:lang w:val="nb-NO"/>
        </w:rPr>
        <w:t xml:space="preserve"> </w:t>
      </w:r>
    </w:p>
    <w:p w14:paraId="7EB7B25C" w14:textId="7B777B46" w:rsidR="00C224B8" w:rsidRPr="008051E5" w:rsidRDefault="00455928" w:rsidP="000007C0">
      <w:pPr>
        <w:pStyle w:val="Listeavsnitt"/>
        <w:numPr>
          <w:ilvl w:val="0"/>
          <w:numId w:val="27"/>
        </w:numPr>
        <w:spacing w:after="0"/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8051E5">
        <w:rPr>
          <w:rFonts w:asciiTheme="minorHAnsi" w:hAnsiTheme="minorHAnsi" w:cstheme="minorHAnsi"/>
          <w:bCs/>
          <w:szCs w:val="28"/>
          <w:lang w:val="nb-NO"/>
        </w:rPr>
        <w:t>Hvordan er u</w:t>
      </w:r>
      <w:r w:rsidR="00C224B8" w:rsidRPr="008051E5">
        <w:rPr>
          <w:rFonts w:asciiTheme="minorHAnsi" w:hAnsiTheme="minorHAnsi" w:cstheme="minorHAnsi"/>
          <w:bCs/>
          <w:szCs w:val="28"/>
          <w:lang w:val="nb-NO"/>
        </w:rPr>
        <w:t>tvikling</w:t>
      </w:r>
      <w:r w:rsidRPr="008051E5">
        <w:rPr>
          <w:rFonts w:asciiTheme="minorHAnsi" w:hAnsiTheme="minorHAnsi" w:cstheme="minorHAnsi"/>
          <w:bCs/>
          <w:szCs w:val="28"/>
          <w:lang w:val="nb-NO"/>
        </w:rPr>
        <w:t>en</w:t>
      </w:r>
      <w:r w:rsidR="00C224B8" w:rsidRPr="008051E5">
        <w:rPr>
          <w:rFonts w:asciiTheme="minorHAnsi" w:hAnsiTheme="minorHAnsi" w:cstheme="minorHAnsi"/>
          <w:bCs/>
          <w:szCs w:val="28"/>
          <w:lang w:val="nb-NO"/>
        </w:rPr>
        <w:t xml:space="preserve"> av egenkapital</w:t>
      </w:r>
      <w:r w:rsidR="008051E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684266E2" w14:textId="31C12A3C" w:rsidR="00C224B8" w:rsidRPr="008051E5" w:rsidRDefault="00455928" w:rsidP="000007C0">
      <w:pPr>
        <w:pStyle w:val="Listeavsnitt"/>
        <w:numPr>
          <w:ilvl w:val="0"/>
          <w:numId w:val="27"/>
        </w:numPr>
        <w:spacing w:after="0"/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8051E5">
        <w:rPr>
          <w:rFonts w:asciiTheme="minorHAnsi" w:hAnsiTheme="minorHAnsi" w:cstheme="minorHAnsi"/>
          <w:bCs/>
          <w:szCs w:val="28"/>
          <w:lang w:val="nb-NO"/>
        </w:rPr>
        <w:t>Erfarer vi en e</w:t>
      </w:r>
      <w:r w:rsidR="00C224B8" w:rsidRPr="008051E5">
        <w:rPr>
          <w:rFonts w:asciiTheme="minorHAnsi" w:hAnsiTheme="minorHAnsi" w:cstheme="minorHAnsi"/>
          <w:bCs/>
          <w:szCs w:val="28"/>
          <w:lang w:val="nb-NO"/>
        </w:rPr>
        <w:t>ndring i antall konkurser/nedleggelser</w:t>
      </w:r>
      <w:r w:rsidR="008051E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6AC5017F" w14:textId="58B8EBDD" w:rsidR="00C224B8" w:rsidRPr="008051E5" w:rsidRDefault="00C224B8" w:rsidP="000007C0">
      <w:pPr>
        <w:pStyle w:val="Listeavsnitt"/>
        <w:numPr>
          <w:ilvl w:val="0"/>
          <w:numId w:val="27"/>
        </w:numPr>
        <w:spacing w:after="0"/>
        <w:jc w:val="both"/>
        <w:rPr>
          <w:rFonts w:asciiTheme="minorHAnsi" w:hAnsiTheme="minorHAnsi" w:cstheme="minorHAnsi"/>
          <w:bCs/>
          <w:sz w:val="28"/>
          <w:szCs w:val="28"/>
        </w:rPr>
      </w:pPr>
      <w:r w:rsidRPr="008051E5">
        <w:rPr>
          <w:rFonts w:asciiTheme="minorHAnsi" w:hAnsiTheme="minorHAnsi" w:cstheme="minorHAnsi"/>
          <w:bCs/>
          <w:szCs w:val="28"/>
        </w:rPr>
        <w:t xml:space="preserve">Har bedrifter som søker </w:t>
      </w:r>
      <w:r w:rsidRPr="008051E5">
        <w:rPr>
          <w:rFonts w:asciiTheme="minorHAnsi" w:hAnsiTheme="minorHAnsi" w:cstheme="minorHAnsi"/>
          <w:bCs/>
          <w:szCs w:val="28"/>
          <w:lang w:val="nb-NO"/>
        </w:rPr>
        <w:t>omstill</w:t>
      </w:r>
      <w:r w:rsidR="00594ECA" w:rsidRPr="008051E5">
        <w:rPr>
          <w:rFonts w:asciiTheme="minorHAnsi" w:hAnsiTheme="minorHAnsi" w:cstheme="minorHAnsi"/>
          <w:bCs/>
          <w:szCs w:val="28"/>
          <w:lang w:val="nb-NO"/>
        </w:rPr>
        <w:t>ings</w:t>
      </w:r>
      <w:r w:rsidRPr="008051E5">
        <w:rPr>
          <w:rFonts w:asciiTheme="minorHAnsi" w:hAnsiTheme="minorHAnsi" w:cstheme="minorHAnsi"/>
          <w:bCs/>
          <w:szCs w:val="28"/>
          <w:lang w:val="nb-NO"/>
        </w:rPr>
        <w:t>midler</w:t>
      </w:r>
      <w:r w:rsidRPr="008051E5">
        <w:rPr>
          <w:rFonts w:asciiTheme="minorHAnsi" w:hAnsiTheme="minorHAnsi" w:cstheme="minorHAnsi"/>
          <w:bCs/>
          <w:szCs w:val="28"/>
        </w:rPr>
        <w:t xml:space="preserve"> </w:t>
      </w:r>
      <w:r w:rsidRPr="008051E5">
        <w:rPr>
          <w:rFonts w:asciiTheme="minorHAnsi" w:hAnsiTheme="minorHAnsi" w:cstheme="minorHAnsi"/>
          <w:bCs/>
          <w:szCs w:val="28"/>
          <w:lang w:val="nb-NO"/>
        </w:rPr>
        <w:t>mer</w:t>
      </w:r>
      <w:r w:rsidRPr="008051E5">
        <w:rPr>
          <w:rFonts w:asciiTheme="minorHAnsi" w:hAnsiTheme="minorHAnsi" w:cstheme="minorHAnsi"/>
          <w:bCs/>
          <w:szCs w:val="28"/>
        </w:rPr>
        <w:t xml:space="preserve"> positiv utvikling enn gjennomsnittet?</w:t>
      </w:r>
    </w:p>
    <w:p w14:paraId="65476568" w14:textId="77777777" w:rsidR="00C224B8" w:rsidRPr="005C6F3F" w:rsidRDefault="00C224B8" w:rsidP="00C224B8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4538E540" w14:textId="7C0A4C8A" w:rsidR="00C224B8" w:rsidRPr="008051E5" w:rsidRDefault="00C224B8" w:rsidP="00C224B8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8051E5">
        <w:rPr>
          <w:rFonts w:asciiTheme="minorHAnsi" w:hAnsiTheme="minorHAnsi" w:cstheme="minorHAnsi"/>
          <w:bCs/>
          <w:lang w:val="nb-NO"/>
        </w:rPr>
        <w:t>Bedriftene blir mindre sårbare</w:t>
      </w:r>
      <w:r w:rsidR="008051E5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8051E5" w14:paraId="365D670A" w14:textId="77777777" w:rsidTr="004256BB">
        <w:tc>
          <w:tcPr>
            <w:tcW w:w="850" w:type="dxa"/>
          </w:tcPr>
          <w:p w14:paraId="3D1F7660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98476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7B0D2161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85357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41C684A4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54051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77DB71E6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44419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38AD7B18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42811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725808FB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57267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1118E372" w14:textId="03B99611" w:rsidR="00C224B8" w:rsidRPr="005C6F3F" w:rsidRDefault="00C224B8" w:rsidP="006E132F">
      <w:pPr>
        <w:jc w:val="both"/>
        <w:rPr>
          <w:rFonts w:ascii="Arial" w:hAnsi="Arial" w:cs="Arial"/>
          <w:b/>
        </w:rPr>
      </w:pPr>
    </w:p>
    <w:p w14:paraId="01BEC6DF" w14:textId="77777777" w:rsidR="004256BB" w:rsidRPr="005C6F3F" w:rsidRDefault="004256BB" w:rsidP="006E132F">
      <w:pPr>
        <w:jc w:val="both"/>
        <w:rPr>
          <w:rFonts w:ascii="Arial" w:hAnsi="Arial" w:cs="Arial"/>
          <w:b/>
        </w:rPr>
      </w:pPr>
    </w:p>
    <w:p w14:paraId="4C58B8B6" w14:textId="73F3C3E4" w:rsidR="00C224B8" w:rsidRPr="008051E5" w:rsidRDefault="00C224B8" w:rsidP="00C224B8">
      <w:pPr>
        <w:jc w:val="both"/>
        <w:rPr>
          <w:rFonts w:asciiTheme="minorHAnsi" w:hAnsiTheme="minorHAnsi" w:cstheme="minorHAnsi"/>
          <w:b/>
        </w:rPr>
      </w:pPr>
      <w:r w:rsidRPr="008051E5">
        <w:rPr>
          <w:rFonts w:asciiTheme="minorHAnsi" w:hAnsiTheme="minorHAnsi" w:cstheme="minorHAnsi"/>
          <w:b/>
        </w:rPr>
        <w:t>Arbeidsstyrke</w:t>
      </w:r>
    </w:p>
    <w:p w14:paraId="69AF0314" w14:textId="5542B4FD" w:rsidR="00C224B8" w:rsidRPr="008051E5" w:rsidRDefault="008051E5" w:rsidP="00C224B8">
      <w:pPr>
        <w:jc w:val="both"/>
        <w:rPr>
          <w:rFonts w:asciiTheme="minorHAnsi" w:hAnsiTheme="minorHAnsi" w:cstheme="minorHAnsi"/>
          <w:bCs/>
          <w:sz w:val="22"/>
          <w:szCs w:val="28"/>
        </w:rPr>
      </w:pPr>
      <w:r w:rsidRPr="008051E5">
        <w:rPr>
          <w:rFonts w:asciiTheme="minorHAnsi" w:hAnsiTheme="minorHAnsi" w:cstheme="minorHAnsi"/>
          <w:bCs/>
          <w:sz w:val="22"/>
          <w:szCs w:val="28"/>
        </w:rPr>
        <w:t>(</w:t>
      </w:r>
      <w:r w:rsidR="00537E2C" w:rsidRPr="008051E5">
        <w:rPr>
          <w:rFonts w:asciiTheme="minorHAnsi" w:hAnsiTheme="minorHAnsi" w:cstheme="minorHAnsi"/>
          <w:bCs/>
          <w:sz w:val="22"/>
          <w:szCs w:val="28"/>
        </w:rPr>
        <w:t>se tabell faktaark</w:t>
      </w:r>
      <w:r w:rsidRPr="008051E5">
        <w:rPr>
          <w:rFonts w:asciiTheme="minorHAnsi" w:hAnsiTheme="minorHAnsi" w:cstheme="minorHAnsi"/>
          <w:bCs/>
          <w:sz w:val="22"/>
          <w:szCs w:val="28"/>
        </w:rPr>
        <w:t>)</w:t>
      </w:r>
    </w:p>
    <w:p w14:paraId="7B2638AE" w14:textId="77777777" w:rsidR="008051E5" w:rsidRPr="005C6F3F" w:rsidRDefault="008051E5" w:rsidP="00C224B8">
      <w:pPr>
        <w:jc w:val="both"/>
        <w:rPr>
          <w:rFonts w:asciiTheme="minorHAnsi" w:hAnsiTheme="minorHAnsi" w:cstheme="minorHAnsi"/>
          <w:bCs/>
          <w:sz w:val="20"/>
        </w:rPr>
      </w:pPr>
    </w:p>
    <w:p w14:paraId="15AE37E1" w14:textId="5FF70198" w:rsidR="00C224B8" w:rsidRPr="008051E5" w:rsidRDefault="00537E2C" w:rsidP="000007C0">
      <w:pPr>
        <w:pStyle w:val="Listeavsnitt"/>
        <w:numPr>
          <w:ilvl w:val="0"/>
          <w:numId w:val="28"/>
        </w:numPr>
        <w:jc w:val="both"/>
        <w:rPr>
          <w:rFonts w:asciiTheme="minorHAnsi" w:hAnsiTheme="minorHAnsi" w:cstheme="minorHAnsi"/>
          <w:bCs/>
          <w:lang w:val="nb-NO"/>
        </w:rPr>
      </w:pPr>
      <w:r w:rsidRPr="008051E5">
        <w:rPr>
          <w:rFonts w:asciiTheme="minorHAnsi" w:hAnsiTheme="minorHAnsi" w:cstheme="minorHAnsi"/>
          <w:bCs/>
          <w:lang w:val="nb-NO"/>
        </w:rPr>
        <w:t>Er det en positiv e</w:t>
      </w:r>
      <w:r w:rsidR="00C224B8" w:rsidRPr="008051E5">
        <w:rPr>
          <w:rFonts w:asciiTheme="minorHAnsi" w:hAnsiTheme="minorHAnsi" w:cstheme="minorHAnsi"/>
          <w:bCs/>
          <w:lang w:val="nb-NO"/>
        </w:rPr>
        <w:t>ndring i sysselsettingsutviklingen</w:t>
      </w:r>
      <w:r w:rsidR="008051E5" w:rsidRPr="008051E5">
        <w:rPr>
          <w:rFonts w:asciiTheme="minorHAnsi" w:hAnsiTheme="minorHAnsi" w:cstheme="minorHAnsi"/>
          <w:bCs/>
          <w:lang w:val="nb-NO"/>
        </w:rPr>
        <w:t>?</w:t>
      </w:r>
    </w:p>
    <w:p w14:paraId="57A27546" w14:textId="71A6038A" w:rsidR="00C224B8" w:rsidRPr="008051E5" w:rsidRDefault="00537E2C" w:rsidP="000007C0">
      <w:pPr>
        <w:pStyle w:val="Listeavsnitt"/>
        <w:numPr>
          <w:ilvl w:val="0"/>
          <w:numId w:val="28"/>
        </w:numPr>
        <w:jc w:val="both"/>
        <w:rPr>
          <w:rFonts w:asciiTheme="minorHAnsi" w:hAnsiTheme="minorHAnsi" w:cstheme="minorHAnsi"/>
          <w:bCs/>
          <w:lang w:val="nb-NO"/>
        </w:rPr>
      </w:pPr>
      <w:r w:rsidRPr="008051E5">
        <w:rPr>
          <w:rFonts w:asciiTheme="minorHAnsi" w:hAnsiTheme="minorHAnsi" w:cstheme="minorHAnsi"/>
          <w:bCs/>
          <w:lang w:val="nb-NO"/>
        </w:rPr>
        <w:t>Hvordan følger vi opp ledighetsstatistikken, og hvem samarbeider vi med?</w:t>
      </w:r>
      <w:r w:rsidR="00C224B8" w:rsidRPr="008051E5">
        <w:rPr>
          <w:rFonts w:asciiTheme="minorHAnsi" w:hAnsiTheme="minorHAnsi" w:cstheme="minorHAnsi"/>
          <w:bCs/>
          <w:lang w:val="nb-NO"/>
        </w:rPr>
        <w:t xml:space="preserve"> </w:t>
      </w:r>
    </w:p>
    <w:p w14:paraId="0E79E3A9" w14:textId="37A6F3B0" w:rsidR="00C224B8" w:rsidRPr="008051E5" w:rsidRDefault="00537E2C" w:rsidP="000007C0">
      <w:pPr>
        <w:pStyle w:val="Listeavsnitt"/>
        <w:numPr>
          <w:ilvl w:val="0"/>
          <w:numId w:val="28"/>
        </w:numPr>
        <w:jc w:val="both"/>
        <w:rPr>
          <w:rFonts w:asciiTheme="minorHAnsi" w:hAnsiTheme="minorHAnsi" w:cstheme="minorHAnsi"/>
          <w:bCs/>
          <w:lang w:val="nb-NO"/>
        </w:rPr>
      </w:pPr>
      <w:r w:rsidRPr="008051E5">
        <w:rPr>
          <w:rFonts w:asciiTheme="minorHAnsi" w:hAnsiTheme="minorHAnsi" w:cstheme="minorHAnsi"/>
          <w:bCs/>
          <w:lang w:val="nb-NO"/>
        </w:rPr>
        <w:t>Hvordan er pendlings</w:t>
      </w:r>
      <w:r w:rsidR="008051E5" w:rsidRPr="008051E5">
        <w:rPr>
          <w:rFonts w:asciiTheme="minorHAnsi" w:hAnsiTheme="minorHAnsi" w:cstheme="minorHAnsi"/>
          <w:bCs/>
          <w:lang w:val="nb-NO"/>
        </w:rPr>
        <w:t>u</w:t>
      </w:r>
      <w:r w:rsidR="00C224B8" w:rsidRPr="008051E5">
        <w:rPr>
          <w:rFonts w:asciiTheme="minorHAnsi" w:hAnsiTheme="minorHAnsi" w:cstheme="minorHAnsi"/>
          <w:bCs/>
          <w:lang w:val="nb-NO"/>
        </w:rPr>
        <w:t>tvikling</w:t>
      </w:r>
      <w:r w:rsidRPr="008051E5">
        <w:rPr>
          <w:rFonts w:asciiTheme="minorHAnsi" w:hAnsiTheme="minorHAnsi" w:cstheme="minorHAnsi"/>
          <w:bCs/>
          <w:lang w:val="nb-NO"/>
        </w:rPr>
        <w:t>en</w:t>
      </w:r>
      <w:r w:rsidR="00C224B8" w:rsidRPr="008051E5">
        <w:rPr>
          <w:rFonts w:asciiTheme="minorHAnsi" w:hAnsiTheme="minorHAnsi" w:cstheme="minorHAnsi"/>
          <w:bCs/>
          <w:lang w:val="nb-NO"/>
        </w:rPr>
        <w:t>; inn og ut, dag</w:t>
      </w:r>
      <w:r w:rsidR="008051E5">
        <w:rPr>
          <w:rFonts w:asciiTheme="minorHAnsi" w:hAnsiTheme="minorHAnsi" w:cstheme="minorHAnsi"/>
          <w:bCs/>
          <w:lang w:val="nb-NO"/>
        </w:rPr>
        <w:t>-</w:t>
      </w:r>
      <w:r w:rsidR="00C224B8" w:rsidRPr="008051E5">
        <w:rPr>
          <w:rFonts w:asciiTheme="minorHAnsi" w:hAnsiTheme="minorHAnsi" w:cstheme="minorHAnsi"/>
          <w:bCs/>
          <w:lang w:val="nb-NO"/>
        </w:rPr>
        <w:t xml:space="preserve"> eller periodependling?</w:t>
      </w:r>
    </w:p>
    <w:p w14:paraId="34637384" w14:textId="1ADF6FB2" w:rsidR="00C224B8" w:rsidRPr="008051E5" w:rsidRDefault="00C224B8" w:rsidP="000007C0">
      <w:pPr>
        <w:pStyle w:val="Listeavsnitt"/>
        <w:numPr>
          <w:ilvl w:val="0"/>
          <w:numId w:val="28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8051E5">
        <w:rPr>
          <w:rFonts w:asciiTheme="minorHAnsi" w:hAnsiTheme="minorHAnsi" w:cstheme="minorHAnsi"/>
          <w:bCs/>
          <w:lang w:val="nb-NO"/>
        </w:rPr>
        <w:t xml:space="preserve">Kompetanse, klarer man å dekke opp </w:t>
      </w:r>
      <w:r w:rsidR="00537E2C" w:rsidRPr="008051E5">
        <w:rPr>
          <w:rFonts w:asciiTheme="minorHAnsi" w:hAnsiTheme="minorHAnsi" w:cstheme="minorHAnsi"/>
          <w:bCs/>
          <w:lang w:val="nb-NO"/>
        </w:rPr>
        <w:t>kompetanse</w:t>
      </w:r>
      <w:r w:rsidRPr="008051E5">
        <w:rPr>
          <w:rFonts w:asciiTheme="minorHAnsi" w:hAnsiTheme="minorHAnsi" w:cstheme="minorHAnsi"/>
          <w:bCs/>
          <w:lang w:val="nb-NO"/>
        </w:rPr>
        <w:t>behovet (</w:t>
      </w:r>
      <w:r w:rsidR="00594ECA" w:rsidRPr="008051E5">
        <w:rPr>
          <w:rFonts w:asciiTheme="minorHAnsi" w:hAnsiTheme="minorHAnsi" w:cstheme="minorHAnsi"/>
          <w:bCs/>
          <w:lang w:val="nb-NO"/>
        </w:rPr>
        <w:t>ref.</w:t>
      </w:r>
      <w:r w:rsidRPr="008051E5">
        <w:rPr>
          <w:rFonts w:asciiTheme="minorHAnsi" w:hAnsiTheme="minorHAnsi" w:cstheme="minorHAnsi"/>
          <w:bCs/>
          <w:lang w:val="nb-NO"/>
        </w:rPr>
        <w:t xml:space="preserve"> fiskeribransjen, bygg og anlegg, bønder)</w:t>
      </w:r>
      <w:r w:rsidR="008051E5">
        <w:rPr>
          <w:rFonts w:asciiTheme="minorHAnsi" w:hAnsiTheme="minorHAnsi" w:cstheme="minorHAnsi"/>
          <w:bCs/>
          <w:lang w:val="nb-NO"/>
        </w:rPr>
        <w:t>?</w:t>
      </w:r>
    </w:p>
    <w:p w14:paraId="21B1B3FF" w14:textId="77777777" w:rsidR="00C224B8" w:rsidRPr="008051E5" w:rsidRDefault="00C224B8" w:rsidP="00C224B8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7222A282" w14:textId="1C751B87" w:rsidR="00C224B8" w:rsidRPr="008051E5" w:rsidRDefault="00C224B8" w:rsidP="00C224B8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8051E5">
        <w:rPr>
          <w:rFonts w:asciiTheme="minorHAnsi" w:hAnsiTheme="minorHAnsi" w:cstheme="minorHAnsi"/>
          <w:bCs/>
          <w:lang w:val="nb-NO"/>
        </w:rPr>
        <w:t>Det blir flere sysselsatte med bosted i omstillingsområdet</w:t>
      </w:r>
      <w:r w:rsidR="008051E5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8051E5" w14:paraId="4FF88ECD" w14:textId="77777777" w:rsidTr="004256BB">
        <w:tc>
          <w:tcPr>
            <w:tcW w:w="850" w:type="dxa"/>
          </w:tcPr>
          <w:p w14:paraId="208E1BEA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5575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06D1937D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9838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3113CDB8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02763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5FC7E53B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00447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12B1FD06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25057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51449AEE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6816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6E33F325" w14:textId="382DFD16" w:rsidR="00C224B8" w:rsidRPr="008051E5" w:rsidRDefault="00C224B8" w:rsidP="006E132F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7530A56" w14:textId="77777777" w:rsidR="004256BB" w:rsidRPr="005C6F3F" w:rsidRDefault="004256BB" w:rsidP="006E132F">
      <w:pPr>
        <w:jc w:val="both"/>
        <w:rPr>
          <w:rFonts w:ascii="Arial" w:hAnsi="Arial" w:cs="Arial"/>
          <w:b/>
        </w:rPr>
      </w:pPr>
    </w:p>
    <w:p w14:paraId="117D9052" w14:textId="77777777" w:rsidR="00704A3F" w:rsidRPr="005C6F3F" w:rsidRDefault="00704A3F">
      <w:pPr>
        <w:rPr>
          <w:rFonts w:ascii="Arial" w:hAnsi="Arial" w:cs="Arial"/>
          <w:b/>
        </w:rPr>
      </w:pPr>
      <w:r w:rsidRPr="005C6F3F">
        <w:rPr>
          <w:rFonts w:ascii="Arial" w:hAnsi="Arial" w:cs="Arial"/>
          <w:b/>
        </w:rPr>
        <w:br w:type="page"/>
      </w:r>
    </w:p>
    <w:p w14:paraId="00ED30CD" w14:textId="3417D61B" w:rsidR="00C224B8" w:rsidRPr="008051E5" w:rsidRDefault="00C224B8" w:rsidP="00C224B8">
      <w:pPr>
        <w:jc w:val="both"/>
        <w:rPr>
          <w:rFonts w:asciiTheme="minorHAnsi" w:hAnsiTheme="minorHAnsi" w:cstheme="minorHAnsi"/>
          <w:b/>
        </w:rPr>
      </w:pPr>
      <w:r w:rsidRPr="008051E5">
        <w:rPr>
          <w:rFonts w:asciiTheme="minorHAnsi" w:hAnsiTheme="minorHAnsi" w:cstheme="minorHAnsi"/>
          <w:b/>
        </w:rPr>
        <w:lastRenderedPageBreak/>
        <w:t>Demografi</w:t>
      </w:r>
    </w:p>
    <w:p w14:paraId="3EDE30A3" w14:textId="45171EAB" w:rsidR="00537E2C" w:rsidRPr="008051E5" w:rsidRDefault="008051E5" w:rsidP="00537E2C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(</w:t>
      </w:r>
      <w:r w:rsidR="00537E2C" w:rsidRPr="008051E5">
        <w:rPr>
          <w:rFonts w:asciiTheme="minorHAnsi" w:hAnsiTheme="minorHAnsi" w:cstheme="minorHAnsi"/>
          <w:bCs/>
          <w:sz w:val="22"/>
          <w:szCs w:val="22"/>
        </w:rPr>
        <w:t>se tabell faktaark</w:t>
      </w:r>
      <w:r>
        <w:rPr>
          <w:rFonts w:asciiTheme="minorHAnsi" w:hAnsiTheme="minorHAnsi" w:cstheme="minorHAnsi"/>
          <w:bCs/>
          <w:sz w:val="22"/>
          <w:szCs w:val="22"/>
        </w:rPr>
        <w:t>)</w:t>
      </w:r>
    </w:p>
    <w:p w14:paraId="230A5721" w14:textId="77777777" w:rsidR="00C224B8" w:rsidRPr="008051E5" w:rsidRDefault="00C224B8" w:rsidP="00C224B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0C98BC1" w14:textId="363E5033" w:rsidR="00C224B8" w:rsidRPr="008051E5" w:rsidRDefault="00C224B8" w:rsidP="000007C0">
      <w:pPr>
        <w:pStyle w:val="Listeavsnitt"/>
        <w:numPr>
          <w:ilvl w:val="0"/>
          <w:numId w:val="29"/>
        </w:numPr>
        <w:jc w:val="both"/>
        <w:rPr>
          <w:rFonts w:asciiTheme="minorHAnsi" w:hAnsiTheme="minorHAnsi" w:cstheme="minorHAnsi"/>
          <w:bCs/>
        </w:rPr>
      </w:pPr>
      <w:r w:rsidRPr="008051E5">
        <w:rPr>
          <w:rFonts w:asciiTheme="minorHAnsi" w:hAnsiTheme="minorHAnsi" w:cstheme="minorHAnsi"/>
          <w:bCs/>
        </w:rPr>
        <w:t xml:space="preserve">Befolkningsutvikling i forhold til prognose </w:t>
      </w:r>
    </w:p>
    <w:p w14:paraId="2F034375" w14:textId="77777777" w:rsidR="00C224B8" w:rsidRPr="008051E5" w:rsidRDefault="00C224B8" w:rsidP="000007C0">
      <w:pPr>
        <w:pStyle w:val="Listeavsnitt"/>
        <w:numPr>
          <w:ilvl w:val="0"/>
          <w:numId w:val="29"/>
        </w:numPr>
        <w:jc w:val="both"/>
        <w:rPr>
          <w:rFonts w:asciiTheme="minorHAnsi" w:hAnsiTheme="minorHAnsi" w:cstheme="minorHAnsi"/>
          <w:bCs/>
        </w:rPr>
      </w:pPr>
      <w:proofErr w:type="spellStart"/>
      <w:r w:rsidRPr="008051E5">
        <w:rPr>
          <w:rFonts w:asciiTheme="minorHAnsi" w:hAnsiTheme="minorHAnsi" w:cstheme="minorHAnsi"/>
          <w:bCs/>
        </w:rPr>
        <w:t>Alderssammensetning</w:t>
      </w:r>
      <w:proofErr w:type="spellEnd"/>
    </w:p>
    <w:p w14:paraId="4F141F50" w14:textId="4A82FBD5" w:rsidR="00C224B8" w:rsidRPr="008051E5" w:rsidRDefault="00C224B8" w:rsidP="000007C0">
      <w:pPr>
        <w:pStyle w:val="Listeavsnitt"/>
        <w:numPr>
          <w:ilvl w:val="0"/>
          <w:numId w:val="29"/>
        </w:numPr>
        <w:jc w:val="both"/>
        <w:rPr>
          <w:rFonts w:asciiTheme="minorHAnsi" w:hAnsiTheme="minorHAnsi" w:cstheme="minorHAnsi"/>
          <w:bCs/>
        </w:rPr>
      </w:pPr>
      <w:r w:rsidRPr="008051E5">
        <w:rPr>
          <w:rFonts w:asciiTheme="minorHAnsi" w:hAnsiTheme="minorHAnsi" w:cstheme="minorHAnsi"/>
          <w:bCs/>
        </w:rPr>
        <w:t xml:space="preserve">Utdanningsnivå – fullføre </w:t>
      </w:r>
      <w:proofErr w:type="spellStart"/>
      <w:r w:rsidR="00594ECA" w:rsidRPr="008051E5">
        <w:rPr>
          <w:rFonts w:asciiTheme="minorHAnsi" w:hAnsiTheme="minorHAnsi" w:cstheme="minorHAnsi"/>
          <w:bCs/>
        </w:rPr>
        <w:t>vgs</w:t>
      </w:r>
      <w:proofErr w:type="spellEnd"/>
      <w:r w:rsidR="00594ECA" w:rsidRPr="008051E5">
        <w:rPr>
          <w:rFonts w:asciiTheme="minorHAnsi" w:hAnsiTheme="minorHAnsi" w:cstheme="minorHAnsi"/>
          <w:bCs/>
        </w:rPr>
        <w:t>.</w:t>
      </w:r>
      <w:r w:rsidRPr="008051E5">
        <w:rPr>
          <w:rFonts w:asciiTheme="minorHAnsi" w:hAnsiTheme="minorHAnsi" w:cstheme="minorHAnsi"/>
          <w:bCs/>
        </w:rPr>
        <w:t>, mm</w:t>
      </w:r>
    </w:p>
    <w:p w14:paraId="43BC23A4" w14:textId="77777777" w:rsidR="00C224B8" w:rsidRPr="008051E5" w:rsidRDefault="00C224B8" w:rsidP="00C224B8">
      <w:pPr>
        <w:pStyle w:val="Listeavsnitt"/>
        <w:jc w:val="both"/>
        <w:rPr>
          <w:rFonts w:asciiTheme="minorHAnsi" w:hAnsiTheme="minorHAnsi" w:cstheme="minorHAnsi"/>
          <w:bCs/>
          <w:lang w:val="nb-NO"/>
        </w:rPr>
      </w:pPr>
    </w:p>
    <w:p w14:paraId="1569E9B8" w14:textId="5FC24A48" w:rsidR="00C224B8" w:rsidRPr="008051E5" w:rsidRDefault="00C224B8" w:rsidP="00C224B8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8051E5">
        <w:rPr>
          <w:rFonts w:asciiTheme="minorHAnsi" w:hAnsiTheme="minorHAnsi" w:cstheme="minorHAnsi"/>
          <w:bCs/>
          <w:lang w:val="nb-NO"/>
        </w:rPr>
        <w:t>Det er en mer positiv utvikling enn prognosen ved start omstilling skulle tilsi</w:t>
      </w:r>
      <w:r w:rsidR="00095425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8051E5" w14:paraId="2F95E632" w14:textId="77777777" w:rsidTr="004256BB">
        <w:tc>
          <w:tcPr>
            <w:tcW w:w="850" w:type="dxa"/>
          </w:tcPr>
          <w:p w14:paraId="0CC37D59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03803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42AC817E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88552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6EF0A785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95758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215796F9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521204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38479976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913522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2DD716E4" w14:textId="77777777" w:rsidR="004256BB" w:rsidRPr="008051E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030105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8051E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8051E5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42FC074B" w14:textId="7B1CD090" w:rsidR="00C224B8" w:rsidRPr="008051E5" w:rsidRDefault="00C224B8" w:rsidP="006E132F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B7A1934" w14:textId="77777777" w:rsidR="004256BB" w:rsidRPr="008051E5" w:rsidRDefault="004256BB" w:rsidP="006E132F">
      <w:pPr>
        <w:jc w:val="both"/>
        <w:rPr>
          <w:rFonts w:asciiTheme="minorHAnsi" w:hAnsiTheme="minorHAnsi" w:cstheme="minorHAnsi"/>
          <w:b/>
        </w:rPr>
      </w:pPr>
    </w:p>
    <w:p w14:paraId="7B737283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Hvor er vi gode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04867ED3" w14:textId="77777777" w:rsidTr="0087345F">
        <w:trPr>
          <w:trHeight w:val="1134"/>
        </w:trPr>
        <w:tc>
          <w:tcPr>
            <w:tcW w:w="9638" w:type="dxa"/>
          </w:tcPr>
          <w:p w14:paraId="16FD0A72" w14:textId="77777777" w:rsidR="009A69F5" w:rsidRPr="004E435E" w:rsidRDefault="009A69F5" w:rsidP="0087345F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6BC1C1A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98ED4CE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Forbedringsområder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78B316FD" w14:textId="77777777" w:rsidTr="0087345F">
        <w:trPr>
          <w:trHeight w:val="1134"/>
        </w:trPr>
        <w:tc>
          <w:tcPr>
            <w:tcW w:w="9638" w:type="dxa"/>
          </w:tcPr>
          <w:p w14:paraId="2786C7FE" w14:textId="77777777" w:rsidR="009A69F5" w:rsidRPr="004E435E" w:rsidRDefault="009A69F5" w:rsidP="0087345F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0985DF33" w14:textId="77777777" w:rsidR="009A69F5" w:rsidRPr="004E435E" w:rsidRDefault="009A69F5" w:rsidP="009A69F5">
      <w:pPr>
        <w:rPr>
          <w:rFonts w:asciiTheme="minorHAnsi" w:hAnsiTheme="minorHAnsi" w:cstheme="minorHAnsi"/>
          <w:sz w:val="22"/>
          <w:szCs w:val="22"/>
        </w:rPr>
      </w:pPr>
    </w:p>
    <w:p w14:paraId="6FD06198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Anbefalte tiltak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468F2430" w14:textId="77777777" w:rsidTr="0087345F">
        <w:trPr>
          <w:trHeight w:val="1134"/>
        </w:trPr>
        <w:tc>
          <w:tcPr>
            <w:tcW w:w="9638" w:type="dxa"/>
          </w:tcPr>
          <w:p w14:paraId="283CFBA8" w14:textId="77777777" w:rsidR="009A69F5" w:rsidRPr="004E435E" w:rsidRDefault="009A69F5" w:rsidP="0087345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A82DDC4" w14:textId="77777777" w:rsidR="009A69F5" w:rsidRPr="005C6F3F" w:rsidRDefault="009A69F5" w:rsidP="009A69F5"/>
    <w:p w14:paraId="6982912D" w14:textId="77777777" w:rsidR="009A69F5" w:rsidRPr="005C6F3F" w:rsidRDefault="009A69F5" w:rsidP="009A69F5">
      <w:pPr>
        <w:jc w:val="both"/>
        <w:rPr>
          <w:rFonts w:asciiTheme="minorHAnsi" w:hAnsiTheme="minorHAnsi" w:cstheme="minorHAnsi"/>
          <w:b/>
        </w:rPr>
      </w:pPr>
    </w:p>
    <w:p w14:paraId="5108578B" w14:textId="77777777" w:rsidR="009A69F5" w:rsidRPr="005C6F3F" w:rsidRDefault="009A69F5" w:rsidP="009A69F5">
      <w:pPr>
        <w:jc w:val="both"/>
        <w:rPr>
          <w:rFonts w:asciiTheme="minorHAnsi" w:hAnsiTheme="minorHAnsi" w:cstheme="minorHAnsi"/>
          <w:b/>
          <w:sz w:val="32"/>
        </w:rPr>
      </w:pPr>
      <w:r w:rsidRPr="005C6F3F">
        <w:rPr>
          <w:rFonts w:asciiTheme="minorHAnsi" w:hAnsiTheme="minorHAnsi" w:cstheme="minorHAnsi"/>
          <w:b/>
          <w:sz w:val="32"/>
        </w:rPr>
        <w:t>Total poengsum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134"/>
      </w:tblGrid>
      <w:tr w:rsidR="009A69F5" w:rsidRPr="005C6F3F" w14:paraId="289AA6C7" w14:textId="77777777" w:rsidTr="0087345F">
        <w:trPr>
          <w:trHeight w:val="850"/>
        </w:trPr>
        <w:tc>
          <w:tcPr>
            <w:tcW w:w="1134" w:type="dxa"/>
            <w:vAlign w:val="center"/>
          </w:tcPr>
          <w:p w14:paraId="4813546D" w14:textId="77777777" w:rsidR="009A69F5" w:rsidRPr="005C6F3F" w:rsidRDefault="009A69F5" w:rsidP="0087345F">
            <w:pPr>
              <w:jc w:val="center"/>
              <w:rPr>
                <w:rFonts w:asciiTheme="minorHAnsi" w:hAnsiTheme="minorHAnsi" w:cstheme="minorHAnsi"/>
                <w:b/>
                <w:sz w:val="36"/>
              </w:rPr>
            </w:pPr>
          </w:p>
        </w:tc>
      </w:tr>
    </w:tbl>
    <w:p w14:paraId="704942CA" w14:textId="1AF31B85" w:rsidR="00A047A2" w:rsidRPr="005C6F3F" w:rsidRDefault="00A047A2" w:rsidP="00A047A2">
      <w:pPr>
        <w:jc w:val="both"/>
        <w:rPr>
          <w:rFonts w:asciiTheme="minorHAnsi" w:hAnsiTheme="minorHAnsi" w:cstheme="minorHAnsi"/>
          <w:b/>
        </w:rPr>
      </w:pPr>
    </w:p>
    <w:p w14:paraId="19D4F01F" w14:textId="77777777" w:rsidR="004256BB" w:rsidRPr="005C6F3F" w:rsidRDefault="004256BB">
      <w:pPr>
        <w:rPr>
          <w:rFonts w:ascii="Arial" w:hAnsi="Arial" w:cs="Arial"/>
          <w:b/>
          <w:bCs/>
          <w:color w:val="1F1F1F"/>
          <w:sz w:val="36"/>
          <w:szCs w:val="36"/>
        </w:rPr>
      </w:pPr>
      <w:r w:rsidRPr="005C6F3F">
        <w:rPr>
          <w:rFonts w:ascii="Arial" w:hAnsi="Arial" w:cs="Arial"/>
          <w:b/>
          <w:bCs/>
          <w:color w:val="1F1F1F"/>
          <w:sz w:val="36"/>
          <w:szCs w:val="36"/>
        </w:rPr>
        <w:br w:type="page"/>
      </w:r>
    </w:p>
    <w:p w14:paraId="7F747932" w14:textId="62134F45" w:rsidR="00BF1603" w:rsidRPr="00095425" w:rsidRDefault="005F4EA6" w:rsidP="00BF1603">
      <w:pPr>
        <w:jc w:val="both"/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095425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Bærekraft</w:t>
      </w:r>
    </w:p>
    <w:p w14:paraId="4E4DD663" w14:textId="77777777" w:rsidR="00ED334C" w:rsidRPr="00095425" w:rsidRDefault="00ED334C" w:rsidP="00ED334C">
      <w:pPr>
        <w:jc w:val="both"/>
        <w:rPr>
          <w:rFonts w:asciiTheme="minorHAnsi" w:hAnsiTheme="minorHAnsi" w:cstheme="minorHAnsi"/>
          <w:b/>
          <w:bCs/>
          <w:color w:val="1F1F1F"/>
        </w:rPr>
      </w:pPr>
    </w:p>
    <w:p w14:paraId="1B2673E0" w14:textId="259AA5B6" w:rsidR="00ED334C" w:rsidRPr="00F27F1C" w:rsidRDefault="00ED334C" w:rsidP="00ED334C">
      <w:pPr>
        <w:jc w:val="both"/>
        <w:rPr>
          <w:rFonts w:ascii="Calibri" w:hAnsi="Calibri" w:cs="Calibri"/>
          <w:b/>
          <w:bCs/>
          <w:sz w:val="22"/>
          <w:szCs w:val="22"/>
        </w:rPr>
      </w:pPr>
      <w:r w:rsidRPr="00F27F1C">
        <w:rPr>
          <w:rFonts w:ascii="Calibri" w:hAnsi="Calibri" w:cs="Calibri"/>
          <w:b/>
          <w:bCs/>
          <w:sz w:val="22"/>
          <w:szCs w:val="22"/>
        </w:rPr>
        <w:t xml:space="preserve">Beskrivelse: </w:t>
      </w:r>
      <w:r w:rsidRPr="00F27F1C">
        <w:rPr>
          <w:rFonts w:ascii="Calibri" w:hAnsi="Calibri" w:cs="Calibri"/>
          <w:sz w:val="22"/>
          <w:szCs w:val="22"/>
        </w:rPr>
        <w:t xml:space="preserve">Omstillingsorganisasjonen gjør en helhetlig vurdering av arbeidet med FNs </w:t>
      </w:r>
      <w:proofErr w:type="spellStart"/>
      <w:r w:rsidRPr="00F27F1C">
        <w:rPr>
          <w:rFonts w:ascii="Calibri" w:hAnsi="Calibri" w:cs="Calibri"/>
          <w:sz w:val="22"/>
          <w:szCs w:val="22"/>
        </w:rPr>
        <w:t>bærekraftsmål</w:t>
      </w:r>
      <w:proofErr w:type="spellEnd"/>
      <w:r w:rsidRPr="00F27F1C">
        <w:rPr>
          <w:rFonts w:ascii="Calibri" w:hAnsi="Calibri" w:cs="Calibri"/>
          <w:sz w:val="22"/>
          <w:szCs w:val="22"/>
        </w:rPr>
        <w:t xml:space="preserve"> som baserer seg på både økonomi-, miljø- og samfunnseffekter.</w:t>
      </w:r>
    </w:p>
    <w:p w14:paraId="2D381F09" w14:textId="77777777" w:rsidR="00ED334C" w:rsidRPr="005C6F3F" w:rsidRDefault="00ED334C" w:rsidP="00ED334C">
      <w:pPr>
        <w:jc w:val="both"/>
        <w:rPr>
          <w:rFonts w:ascii="Calibri" w:hAnsi="Calibri" w:cs="Calibri"/>
          <w:color w:val="5C5C5C"/>
        </w:rPr>
      </w:pPr>
    </w:p>
    <w:p w14:paraId="49D63242" w14:textId="0A22A2ED" w:rsidR="00047D1D" w:rsidRPr="00095425" w:rsidRDefault="00047D1D" w:rsidP="00047D1D">
      <w:pPr>
        <w:jc w:val="both"/>
        <w:rPr>
          <w:rFonts w:asciiTheme="minorHAnsi" w:hAnsiTheme="minorHAnsi" w:cstheme="minorHAnsi"/>
          <w:b/>
        </w:rPr>
      </w:pPr>
      <w:r w:rsidRPr="00095425">
        <w:rPr>
          <w:rFonts w:asciiTheme="minorHAnsi" w:hAnsiTheme="minorHAnsi" w:cstheme="minorHAnsi"/>
          <w:b/>
        </w:rPr>
        <w:t>Er det enighet om hva vi legger i bærekraft i vårt omstillingsarbeid</w:t>
      </w:r>
      <w:r w:rsidR="00095425">
        <w:rPr>
          <w:rFonts w:asciiTheme="minorHAnsi" w:hAnsiTheme="minorHAnsi" w:cstheme="minorHAnsi"/>
          <w:b/>
        </w:rPr>
        <w:t>?</w:t>
      </w:r>
    </w:p>
    <w:p w14:paraId="11A51F9F" w14:textId="77777777" w:rsidR="00047D1D" w:rsidRPr="005C6F3F" w:rsidRDefault="00047D1D" w:rsidP="00047D1D">
      <w:pPr>
        <w:jc w:val="both"/>
        <w:rPr>
          <w:rFonts w:ascii="Arial" w:hAnsi="Arial" w:cs="Arial"/>
          <w:b/>
        </w:rPr>
      </w:pPr>
    </w:p>
    <w:p w14:paraId="54AD7C0D" w14:textId="02F1C0D1" w:rsidR="00047D1D" w:rsidRPr="00095425" w:rsidRDefault="00047D1D" w:rsidP="000007C0">
      <w:pPr>
        <w:pStyle w:val="Listeavsnitt"/>
        <w:numPr>
          <w:ilvl w:val="0"/>
          <w:numId w:val="30"/>
        </w:numPr>
        <w:rPr>
          <w:rFonts w:asciiTheme="minorHAnsi" w:hAnsiTheme="minorHAnsi" w:cstheme="minorHAnsi"/>
          <w:bCs/>
          <w:szCs w:val="28"/>
          <w:lang w:val="nb-NO"/>
        </w:rPr>
      </w:pPr>
      <w:r w:rsidRPr="00095425">
        <w:rPr>
          <w:rFonts w:asciiTheme="minorHAnsi" w:hAnsiTheme="minorHAnsi" w:cstheme="minorHAnsi"/>
          <w:bCs/>
          <w:szCs w:val="28"/>
          <w:lang w:val="nb-NO"/>
        </w:rPr>
        <w:t>Har bærekraft vært diskutert gjennom etableringen av omstillingsarbeidet</w:t>
      </w:r>
      <w:r w:rsidR="00095425" w:rsidRPr="0009542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1E7CEDD8" w14:textId="0F7ED5AA" w:rsidR="00047D1D" w:rsidRPr="00095425" w:rsidRDefault="00047D1D" w:rsidP="000007C0">
      <w:pPr>
        <w:pStyle w:val="Listeavsnitt"/>
        <w:numPr>
          <w:ilvl w:val="0"/>
          <w:numId w:val="30"/>
        </w:numPr>
        <w:rPr>
          <w:rFonts w:asciiTheme="minorHAnsi" w:hAnsiTheme="minorHAnsi" w:cstheme="minorHAnsi"/>
          <w:bCs/>
          <w:szCs w:val="28"/>
          <w:lang w:val="nb-NO"/>
        </w:rPr>
      </w:pPr>
      <w:r w:rsidRPr="00095425">
        <w:rPr>
          <w:rFonts w:asciiTheme="minorHAnsi" w:hAnsiTheme="minorHAnsi" w:cstheme="minorHAnsi"/>
          <w:bCs/>
          <w:szCs w:val="28"/>
          <w:lang w:val="nb-NO"/>
        </w:rPr>
        <w:t>Har vi noen målsatte mål på bærekraft</w:t>
      </w:r>
      <w:r w:rsidR="00095425" w:rsidRPr="0009542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39BD3942" w14:textId="0FD79608" w:rsidR="00047D1D" w:rsidRPr="00095425" w:rsidRDefault="00047D1D" w:rsidP="000007C0">
      <w:pPr>
        <w:pStyle w:val="Listeavsnitt"/>
        <w:numPr>
          <w:ilvl w:val="0"/>
          <w:numId w:val="30"/>
        </w:numPr>
        <w:rPr>
          <w:rFonts w:asciiTheme="minorHAnsi" w:hAnsiTheme="minorHAnsi" w:cstheme="minorHAnsi"/>
          <w:bCs/>
          <w:szCs w:val="28"/>
          <w:lang w:val="nb-NO"/>
        </w:rPr>
      </w:pPr>
      <w:r w:rsidRPr="00095425">
        <w:rPr>
          <w:rFonts w:asciiTheme="minorHAnsi" w:hAnsiTheme="minorHAnsi" w:cstheme="minorHAnsi"/>
          <w:bCs/>
          <w:szCs w:val="28"/>
          <w:lang w:val="nb-NO"/>
        </w:rPr>
        <w:t>Hvordan har vi utviklet oss for å tenke mer bærekraftig (opplæring, verktøy mm)</w:t>
      </w:r>
      <w:r w:rsidR="00095425" w:rsidRPr="0009542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3952DB27" w14:textId="5956A8CE" w:rsidR="00047D1D" w:rsidRPr="00F27F1C" w:rsidRDefault="00047D1D" w:rsidP="000007C0">
      <w:pPr>
        <w:pStyle w:val="Listeavsnitt"/>
        <w:numPr>
          <w:ilvl w:val="0"/>
          <w:numId w:val="30"/>
        </w:numPr>
        <w:rPr>
          <w:rFonts w:asciiTheme="minorHAnsi" w:hAnsiTheme="minorHAnsi" w:cstheme="minorHAnsi"/>
          <w:bCs/>
          <w:sz w:val="28"/>
          <w:szCs w:val="28"/>
          <w:lang w:val="nb-NO"/>
        </w:rPr>
      </w:pPr>
      <w:r w:rsidRPr="00095425">
        <w:rPr>
          <w:rFonts w:asciiTheme="minorHAnsi" w:hAnsiTheme="minorHAnsi" w:cstheme="minorHAnsi"/>
          <w:bCs/>
          <w:szCs w:val="28"/>
          <w:lang w:val="nb-NO"/>
        </w:rPr>
        <w:t xml:space="preserve">Hvilke </w:t>
      </w:r>
      <w:proofErr w:type="spellStart"/>
      <w:r w:rsidRPr="00095425">
        <w:rPr>
          <w:rFonts w:asciiTheme="minorHAnsi" w:hAnsiTheme="minorHAnsi" w:cstheme="minorHAnsi"/>
          <w:bCs/>
          <w:szCs w:val="28"/>
          <w:lang w:val="nb-NO"/>
        </w:rPr>
        <w:t>bærekraftsmål</w:t>
      </w:r>
      <w:proofErr w:type="spellEnd"/>
      <w:r w:rsidRPr="00095425">
        <w:rPr>
          <w:rFonts w:asciiTheme="minorHAnsi" w:hAnsiTheme="minorHAnsi" w:cstheme="minorHAnsi"/>
          <w:bCs/>
          <w:szCs w:val="28"/>
          <w:lang w:val="nb-NO"/>
        </w:rPr>
        <w:t xml:space="preserve"> kan være relevante for næringsutvikling i vår region, blant våre bedrifter?</w:t>
      </w:r>
    </w:p>
    <w:p w14:paraId="6C96BF40" w14:textId="3CC0C730" w:rsidR="004C2D23" w:rsidRPr="00095425" w:rsidRDefault="004C2D23" w:rsidP="000007C0">
      <w:pPr>
        <w:pStyle w:val="Listeavsnitt"/>
        <w:numPr>
          <w:ilvl w:val="0"/>
          <w:numId w:val="30"/>
        </w:numPr>
        <w:rPr>
          <w:rFonts w:asciiTheme="minorHAnsi" w:hAnsiTheme="minorHAnsi" w:cstheme="minorHAnsi"/>
          <w:bCs/>
          <w:sz w:val="28"/>
          <w:szCs w:val="28"/>
          <w:lang w:val="nb-NO"/>
        </w:rPr>
      </w:pPr>
      <w:r>
        <w:rPr>
          <w:rFonts w:asciiTheme="minorHAnsi" w:hAnsiTheme="minorHAnsi" w:cstheme="minorHAnsi"/>
          <w:bCs/>
          <w:szCs w:val="28"/>
          <w:lang w:val="nb-NO"/>
        </w:rPr>
        <w:t xml:space="preserve">Har kommunen en strategi/måling for </w:t>
      </w:r>
      <w:proofErr w:type="spellStart"/>
      <w:r>
        <w:rPr>
          <w:rFonts w:asciiTheme="minorHAnsi" w:hAnsiTheme="minorHAnsi" w:cstheme="minorHAnsi"/>
          <w:bCs/>
          <w:szCs w:val="28"/>
          <w:lang w:val="nb-NO"/>
        </w:rPr>
        <w:t>bærekraftsutvikling</w:t>
      </w:r>
      <w:proofErr w:type="spellEnd"/>
      <w:r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3AAE4474" w14:textId="77777777" w:rsidR="00047D1D" w:rsidRPr="005C6F3F" w:rsidRDefault="00047D1D" w:rsidP="00047D1D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705893EC" w14:textId="5CA36F05" w:rsidR="00047D1D" w:rsidRPr="005C6F3F" w:rsidRDefault="00047D1D" w:rsidP="00047D1D">
      <w:pPr>
        <w:pStyle w:val="Listeavsnitt"/>
        <w:ind w:left="0"/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Det er enighet om vårt arbeid rundt temaet bærekraft</w:t>
      </w:r>
      <w:r w:rsidR="00095425">
        <w:rPr>
          <w:rFonts w:asciiTheme="minorHAnsi" w:hAnsiTheme="minorHAnsi" w:cstheme="minorHAnsi"/>
          <w:bCs/>
          <w:szCs w:val="24"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C6F3F" w14:paraId="3358DFC7" w14:textId="77777777" w:rsidTr="004256BB">
        <w:tc>
          <w:tcPr>
            <w:tcW w:w="850" w:type="dxa"/>
          </w:tcPr>
          <w:p w14:paraId="0F6D8FCE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66486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1</w:t>
            </w:r>
          </w:p>
        </w:tc>
        <w:tc>
          <w:tcPr>
            <w:tcW w:w="850" w:type="dxa"/>
          </w:tcPr>
          <w:p w14:paraId="79328D8D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59281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2</w:t>
            </w:r>
          </w:p>
        </w:tc>
        <w:tc>
          <w:tcPr>
            <w:tcW w:w="850" w:type="dxa"/>
          </w:tcPr>
          <w:p w14:paraId="236D5183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047648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3</w:t>
            </w:r>
          </w:p>
        </w:tc>
        <w:tc>
          <w:tcPr>
            <w:tcW w:w="850" w:type="dxa"/>
          </w:tcPr>
          <w:p w14:paraId="33DCC8A9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81794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4</w:t>
            </w:r>
          </w:p>
        </w:tc>
        <w:tc>
          <w:tcPr>
            <w:tcW w:w="850" w:type="dxa"/>
          </w:tcPr>
          <w:p w14:paraId="380ACC78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302579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5</w:t>
            </w:r>
          </w:p>
        </w:tc>
        <w:tc>
          <w:tcPr>
            <w:tcW w:w="850" w:type="dxa"/>
          </w:tcPr>
          <w:p w14:paraId="1152DF9A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474497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6</w:t>
            </w:r>
          </w:p>
        </w:tc>
      </w:tr>
    </w:tbl>
    <w:p w14:paraId="38B7178F" w14:textId="090C1C18" w:rsidR="00047D1D" w:rsidRPr="005C6F3F" w:rsidRDefault="00047D1D" w:rsidP="00BF1603">
      <w:pPr>
        <w:jc w:val="both"/>
        <w:rPr>
          <w:rFonts w:asciiTheme="minorHAnsi" w:hAnsiTheme="minorHAnsi" w:cstheme="minorHAnsi"/>
          <w:bCs/>
        </w:rPr>
      </w:pPr>
    </w:p>
    <w:p w14:paraId="309E6996" w14:textId="77777777" w:rsidR="004256BB" w:rsidRPr="005C6F3F" w:rsidRDefault="004256BB" w:rsidP="00BF1603">
      <w:pPr>
        <w:jc w:val="both"/>
        <w:rPr>
          <w:rFonts w:asciiTheme="minorHAnsi" w:hAnsiTheme="minorHAnsi" w:cstheme="minorHAnsi"/>
          <w:bCs/>
        </w:rPr>
      </w:pPr>
    </w:p>
    <w:p w14:paraId="14B7233B" w14:textId="2D67744B" w:rsidR="00047D1D" w:rsidRPr="00095425" w:rsidRDefault="00047D1D" w:rsidP="00047D1D">
      <w:pPr>
        <w:jc w:val="both"/>
        <w:rPr>
          <w:rFonts w:asciiTheme="minorHAnsi" w:hAnsiTheme="minorHAnsi" w:cstheme="minorHAnsi"/>
          <w:b/>
        </w:rPr>
      </w:pPr>
      <w:r w:rsidRPr="00095425">
        <w:rPr>
          <w:rFonts w:asciiTheme="minorHAnsi" w:hAnsiTheme="minorHAnsi" w:cstheme="minorHAnsi"/>
          <w:b/>
        </w:rPr>
        <w:t>Hvordan utfordrer vi bedriftene for å påvirke til et mer bærekraftig næringsliv</w:t>
      </w:r>
      <w:r w:rsidR="00095425">
        <w:rPr>
          <w:rFonts w:asciiTheme="minorHAnsi" w:hAnsiTheme="minorHAnsi" w:cstheme="minorHAnsi"/>
          <w:b/>
        </w:rPr>
        <w:t>?</w:t>
      </w:r>
    </w:p>
    <w:p w14:paraId="37501B1E" w14:textId="77777777" w:rsidR="00047D1D" w:rsidRPr="005C6F3F" w:rsidRDefault="00047D1D" w:rsidP="00047D1D">
      <w:pPr>
        <w:jc w:val="both"/>
        <w:rPr>
          <w:rFonts w:ascii="Arial" w:hAnsi="Arial" w:cs="Arial"/>
          <w:b/>
        </w:rPr>
      </w:pPr>
    </w:p>
    <w:p w14:paraId="473C3E80" w14:textId="6E10856A" w:rsidR="00047D1D" w:rsidRPr="00095425" w:rsidRDefault="00047D1D" w:rsidP="000007C0">
      <w:pPr>
        <w:pStyle w:val="Listeavsnitt"/>
        <w:numPr>
          <w:ilvl w:val="0"/>
          <w:numId w:val="31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095425">
        <w:rPr>
          <w:rFonts w:asciiTheme="minorHAnsi" w:hAnsiTheme="minorHAnsi" w:cstheme="minorHAnsi"/>
          <w:bCs/>
          <w:szCs w:val="28"/>
          <w:lang w:val="nb-NO"/>
        </w:rPr>
        <w:t>Hvorfor er det viktig at bedriftene som vi jobber med tenker bærekraft</w:t>
      </w:r>
      <w:r w:rsidR="00095425" w:rsidRPr="0009542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655AF908" w14:textId="0ADB27BA" w:rsidR="00095425" w:rsidRPr="00095425" w:rsidRDefault="00047D1D" w:rsidP="000007C0">
      <w:pPr>
        <w:pStyle w:val="Listeavsnitt"/>
        <w:numPr>
          <w:ilvl w:val="0"/>
          <w:numId w:val="31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095425">
        <w:rPr>
          <w:rFonts w:asciiTheme="minorHAnsi" w:hAnsiTheme="minorHAnsi" w:cstheme="minorHAnsi"/>
          <w:bCs/>
          <w:szCs w:val="28"/>
          <w:lang w:val="nb-NO"/>
        </w:rPr>
        <w:t>Hvordan tenker vi at omstillingsarbeidet kan bidra for bedriftene i kravene som kommer rundt bærekraft</w:t>
      </w:r>
      <w:r w:rsidR="0009542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58B8C4D0" w14:textId="10EB3B59" w:rsidR="00047D1D" w:rsidRPr="00095425" w:rsidRDefault="00047D1D" w:rsidP="000007C0">
      <w:pPr>
        <w:pStyle w:val="Listeavsnitt"/>
        <w:numPr>
          <w:ilvl w:val="0"/>
          <w:numId w:val="31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095425">
        <w:rPr>
          <w:rFonts w:asciiTheme="minorHAnsi" w:hAnsiTheme="minorHAnsi" w:cstheme="minorHAnsi"/>
          <w:bCs/>
          <w:szCs w:val="28"/>
          <w:lang w:val="nb-NO"/>
        </w:rPr>
        <w:t>Tenker vi at dette arbeidet kan bidra til innovasjon og lønnsomhet for våre bedrifter</w:t>
      </w:r>
      <w:r w:rsidR="00095425" w:rsidRPr="0009542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60D76476" w14:textId="29CBE1E0" w:rsidR="00477E35" w:rsidRPr="00095425" w:rsidRDefault="00477E35" w:rsidP="000007C0">
      <w:pPr>
        <w:pStyle w:val="Listeavsnitt"/>
        <w:numPr>
          <w:ilvl w:val="0"/>
          <w:numId w:val="31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095425">
        <w:rPr>
          <w:rFonts w:asciiTheme="minorHAnsi" w:hAnsiTheme="minorHAnsi" w:cstheme="minorHAnsi"/>
          <w:bCs/>
          <w:szCs w:val="28"/>
          <w:lang w:val="nb-NO"/>
        </w:rPr>
        <w:t xml:space="preserve">Kravene kommer for bedriftene </w:t>
      </w:r>
      <w:r w:rsidR="00594ECA" w:rsidRPr="00095425">
        <w:rPr>
          <w:rFonts w:asciiTheme="minorHAnsi" w:hAnsiTheme="minorHAnsi" w:cstheme="minorHAnsi"/>
          <w:bCs/>
          <w:szCs w:val="28"/>
          <w:lang w:val="nb-NO"/>
        </w:rPr>
        <w:t>våre -</w:t>
      </w:r>
      <w:r w:rsidRPr="00095425">
        <w:rPr>
          <w:rFonts w:asciiTheme="minorHAnsi" w:hAnsiTheme="minorHAnsi" w:cstheme="minorHAnsi"/>
          <w:bCs/>
          <w:szCs w:val="28"/>
          <w:lang w:val="nb-NO"/>
        </w:rPr>
        <w:t xml:space="preserve"> tar vi en rolle i dette arbeidet/ønsker vi en rolle i dette arbeidet</w:t>
      </w:r>
      <w:r w:rsidR="00095425" w:rsidRPr="0009542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4235F07D" w14:textId="2B50913C" w:rsidR="00477E35" w:rsidRPr="00095425" w:rsidRDefault="00477E35" w:rsidP="000007C0">
      <w:pPr>
        <w:pStyle w:val="Listeavsnitt"/>
        <w:numPr>
          <w:ilvl w:val="0"/>
          <w:numId w:val="31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095425">
        <w:rPr>
          <w:rFonts w:asciiTheme="minorHAnsi" w:hAnsiTheme="minorHAnsi" w:cstheme="minorHAnsi"/>
          <w:bCs/>
          <w:szCs w:val="28"/>
          <w:lang w:val="nb-NO"/>
        </w:rPr>
        <w:t>Tilbyr vi kompetanse på bærekraftig utvikling</w:t>
      </w:r>
      <w:r w:rsidR="00095425" w:rsidRPr="0009542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77B4E0E7" w14:textId="77777777" w:rsidR="00047D1D" w:rsidRPr="005C6F3F" w:rsidRDefault="00047D1D" w:rsidP="00047D1D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152B4633" w14:textId="4CE084B6" w:rsidR="004256BB" w:rsidRPr="005C6F3F" w:rsidRDefault="00047D1D" w:rsidP="00047D1D">
      <w:pPr>
        <w:pStyle w:val="Listeavsnitt"/>
        <w:ind w:left="0"/>
        <w:jc w:val="both"/>
        <w:rPr>
          <w:rFonts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 xml:space="preserve">Bærekraft er grunnlaget for vårt omstillingsarbeid og er </w:t>
      </w:r>
      <w:r w:rsidR="00594ECA" w:rsidRPr="005C6F3F">
        <w:rPr>
          <w:rFonts w:asciiTheme="minorHAnsi" w:hAnsiTheme="minorHAnsi" w:cstheme="minorHAnsi"/>
          <w:bCs/>
          <w:szCs w:val="24"/>
          <w:lang w:val="nb-NO"/>
        </w:rPr>
        <w:t>integrert</w:t>
      </w:r>
      <w:r w:rsidRPr="005C6F3F">
        <w:rPr>
          <w:rFonts w:asciiTheme="minorHAnsi" w:hAnsiTheme="minorHAnsi" w:cstheme="minorHAnsi"/>
          <w:bCs/>
          <w:szCs w:val="24"/>
          <w:lang w:val="nb-NO"/>
        </w:rPr>
        <w:t xml:space="preserve"> hos oss og i omstillingsprosjektene</w:t>
      </w:r>
      <w:r w:rsidR="00095425">
        <w:rPr>
          <w:rFonts w:asciiTheme="minorHAnsi" w:hAnsiTheme="minorHAnsi" w:cstheme="minorHAnsi"/>
          <w:bCs/>
          <w:szCs w:val="24"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095425" w14:paraId="4ED55185" w14:textId="77777777" w:rsidTr="004256BB">
        <w:tc>
          <w:tcPr>
            <w:tcW w:w="850" w:type="dxa"/>
          </w:tcPr>
          <w:p w14:paraId="234164BD" w14:textId="77777777" w:rsidR="004256BB" w:rsidRPr="0009542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85438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09542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095425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1EC27AE2" w14:textId="77777777" w:rsidR="004256BB" w:rsidRPr="0009542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756751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09542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095425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25F0E9E0" w14:textId="77777777" w:rsidR="004256BB" w:rsidRPr="0009542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09374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09542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095425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2648EB93" w14:textId="77777777" w:rsidR="004256BB" w:rsidRPr="0009542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17253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09542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095425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56823EE4" w14:textId="77777777" w:rsidR="004256BB" w:rsidRPr="0009542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407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09542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095425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5DB39E86" w14:textId="77777777" w:rsidR="004256BB" w:rsidRPr="00095425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946218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09542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095425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6978282F" w14:textId="65FAE722" w:rsidR="00047D1D" w:rsidRPr="005C6F3F" w:rsidRDefault="00047D1D" w:rsidP="00047D1D">
      <w:pPr>
        <w:pStyle w:val="Listeavsnitt"/>
        <w:ind w:left="0"/>
        <w:jc w:val="both"/>
        <w:rPr>
          <w:rFonts w:cstheme="minorHAnsi"/>
          <w:bCs/>
          <w:szCs w:val="24"/>
          <w:lang w:val="nb-NO"/>
        </w:rPr>
      </w:pPr>
    </w:p>
    <w:p w14:paraId="657A1168" w14:textId="38D3F157" w:rsidR="00047D1D" w:rsidRPr="00B86C3D" w:rsidRDefault="00047D1D" w:rsidP="00047D1D">
      <w:pPr>
        <w:jc w:val="both"/>
        <w:rPr>
          <w:rFonts w:asciiTheme="minorHAnsi" w:hAnsiTheme="minorHAnsi" w:cstheme="minorHAnsi"/>
          <w:b/>
        </w:rPr>
      </w:pPr>
      <w:r w:rsidRPr="00B86C3D">
        <w:rPr>
          <w:rFonts w:asciiTheme="minorHAnsi" w:hAnsiTheme="minorHAnsi" w:cstheme="minorHAnsi"/>
          <w:b/>
        </w:rPr>
        <w:t>Hvordan måler vi bedriftene og prosjektene på bærekraft</w:t>
      </w:r>
      <w:r w:rsidR="00B86C3D">
        <w:rPr>
          <w:rFonts w:asciiTheme="minorHAnsi" w:hAnsiTheme="minorHAnsi" w:cstheme="minorHAnsi"/>
          <w:b/>
        </w:rPr>
        <w:t>?</w:t>
      </w:r>
    </w:p>
    <w:p w14:paraId="7F3EDA55" w14:textId="77777777" w:rsidR="00047D1D" w:rsidRPr="005C6F3F" w:rsidRDefault="00047D1D" w:rsidP="00047D1D">
      <w:pPr>
        <w:jc w:val="both"/>
        <w:rPr>
          <w:rFonts w:ascii="Arial" w:hAnsi="Arial" w:cs="Arial"/>
          <w:b/>
        </w:rPr>
      </w:pPr>
    </w:p>
    <w:p w14:paraId="7F35A35A" w14:textId="62DF0944" w:rsidR="00B86C3D" w:rsidRPr="00B86C3D" w:rsidRDefault="00047D1D" w:rsidP="000007C0">
      <w:pPr>
        <w:pStyle w:val="Listeavsnitt"/>
        <w:numPr>
          <w:ilvl w:val="0"/>
          <w:numId w:val="32"/>
        </w:numPr>
        <w:jc w:val="both"/>
        <w:rPr>
          <w:rFonts w:asciiTheme="minorHAnsi" w:hAnsiTheme="minorHAnsi" w:cstheme="minorHAnsi"/>
          <w:bCs/>
          <w:lang w:val="nb-NO"/>
        </w:rPr>
      </w:pPr>
      <w:r w:rsidRPr="00B86C3D">
        <w:rPr>
          <w:rFonts w:asciiTheme="minorHAnsi" w:hAnsiTheme="minorHAnsi" w:cstheme="minorHAnsi"/>
          <w:bCs/>
          <w:lang w:val="nb-NO"/>
        </w:rPr>
        <w:t xml:space="preserve">Har vi etablert rutiner </w:t>
      </w:r>
      <w:r w:rsidR="00B86C3D">
        <w:rPr>
          <w:rFonts w:asciiTheme="minorHAnsi" w:hAnsiTheme="minorHAnsi" w:cstheme="minorHAnsi"/>
          <w:bCs/>
          <w:lang w:val="nb-NO"/>
        </w:rPr>
        <w:t>for</w:t>
      </w:r>
      <w:r w:rsidRPr="00B86C3D">
        <w:rPr>
          <w:rFonts w:asciiTheme="minorHAnsi" w:hAnsiTheme="minorHAnsi" w:cstheme="minorHAnsi"/>
          <w:bCs/>
          <w:lang w:val="nb-NO"/>
        </w:rPr>
        <w:t xml:space="preserve"> hvordan vi skal måle og rapportere bærekraft i prosjektene våre</w:t>
      </w:r>
      <w:r w:rsidR="00B86C3D">
        <w:rPr>
          <w:rFonts w:asciiTheme="minorHAnsi" w:hAnsiTheme="minorHAnsi" w:cstheme="minorHAnsi"/>
          <w:bCs/>
          <w:lang w:val="nb-NO"/>
        </w:rPr>
        <w:t>?</w:t>
      </w:r>
    </w:p>
    <w:p w14:paraId="6368FF7F" w14:textId="6711B042" w:rsidR="00477E35" w:rsidRPr="00B86C3D" w:rsidRDefault="00047D1D" w:rsidP="000007C0">
      <w:pPr>
        <w:pStyle w:val="Listeavsnitt"/>
        <w:numPr>
          <w:ilvl w:val="0"/>
          <w:numId w:val="32"/>
        </w:numPr>
        <w:jc w:val="both"/>
        <w:rPr>
          <w:rFonts w:asciiTheme="minorHAnsi" w:hAnsiTheme="minorHAnsi" w:cstheme="minorHAnsi"/>
          <w:bCs/>
          <w:lang w:val="nb-NO"/>
        </w:rPr>
      </w:pPr>
      <w:r w:rsidRPr="00B86C3D">
        <w:rPr>
          <w:rFonts w:asciiTheme="minorHAnsi" w:hAnsiTheme="minorHAnsi" w:cstheme="minorHAnsi"/>
          <w:bCs/>
          <w:lang w:val="nb-NO"/>
        </w:rPr>
        <w:t>Tilbyr vi noen verktøy på måling av bærekraft</w:t>
      </w:r>
      <w:r w:rsidR="00B86C3D">
        <w:rPr>
          <w:rFonts w:asciiTheme="minorHAnsi" w:hAnsiTheme="minorHAnsi" w:cstheme="minorHAnsi"/>
          <w:bCs/>
          <w:lang w:val="nb-NO"/>
        </w:rPr>
        <w:t>?</w:t>
      </w:r>
    </w:p>
    <w:p w14:paraId="27E80BDF" w14:textId="77777777" w:rsidR="00047D1D" w:rsidRPr="005C6F3F" w:rsidRDefault="00047D1D" w:rsidP="00047D1D">
      <w:pPr>
        <w:pStyle w:val="Listeavsnitt"/>
        <w:jc w:val="both"/>
        <w:rPr>
          <w:rFonts w:asciiTheme="minorHAnsi" w:hAnsiTheme="minorHAnsi" w:cstheme="minorHAnsi"/>
          <w:bCs/>
          <w:szCs w:val="24"/>
          <w:lang w:val="nb-NO"/>
        </w:rPr>
      </w:pPr>
    </w:p>
    <w:p w14:paraId="303F2484" w14:textId="21734F3F" w:rsidR="00047D1D" w:rsidRPr="005C6F3F" w:rsidRDefault="00047D1D" w:rsidP="00047D1D">
      <w:pPr>
        <w:pStyle w:val="Listeavsnitt"/>
        <w:ind w:left="0"/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5C6F3F">
        <w:rPr>
          <w:rFonts w:asciiTheme="minorHAnsi" w:hAnsiTheme="minorHAnsi" w:cstheme="minorHAnsi"/>
          <w:bCs/>
          <w:szCs w:val="24"/>
          <w:lang w:val="nb-NO"/>
        </w:rPr>
        <w:t>Vi har klare rutiner på hvordan vi måler bærekraft hos bedriftene vi jobber med</w:t>
      </w:r>
      <w:r w:rsidR="00B86C3D">
        <w:rPr>
          <w:rFonts w:asciiTheme="minorHAnsi" w:hAnsiTheme="minorHAnsi" w:cstheme="minorHAnsi"/>
          <w:bCs/>
          <w:szCs w:val="24"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5C6F3F" w14:paraId="159C4E04" w14:textId="77777777" w:rsidTr="004256BB">
        <w:tc>
          <w:tcPr>
            <w:tcW w:w="850" w:type="dxa"/>
          </w:tcPr>
          <w:p w14:paraId="029B18CD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208845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1</w:t>
            </w:r>
          </w:p>
        </w:tc>
        <w:tc>
          <w:tcPr>
            <w:tcW w:w="850" w:type="dxa"/>
          </w:tcPr>
          <w:p w14:paraId="13131CE9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478654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2</w:t>
            </w:r>
          </w:p>
        </w:tc>
        <w:tc>
          <w:tcPr>
            <w:tcW w:w="850" w:type="dxa"/>
          </w:tcPr>
          <w:p w14:paraId="5F48BF1B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370532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3</w:t>
            </w:r>
          </w:p>
        </w:tc>
        <w:tc>
          <w:tcPr>
            <w:tcW w:w="850" w:type="dxa"/>
          </w:tcPr>
          <w:p w14:paraId="04D862F4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541333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4</w:t>
            </w:r>
          </w:p>
        </w:tc>
        <w:tc>
          <w:tcPr>
            <w:tcW w:w="850" w:type="dxa"/>
          </w:tcPr>
          <w:p w14:paraId="7C58CC94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277680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5</w:t>
            </w:r>
          </w:p>
        </w:tc>
        <w:tc>
          <w:tcPr>
            <w:tcW w:w="850" w:type="dxa"/>
          </w:tcPr>
          <w:p w14:paraId="75AD54D4" w14:textId="77777777" w:rsidR="004256BB" w:rsidRPr="005C6F3F" w:rsidRDefault="00113A08" w:rsidP="004256BB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493989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5C6F3F">
                  <w:rPr>
                    <w:rFonts w:ascii="MS Gothic" w:eastAsia="MS Gothic" w:hAnsi="MS Gothic" w:cstheme="minorHAnsi"/>
                    <w:sz w:val="21"/>
                    <w:szCs w:val="21"/>
                  </w:rPr>
                  <w:t>☐</w:t>
                </w:r>
              </w:sdtContent>
            </w:sdt>
            <w:r w:rsidR="004256BB" w:rsidRPr="005C6F3F">
              <w:rPr>
                <w:rFonts w:asciiTheme="minorHAnsi" w:hAnsiTheme="minorHAnsi" w:cstheme="minorHAnsi"/>
                <w:sz w:val="21"/>
                <w:szCs w:val="21"/>
              </w:rPr>
              <w:t xml:space="preserve">   6</w:t>
            </w:r>
          </w:p>
        </w:tc>
      </w:tr>
    </w:tbl>
    <w:p w14:paraId="38DD4955" w14:textId="0F315E4D" w:rsidR="00DA3ED0" w:rsidRPr="005C6F3F" w:rsidRDefault="00DA3ED0" w:rsidP="00DA3ED0">
      <w:pPr>
        <w:jc w:val="both"/>
        <w:rPr>
          <w:rFonts w:ascii="Arial" w:hAnsi="Arial" w:cs="Arial"/>
          <w:b/>
        </w:rPr>
      </w:pPr>
    </w:p>
    <w:p w14:paraId="73FB7833" w14:textId="77777777" w:rsidR="004256BB" w:rsidRPr="005C6F3F" w:rsidRDefault="004256BB" w:rsidP="00DA3ED0">
      <w:pPr>
        <w:jc w:val="both"/>
        <w:rPr>
          <w:rFonts w:ascii="Arial" w:hAnsi="Arial" w:cs="Arial"/>
          <w:b/>
        </w:rPr>
      </w:pPr>
    </w:p>
    <w:p w14:paraId="5E2DA761" w14:textId="5FB3D9AF" w:rsidR="00DA3ED0" w:rsidRPr="00B86C3D" w:rsidRDefault="00DA3ED0" w:rsidP="00DA3ED0">
      <w:pPr>
        <w:jc w:val="both"/>
        <w:rPr>
          <w:rFonts w:asciiTheme="minorHAnsi" w:hAnsiTheme="minorHAnsi" w:cstheme="minorHAnsi"/>
          <w:b/>
        </w:rPr>
      </w:pPr>
      <w:r w:rsidRPr="00B86C3D">
        <w:rPr>
          <w:rFonts w:asciiTheme="minorHAnsi" w:hAnsiTheme="minorHAnsi" w:cstheme="minorHAnsi"/>
          <w:b/>
        </w:rPr>
        <w:t xml:space="preserve">Samarbeider vi med andre aktører rundt oss i arbeidet med bærekraft </w:t>
      </w:r>
      <w:r w:rsidR="00594ECA" w:rsidRPr="00B86C3D">
        <w:rPr>
          <w:rFonts w:asciiTheme="minorHAnsi" w:hAnsiTheme="minorHAnsi" w:cstheme="minorHAnsi"/>
          <w:b/>
        </w:rPr>
        <w:t>f.eks.</w:t>
      </w:r>
      <w:r w:rsidRPr="00B86C3D">
        <w:rPr>
          <w:rFonts w:asciiTheme="minorHAnsi" w:hAnsiTheme="minorHAnsi" w:cstheme="minorHAnsi"/>
          <w:b/>
        </w:rPr>
        <w:t xml:space="preserve"> Innovasjon Norge</w:t>
      </w:r>
      <w:r w:rsidR="00B86C3D">
        <w:rPr>
          <w:rFonts w:asciiTheme="minorHAnsi" w:hAnsiTheme="minorHAnsi" w:cstheme="minorHAnsi"/>
          <w:b/>
        </w:rPr>
        <w:t>?</w:t>
      </w:r>
    </w:p>
    <w:p w14:paraId="49D4E5E8" w14:textId="77777777" w:rsidR="00DA3ED0" w:rsidRPr="005C6F3F" w:rsidRDefault="00DA3ED0" w:rsidP="00DA3ED0">
      <w:pPr>
        <w:jc w:val="both"/>
        <w:rPr>
          <w:rFonts w:ascii="Arial" w:hAnsi="Arial" w:cs="Arial"/>
          <w:b/>
        </w:rPr>
      </w:pPr>
    </w:p>
    <w:p w14:paraId="69E4D579" w14:textId="384EE8BE" w:rsidR="00DA3ED0" w:rsidRPr="00B86C3D" w:rsidRDefault="00DA3ED0" w:rsidP="000007C0">
      <w:pPr>
        <w:pStyle w:val="Listeavsnitt"/>
        <w:numPr>
          <w:ilvl w:val="0"/>
          <w:numId w:val="33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B86C3D">
        <w:rPr>
          <w:rFonts w:asciiTheme="minorHAnsi" w:hAnsiTheme="minorHAnsi" w:cstheme="minorHAnsi"/>
          <w:bCs/>
          <w:szCs w:val="28"/>
          <w:lang w:val="nb-NO"/>
        </w:rPr>
        <w:t>Innovasjon Norge legger stor vekt på bærekraft i sitt arbeid med bedrifter - benytter vi oss av kompetanse og verktøy de har</w:t>
      </w:r>
      <w:r w:rsidR="00B86C3D" w:rsidRPr="00B86C3D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51029E5B" w14:textId="77777777" w:rsidR="00B86C3D" w:rsidRPr="00B86C3D" w:rsidRDefault="00DA3ED0" w:rsidP="000007C0">
      <w:pPr>
        <w:pStyle w:val="Listeavsnitt"/>
        <w:numPr>
          <w:ilvl w:val="0"/>
          <w:numId w:val="33"/>
        </w:numPr>
        <w:jc w:val="both"/>
        <w:rPr>
          <w:rFonts w:asciiTheme="minorHAnsi" w:hAnsiTheme="minorHAnsi" w:cstheme="minorHAnsi"/>
          <w:bCs/>
          <w:sz w:val="28"/>
          <w:szCs w:val="28"/>
          <w:lang w:val="nb-NO"/>
        </w:rPr>
      </w:pPr>
      <w:r w:rsidRPr="00B86C3D">
        <w:rPr>
          <w:rFonts w:asciiTheme="minorHAnsi" w:hAnsiTheme="minorHAnsi" w:cstheme="minorHAnsi"/>
          <w:bCs/>
          <w:szCs w:val="28"/>
          <w:lang w:val="nb-NO"/>
        </w:rPr>
        <w:lastRenderedPageBreak/>
        <w:t>Samhandler</w:t>
      </w:r>
      <w:r w:rsidRPr="00B86C3D">
        <w:rPr>
          <w:rFonts w:asciiTheme="minorHAnsi" w:hAnsiTheme="minorHAnsi" w:cstheme="minorHAnsi"/>
          <w:bCs/>
          <w:szCs w:val="28"/>
        </w:rPr>
        <w:t xml:space="preserve"> vi med kommunen? </w:t>
      </w:r>
    </w:p>
    <w:p w14:paraId="24ED11C4" w14:textId="7B8C50BF" w:rsidR="00DA3ED0" w:rsidRPr="00B86C3D" w:rsidRDefault="00DA3ED0" w:rsidP="000007C0">
      <w:pPr>
        <w:pStyle w:val="Listeavsnitt"/>
        <w:numPr>
          <w:ilvl w:val="0"/>
          <w:numId w:val="33"/>
        </w:numPr>
        <w:jc w:val="both"/>
        <w:rPr>
          <w:rFonts w:asciiTheme="minorHAnsi" w:hAnsiTheme="minorHAnsi" w:cstheme="minorHAnsi"/>
          <w:bCs/>
          <w:sz w:val="28"/>
          <w:szCs w:val="28"/>
          <w:lang w:val="nb-NO"/>
        </w:rPr>
      </w:pPr>
      <w:r w:rsidRPr="00B86C3D">
        <w:rPr>
          <w:rFonts w:asciiTheme="minorHAnsi" w:hAnsiTheme="minorHAnsi" w:cstheme="minorHAnsi"/>
          <w:bCs/>
          <w:szCs w:val="28"/>
          <w:lang w:val="nb-NO"/>
        </w:rPr>
        <w:t>Hva gjør kommunen</w:t>
      </w:r>
      <w:r w:rsidR="00B86C3D" w:rsidRPr="00B86C3D">
        <w:rPr>
          <w:rFonts w:asciiTheme="minorHAnsi" w:hAnsiTheme="minorHAnsi" w:cstheme="minorHAnsi"/>
          <w:bCs/>
          <w:szCs w:val="28"/>
          <w:lang w:val="nb-NO"/>
        </w:rPr>
        <w:t>/fylkeskommunen</w:t>
      </w:r>
      <w:r w:rsidRPr="00B86C3D">
        <w:rPr>
          <w:rFonts w:asciiTheme="minorHAnsi" w:hAnsiTheme="minorHAnsi" w:cstheme="minorHAnsi"/>
          <w:bCs/>
          <w:szCs w:val="28"/>
          <w:lang w:val="nb-NO"/>
        </w:rPr>
        <w:t xml:space="preserve"> i arbeidet med bærekraft?</w:t>
      </w:r>
    </w:p>
    <w:p w14:paraId="5A70F258" w14:textId="7CF47AC3" w:rsidR="00DA3ED0" w:rsidRPr="00B86C3D" w:rsidRDefault="00DA3ED0" w:rsidP="00DA3ED0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86C3D">
        <w:rPr>
          <w:rFonts w:asciiTheme="minorHAnsi" w:hAnsiTheme="minorHAnsi" w:cstheme="minorHAnsi"/>
          <w:bCs/>
          <w:sz w:val="22"/>
          <w:szCs w:val="22"/>
        </w:rPr>
        <w:t>Vi ser at aktører rundt oss blir mer og mer opptatt av bærekraft. Vi tilegner oss kompetanse på dette området</w:t>
      </w:r>
      <w:r w:rsidR="00B86C3D" w:rsidRPr="00B86C3D">
        <w:rPr>
          <w:rFonts w:asciiTheme="minorHAnsi" w:hAnsiTheme="minorHAnsi" w:cstheme="minorHAnsi"/>
          <w:bCs/>
          <w:sz w:val="22"/>
          <w:szCs w:val="22"/>
        </w:rPr>
        <w:t>.</w:t>
      </w:r>
    </w:p>
    <w:p w14:paraId="4BCE37AB" w14:textId="77777777" w:rsidR="004256BB" w:rsidRPr="00B86C3D" w:rsidRDefault="004256BB" w:rsidP="00DA3ED0">
      <w:pPr>
        <w:jc w:val="both"/>
        <w:rPr>
          <w:rFonts w:ascii="Calibri Light" w:hAnsi="Calibri Light" w:cs="Calibri Light"/>
          <w:bCs/>
          <w:sz w:val="22"/>
          <w:szCs w:val="22"/>
        </w:rPr>
      </w:pP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B86C3D" w14:paraId="3666E44C" w14:textId="77777777" w:rsidTr="004256BB">
        <w:tc>
          <w:tcPr>
            <w:tcW w:w="850" w:type="dxa"/>
          </w:tcPr>
          <w:p w14:paraId="46AD264A" w14:textId="77777777" w:rsidR="004256BB" w:rsidRPr="00B86C3D" w:rsidRDefault="00113A08" w:rsidP="004256BB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208679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="Calibri Light" w:hAnsi="Calibri Light" w:cs="Calibri Light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7BA2B474" w14:textId="77777777" w:rsidR="004256BB" w:rsidRPr="00B86C3D" w:rsidRDefault="00113A08" w:rsidP="004256BB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-89474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="Calibri Light" w:hAnsi="Calibri Light" w:cs="Calibri Light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2BF1C299" w14:textId="77777777" w:rsidR="004256BB" w:rsidRPr="00B86C3D" w:rsidRDefault="00113A08" w:rsidP="004256BB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895231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="Calibri Light" w:hAnsi="Calibri Light" w:cs="Calibri Light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74C3362E" w14:textId="77777777" w:rsidR="004256BB" w:rsidRPr="00B86C3D" w:rsidRDefault="00113A08" w:rsidP="004256BB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-449015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="Calibri Light" w:hAnsi="Calibri Light" w:cs="Calibri Light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0002714F" w14:textId="77777777" w:rsidR="004256BB" w:rsidRPr="00B86C3D" w:rsidRDefault="00113A08" w:rsidP="004256BB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-63009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="Calibri Light" w:hAnsi="Calibri Light" w:cs="Calibri Light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78C19B11" w14:textId="2E6C3F24" w:rsidR="004256BB" w:rsidRPr="00B86C3D" w:rsidRDefault="00113A08" w:rsidP="004256BB">
            <w:pPr>
              <w:jc w:val="both"/>
              <w:rPr>
                <w:rFonts w:ascii="Calibri Light" w:hAnsi="Calibri Light" w:cs="Calibri Light"/>
                <w:sz w:val="22"/>
                <w:szCs w:val="22"/>
              </w:rPr>
            </w:pP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-562329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="Calibri Light" w:hAnsi="Calibri Light" w:cs="Calibri Light"/>
                <w:sz w:val="22"/>
                <w:szCs w:val="22"/>
              </w:rPr>
              <w:t xml:space="preserve">   6</w:t>
            </w:r>
          </w:p>
        </w:tc>
      </w:tr>
    </w:tbl>
    <w:p w14:paraId="0EC8FA69" w14:textId="70D69DB6" w:rsidR="00B86C3D" w:rsidRDefault="00B86C3D" w:rsidP="009A69F5">
      <w:pPr>
        <w:spacing w:line="276" w:lineRule="auto"/>
        <w:jc w:val="both"/>
        <w:rPr>
          <w:rFonts w:ascii="Calibri Light" w:hAnsi="Calibri Light" w:cs="Calibri Light"/>
          <w:b/>
          <w:sz w:val="22"/>
          <w:szCs w:val="22"/>
        </w:rPr>
      </w:pPr>
    </w:p>
    <w:p w14:paraId="746D3DDC" w14:textId="77777777" w:rsidR="000007C0" w:rsidRPr="00B86C3D" w:rsidRDefault="000007C0" w:rsidP="009A69F5">
      <w:pPr>
        <w:spacing w:line="276" w:lineRule="auto"/>
        <w:jc w:val="both"/>
        <w:rPr>
          <w:rFonts w:ascii="Calibri Light" w:hAnsi="Calibri Light" w:cs="Calibri Light"/>
          <w:b/>
          <w:sz w:val="22"/>
          <w:szCs w:val="22"/>
        </w:rPr>
      </w:pPr>
    </w:p>
    <w:p w14:paraId="5B29DD93" w14:textId="327A0971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Hvor er vi gode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0520A7D3" w14:textId="77777777" w:rsidTr="0087345F">
        <w:trPr>
          <w:trHeight w:val="1134"/>
        </w:trPr>
        <w:tc>
          <w:tcPr>
            <w:tcW w:w="9638" w:type="dxa"/>
          </w:tcPr>
          <w:p w14:paraId="70263734" w14:textId="77777777" w:rsidR="009A69F5" w:rsidRPr="004E435E" w:rsidRDefault="009A69F5" w:rsidP="0087345F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0D30CB6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B9B91C3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Forbedringsområder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1C421F6C" w14:textId="77777777" w:rsidTr="0087345F">
        <w:trPr>
          <w:trHeight w:val="1134"/>
        </w:trPr>
        <w:tc>
          <w:tcPr>
            <w:tcW w:w="9638" w:type="dxa"/>
          </w:tcPr>
          <w:p w14:paraId="2A33B20B" w14:textId="77777777" w:rsidR="009A69F5" w:rsidRPr="004E435E" w:rsidRDefault="009A69F5" w:rsidP="0087345F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913B7C6" w14:textId="77777777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318E518" w14:textId="519C025E" w:rsidR="009A69F5" w:rsidRPr="004E435E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/>
          <w:sz w:val="22"/>
          <w:szCs w:val="22"/>
        </w:rPr>
        <w:t>Anbefalte tiltak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4E435E" w14:paraId="6D98A01E" w14:textId="77777777" w:rsidTr="0087345F">
        <w:trPr>
          <w:trHeight w:val="1134"/>
        </w:trPr>
        <w:tc>
          <w:tcPr>
            <w:tcW w:w="9638" w:type="dxa"/>
          </w:tcPr>
          <w:p w14:paraId="4D19B098" w14:textId="77777777" w:rsidR="009A69F5" w:rsidRPr="004E435E" w:rsidRDefault="009A69F5" w:rsidP="0087345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030A8C0" w14:textId="77777777" w:rsidR="009A69F5" w:rsidRPr="005C6F3F" w:rsidRDefault="009A69F5" w:rsidP="009A69F5"/>
    <w:p w14:paraId="05C6A186" w14:textId="77777777" w:rsidR="009A69F5" w:rsidRPr="005C6F3F" w:rsidRDefault="009A69F5" w:rsidP="009A69F5">
      <w:pPr>
        <w:jc w:val="both"/>
        <w:rPr>
          <w:rFonts w:asciiTheme="minorHAnsi" w:hAnsiTheme="minorHAnsi" w:cstheme="minorHAnsi"/>
          <w:b/>
        </w:rPr>
      </w:pPr>
    </w:p>
    <w:p w14:paraId="302F4801" w14:textId="77777777" w:rsidR="009A69F5" w:rsidRPr="005C6F3F" w:rsidRDefault="009A69F5" w:rsidP="009A69F5">
      <w:pPr>
        <w:jc w:val="both"/>
        <w:rPr>
          <w:rFonts w:asciiTheme="minorHAnsi" w:hAnsiTheme="minorHAnsi" w:cstheme="minorHAnsi"/>
          <w:b/>
          <w:sz w:val="32"/>
        </w:rPr>
      </w:pPr>
      <w:r w:rsidRPr="005C6F3F">
        <w:rPr>
          <w:rFonts w:asciiTheme="minorHAnsi" w:hAnsiTheme="minorHAnsi" w:cstheme="minorHAnsi"/>
          <w:b/>
          <w:sz w:val="32"/>
        </w:rPr>
        <w:t>Total poengsum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134"/>
      </w:tblGrid>
      <w:tr w:rsidR="009A69F5" w:rsidRPr="005C6F3F" w14:paraId="504C1920" w14:textId="77777777" w:rsidTr="0087345F">
        <w:trPr>
          <w:trHeight w:val="850"/>
        </w:trPr>
        <w:tc>
          <w:tcPr>
            <w:tcW w:w="1134" w:type="dxa"/>
            <w:vAlign w:val="center"/>
          </w:tcPr>
          <w:p w14:paraId="20EA1C4A" w14:textId="77777777" w:rsidR="009A69F5" w:rsidRPr="005C6F3F" w:rsidRDefault="009A69F5" w:rsidP="0087345F">
            <w:pPr>
              <w:jc w:val="center"/>
              <w:rPr>
                <w:rFonts w:asciiTheme="minorHAnsi" w:hAnsiTheme="minorHAnsi" w:cstheme="minorHAnsi"/>
                <w:b/>
                <w:sz w:val="36"/>
              </w:rPr>
            </w:pPr>
          </w:p>
        </w:tc>
      </w:tr>
    </w:tbl>
    <w:p w14:paraId="7F0A0875" w14:textId="77777777" w:rsidR="00B86C3D" w:rsidRDefault="00B86C3D">
      <w:pPr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1F1F1F"/>
          <w:sz w:val="36"/>
          <w:szCs w:val="36"/>
        </w:rPr>
        <w:br w:type="page"/>
      </w:r>
    </w:p>
    <w:p w14:paraId="35B6167D" w14:textId="73542B32" w:rsidR="005F4EA6" w:rsidRPr="00B86C3D" w:rsidRDefault="00481036" w:rsidP="00E22109">
      <w:pPr>
        <w:jc w:val="both"/>
        <w:rPr>
          <w:rFonts w:asciiTheme="minorHAnsi" w:hAnsiTheme="minorHAnsi" w:cstheme="minorHAnsi"/>
          <w:b/>
          <w:bCs/>
          <w:color w:val="1F1F1F"/>
          <w:sz w:val="36"/>
          <w:szCs w:val="36"/>
        </w:rPr>
      </w:pPr>
      <w:r w:rsidRPr="00B86C3D">
        <w:rPr>
          <w:rFonts w:asciiTheme="minorHAnsi" w:hAnsiTheme="minorHAnsi" w:cstheme="minorHAnsi"/>
          <w:b/>
          <w:bCs/>
          <w:color w:val="1F1F1F"/>
          <w:sz w:val="36"/>
          <w:szCs w:val="36"/>
        </w:rPr>
        <w:lastRenderedPageBreak/>
        <w:t>Utviklingsevne</w:t>
      </w:r>
    </w:p>
    <w:p w14:paraId="17A5B10D" w14:textId="77777777" w:rsidR="00ED334C" w:rsidRPr="00B86C3D" w:rsidRDefault="00ED334C" w:rsidP="00ED334C">
      <w:pPr>
        <w:jc w:val="both"/>
        <w:rPr>
          <w:rFonts w:asciiTheme="minorHAnsi" w:hAnsiTheme="minorHAnsi" w:cstheme="minorHAnsi"/>
          <w:b/>
          <w:bCs/>
          <w:color w:val="1F1F1F"/>
          <w:sz w:val="22"/>
          <w:szCs w:val="22"/>
        </w:rPr>
      </w:pPr>
    </w:p>
    <w:p w14:paraId="4A85FAC4" w14:textId="3B9A9832" w:rsidR="00ED334C" w:rsidRPr="00F27F1C" w:rsidRDefault="00ED334C" w:rsidP="00ED334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27F1C">
        <w:rPr>
          <w:rFonts w:asciiTheme="minorHAnsi" w:hAnsiTheme="minorHAnsi" w:cstheme="minorHAnsi"/>
          <w:b/>
          <w:bCs/>
          <w:sz w:val="22"/>
          <w:szCs w:val="22"/>
        </w:rPr>
        <w:t xml:space="preserve">Beskrivelse: </w:t>
      </w:r>
      <w:r w:rsidRPr="00F27F1C">
        <w:rPr>
          <w:rFonts w:asciiTheme="minorHAnsi" w:hAnsiTheme="minorHAnsi" w:cstheme="minorHAnsi"/>
          <w:sz w:val="22"/>
          <w:szCs w:val="22"/>
        </w:rPr>
        <w:t>Forbedre evnen til å arbeide for vekst og utvikling i næringslivet gjennom bedriftenes evne og vilje til å prioritere utviklingsarbeid og kommunens grad som medspiller og ressurs for næringslivet.</w:t>
      </w:r>
    </w:p>
    <w:p w14:paraId="10F21024" w14:textId="77777777" w:rsidR="00ED334C" w:rsidRPr="00B86C3D" w:rsidRDefault="00ED334C" w:rsidP="00ED334C">
      <w:pPr>
        <w:jc w:val="both"/>
        <w:rPr>
          <w:rFonts w:asciiTheme="minorHAnsi" w:hAnsiTheme="minorHAnsi" w:cstheme="minorHAnsi"/>
          <w:color w:val="5C5C5C"/>
          <w:sz w:val="22"/>
          <w:szCs w:val="22"/>
        </w:rPr>
      </w:pPr>
    </w:p>
    <w:p w14:paraId="4D7B5F39" w14:textId="0A99C665" w:rsidR="00DA3ED0" w:rsidRPr="00B86C3D" w:rsidRDefault="00DA3ED0" w:rsidP="00DA3ED0">
      <w:pPr>
        <w:jc w:val="both"/>
        <w:rPr>
          <w:rFonts w:asciiTheme="minorHAnsi" w:hAnsiTheme="minorHAnsi" w:cstheme="minorHAnsi"/>
          <w:b/>
        </w:rPr>
      </w:pPr>
      <w:r w:rsidRPr="00B86C3D">
        <w:rPr>
          <w:rFonts w:asciiTheme="minorHAnsi" w:hAnsiTheme="minorHAnsi" w:cstheme="minorHAnsi"/>
          <w:b/>
        </w:rPr>
        <w:t>Begrepsapparatet</w:t>
      </w:r>
    </w:p>
    <w:p w14:paraId="485CC477" w14:textId="77777777" w:rsidR="00DA3ED0" w:rsidRPr="005C6F3F" w:rsidRDefault="00DA3ED0" w:rsidP="00DA3ED0">
      <w:pPr>
        <w:jc w:val="both"/>
        <w:rPr>
          <w:rFonts w:ascii="Arial" w:hAnsi="Arial" w:cs="Arial"/>
          <w:b/>
        </w:rPr>
      </w:pPr>
    </w:p>
    <w:p w14:paraId="0EB16663" w14:textId="0D4395CA" w:rsidR="00DA3ED0" w:rsidRPr="00041A85" w:rsidRDefault="00537E2C" w:rsidP="000007C0">
      <w:pPr>
        <w:pStyle w:val="Listeavsnit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041A85">
        <w:rPr>
          <w:rFonts w:asciiTheme="minorHAnsi" w:hAnsiTheme="minorHAnsi" w:cstheme="minorHAnsi"/>
          <w:bCs/>
          <w:szCs w:val="28"/>
          <w:lang w:val="nb-NO"/>
        </w:rPr>
        <w:t>Er det g</w:t>
      </w:r>
      <w:r w:rsidR="00DA3ED0" w:rsidRPr="00041A85">
        <w:rPr>
          <w:rFonts w:asciiTheme="minorHAnsi" w:hAnsiTheme="minorHAnsi" w:cstheme="minorHAnsi"/>
          <w:bCs/>
          <w:szCs w:val="28"/>
          <w:lang w:val="nb-NO"/>
        </w:rPr>
        <w:t>jennomført kurs/seminar: PLP, Styreseminar, - Gis rådgivning fra programmet?</w:t>
      </w:r>
    </w:p>
    <w:p w14:paraId="46B1A0A8" w14:textId="4D9B1506" w:rsidR="00DA3ED0" w:rsidRPr="00041A85" w:rsidRDefault="00DA3ED0" w:rsidP="000007C0">
      <w:pPr>
        <w:pStyle w:val="Listeavsnit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041A85">
        <w:rPr>
          <w:rFonts w:asciiTheme="minorHAnsi" w:hAnsiTheme="minorHAnsi" w:cstheme="minorHAnsi"/>
          <w:bCs/>
          <w:szCs w:val="28"/>
          <w:lang w:val="nb-NO"/>
        </w:rPr>
        <w:t xml:space="preserve">Benyttes </w:t>
      </w:r>
      <w:r w:rsidR="003A71C5" w:rsidRPr="00041A85">
        <w:rPr>
          <w:rFonts w:asciiTheme="minorHAnsi" w:hAnsiTheme="minorHAnsi" w:cstheme="minorHAnsi"/>
          <w:bCs/>
          <w:szCs w:val="28"/>
          <w:lang w:val="nb-NO"/>
        </w:rPr>
        <w:t xml:space="preserve">begrepsapparatet </w:t>
      </w:r>
      <w:r w:rsidRPr="00041A85">
        <w:rPr>
          <w:rFonts w:asciiTheme="minorHAnsi" w:hAnsiTheme="minorHAnsi" w:cstheme="minorHAnsi"/>
          <w:bCs/>
          <w:szCs w:val="28"/>
          <w:lang w:val="nb-NO"/>
        </w:rPr>
        <w:t xml:space="preserve">PLP </w:t>
      </w:r>
      <w:r w:rsidR="003A71C5" w:rsidRPr="00041A85">
        <w:rPr>
          <w:rFonts w:asciiTheme="minorHAnsi" w:hAnsiTheme="minorHAnsi" w:cstheme="minorHAnsi"/>
          <w:bCs/>
          <w:szCs w:val="28"/>
          <w:lang w:val="nb-NO"/>
        </w:rPr>
        <w:t xml:space="preserve">konsekvent </w:t>
      </w:r>
      <w:r w:rsidRPr="00041A85">
        <w:rPr>
          <w:rFonts w:asciiTheme="minorHAnsi" w:hAnsiTheme="minorHAnsi" w:cstheme="minorHAnsi"/>
          <w:bCs/>
          <w:szCs w:val="28"/>
          <w:lang w:val="nb-NO"/>
        </w:rPr>
        <w:t>i området</w:t>
      </w:r>
      <w:r w:rsidR="003A71C5" w:rsidRPr="00041A85">
        <w:rPr>
          <w:rFonts w:asciiTheme="minorHAnsi" w:hAnsiTheme="minorHAnsi" w:cstheme="minorHAnsi"/>
          <w:bCs/>
          <w:szCs w:val="28"/>
          <w:lang w:val="nb-NO"/>
        </w:rPr>
        <w:t>?</w:t>
      </w:r>
    </w:p>
    <w:p w14:paraId="36ED33E7" w14:textId="01D34484" w:rsidR="00DA3ED0" w:rsidRPr="00B86C3D" w:rsidRDefault="00DA3ED0" w:rsidP="000007C0">
      <w:pPr>
        <w:pStyle w:val="Listeavsnitt"/>
        <w:numPr>
          <w:ilvl w:val="0"/>
          <w:numId w:val="34"/>
        </w:numPr>
        <w:jc w:val="both"/>
        <w:rPr>
          <w:rFonts w:asciiTheme="minorHAnsi" w:hAnsiTheme="minorHAnsi" w:cstheme="minorHAnsi"/>
          <w:bCs/>
          <w:sz w:val="28"/>
          <w:szCs w:val="28"/>
        </w:rPr>
      </w:pPr>
      <w:r w:rsidRPr="00B86C3D">
        <w:rPr>
          <w:rFonts w:asciiTheme="minorHAnsi" w:hAnsiTheme="minorHAnsi" w:cstheme="minorHAnsi"/>
          <w:bCs/>
          <w:szCs w:val="28"/>
        </w:rPr>
        <w:t xml:space="preserve">Følges </w:t>
      </w:r>
      <w:proofErr w:type="spellStart"/>
      <w:r w:rsidRPr="00B86C3D">
        <w:rPr>
          <w:rFonts w:asciiTheme="minorHAnsi" w:hAnsiTheme="minorHAnsi" w:cstheme="minorHAnsi"/>
          <w:bCs/>
          <w:szCs w:val="28"/>
        </w:rPr>
        <w:t>maler</w:t>
      </w:r>
      <w:proofErr w:type="spellEnd"/>
      <w:r w:rsidRPr="00B86C3D">
        <w:rPr>
          <w:rFonts w:asciiTheme="minorHAnsi" w:hAnsiTheme="minorHAnsi" w:cstheme="minorHAnsi"/>
          <w:bCs/>
          <w:szCs w:val="28"/>
        </w:rPr>
        <w:t>/</w:t>
      </w:r>
      <w:proofErr w:type="spellStart"/>
      <w:r w:rsidRPr="00B86C3D">
        <w:rPr>
          <w:rFonts w:asciiTheme="minorHAnsi" w:hAnsiTheme="minorHAnsi" w:cstheme="minorHAnsi"/>
          <w:bCs/>
          <w:szCs w:val="28"/>
        </w:rPr>
        <w:t>rutiner</w:t>
      </w:r>
      <w:proofErr w:type="spellEnd"/>
      <w:r w:rsidRPr="00B86C3D">
        <w:rPr>
          <w:rFonts w:asciiTheme="minorHAnsi" w:hAnsiTheme="minorHAnsi" w:cstheme="minorHAnsi"/>
          <w:bCs/>
          <w:szCs w:val="28"/>
        </w:rPr>
        <w:t xml:space="preserve"> for etablering, oppfølging og avslutning for det enkelte prosjekt?</w:t>
      </w:r>
    </w:p>
    <w:p w14:paraId="1D750D00" w14:textId="77777777" w:rsidR="00DA3ED0" w:rsidRPr="005C6F3F" w:rsidRDefault="00DA3ED0" w:rsidP="00DA3ED0">
      <w:pPr>
        <w:pStyle w:val="Listeavsnitt"/>
        <w:ind w:left="0"/>
        <w:jc w:val="both"/>
        <w:rPr>
          <w:rFonts w:asciiTheme="minorHAnsi" w:eastAsia="Times New Roman" w:hAnsiTheme="minorHAnsi" w:cstheme="minorHAnsi"/>
          <w:bCs/>
          <w:sz w:val="24"/>
          <w:szCs w:val="24"/>
          <w:lang w:val="nb-NO" w:eastAsia="nb-NO"/>
        </w:rPr>
      </w:pPr>
    </w:p>
    <w:p w14:paraId="6F4A3E0E" w14:textId="3EF374E7" w:rsidR="00DA3ED0" w:rsidRPr="005C6F3F" w:rsidRDefault="00DA3ED0" w:rsidP="00DA3ED0">
      <w:pPr>
        <w:pStyle w:val="Listeavsnitt"/>
        <w:ind w:left="0"/>
        <w:jc w:val="both"/>
        <w:rPr>
          <w:rFonts w:asciiTheme="minorHAnsi" w:eastAsia="Times New Roman" w:hAnsiTheme="minorHAnsi" w:cstheme="minorHAnsi"/>
          <w:bCs/>
          <w:sz w:val="24"/>
          <w:szCs w:val="24"/>
          <w:lang w:val="nb-NO" w:eastAsia="nb-NO"/>
        </w:rPr>
      </w:pPr>
      <w:r w:rsidRPr="005C6F3F">
        <w:rPr>
          <w:rFonts w:asciiTheme="minorHAnsi" w:eastAsia="Times New Roman" w:hAnsiTheme="minorHAnsi" w:cstheme="minorHAnsi"/>
          <w:bCs/>
          <w:sz w:val="24"/>
          <w:szCs w:val="24"/>
          <w:lang w:val="nb-NO" w:eastAsia="nb-NO"/>
        </w:rPr>
        <w:t>Begrepsapparat praktiseres i alle utviklingsprosjekter</w:t>
      </w:r>
      <w:r w:rsidR="00B86C3D">
        <w:rPr>
          <w:rFonts w:asciiTheme="minorHAnsi" w:eastAsia="Times New Roman" w:hAnsiTheme="minorHAnsi" w:cstheme="minorHAnsi"/>
          <w:bCs/>
          <w:sz w:val="24"/>
          <w:szCs w:val="24"/>
          <w:lang w:val="nb-NO" w:eastAsia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B86C3D" w14:paraId="4BE6D156" w14:textId="77777777" w:rsidTr="004256BB">
        <w:tc>
          <w:tcPr>
            <w:tcW w:w="850" w:type="dxa"/>
          </w:tcPr>
          <w:p w14:paraId="769833E2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09078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480B68D3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7149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78C14D14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91647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2AB6DDB8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1706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4464B396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69557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664A4FDD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29579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1137E6F0" w14:textId="6ABED190" w:rsidR="00ED334C" w:rsidRPr="005C6F3F" w:rsidRDefault="00ED334C" w:rsidP="005F4EA6">
      <w:pPr>
        <w:jc w:val="both"/>
        <w:rPr>
          <w:rFonts w:ascii="Verdana" w:hAnsi="Verdana"/>
          <w:u w:val="single"/>
        </w:rPr>
      </w:pPr>
    </w:p>
    <w:p w14:paraId="357A7E12" w14:textId="77777777" w:rsidR="004256BB" w:rsidRPr="005C6F3F" w:rsidRDefault="004256BB" w:rsidP="005F4EA6">
      <w:pPr>
        <w:jc w:val="both"/>
        <w:rPr>
          <w:rFonts w:ascii="Verdana" w:hAnsi="Verdana"/>
          <w:u w:val="single"/>
        </w:rPr>
      </w:pPr>
    </w:p>
    <w:p w14:paraId="4B896491" w14:textId="65564AC3" w:rsidR="00DA3ED0" w:rsidRPr="00B86C3D" w:rsidRDefault="00DA3ED0" w:rsidP="00DA3ED0">
      <w:pPr>
        <w:jc w:val="both"/>
        <w:rPr>
          <w:rFonts w:asciiTheme="minorHAnsi" w:hAnsiTheme="minorHAnsi" w:cstheme="minorHAnsi"/>
          <w:b/>
        </w:rPr>
      </w:pPr>
      <w:r w:rsidRPr="00B86C3D">
        <w:rPr>
          <w:rFonts w:asciiTheme="minorHAnsi" w:hAnsiTheme="minorHAnsi" w:cstheme="minorHAnsi"/>
          <w:b/>
        </w:rPr>
        <w:t>Nyetableringer</w:t>
      </w:r>
    </w:p>
    <w:p w14:paraId="70E3EE5B" w14:textId="77777777" w:rsidR="00DA3ED0" w:rsidRPr="005C6F3F" w:rsidRDefault="00DA3ED0" w:rsidP="00DA3ED0">
      <w:pPr>
        <w:jc w:val="both"/>
        <w:rPr>
          <w:rFonts w:ascii="Arial" w:hAnsi="Arial" w:cs="Arial"/>
          <w:b/>
        </w:rPr>
      </w:pPr>
    </w:p>
    <w:p w14:paraId="3E7241AB" w14:textId="59C58163" w:rsidR="00DA3ED0" w:rsidRPr="00B86C3D" w:rsidRDefault="00DA3ED0" w:rsidP="000007C0">
      <w:pPr>
        <w:pStyle w:val="Listeavsnitt"/>
        <w:numPr>
          <w:ilvl w:val="0"/>
          <w:numId w:val="35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B86C3D">
        <w:rPr>
          <w:rFonts w:asciiTheme="minorHAnsi" w:hAnsiTheme="minorHAnsi" w:cstheme="minorHAnsi"/>
          <w:bCs/>
          <w:szCs w:val="24"/>
          <w:lang w:val="nb-NO"/>
        </w:rPr>
        <w:t>Utvikling i antall bedriftsetableringer – type AS eller ENK –</w:t>
      </w:r>
      <w:r w:rsidR="00537E2C" w:rsidRPr="00B86C3D">
        <w:rPr>
          <w:rFonts w:asciiTheme="minorHAnsi" w:hAnsiTheme="minorHAnsi" w:cstheme="minorHAnsi"/>
          <w:bCs/>
          <w:szCs w:val="24"/>
          <w:lang w:val="nb-NO"/>
        </w:rPr>
        <w:t xml:space="preserve"> endringer i</w:t>
      </w:r>
      <w:r w:rsidRPr="00B86C3D">
        <w:rPr>
          <w:rFonts w:asciiTheme="minorHAnsi" w:hAnsiTheme="minorHAnsi" w:cstheme="minorHAnsi"/>
          <w:bCs/>
          <w:szCs w:val="24"/>
          <w:lang w:val="nb-NO"/>
        </w:rPr>
        <w:t xml:space="preserve"> overlevelsesgrad?</w:t>
      </w:r>
    </w:p>
    <w:p w14:paraId="470B55FB" w14:textId="77777777" w:rsidR="00DA3ED0" w:rsidRPr="00B86C3D" w:rsidRDefault="00DA3ED0" w:rsidP="00DA3ED0">
      <w:pPr>
        <w:pStyle w:val="Listeavsnitt"/>
        <w:jc w:val="both"/>
        <w:rPr>
          <w:rFonts w:asciiTheme="minorHAnsi" w:eastAsia="Times New Roman" w:hAnsiTheme="minorHAnsi" w:cstheme="minorHAnsi"/>
          <w:bCs/>
          <w:lang w:val="nb-NO" w:eastAsia="nb-NO"/>
        </w:rPr>
      </w:pPr>
    </w:p>
    <w:p w14:paraId="2797F639" w14:textId="04775BE2" w:rsidR="00DA3ED0" w:rsidRPr="00B86C3D" w:rsidRDefault="00DA3ED0" w:rsidP="00DA3ED0">
      <w:pPr>
        <w:pStyle w:val="Listeavsnitt"/>
        <w:ind w:left="0"/>
        <w:jc w:val="both"/>
        <w:rPr>
          <w:rFonts w:asciiTheme="minorHAnsi" w:eastAsia="Times New Roman" w:hAnsiTheme="minorHAnsi" w:cstheme="minorHAnsi"/>
          <w:bCs/>
          <w:lang w:val="nb-NO" w:eastAsia="nb-NO"/>
        </w:rPr>
      </w:pPr>
      <w:r w:rsidRPr="00B86C3D">
        <w:rPr>
          <w:rFonts w:asciiTheme="minorHAnsi" w:eastAsia="Times New Roman" w:hAnsiTheme="minorHAnsi" w:cstheme="minorHAnsi"/>
          <w:bCs/>
          <w:lang w:val="nb-NO" w:eastAsia="nb-NO"/>
        </w:rPr>
        <w:t>Det er en økning av nyetableringer</w:t>
      </w:r>
      <w:r w:rsidR="00D2602F">
        <w:rPr>
          <w:rFonts w:asciiTheme="minorHAnsi" w:eastAsia="Times New Roman" w:hAnsiTheme="minorHAnsi" w:cstheme="minorHAnsi"/>
          <w:bCs/>
          <w:lang w:val="nb-NO" w:eastAsia="nb-NO"/>
        </w:rPr>
        <w:t>.</w:t>
      </w:r>
      <w:r w:rsidRPr="00B86C3D">
        <w:rPr>
          <w:rFonts w:asciiTheme="minorHAnsi" w:eastAsia="Times New Roman" w:hAnsiTheme="minorHAnsi" w:cstheme="minorHAnsi"/>
          <w:bCs/>
          <w:lang w:val="nb-NO" w:eastAsia="nb-NO"/>
        </w:rPr>
        <w:t xml:space="preserve"> 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B86C3D" w14:paraId="5974A1C0" w14:textId="77777777" w:rsidTr="004256BB">
        <w:tc>
          <w:tcPr>
            <w:tcW w:w="850" w:type="dxa"/>
          </w:tcPr>
          <w:p w14:paraId="3FBC9F51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37743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4238AC69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3158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133B04A6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56386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5A2E193D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82314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358B1732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8196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3405B16E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992758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1D856880" w14:textId="20F264B0" w:rsidR="00DA3ED0" w:rsidRPr="00B86C3D" w:rsidRDefault="00DA3ED0" w:rsidP="005F4EA6">
      <w:pPr>
        <w:jc w:val="both"/>
        <w:rPr>
          <w:rFonts w:asciiTheme="minorHAnsi" w:hAnsiTheme="minorHAnsi" w:cstheme="minorHAnsi"/>
          <w:sz w:val="22"/>
          <w:szCs w:val="22"/>
          <w:u w:val="single"/>
        </w:rPr>
      </w:pPr>
    </w:p>
    <w:p w14:paraId="0B21DFAC" w14:textId="77777777" w:rsidR="00FA15D2" w:rsidRPr="005C6F3F" w:rsidRDefault="00FA15D2" w:rsidP="00FA15D2">
      <w:pPr>
        <w:rPr>
          <w:rFonts w:ascii="Arial" w:hAnsi="Arial" w:cs="Arial"/>
          <w:b/>
          <w:color w:val="FF0000"/>
        </w:rPr>
      </w:pPr>
    </w:p>
    <w:p w14:paraId="2D8E7611" w14:textId="77777777" w:rsidR="00FA15D2" w:rsidRPr="00B86C3D" w:rsidRDefault="00FA15D2" w:rsidP="00FA15D2">
      <w:pPr>
        <w:rPr>
          <w:rFonts w:asciiTheme="minorHAnsi" w:hAnsiTheme="minorHAnsi" w:cstheme="minorHAnsi"/>
          <w:b/>
          <w:color w:val="000000" w:themeColor="text1"/>
        </w:rPr>
      </w:pPr>
      <w:r w:rsidRPr="00B86C3D">
        <w:rPr>
          <w:rFonts w:asciiTheme="minorHAnsi" w:hAnsiTheme="minorHAnsi" w:cstheme="minorHAnsi"/>
          <w:b/>
          <w:color w:val="000000" w:themeColor="text1"/>
        </w:rPr>
        <w:t>Innovasjon</w:t>
      </w:r>
    </w:p>
    <w:p w14:paraId="4D5446F0" w14:textId="77777777" w:rsidR="00FA15D2" w:rsidRPr="005C6F3F" w:rsidRDefault="00FA15D2" w:rsidP="00FA15D2">
      <w:pPr>
        <w:rPr>
          <w:rFonts w:ascii="Arial" w:hAnsi="Arial" w:cs="Arial"/>
          <w:b/>
          <w:color w:val="000000" w:themeColor="text1"/>
        </w:rPr>
      </w:pPr>
    </w:p>
    <w:p w14:paraId="09045B2B" w14:textId="4C2618A4" w:rsidR="00FA15D2" w:rsidRPr="00B86C3D" w:rsidRDefault="00FA15D2" w:rsidP="000007C0">
      <w:pPr>
        <w:pStyle w:val="Listeavsnitt"/>
        <w:numPr>
          <w:ilvl w:val="0"/>
          <w:numId w:val="36"/>
        </w:numPr>
        <w:rPr>
          <w:rFonts w:asciiTheme="minorHAnsi" w:hAnsiTheme="minorHAnsi" w:cstheme="minorHAnsi"/>
          <w:bCs/>
          <w:color w:val="000000" w:themeColor="text1"/>
          <w:szCs w:val="24"/>
          <w:lang w:val="nb-NO"/>
        </w:rPr>
      </w:pPr>
      <w:r w:rsidRPr="00B86C3D">
        <w:rPr>
          <w:rFonts w:asciiTheme="minorHAnsi" w:hAnsiTheme="minorHAnsi" w:cstheme="minorHAnsi"/>
          <w:bCs/>
          <w:color w:val="000000" w:themeColor="text1"/>
          <w:szCs w:val="24"/>
          <w:lang w:val="nb-NO"/>
        </w:rPr>
        <w:t xml:space="preserve">Er det prosjekter og initiativ som </w:t>
      </w:r>
      <w:r w:rsidR="00594ECA" w:rsidRPr="00B86C3D">
        <w:rPr>
          <w:rFonts w:asciiTheme="minorHAnsi" w:hAnsiTheme="minorHAnsi" w:cstheme="minorHAnsi"/>
          <w:bCs/>
          <w:color w:val="000000" w:themeColor="text1"/>
          <w:szCs w:val="24"/>
          <w:lang w:val="nb-NO"/>
        </w:rPr>
        <w:t>bidrar</w:t>
      </w:r>
      <w:r w:rsidRPr="00B86C3D">
        <w:rPr>
          <w:rFonts w:asciiTheme="minorHAnsi" w:hAnsiTheme="minorHAnsi" w:cstheme="minorHAnsi"/>
          <w:bCs/>
          <w:color w:val="000000" w:themeColor="text1"/>
          <w:szCs w:val="24"/>
          <w:lang w:val="nb-NO"/>
        </w:rPr>
        <w:t xml:space="preserve"> til nye produkter, </w:t>
      </w:r>
      <w:r w:rsidR="00594ECA" w:rsidRPr="00B86C3D">
        <w:rPr>
          <w:rFonts w:asciiTheme="minorHAnsi" w:hAnsiTheme="minorHAnsi" w:cstheme="minorHAnsi"/>
          <w:bCs/>
          <w:color w:val="000000" w:themeColor="text1"/>
          <w:szCs w:val="24"/>
          <w:lang w:val="nb-NO"/>
        </w:rPr>
        <w:t>nye markeder og</w:t>
      </w:r>
      <w:r w:rsidRPr="00B86C3D">
        <w:rPr>
          <w:rFonts w:asciiTheme="minorHAnsi" w:hAnsiTheme="minorHAnsi" w:cstheme="minorHAnsi"/>
          <w:bCs/>
          <w:color w:val="000000" w:themeColor="text1"/>
          <w:szCs w:val="24"/>
          <w:lang w:val="nb-NO"/>
        </w:rPr>
        <w:t xml:space="preserve"> nye produksjonsprosesser?</w:t>
      </w:r>
    </w:p>
    <w:p w14:paraId="6DE1E795" w14:textId="20B3B416" w:rsidR="00FA15D2" w:rsidRPr="00B86C3D" w:rsidRDefault="00FA15D2" w:rsidP="000007C0">
      <w:pPr>
        <w:pStyle w:val="Listeavsnitt"/>
        <w:numPr>
          <w:ilvl w:val="0"/>
          <w:numId w:val="36"/>
        </w:numPr>
        <w:rPr>
          <w:rFonts w:asciiTheme="minorHAnsi" w:hAnsiTheme="minorHAnsi" w:cstheme="minorHAnsi"/>
          <w:bCs/>
          <w:color w:val="000000" w:themeColor="text1"/>
          <w:szCs w:val="24"/>
          <w:lang w:val="nb-NO"/>
        </w:rPr>
      </w:pPr>
      <w:r w:rsidRPr="00B86C3D">
        <w:rPr>
          <w:rFonts w:asciiTheme="minorHAnsi" w:hAnsiTheme="minorHAnsi" w:cstheme="minorHAnsi"/>
          <w:bCs/>
          <w:color w:val="000000" w:themeColor="text1"/>
          <w:szCs w:val="24"/>
          <w:lang w:val="nb-NO"/>
        </w:rPr>
        <w:t>Opplever vi virksomheter i vårt omstillingsområde so</w:t>
      </w:r>
      <w:r w:rsidR="004C2D23">
        <w:rPr>
          <w:rFonts w:asciiTheme="minorHAnsi" w:hAnsiTheme="minorHAnsi" w:cstheme="minorHAnsi"/>
          <w:bCs/>
          <w:color w:val="000000" w:themeColor="text1"/>
          <w:szCs w:val="24"/>
          <w:lang w:val="nb-NO"/>
        </w:rPr>
        <w:t>m</w:t>
      </w:r>
      <w:r w:rsidRPr="00B86C3D">
        <w:rPr>
          <w:rFonts w:asciiTheme="minorHAnsi" w:hAnsiTheme="minorHAnsi" w:cstheme="minorHAnsi"/>
          <w:bCs/>
          <w:color w:val="000000" w:themeColor="text1"/>
          <w:szCs w:val="24"/>
          <w:lang w:val="nb-NO"/>
        </w:rPr>
        <w:t xml:space="preserve"> satser å høy grad av FOU?</w:t>
      </w:r>
    </w:p>
    <w:p w14:paraId="39A6FA68" w14:textId="77777777" w:rsidR="00FA15D2" w:rsidRPr="005C6F3F" w:rsidRDefault="00FA15D2" w:rsidP="00FA15D2">
      <w:pPr>
        <w:rPr>
          <w:rFonts w:asciiTheme="minorHAnsi" w:hAnsiTheme="minorHAnsi" w:cstheme="minorHAnsi"/>
          <w:bCs/>
          <w:color w:val="000000" w:themeColor="text1"/>
          <w:sz w:val="20"/>
        </w:rPr>
      </w:pPr>
    </w:p>
    <w:p w14:paraId="0E7E415C" w14:textId="0CFB06FB" w:rsidR="00FA15D2" w:rsidRDefault="00FA15D2" w:rsidP="00787BDD">
      <w:pPr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B86C3D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Vi har mange prosjekter med høy innovasjonsgrad</w:t>
      </w:r>
      <w:r w:rsidR="00B86C3D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.</w:t>
      </w:r>
    </w:p>
    <w:p w14:paraId="1547833C" w14:textId="77777777" w:rsidR="00B86C3D" w:rsidRPr="00B86C3D" w:rsidRDefault="00B86C3D" w:rsidP="00787BDD">
      <w:pPr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FA15D2" w:rsidRPr="00B86C3D" w14:paraId="3AD78155" w14:textId="77777777" w:rsidTr="00FE767B">
        <w:tc>
          <w:tcPr>
            <w:tcW w:w="850" w:type="dxa"/>
          </w:tcPr>
          <w:p w14:paraId="6F778294" w14:textId="77777777" w:rsidR="00FA15D2" w:rsidRPr="00B86C3D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67947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5D2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A15D2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56D9577C" w14:textId="77777777" w:rsidR="00FA15D2" w:rsidRPr="00B86C3D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31559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5D2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A15D2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6AFE034A" w14:textId="77777777" w:rsidR="00FA15D2" w:rsidRPr="00B86C3D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95179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5D2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A15D2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2DD12685" w14:textId="77777777" w:rsidR="00FA15D2" w:rsidRPr="00B86C3D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5663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5D2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A15D2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4BBF80E0" w14:textId="77777777" w:rsidR="00FA15D2" w:rsidRPr="00B86C3D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31387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5D2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A15D2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0CBFF2EF" w14:textId="77777777" w:rsidR="00FA15D2" w:rsidRPr="00B86C3D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656287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15D2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FA15D2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6BD230C6" w14:textId="77777777" w:rsidR="00FA15D2" w:rsidRPr="005C6F3F" w:rsidRDefault="00FA15D2" w:rsidP="005F4EA6">
      <w:pPr>
        <w:jc w:val="both"/>
        <w:rPr>
          <w:rFonts w:ascii="Verdana" w:hAnsi="Verdana"/>
          <w:u w:val="single"/>
        </w:rPr>
      </w:pPr>
    </w:p>
    <w:p w14:paraId="0583A69C" w14:textId="2EEC6E1D" w:rsidR="00DA3ED0" w:rsidRPr="008C335F" w:rsidRDefault="007D17C5" w:rsidP="00DA3ED0">
      <w:pPr>
        <w:jc w:val="both"/>
        <w:rPr>
          <w:rFonts w:asciiTheme="minorHAnsi" w:hAnsiTheme="minorHAnsi" w:cstheme="minorHAnsi"/>
          <w:b/>
          <w:color w:val="FF0000"/>
        </w:rPr>
      </w:pPr>
      <w:r>
        <w:rPr>
          <w:rFonts w:asciiTheme="minorHAnsi" w:hAnsiTheme="minorHAnsi" w:cstheme="minorHAnsi"/>
          <w:b/>
        </w:rPr>
        <w:t>K</w:t>
      </w:r>
      <w:r w:rsidR="00DA3ED0" w:rsidRPr="00B86C3D">
        <w:rPr>
          <w:rFonts w:asciiTheme="minorHAnsi" w:hAnsiTheme="minorHAnsi" w:cstheme="minorHAnsi"/>
          <w:b/>
        </w:rPr>
        <w:t>ompetanse</w:t>
      </w:r>
      <w:r w:rsidR="008C335F">
        <w:rPr>
          <w:rFonts w:asciiTheme="minorHAnsi" w:hAnsiTheme="minorHAnsi" w:cstheme="minorHAnsi"/>
          <w:b/>
        </w:rPr>
        <w:t xml:space="preserve"> </w:t>
      </w:r>
    </w:p>
    <w:p w14:paraId="4133FCBE" w14:textId="77777777" w:rsidR="00DA3ED0" w:rsidRPr="005C6F3F" w:rsidRDefault="00DA3ED0" w:rsidP="00DA3ED0">
      <w:pPr>
        <w:jc w:val="both"/>
        <w:rPr>
          <w:rFonts w:ascii="Arial" w:hAnsi="Arial" w:cs="Arial"/>
          <w:b/>
        </w:rPr>
      </w:pPr>
    </w:p>
    <w:p w14:paraId="4997AB63" w14:textId="2BBA59B6" w:rsidR="00DA3ED0" w:rsidRPr="00B86C3D" w:rsidRDefault="00537E2C" w:rsidP="000007C0">
      <w:pPr>
        <w:pStyle w:val="Listeavsnitt"/>
        <w:numPr>
          <w:ilvl w:val="0"/>
          <w:numId w:val="37"/>
        </w:numPr>
        <w:jc w:val="both"/>
        <w:rPr>
          <w:rFonts w:asciiTheme="minorHAnsi" w:hAnsiTheme="minorHAnsi" w:cstheme="minorHAnsi"/>
          <w:bCs/>
          <w:szCs w:val="24"/>
        </w:rPr>
      </w:pPr>
      <w:r w:rsidRPr="00B86C3D">
        <w:rPr>
          <w:rFonts w:asciiTheme="minorHAnsi" w:hAnsiTheme="minorHAnsi" w:cstheme="minorHAnsi"/>
          <w:bCs/>
          <w:szCs w:val="24"/>
        </w:rPr>
        <w:t>Er det etablert s</w:t>
      </w:r>
      <w:r w:rsidR="00DA3ED0" w:rsidRPr="00B86C3D">
        <w:rPr>
          <w:rFonts w:asciiTheme="minorHAnsi" w:hAnsiTheme="minorHAnsi" w:cstheme="minorHAnsi"/>
          <w:bCs/>
          <w:szCs w:val="24"/>
        </w:rPr>
        <w:t xml:space="preserve">amarbeid med grunnskolen, </w:t>
      </w:r>
      <w:proofErr w:type="spellStart"/>
      <w:r w:rsidR="00594ECA" w:rsidRPr="00B86C3D">
        <w:rPr>
          <w:rFonts w:asciiTheme="minorHAnsi" w:hAnsiTheme="minorHAnsi" w:cstheme="minorHAnsi"/>
          <w:bCs/>
          <w:szCs w:val="24"/>
        </w:rPr>
        <w:t>vgs</w:t>
      </w:r>
      <w:proofErr w:type="spellEnd"/>
      <w:r w:rsidR="00594ECA" w:rsidRPr="00B86C3D">
        <w:rPr>
          <w:rFonts w:asciiTheme="minorHAnsi" w:hAnsiTheme="minorHAnsi" w:cstheme="minorHAnsi"/>
          <w:bCs/>
          <w:szCs w:val="24"/>
        </w:rPr>
        <w:t>. og</w:t>
      </w:r>
      <w:r w:rsidR="00DA3ED0" w:rsidRPr="00B86C3D">
        <w:rPr>
          <w:rFonts w:asciiTheme="minorHAnsi" w:hAnsiTheme="minorHAnsi" w:cstheme="minorHAnsi"/>
          <w:bCs/>
          <w:szCs w:val="24"/>
        </w:rPr>
        <w:t xml:space="preserve"> høgskole? Entreprenørskap?</w:t>
      </w:r>
    </w:p>
    <w:p w14:paraId="5A96D300" w14:textId="2EEC0D2C" w:rsidR="00DA3ED0" w:rsidRPr="00B86C3D" w:rsidRDefault="00537E2C" w:rsidP="000007C0">
      <w:pPr>
        <w:pStyle w:val="Listeavsnitt"/>
        <w:numPr>
          <w:ilvl w:val="0"/>
          <w:numId w:val="37"/>
        </w:numPr>
        <w:jc w:val="both"/>
        <w:rPr>
          <w:rFonts w:asciiTheme="minorHAnsi" w:hAnsiTheme="minorHAnsi" w:cstheme="minorHAnsi"/>
          <w:bCs/>
          <w:szCs w:val="24"/>
        </w:rPr>
      </w:pPr>
      <w:r w:rsidRPr="00B86C3D">
        <w:rPr>
          <w:rFonts w:asciiTheme="minorHAnsi" w:hAnsiTheme="minorHAnsi" w:cstheme="minorHAnsi"/>
          <w:bCs/>
          <w:szCs w:val="24"/>
        </w:rPr>
        <w:t xml:space="preserve">Er det etablert </w:t>
      </w:r>
      <w:r w:rsidR="00DA3ED0" w:rsidRPr="00B86C3D">
        <w:rPr>
          <w:rFonts w:asciiTheme="minorHAnsi" w:hAnsiTheme="minorHAnsi" w:cstheme="minorHAnsi"/>
          <w:bCs/>
          <w:szCs w:val="24"/>
        </w:rPr>
        <w:t>FoU samarbeid</w:t>
      </w:r>
      <w:r w:rsidR="00B86C3D">
        <w:rPr>
          <w:rFonts w:asciiTheme="minorHAnsi" w:hAnsiTheme="minorHAnsi" w:cstheme="minorHAnsi"/>
          <w:bCs/>
          <w:szCs w:val="24"/>
        </w:rPr>
        <w:t>?</w:t>
      </w:r>
    </w:p>
    <w:p w14:paraId="67297F43" w14:textId="529A1108" w:rsidR="00DA3ED0" w:rsidRPr="00B86C3D" w:rsidRDefault="00DA3ED0" w:rsidP="000007C0">
      <w:pPr>
        <w:pStyle w:val="Listeavsnitt"/>
        <w:numPr>
          <w:ilvl w:val="0"/>
          <w:numId w:val="37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B86C3D">
        <w:rPr>
          <w:rFonts w:asciiTheme="minorHAnsi" w:hAnsiTheme="minorHAnsi" w:cstheme="minorHAnsi"/>
          <w:bCs/>
          <w:szCs w:val="24"/>
          <w:lang w:val="nb-NO"/>
        </w:rPr>
        <w:t>Eksi</w:t>
      </w:r>
      <w:r w:rsidR="00537E2C" w:rsidRPr="00B86C3D">
        <w:rPr>
          <w:rFonts w:asciiTheme="minorHAnsi" w:hAnsiTheme="minorHAnsi" w:cstheme="minorHAnsi"/>
          <w:bCs/>
          <w:szCs w:val="24"/>
          <w:lang w:val="nb-NO"/>
        </w:rPr>
        <w:t>s</w:t>
      </w:r>
      <w:r w:rsidRPr="00B86C3D">
        <w:rPr>
          <w:rFonts w:asciiTheme="minorHAnsi" w:hAnsiTheme="minorHAnsi" w:cstheme="minorHAnsi"/>
          <w:bCs/>
          <w:szCs w:val="24"/>
          <w:lang w:val="nb-NO"/>
        </w:rPr>
        <w:t>terer det flere arenaer/møteplasser for kompetanseutvikling?</w:t>
      </w:r>
    </w:p>
    <w:p w14:paraId="0BA8D37C" w14:textId="77777777" w:rsidR="0022145A" w:rsidRPr="00720B81" w:rsidRDefault="00537E2C">
      <w:pPr>
        <w:pStyle w:val="Listeavsnitt"/>
        <w:numPr>
          <w:ilvl w:val="0"/>
          <w:numId w:val="37"/>
        </w:numPr>
        <w:jc w:val="both"/>
        <w:rPr>
          <w:rFonts w:ascii="Verdana" w:hAnsi="Verdana"/>
          <w:sz w:val="18"/>
          <w:szCs w:val="18"/>
        </w:rPr>
      </w:pPr>
      <w:r w:rsidRPr="00B86C3D">
        <w:rPr>
          <w:rFonts w:asciiTheme="minorHAnsi" w:hAnsiTheme="minorHAnsi" w:cstheme="minorHAnsi"/>
          <w:bCs/>
          <w:szCs w:val="24"/>
          <w:lang w:val="nb-NO"/>
        </w:rPr>
        <w:t>Er det g</w:t>
      </w:r>
      <w:r w:rsidR="00DA3ED0" w:rsidRPr="00B86C3D">
        <w:rPr>
          <w:rFonts w:asciiTheme="minorHAnsi" w:hAnsiTheme="minorHAnsi" w:cstheme="minorHAnsi"/>
          <w:bCs/>
          <w:szCs w:val="24"/>
          <w:lang w:val="nb-NO"/>
        </w:rPr>
        <w:t>jennomført kompetansekartlegging og avklart behov i næringslivet?</w:t>
      </w:r>
    </w:p>
    <w:p w14:paraId="6D03B039" w14:textId="1FA803DC" w:rsidR="00FF31A5" w:rsidRPr="00FF31A5" w:rsidRDefault="00537E2C" w:rsidP="0022145A">
      <w:pPr>
        <w:pStyle w:val="Listeavsnitt"/>
        <w:numPr>
          <w:ilvl w:val="0"/>
          <w:numId w:val="37"/>
        </w:numPr>
        <w:jc w:val="both"/>
        <w:rPr>
          <w:rFonts w:ascii="Verdana" w:hAnsi="Verdana"/>
          <w:sz w:val="18"/>
          <w:szCs w:val="18"/>
        </w:rPr>
      </w:pPr>
      <w:r w:rsidRPr="0022145A">
        <w:rPr>
          <w:rFonts w:asciiTheme="minorHAnsi" w:hAnsiTheme="minorHAnsi" w:cstheme="minorHAnsi"/>
          <w:bCs/>
        </w:rPr>
        <w:t xml:space="preserve">Er det </w:t>
      </w:r>
      <w:proofErr w:type="spellStart"/>
      <w:r w:rsidRPr="0022145A">
        <w:rPr>
          <w:rFonts w:asciiTheme="minorHAnsi" w:hAnsiTheme="minorHAnsi" w:cstheme="minorHAnsi"/>
          <w:bCs/>
        </w:rPr>
        <w:t>iverksatt</w:t>
      </w:r>
      <w:proofErr w:type="spellEnd"/>
      <w:r w:rsidRPr="0022145A">
        <w:rPr>
          <w:rFonts w:asciiTheme="minorHAnsi" w:hAnsiTheme="minorHAnsi" w:cstheme="minorHAnsi"/>
          <w:bCs/>
        </w:rPr>
        <w:t xml:space="preserve"> k</w:t>
      </w:r>
      <w:r w:rsidR="00DA3ED0" w:rsidRPr="0022145A">
        <w:rPr>
          <w:rFonts w:asciiTheme="minorHAnsi" w:hAnsiTheme="minorHAnsi" w:cstheme="minorHAnsi"/>
          <w:bCs/>
        </w:rPr>
        <w:t>urs og kompetansetiltak basert på kartlegging og behov?</w:t>
      </w:r>
      <w:r w:rsidR="00FF31A5" w:rsidRPr="00FF31A5">
        <w:rPr>
          <w:rFonts w:ascii="Verdana" w:hAnsi="Verdana"/>
          <w:sz w:val="18"/>
          <w:szCs w:val="18"/>
        </w:rPr>
        <w:t xml:space="preserve"> </w:t>
      </w:r>
    </w:p>
    <w:p w14:paraId="23F2E035" w14:textId="77777777" w:rsidR="00FF31A5" w:rsidRPr="00B86C3D" w:rsidRDefault="00FF31A5" w:rsidP="00720B81">
      <w:pPr>
        <w:pStyle w:val="Listeavsnitt"/>
        <w:jc w:val="both"/>
        <w:rPr>
          <w:rFonts w:asciiTheme="minorHAnsi" w:eastAsia="Times New Roman" w:hAnsiTheme="minorHAnsi" w:cstheme="minorHAnsi"/>
          <w:bCs/>
          <w:sz w:val="24"/>
          <w:szCs w:val="24"/>
          <w:lang w:eastAsia="nb-NO"/>
        </w:rPr>
      </w:pPr>
    </w:p>
    <w:p w14:paraId="78B66C90" w14:textId="4DFBA273" w:rsidR="00DA3ED0" w:rsidRPr="00B86C3D" w:rsidRDefault="003A71C5" w:rsidP="00DA3ED0">
      <w:pPr>
        <w:pStyle w:val="Listeavsnitt"/>
        <w:ind w:left="0"/>
        <w:jc w:val="both"/>
        <w:rPr>
          <w:rFonts w:asciiTheme="minorHAnsi" w:hAnsiTheme="minorHAnsi" w:cstheme="minorHAnsi"/>
          <w:bCs/>
          <w:lang w:val="nb-NO"/>
        </w:rPr>
      </w:pPr>
      <w:r w:rsidRPr="00B86C3D">
        <w:rPr>
          <w:rFonts w:asciiTheme="minorHAnsi" w:eastAsia="Times New Roman" w:hAnsiTheme="minorHAnsi" w:cstheme="minorHAnsi"/>
          <w:bCs/>
          <w:lang w:val="nb-NO" w:eastAsia="nb-NO"/>
        </w:rPr>
        <w:t xml:space="preserve">Programmet bidrar aktivt til en </w:t>
      </w:r>
      <w:r w:rsidR="00DA3ED0" w:rsidRPr="00B86C3D">
        <w:rPr>
          <w:rFonts w:asciiTheme="minorHAnsi" w:eastAsia="Times New Roman" w:hAnsiTheme="minorHAnsi" w:cstheme="minorHAnsi"/>
          <w:bCs/>
          <w:lang w:val="nb-NO" w:eastAsia="nb-NO"/>
        </w:rPr>
        <w:t>positiv endring i utdannings- og kompetansenivå</w:t>
      </w:r>
      <w:r w:rsidR="00B86C3D">
        <w:rPr>
          <w:rFonts w:asciiTheme="minorHAnsi" w:hAnsiTheme="minorHAnsi" w:cstheme="minorHAnsi"/>
          <w:bCs/>
          <w:lang w:val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B86C3D" w14:paraId="142A05B8" w14:textId="77777777" w:rsidTr="004256BB">
        <w:tc>
          <w:tcPr>
            <w:tcW w:w="850" w:type="dxa"/>
          </w:tcPr>
          <w:p w14:paraId="4CF4AA39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56233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61331DC7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270123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010A49AB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2041575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02B8C798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60561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05CDB49E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28555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3F96B852" w14:textId="77777777" w:rsidR="004256BB" w:rsidRPr="00B86C3D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68043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B86C3D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B86C3D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3A4BBD95" w14:textId="57A42E13" w:rsidR="00DA3ED0" w:rsidRPr="00B86C3D" w:rsidRDefault="00DA3ED0" w:rsidP="00DA3ED0">
      <w:pPr>
        <w:jc w:val="both"/>
        <w:rPr>
          <w:rFonts w:asciiTheme="minorHAnsi" w:hAnsiTheme="minorHAnsi" w:cstheme="minorHAnsi"/>
          <w:b/>
        </w:rPr>
      </w:pPr>
      <w:r w:rsidRPr="00B86C3D">
        <w:rPr>
          <w:rFonts w:asciiTheme="minorHAnsi" w:hAnsiTheme="minorHAnsi" w:cstheme="minorHAnsi"/>
          <w:b/>
        </w:rPr>
        <w:lastRenderedPageBreak/>
        <w:t>Samarbeid/samhandling</w:t>
      </w:r>
    </w:p>
    <w:p w14:paraId="508862E5" w14:textId="77777777" w:rsidR="00DA3ED0" w:rsidRPr="005C6F3F" w:rsidRDefault="00DA3ED0" w:rsidP="00DA3ED0">
      <w:pPr>
        <w:jc w:val="both"/>
        <w:rPr>
          <w:rFonts w:ascii="Arial" w:hAnsi="Arial" w:cs="Arial"/>
          <w:b/>
        </w:rPr>
      </w:pPr>
    </w:p>
    <w:p w14:paraId="2352C729" w14:textId="39AF2ACA" w:rsidR="004E435E" w:rsidRDefault="00DA3ED0" w:rsidP="000007C0">
      <w:pPr>
        <w:pStyle w:val="Listeavsnitt"/>
        <w:numPr>
          <w:ilvl w:val="0"/>
          <w:numId w:val="38"/>
        </w:numPr>
        <w:jc w:val="both"/>
        <w:rPr>
          <w:rFonts w:asciiTheme="minorHAnsi" w:hAnsiTheme="minorHAnsi" w:cstheme="minorHAnsi"/>
          <w:bCs/>
          <w:szCs w:val="28"/>
        </w:rPr>
      </w:pPr>
      <w:r w:rsidRPr="00B86C3D">
        <w:rPr>
          <w:rFonts w:asciiTheme="minorHAnsi" w:hAnsiTheme="minorHAnsi" w:cstheme="minorHAnsi"/>
          <w:bCs/>
          <w:szCs w:val="28"/>
        </w:rPr>
        <w:t xml:space="preserve">Er det etablert </w:t>
      </w:r>
      <w:r w:rsidRPr="004E435E">
        <w:rPr>
          <w:rFonts w:asciiTheme="minorHAnsi" w:hAnsiTheme="minorHAnsi" w:cstheme="minorHAnsi"/>
          <w:bCs/>
          <w:szCs w:val="28"/>
          <w:lang w:val="nb-NO"/>
        </w:rPr>
        <w:t>møteplasser</w:t>
      </w:r>
      <w:r w:rsidRPr="00B86C3D">
        <w:rPr>
          <w:rFonts w:asciiTheme="minorHAnsi" w:hAnsiTheme="minorHAnsi" w:cstheme="minorHAnsi"/>
          <w:bCs/>
          <w:szCs w:val="28"/>
        </w:rPr>
        <w:t>/samarbeidsarenaer for erfaringsdeling/kompetansedeling</w:t>
      </w:r>
      <w:r w:rsidR="004E435E">
        <w:rPr>
          <w:rFonts w:asciiTheme="minorHAnsi" w:hAnsiTheme="minorHAnsi" w:cstheme="minorHAnsi"/>
          <w:bCs/>
          <w:szCs w:val="28"/>
        </w:rPr>
        <w:t>?</w:t>
      </w:r>
    </w:p>
    <w:p w14:paraId="4877D314" w14:textId="10095862" w:rsidR="00DA3ED0" w:rsidRDefault="00DA3ED0" w:rsidP="000007C0">
      <w:pPr>
        <w:pStyle w:val="Listeavsnitt"/>
        <w:numPr>
          <w:ilvl w:val="0"/>
          <w:numId w:val="38"/>
        </w:numPr>
        <w:jc w:val="both"/>
        <w:rPr>
          <w:rFonts w:asciiTheme="minorHAnsi" w:hAnsiTheme="minorHAnsi" w:cstheme="minorHAnsi"/>
          <w:bCs/>
          <w:szCs w:val="28"/>
        </w:rPr>
      </w:pPr>
      <w:r w:rsidRPr="004E435E">
        <w:rPr>
          <w:rFonts w:asciiTheme="minorHAnsi" w:hAnsiTheme="minorHAnsi" w:cstheme="minorHAnsi"/>
          <w:bCs/>
          <w:szCs w:val="28"/>
        </w:rPr>
        <w:t>Har</w:t>
      </w:r>
      <w:r w:rsidR="003A71C5" w:rsidRPr="004E435E">
        <w:rPr>
          <w:rFonts w:asciiTheme="minorHAnsi" w:hAnsiTheme="minorHAnsi" w:cstheme="minorHAnsi"/>
          <w:bCs/>
          <w:szCs w:val="28"/>
        </w:rPr>
        <w:t xml:space="preserve"> programmet hittil </w:t>
      </w:r>
      <w:r w:rsidRPr="004E435E">
        <w:rPr>
          <w:rFonts w:asciiTheme="minorHAnsi" w:hAnsiTheme="minorHAnsi" w:cstheme="minorHAnsi"/>
          <w:bCs/>
          <w:szCs w:val="28"/>
        </w:rPr>
        <w:t xml:space="preserve">bidratt til nettverk, varige </w:t>
      </w:r>
      <w:r w:rsidRPr="004E435E">
        <w:rPr>
          <w:rFonts w:asciiTheme="minorHAnsi" w:hAnsiTheme="minorHAnsi" w:cstheme="minorHAnsi"/>
          <w:bCs/>
          <w:szCs w:val="28"/>
          <w:lang w:val="nb-NO"/>
        </w:rPr>
        <w:t>samarbeidsstrukturer</w:t>
      </w:r>
      <w:r w:rsidRPr="004E435E">
        <w:rPr>
          <w:rFonts w:asciiTheme="minorHAnsi" w:hAnsiTheme="minorHAnsi" w:cstheme="minorHAnsi"/>
          <w:bCs/>
          <w:szCs w:val="28"/>
        </w:rPr>
        <w:t>, osv.</w:t>
      </w:r>
      <w:r w:rsidR="004E435E">
        <w:rPr>
          <w:rFonts w:asciiTheme="minorHAnsi" w:hAnsiTheme="minorHAnsi" w:cstheme="minorHAnsi"/>
          <w:bCs/>
          <w:szCs w:val="28"/>
        </w:rPr>
        <w:t>?</w:t>
      </w:r>
    </w:p>
    <w:p w14:paraId="35CE0AC3" w14:textId="77777777" w:rsidR="00D2602F" w:rsidRPr="00B86C3D" w:rsidRDefault="00D2602F" w:rsidP="00D2602F">
      <w:pPr>
        <w:pStyle w:val="Listeavsnitt"/>
        <w:numPr>
          <w:ilvl w:val="0"/>
          <w:numId w:val="38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B86C3D">
        <w:rPr>
          <w:rFonts w:asciiTheme="minorHAnsi" w:hAnsiTheme="minorHAnsi" w:cstheme="minorHAnsi"/>
          <w:bCs/>
          <w:szCs w:val="24"/>
          <w:lang w:val="nb-NO"/>
        </w:rPr>
        <w:t>Er det etablert lokale møteplasser for virksomheter/bedrifter/offentlig/privat? Hvordan gjennomføres møter? Hvor ofte?</w:t>
      </w:r>
    </w:p>
    <w:p w14:paraId="3C7FA385" w14:textId="77777777" w:rsidR="00D2602F" w:rsidRPr="00B86C3D" w:rsidRDefault="00D2602F" w:rsidP="00D2602F">
      <w:pPr>
        <w:pStyle w:val="Listeavsnitt"/>
        <w:numPr>
          <w:ilvl w:val="0"/>
          <w:numId w:val="38"/>
        </w:numPr>
        <w:jc w:val="both"/>
        <w:rPr>
          <w:rFonts w:asciiTheme="minorHAnsi" w:hAnsiTheme="minorHAnsi" w:cstheme="minorHAnsi"/>
          <w:bCs/>
          <w:szCs w:val="24"/>
          <w:lang w:val="nb-NO"/>
        </w:rPr>
      </w:pPr>
      <w:r w:rsidRPr="00B86C3D">
        <w:rPr>
          <w:rFonts w:asciiTheme="minorHAnsi" w:hAnsiTheme="minorHAnsi" w:cstheme="minorHAnsi"/>
          <w:bCs/>
          <w:szCs w:val="24"/>
          <w:lang w:val="nb-NO"/>
        </w:rPr>
        <w:t xml:space="preserve">Er det etablert regionale/nasjonale nettverk hittil i programmet, f.eks. bransje eller FoU? </w:t>
      </w:r>
    </w:p>
    <w:p w14:paraId="07B10681" w14:textId="77777777" w:rsidR="00D2602F" w:rsidRPr="00B86C3D" w:rsidRDefault="00D2602F" w:rsidP="00D2602F">
      <w:pPr>
        <w:pStyle w:val="Listeavsnitt"/>
        <w:numPr>
          <w:ilvl w:val="0"/>
          <w:numId w:val="38"/>
        </w:numPr>
        <w:jc w:val="both"/>
        <w:rPr>
          <w:rFonts w:asciiTheme="minorHAnsi" w:eastAsia="Times New Roman" w:hAnsiTheme="minorHAnsi" w:cstheme="minorHAnsi"/>
          <w:bCs/>
          <w:sz w:val="28"/>
          <w:szCs w:val="28"/>
          <w:lang w:val="nb-NO" w:eastAsia="nb-NO"/>
        </w:rPr>
      </w:pPr>
      <w:r w:rsidRPr="00B86C3D">
        <w:rPr>
          <w:rFonts w:asciiTheme="minorHAnsi" w:hAnsiTheme="minorHAnsi" w:cstheme="minorHAnsi"/>
          <w:bCs/>
          <w:szCs w:val="24"/>
          <w:lang w:val="nb-NO"/>
        </w:rPr>
        <w:t>Deltakelse i regionale/nasjonale nettverk, f. eks Arena-programmet.</w:t>
      </w:r>
    </w:p>
    <w:p w14:paraId="54F1315A" w14:textId="77777777" w:rsidR="00D2602F" w:rsidRPr="004E435E" w:rsidRDefault="00D2602F" w:rsidP="00720B81">
      <w:pPr>
        <w:pStyle w:val="Listeavsnitt"/>
        <w:jc w:val="both"/>
        <w:rPr>
          <w:rFonts w:asciiTheme="minorHAnsi" w:hAnsiTheme="minorHAnsi" w:cstheme="minorHAnsi"/>
          <w:bCs/>
          <w:szCs w:val="28"/>
        </w:rPr>
      </w:pPr>
    </w:p>
    <w:p w14:paraId="1F071882" w14:textId="519068A3" w:rsidR="00DA3ED0" w:rsidRPr="004E435E" w:rsidRDefault="00DA3ED0" w:rsidP="00DA3ED0">
      <w:pPr>
        <w:pStyle w:val="Listeavsnitt"/>
        <w:ind w:left="0"/>
        <w:jc w:val="both"/>
        <w:rPr>
          <w:rFonts w:asciiTheme="minorHAnsi" w:eastAsia="Times New Roman" w:hAnsiTheme="minorHAnsi" w:cstheme="minorHAnsi"/>
          <w:bCs/>
          <w:lang w:val="nb-NO" w:eastAsia="nb-NO"/>
        </w:rPr>
      </w:pPr>
      <w:r w:rsidRPr="004E435E">
        <w:rPr>
          <w:rFonts w:asciiTheme="minorHAnsi" w:eastAsia="Times New Roman" w:hAnsiTheme="minorHAnsi" w:cstheme="minorHAnsi"/>
          <w:bCs/>
          <w:lang w:val="nb-NO" w:eastAsia="nb-NO"/>
        </w:rPr>
        <w:t>Programmet har bidratt til mer samarbeid og bedre samhandling</w:t>
      </w:r>
      <w:r w:rsidR="004E435E" w:rsidRPr="004E435E">
        <w:rPr>
          <w:rFonts w:asciiTheme="minorHAnsi" w:eastAsia="Times New Roman" w:hAnsiTheme="minorHAnsi" w:cstheme="minorHAnsi"/>
          <w:bCs/>
          <w:lang w:val="nb-NO" w:eastAsia="nb-NO"/>
        </w:rPr>
        <w:t>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4256BB" w:rsidRPr="004E435E" w14:paraId="38D66E54" w14:textId="77777777" w:rsidTr="004256BB">
        <w:tc>
          <w:tcPr>
            <w:tcW w:w="850" w:type="dxa"/>
          </w:tcPr>
          <w:p w14:paraId="0DE669D8" w14:textId="77777777" w:rsidR="004256BB" w:rsidRPr="004E435E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11061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5B772C4E" w14:textId="77777777" w:rsidR="004256BB" w:rsidRPr="004E435E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898323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05EB85F4" w14:textId="77777777" w:rsidR="004256BB" w:rsidRPr="004E435E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19439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377E9E69" w14:textId="77777777" w:rsidR="004256BB" w:rsidRPr="004E435E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195532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0F8FE18A" w14:textId="77777777" w:rsidR="004256BB" w:rsidRPr="004E435E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87930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1DCC11E0" w14:textId="77777777" w:rsidR="004256BB" w:rsidRPr="004E435E" w:rsidRDefault="00113A08" w:rsidP="004256B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18225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56BB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4256BB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087F6A32" w14:textId="1B3284FC" w:rsidR="00DA3ED0" w:rsidRPr="004E435E" w:rsidRDefault="00DA3ED0" w:rsidP="005F4EA6">
      <w:pPr>
        <w:jc w:val="both"/>
        <w:rPr>
          <w:rFonts w:asciiTheme="minorHAnsi" w:hAnsiTheme="minorHAnsi" w:cstheme="minorHAnsi"/>
          <w:sz w:val="22"/>
          <w:szCs w:val="22"/>
          <w:u w:val="single"/>
        </w:rPr>
      </w:pPr>
    </w:p>
    <w:p w14:paraId="3CABDEC5" w14:textId="77777777" w:rsidR="00797393" w:rsidRPr="005C6F3F" w:rsidRDefault="00797393" w:rsidP="005E758E">
      <w:pPr>
        <w:rPr>
          <w:rFonts w:ascii="Arial" w:hAnsi="Arial" w:cs="Arial"/>
          <w:b/>
        </w:rPr>
      </w:pPr>
    </w:p>
    <w:p w14:paraId="288E039C" w14:textId="69ACAFF7" w:rsidR="00797393" w:rsidRPr="00536F12" w:rsidRDefault="00797393" w:rsidP="005E758E">
      <w:pPr>
        <w:rPr>
          <w:rFonts w:asciiTheme="minorHAnsi" w:hAnsiTheme="minorHAnsi" w:cstheme="minorHAnsi"/>
          <w:b/>
          <w:color w:val="FF0000"/>
        </w:rPr>
      </w:pPr>
      <w:r w:rsidRPr="004E435E">
        <w:rPr>
          <w:rFonts w:asciiTheme="minorHAnsi" w:hAnsiTheme="minorHAnsi" w:cstheme="minorHAnsi"/>
          <w:b/>
        </w:rPr>
        <w:t>Forståelse for utviklingsevne</w:t>
      </w:r>
      <w:r w:rsidR="00536F12">
        <w:rPr>
          <w:rFonts w:asciiTheme="minorHAnsi" w:hAnsiTheme="minorHAnsi" w:cstheme="minorHAnsi"/>
          <w:b/>
        </w:rPr>
        <w:br/>
      </w:r>
    </w:p>
    <w:p w14:paraId="4152A628" w14:textId="77777777" w:rsidR="00797393" w:rsidRPr="004E435E" w:rsidRDefault="00797393" w:rsidP="000007C0">
      <w:pPr>
        <w:pStyle w:val="Listeavsnitt"/>
        <w:numPr>
          <w:ilvl w:val="0"/>
          <w:numId w:val="39"/>
        </w:numPr>
        <w:jc w:val="both"/>
        <w:rPr>
          <w:rFonts w:asciiTheme="minorHAnsi" w:hAnsiTheme="minorHAnsi" w:cstheme="minorHAnsi"/>
          <w:bCs/>
          <w:szCs w:val="28"/>
        </w:rPr>
      </w:pPr>
      <w:r w:rsidRPr="004E435E">
        <w:rPr>
          <w:rFonts w:asciiTheme="minorHAnsi" w:hAnsiTheme="minorHAnsi" w:cstheme="minorHAnsi"/>
          <w:bCs/>
          <w:szCs w:val="28"/>
        </w:rPr>
        <w:t xml:space="preserve">Har bruk av det ordinære </w:t>
      </w:r>
      <w:proofErr w:type="spellStart"/>
      <w:r w:rsidRPr="004E435E">
        <w:rPr>
          <w:rFonts w:asciiTheme="minorHAnsi" w:hAnsiTheme="minorHAnsi" w:cstheme="minorHAnsi"/>
          <w:bCs/>
          <w:szCs w:val="28"/>
        </w:rPr>
        <w:t>virkemiddelapparatet</w:t>
      </w:r>
      <w:proofErr w:type="spellEnd"/>
      <w:r w:rsidRPr="004E435E">
        <w:rPr>
          <w:rFonts w:asciiTheme="minorHAnsi" w:hAnsiTheme="minorHAnsi" w:cstheme="minorHAnsi"/>
          <w:bCs/>
          <w:szCs w:val="28"/>
        </w:rPr>
        <w:t xml:space="preserve"> </w:t>
      </w:r>
      <w:proofErr w:type="spellStart"/>
      <w:r w:rsidRPr="004E435E">
        <w:rPr>
          <w:rFonts w:asciiTheme="minorHAnsi" w:hAnsiTheme="minorHAnsi" w:cstheme="minorHAnsi"/>
          <w:bCs/>
          <w:szCs w:val="28"/>
        </w:rPr>
        <w:t>endret</w:t>
      </w:r>
      <w:proofErr w:type="spellEnd"/>
      <w:r w:rsidRPr="004E435E">
        <w:rPr>
          <w:rFonts w:asciiTheme="minorHAnsi" w:hAnsiTheme="minorHAnsi" w:cstheme="minorHAnsi"/>
          <w:bCs/>
          <w:szCs w:val="28"/>
        </w:rPr>
        <w:t xml:space="preserve"> seg?</w:t>
      </w:r>
    </w:p>
    <w:p w14:paraId="1ABD11D8" w14:textId="77777777" w:rsidR="00797393" w:rsidRPr="00041A85" w:rsidRDefault="00797393" w:rsidP="000007C0">
      <w:pPr>
        <w:pStyle w:val="Listeavsnitt"/>
        <w:numPr>
          <w:ilvl w:val="0"/>
          <w:numId w:val="39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041A85">
        <w:rPr>
          <w:rFonts w:asciiTheme="minorHAnsi" w:hAnsiTheme="minorHAnsi" w:cstheme="minorHAnsi"/>
          <w:bCs/>
          <w:szCs w:val="28"/>
          <w:lang w:val="nb-NO"/>
        </w:rPr>
        <w:t>Er det økt engasjement i FoU-virksomhet</w:t>
      </w:r>
    </w:p>
    <w:p w14:paraId="62623F9E" w14:textId="48211C1D" w:rsidR="00797393" w:rsidRPr="004E435E" w:rsidRDefault="00797393" w:rsidP="000007C0">
      <w:pPr>
        <w:pStyle w:val="Listeavsnitt"/>
        <w:numPr>
          <w:ilvl w:val="0"/>
          <w:numId w:val="39"/>
        </w:numPr>
        <w:jc w:val="both"/>
        <w:rPr>
          <w:rFonts w:asciiTheme="minorHAnsi" w:hAnsiTheme="minorHAnsi" w:cstheme="minorHAnsi"/>
          <w:bCs/>
          <w:szCs w:val="28"/>
        </w:rPr>
      </w:pPr>
      <w:r w:rsidRPr="004E435E">
        <w:rPr>
          <w:rFonts w:asciiTheme="minorHAnsi" w:hAnsiTheme="minorHAnsi" w:cstheme="minorHAnsi"/>
          <w:bCs/>
          <w:szCs w:val="28"/>
        </w:rPr>
        <w:t xml:space="preserve">Er det </w:t>
      </w:r>
      <w:r w:rsidR="00594ECA" w:rsidRPr="004E435E">
        <w:rPr>
          <w:rFonts w:asciiTheme="minorHAnsi" w:hAnsiTheme="minorHAnsi" w:cstheme="minorHAnsi"/>
          <w:bCs/>
          <w:szCs w:val="28"/>
        </w:rPr>
        <w:t>økt søknads</w:t>
      </w:r>
      <w:r w:rsidR="004E435E">
        <w:rPr>
          <w:rFonts w:asciiTheme="minorHAnsi" w:hAnsiTheme="minorHAnsi" w:cstheme="minorHAnsi"/>
          <w:bCs/>
          <w:szCs w:val="28"/>
        </w:rPr>
        <w:t>mengde</w:t>
      </w:r>
      <w:r w:rsidRPr="004E435E">
        <w:rPr>
          <w:rFonts w:asciiTheme="minorHAnsi" w:hAnsiTheme="minorHAnsi" w:cstheme="minorHAnsi"/>
          <w:bCs/>
          <w:szCs w:val="28"/>
        </w:rPr>
        <w:t>?</w:t>
      </w:r>
    </w:p>
    <w:p w14:paraId="6E2F7A6B" w14:textId="77777777" w:rsidR="00797393" w:rsidRPr="00041A85" w:rsidRDefault="00797393" w:rsidP="000007C0">
      <w:pPr>
        <w:pStyle w:val="Listeavsnitt"/>
        <w:numPr>
          <w:ilvl w:val="0"/>
          <w:numId w:val="39"/>
        </w:numPr>
        <w:jc w:val="both"/>
        <w:rPr>
          <w:rFonts w:asciiTheme="minorHAnsi" w:hAnsiTheme="minorHAnsi" w:cstheme="minorHAnsi"/>
          <w:bCs/>
          <w:szCs w:val="28"/>
          <w:lang w:val="nb-NO"/>
        </w:rPr>
      </w:pPr>
      <w:r w:rsidRPr="00041A85">
        <w:rPr>
          <w:rFonts w:asciiTheme="minorHAnsi" w:hAnsiTheme="minorHAnsi" w:cstheme="minorHAnsi"/>
          <w:bCs/>
          <w:szCs w:val="28"/>
          <w:lang w:val="nb-NO"/>
        </w:rPr>
        <w:t>Hvordan er kontakten med INs regionskontor?</w:t>
      </w:r>
    </w:p>
    <w:p w14:paraId="2E785BE6" w14:textId="77777777" w:rsidR="00797393" w:rsidRPr="004E435E" w:rsidRDefault="00797393" w:rsidP="000007C0">
      <w:pPr>
        <w:pStyle w:val="Listeavsnitt"/>
        <w:numPr>
          <w:ilvl w:val="0"/>
          <w:numId w:val="39"/>
        </w:numPr>
        <w:jc w:val="both"/>
        <w:rPr>
          <w:rFonts w:asciiTheme="minorHAnsi" w:eastAsia="Times New Roman" w:hAnsiTheme="minorHAnsi" w:cstheme="minorHAnsi"/>
          <w:bCs/>
          <w:sz w:val="28"/>
          <w:szCs w:val="28"/>
          <w:lang w:eastAsia="nb-NO"/>
        </w:rPr>
      </w:pPr>
      <w:r w:rsidRPr="004E435E">
        <w:rPr>
          <w:rFonts w:asciiTheme="minorHAnsi" w:hAnsiTheme="minorHAnsi" w:cstheme="minorHAnsi"/>
          <w:bCs/>
          <w:szCs w:val="28"/>
        </w:rPr>
        <w:t xml:space="preserve">Er det gjennomført program som SMB-Utvikling, </w:t>
      </w:r>
      <w:proofErr w:type="spellStart"/>
      <w:r w:rsidRPr="004E435E">
        <w:rPr>
          <w:rFonts w:asciiTheme="minorHAnsi" w:hAnsiTheme="minorHAnsi" w:cstheme="minorHAnsi"/>
          <w:bCs/>
          <w:szCs w:val="28"/>
        </w:rPr>
        <w:t>Næringsvennlig</w:t>
      </w:r>
      <w:proofErr w:type="spellEnd"/>
      <w:r w:rsidRPr="004E435E">
        <w:rPr>
          <w:rFonts w:asciiTheme="minorHAnsi" w:hAnsiTheme="minorHAnsi" w:cstheme="minorHAnsi"/>
          <w:bCs/>
          <w:szCs w:val="28"/>
        </w:rPr>
        <w:t xml:space="preserve"> kommune?</w:t>
      </w:r>
    </w:p>
    <w:p w14:paraId="5A6A584D" w14:textId="77777777" w:rsidR="00797393" w:rsidRPr="005C6F3F" w:rsidRDefault="00797393" w:rsidP="00797393">
      <w:pPr>
        <w:pStyle w:val="Listeavsnitt"/>
        <w:jc w:val="both"/>
        <w:rPr>
          <w:rFonts w:asciiTheme="minorHAnsi" w:eastAsia="Times New Roman" w:hAnsiTheme="minorHAnsi" w:cstheme="minorHAnsi"/>
          <w:bCs/>
          <w:sz w:val="24"/>
          <w:szCs w:val="24"/>
          <w:lang w:val="nb-NO" w:eastAsia="nb-NO"/>
        </w:rPr>
      </w:pPr>
    </w:p>
    <w:p w14:paraId="3CCA6255" w14:textId="3E585203" w:rsidR="00797393" w:rsidRPr="00221EBC" w:rsidRDefault="00797393" w:rsidP="00797393">
      <w:pPr>
        <w:pStyle w:val="Listeavsnitt"/>
        <w:ind w:left="0"/>
        <w:jc w:val="both"/>
        <w:rPr>
          <w:rFonts w:asciiTheme="minorHAnsi" w:eastAsia="Times New Roman" w:hAnsiTheme="minorHAnsi" w:cstheme="minorHAnsi"/>
          <w:bCs/>
          <w:color w:val="FF0000"/>
          <w:lang w:val="nb-NO" w:eastAsia="nb-NO"/>
        </w:rPr>
      </w:pPr>
      <w:r w:rsidRPr="004E435E">
        <w:rPr>
          <w:rFonts w:asciiTheme="minorHAnsi" w:eastAsia="Times New Roman" w:hAnsiTheme="minorHAnsi" w:cstheme="minorHAnsi"/>
          <w:bCs/>
          <w:lang w:val="nb-NO" w:eastAsia="nb-NO"/>
        </w:rPr>
        <w:t xml:space="preserve">Bedriftene viser en økt forståelse </w:t>
      </w:r>
      <w:r w:rsidRPr="005E758E">
        <w:rPr>
          <w:rFonts w:asciiTheme="minorHAnsi" w:eastAsia="Times New Roman" w:hAnsiTheme="minorHAnsi" w:cstheme="minorHAnsi"/>
          <w:bCs/>
          <w:lang w:val="nb-NO" w:eastAsia="nb-NO"/>
        </w:rPr>
        <w:t xml:space="preserve">av </w:t>
      </w:r>
      <w:r w:rsidR="00A41DDB" w:rsidRPr="005E758E">
        <w:rPr>
          <w:rFonts w:asciiTheme="minorHAnsi" w:eastAsia="Times New Roman" w:hAnsiTheme="minorHAnsi" w:cstheme="minorHAnsi"/>
          <w:bCs/>
          <w:lang w:val="nb-NO" w:eastAsia="nb-NO"/>
        </w:rPr>
        <w:t>behov for utvikling</w:t>
      </w:r>
      <w:r w:rsidR="008814CC" w:rsidRPr="005E758E">
        <w:rPr>
          <w:rFonts w:asciiTheme="minorHAnsi" w:eastAsia="Times New Roman" w:hAnsiTheme="minorHAnsi" w:cstheme="minorHAnsi"/>
          <w:bCs/>
          <w:lang w:val="nb-NO" w:eastAsia="nb-NO"/>
        </w:rPr>
        <w:t xml:space="preserve"> 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</w:tblGrid>
      <w:tr w:rsidR="00797393" w:rsidRPr="004E435E" w14:paraId="226C97EF" w14:textId="77777777" w:rsidTr="00FE767B">
        <w:tc>
          <w:tcPr>
            <w:tcW w:w="850" w:type="dxa"/>
          </w:tcPr>
          <w:p w14:paraId="3B2B20FC" w14:textId="77777777" w:rsidR="00797393" w:rsidRPr="004E435E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428574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7393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797393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1</w:t>
            </w:r>
          </w:p>
        </w:tc>
        <w:tc>
          <w:tcPr>
            <w:tcW w:w="850" w:type="dxa"/>
          </w:tcPr>
          <w:p w14:paraId="009D2FAE" w14:textId="77777777" w:rsidR="00797393" w:rsidRPr="004E435E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13297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7393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797393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2</w:t>
            </w:r>
          </w:p>
        </w:tc>
        <w:tc>
          <w:tcPr>
            <w:tcW w:w="850" w:type="dxa"/>
          </w:tcPr>
          <w:p w14:paraId="293AC84E" w14:textId="77777777" w:rsidR="00797393" w:rsidRPr="004E435E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750161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7393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797393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3</w:t>
            </w:r>
          </w:p>
        </w:tc>
        <w:tc>
          <w:tcPr>
            <w:tcW w:w="850" w:type="dxa"/>
          </w:tcPr>
          <w:p w14:paraId="4F23249D" w14:textId="77777777" w:rsidR="00797393" w:rsidRPr="004E435E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75794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7393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797393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4</w:t>
            </w:r>
          </w:p>
        </w:tc>
        <w:tc>
          <w:tcPr>
            <w:tcW w:w="850" w:type="dxa"/>
          </w:tcPr>
          <w:p w14:paraId="12407CEF" w14:textId="77777777" w:rsidR="00797393" w:rsidRPr="004E435E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974909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7393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797393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5</w:t>
            </w:r>
          </w:p>
        </w:tc>
        <w:tc>
          <w:tcPr>
            <w:tcW w:w="850" w:type="dxa"/>
          </w:tcPr>
          <w:p w14:paraId="4F05892E" w14:textId="77777777" w:rsidR="00797393" w:rsidRPr="004E435E" w:rsidRDefault="00113A08" w:rsidP="00FE767B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41478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7393" w:rsidRPr="004E435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797393" w:rsidRPr="004E435E">
              <w:rPr>
                <w:rFonts w:asciiTheme="minorHAnsi" w:hAnsiTheme="minorHAnsi" w:cstheme="minorHAnsi"/>
                <w:sz w:val="22"/>
                <w:szCs w:val="22"/>
              </w:rPr>
              <w:t xml:space="preserve">   6</w:t>
            </w:r>
          </w:p>
        </w:tc>
      </w:tr>
    </w:tbl>
    <w:p w14:paraId="77AA257D" w14:textId="77777777" w:rsidR="00797393" w:rsidRPr="005C6F3F" w:rsidRDefault="00797393" w:rsidP="005F4EA6">
      <w:pPr>
        <w:jc w:val="both"/>
        <w:rPr>
          <w:rFonts w:ascii="Verdana" w:hAnsi="Verdana"/>
          <w:u w:val="single"/>
        </w:rPr>
      </w:pPr>
    </w:p>
    <w:p w14:paraId="1BFCF387" w14:textId="77777777" w:rsidR="004256BB" w:rsidRPr="005C6F3F" w:rsidRDefault="004256BB" w:rsidP="005F4EA6">
      <w:pPr>
        <w:jc w:val="both"/>
        <w:rPr>
          <w:rFonts w:ascii="Verdana" w:hAnsi="Verdana"/>
          <w:u w:val="single"/>
        </w:rPr>
      </w:pPr>
    </w:p>
    <w:p w14:paraId="6090A81B" w14:textId="77777777" w:rsidR="009A69F5" w:rsidRPr="000007C0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007C0">
        <w:rPr>
          <w:rFonts w:asciiTheme="minorHAnsi" w:hAnsiTheme="minorHAnsi" w:cstheme="minorHAnsi"/>
          <w:b/>
          <w:sz w:val="22"/>
          <w:szCs w:val="22"/>
        </w:rPr>
        <w:t>Hvor er vi gode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38"/>
      </w:tblGrid>
      <w:tr w:rsidR="009A69F5" w:rsidRPr="000007C0" w14:paraId="691EFCC0" w14:textId="77777777" w:rsidTr="0087345F">
        <w:trPr>
          <w:trHeight w:val="1134"/>
        </w:trPr>
        <w:tc>
          <w:tcPr>
            <w:tcW w:w="9638" w:type="dxa"/>
          </w:tcPr>
          <w:p w14:paraId="288DF5E4" w14:textId="7B97457F" w:rsidR="009A69F5" w:rsidRPr="000007C0" w:rsidRDefault="009A69F5" w:rsidP="0087345F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4D3322E" w14:textId="77777777" w:rsidR="009A69F5" w:rsidRPr="000007C0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5390626" w14:textId="77777777" w:rsidR="009A69F5" w:rsidRPr="000007C0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007C0">
        <w:rPr>
          <w:rFonts w:asciiTheme="minorHAnsi" w:hAnsiTheme="minorHAnsi" w:cstheme="minorHAnsi"/>
          <w:b/>
          <w:sz w:val="22"/>
          <w:szCs w:val="22"/>
        </w:rPr>
        <w:t>Forbedringsområder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17"/>
      </w:tblGrid>
      <w:tr w:rsidR="009A69F5" w:rsidRPr="000007C0" w14:paraId="6C0B9F64" w14:textId="77777777" w:rsidTr="001F5188">
        <w:trPr>
          <w:trHeight w:val="676"/>
        </w:trPr>
        <w:tc>
          <w:tcPr>
            <w:tcW w:w="9617" w:type="dxa"/>
          </w:tcPr>
          <w:p w14:paraId="47ADA7D0" w14:textId="77777777" w:rsidR="009A69F5" w:rsidRPr="000007C0" w:rsidRDefault="009A69F5" w:rsidP="0087345F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F2A13F1" w14:textId="616B1C3F" w:rsidR="004E435E" w:rsidRDefault="004E435E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3A733A4" w14:textId="42D70D68" w:rsidR="009A69F5" w:rsidRPr="000007C0" w:rsidRDefault="009A69F5" w:rsidP="009A69F5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0007C0">
        <w:rPr>
          <w:rFonts w:asciiTheme="minorHAnsi" w:hAnsiTheme="minorHAnsi" w:cstheme="minorHAnsi"/>
          <w:b/>
          <w:sz w:val="22"/>
          <w:szCs w:val="22"/>
        </w:rPr>
        <w:t>Anbefalte tiltak: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607"/>
      </w:tblGrid>
      <w:tr w:rsidR="009A69F5" w:rsidRPr="000007C0" w14:paraId="7FE034EA" w14:textId="77777777" w:rsidTr="001F5188">
        <w:trPr>
          <w:trHeight w:val="838"/>
        </w:trPr>
        <w:tc>
          <w:tcPr>
            <w:tcW w:w="9607" w:type="dxa"/>
          </w:tcPr>
          <w:p w14:paraId="6074E774" w14:textId="77777777" w:rsidR="009A69F5" w:rsidRPr="000007C0" w:rsidRDefault="009A69F5" w:rsidP="0087345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E555C38" w14:textId="77777777" w:rsidR="009A69F5" w:rsidRPr="005C6F3F" w:rsidRDefault="009A69F5" w:rsidP="009A69F5">
      <w:pPr>
        <w:jc w:val="both"/>
        <w:rPr>
          <w:rFonts w:asciiTheme="minorHAnsi" w:hAnsiTheme="minorHAnsi" w:cstheme="minorHAnsi"/>
          <w:b/>
        </w:rPr>
      </w:pPr>
    </w:p>
    <w:p w14:paraId="6BBF993F" w14:textId="77777777" w:rsidR="009A69F5" w:rsidRPr="005C6F3F" w:rsidRDefault="009A69F5" w:rsidP="009A69F5">
      <w:pPr>
        <w:jc w:val="both"/>
        <w:rPr>
          <w:rFonts w:asciiTheme="minorHAnsi" w:hAnsiTheme="minorHAnsi" w:cstheme="minorHAnsi"/>
          <w:b/>
          <w:sz w:val="32"/>
        </w:rPr>
      </w:pPr>
      <w:r w:rsidRPr="005C6F3F">
        <w:rPr>
          <w:rFonts w:asciiTheme="minorHAnsi" w:hAnsiTheme="minorHAnsi" w:cstheme="minorHAnsi"/>
          <w:b/>
          <w:sz w:val="32"/>
        </w:rPr>
        <w:t>Total poengsum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134"/>
      </w:tblGrid>
      <w:tr w:rsidR="009A69F5" w:rsidRPr="005C6F3F" w14:paraId="79DD637C" w14:textId="77777777" w:rsidTr="0087345F">
        <w:trPr>
          <w:trHeight w:val="850"/>
        </w:trPr>
        <w:tc>
          <w:tcPr>
            <w:tcW w:w="1134" w:type="dxa"/>
            <w:vAlign w:val="center"/>
          </w:tcPr>
          <w:p w14:paraId="3066FBFA" w14:textId="77777777" w:rsidR="009A69F5" w:rsidRPr="005C6F3F" w:rsidRDefault="009A69F5" w:rsidP="0087345F">
            <w:pPr>
              <w:jc w:val="center"/>
              <w:rPr>
                <w:rFonts w:asciiTheme="minorHAnsi" w:hAnsiTheme="minorHAnsi" w:cstheme="minorHAnsi"/>
                <w:b/>
                <w:sz w:val="36"/>
              </w:rPr>
            </w:pPr>
          </w:p>
        </w:tc>
      </w:tr>
    </w:tbl>
    <w:p w14:paraId="07A404E0" w14:textId="5596CAE8" w:rsidR="00867C06" w:rsidRPr="001F5188" w:rsidRDefault="00E01FEC" w:rsidP="001F5188">
      <w:pPr>
        <w:rPr>
          <w:rFonts w:asciiTheme="minorHAnsi" w:hAnsiTheme="minorHAnsi" w:cstheme="minorHAnsi"/>
          <w:b/>
          <w:bCs/>
          <w:sz w:val="36"/>
          <w:szCs w:val="36"/>
        </w:rPr>
      </w:pPr>
      <w:r w:rsidRPr="001F5188">
        <w:rPr>
          <w:rFonts w:asciiTheme="minorHAnsi" w:hAnsiTheme="minorHAnsi" w:cstheme="minorHAnsi"/>
          <w:b/>
          <w:bCs/>
          <w:sz w:val="36"/>
          <w:szCs w:val="36"/>
        </w:rPr>
        <w:lastRenderedPageBreak/>
        <w:t>H</w:t>
      </w:r>
      <w:r w:rsidR="00DE630A" w:rsidRPr="001F5188">
        <w:rPr>
          <w:rFonts w:asciiTheme="minorHAnsi" w:hAnsiTheme="minorHAnsi" w:cstheme="minorHAnsi"/>
          <w:b/>
          <w:bCs/>
          <w:sz w:val="36"/>
          <w:szCs w:val="36"/>
        </w:rPr>
        <w:t>ovedkonklusjoner</w:t>
      </w:r>
      <w:r w:rsidR="001F5188">
        <w:rPr>
          <w:rFonts w:asciiTheme="minorHAnsi" w:hAnsiTheme="minorHAnsi" w:cstheme="minorHAnsi"/>
          <w:b/>
          <w:bCs/>
          <w:sz w:val="36"/>
          <w:szCs w:val="36"/>
        </w:rPr>
        <w:t>/Avslutning</w:t>
      </w:r>
    </w:p>
    <w:p w14:paraId="064F2930" w14:textId="2C1342BF" w:rsidR="00867C06" w:rsidRPr="00871B01" w:rsidRDefault="00867C06" w:rsidP="00867C06">
      <w:pPr>
        <w:spacing w:line="276" w:lineRule="auto"/>
        <w:jc w:val="both"/>
        <w:rPr>
          <w:rFonts w:asciiTheme="minorHAnsi" w:hAnsiTheme="minorHAnsi" w:cstheme="minorHAnsi"/>
          <w:bCs/>
          <w:color w:val="FF0000"/>
          <w:sz w:val="22"/>
          <w:szCs w:val="22"/>
        </w:rPr>
      </w:pPr>
      <w:r w:rsidRPr="004E435E">
        <w:rPr>
          <w:rFonts w:asciiTheme="minorHAnsi" w:hAnsiTheme="minorHAnsi" w:cstheme="minorHAnsi"/>
          <w:bCs/>
          <w:sz w:val="22"/>
          <w:szCs w:val="22"/>
        </w:rPr>
        <w:t xml:space="preserve">Hva er den mest kritiske faktor for </w:t>
      </w:r>
      <w:r w:rsidR="00594ECA" w:rsidRPr="004E435E">
        <w:rPr>
          <w:rFonts w:asciiTheme="minorHAnsi" w:hAnsiTheme="minorHAnsi" w:cstheme="minorHAnsi"/>
          <w:bCs/>
          <w:sz w:val="22"/>
          <w:szCs w:val="22"/>
        </w:rPr>
        <w:t>måloppnåelse?</w:t>
      </w:r>
      <w:r w:rsidR="00871B01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867C06" w:rsidRPr="004E435E" w14:paraId="30B14D60" w14:textId="77777777" w:rsidTr="004256BB">
        <w:tc>
          <w:tcPr>
            <w:tcW w:w="9535" w:type="dxa"/>
          </w:tcPr>
          <w:p w14:paraId="25EBC9FD" w14:textId="322B78A9" w:rsidR="00867C06" w:rsidRPr="004E435E" w:rsidRDefault="00867C06" w:rsidP="004256BB">
            <w:pPr>
              <w:rPr>
                <w:rFonts w:asciiTheme="minorHAnsi" w:hAnsiTheme="minorHAnsi" w:cstheme="minorHAnsi"/>
                <w:i/>
                <w:iCs/>
                <w:color w:val="7A7A7A"/>
                <w:sz w:val="22"/>
                <w:szCs w:val="22"/>
              </w:rPr>
            </w:pPr>
            <w:r w:rsidRPr="004E435E">
              <w:rPr>
                <w:rFonts w:asciiTheme="minorHAnsi" w:hAnsiTheme="minorHAnsi" w:cstheme="minorHAnsi"/>
                <w:i/>
                <w:iCs/>
                <w:color w:val="7A7A7A"/>
                <w:sz w:val="22"/>
                <w:szCs w:val="22"/>
              </w:rPr>
              <w:t xml:space="preserve">Navn og kort </w:t>
            </w:r>
            <w:r w:rsidR="00594ECA" w:rsidRPr="004E435E">
              <w:rPr>
                <w:rFonts w:asciiTheme="minorHAnsi" w:hAnsiTheme="minorHAnsi" w:cstheme="minorHAnsi"/>
                <w:i/>
                <w:iCs/>
                <w:color w:val="7A7A7A"/>
                <w:sz w:val="22"/>
                <w:szCs w:val="22"/>
              </w:rPr>
              <w:t>begrunnelse ...</w:t>
            </w:r>
          </w:p>
          <w:p w14:paraId="61B0C78C" w14:textId="77777777" w:rsidR="00867C06" w:rsidRPr="004E435E" w:rsidRDefault="00867C06" w:rsidP="004256B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E4417D" w14:textId="77777777" w:rsidR="00867C06" w:rsidRPr="004E435E" w:rsidRDefault="00867C06" w:rsidP="004256B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D40B955" w14:textId="77777777" w:rsidR="001F5188" w:rsidRDefault="001F5188" w:rsidP="00F077F7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60D1944" w14:textId="473FFFAF" w:rsidR="00F077F7" w:rsidRPr="004E435E" w:rsidRDefault="00F077F7" w:rsidP="00F077F7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E435E">
        <w:rPr>
          <w:rFonts w:asciiTheme="minorHAnsi" w:hAnsiTheme="minorHAnsi" w:cstheme="minorHAnsi"/>
          <w:bCs/>
          <w:sz w:val="22"/>
          <w:szCs w:val="22"/>
        </w:rPr>
        <w:t>Hva er DEN STØRSTE UTFORDRINGEN fremover for omstillingsprogrammet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F077F7" w:rsidRPr="004E435E" w14:paraId="57148B40" w14:textId="77777777" w:rsidTr="001F5188">
        <w:trPr>
          <w:trHeight w:val="639"/>
        </w:trPr>
        <w:tc>
          <w:tcPr>
            <w:tcW w:w="9535" w:type="dxa"/>
          </w:tcPr>
          <w:p w14:paraId="1F8F2FCE" w14:textId="77777777" w:rsidR="00F077F7" w:rsidRPr="004E435E" w:rsidRDefault="00F077F7" w:rsidP="0011351F">
            <w:pPr>
              <w:rPr>
                <w:rFonts w:asciiTheme="minorHAnsi" w:hAnsiTheme="minorHAnsi" w:cstheme="minorHAnsi"/>
                <w:i/>
                <w:iCs/>
                <w:color w:val="7A7A7A"/>
                <w:sz w:val="22"/>
                <w:szCs w:val="22"/>
              </w:rPr>
            </w:pPr>
          </w:p>
          <w:p w14:paraId="5329AD1A" w14:textId="77777777" w:rsidR="00F077F7" w:rsidRPr="004E435E" w:rsidRDefault="00F077F7" w:rsidP="0011351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0E2B24A" w14:textId="77777777" w:rsidR="00F077F7" w:rsidRPr="004E435E" w:rsidRDefault="00F077F7" w:rsidP="0011351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3DE6D51" w14:textId="77777777" w:rsidR="00F077F7" w:rsidRPr="004E435E" w:rsidRDefault="00F077F7" w:rsidP="0011351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05FFD8C" w14:textId="77777777" w:rsidR="00867C06" w:rsidRPr="004E435E" w:rsidRDefault="00867C06" w:rsidP="00867C06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EE9EE39" w14:textId="77777777" w:rsidR="00867C06" w:rsidRPr="004E435E" w:rsidRDefault="00867C06" w:rsidP="00867C06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F64F00C" w14:textId="25BC3552" w:rsidR="00867C06" w:rsidRPr="00086D15" w:rsidRDefault="00867C06" w:rsidP="00867C06">
      <w:pPr>
        <w:spacing w:line="276" w:lineRule="auto"/>
        <w:jc w:val="both"/>
        <w:rPr>
          <w:rFonts w:asciiTheme="minorHAnsi" w:hAnsiTheme="minorHAnsi" w:cstheme="minorHAnsi"/>
          <w:bCs/>
          <w:color w:val="FF0000"/>
          <w:sz w:val="22"/>
          <w:szCs w:val="22"/>
        </w:rPr>
      </w:pPr>
      <w:r w:rsidRPr="004E435E">
        <w:rPr>
          <w:rFonts w:asciiTheme="minorHAnsi" w:hAnsiTheme="minorHAnsi" w:cstheme="minorHAnsi"/>
          <w:bCs/>
          <w:sz w:val="22"/>
          <w:szCs w:val="22"/>
        </w:rPr>
        <w:t>Er det behov for å korrigere</w:t>
      </w:r>
      <w:r w:rsidR="00717C8E" w:rsidRPr="004E435E">
        <w:rPr>
          <w:rFonts w:asciiTheme="minorHAnsi" w:hAnsiTheme="minorHAnsi" w:cstheme="minorHAnsi"/>
          <w:bCs/>
          <w:sz w:val="22"/>
          <w:szCs w:val="22"/>
        </w:rPr>
        <w:t xml:space="preserve"> vedtatte </w:t>
      </w:r>
      <w:r w:rsidR="00800ECA" w:rsidRPr="004E435E">
        <w:rPr>
          <w:rFonts w:asciiTheme="minorHAnsi" w:hAnsiTheme="minorHAnsi" w:cstheme="minorHAnsi"/>
          <w:bCs/>
          <w:sz w:val="22"/>
          <w:szCs w:val="22"/>
        </w:rPr>
        <w:t>innsatsområder</w:t>
      </w:r>
      <w:r w:rsidR="00717C8E" w:rsidRPr="004E435E">
        <w:rPr>
          <w:rFonts w:asciiTheme="minorHAnsi" w:hAnsiTheme="minorHAnsi" w:cstheme="minorHAnsi"/>
          <w:bCs/>
          <w:sz w:val="22"/>
          <w:szCs w:val="22"/>
        </w:rPr>
        <w:t xml:space="preserve"> og mål med derpå følgende endring i omstillingsplan eller handlingsplan?</w:t>
      </w:r>
      <w:r w:rsidR="00086D15">
        <w:rPr>
          <w:rFonts w:asciiTheme="minorHAnsi" w:hAnsiTheme="minorHAnsi" w:cstheme="minorHAnsi"/>
          <w:bCs/>
          <w:color w:val="FF0000"/>
          <w:sz w:val="22"/>
          <w:szCs w:val="22"/>
        </w:rPr>
        <w:t xml:space="preserve"> 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867C06" w:rsidRPr="004E435E" w14:paraId="23526AF8" w14:textId="77777777" w:rsidTr="004256BB">
        <w:tc>
          <w:tcPr>
            <w:tcW w:w="9535" w:type="dxa"/>
          </w:tcPr>
          <w:p w14:paraId="5E59F96A" w14:textId="77777777" w:rsidR="00867C06" w:rsidRPr="004E435E" w:rsidRDefault="00867C06" w:rsidP="004256BB">
            <w:pPr>
              <w:rPr>
                <w:rFonts w:asciiTheme="minorHAnsi" w:hAnsiTheme="minorHAnsi" w:cstheme="minorHAnsi"/>
                <w:i/>
                <w:iCs/>
                <w:color w:val="7A7A7A"/>
                <w:sz w:val="22"/>
                <w:szCs w:val="22"/>
              </w:rPr>
            </w:pPr>
            <w:r w:rsidRPr="004E435E">
              <w:rPr>
                <w:rFonts w:asciiTheme="minorHAnsi" w:hAnsiTheme="minorHAnsi" w:cstheme="minorHAnsi"/>
                <w:i/>
                <w:iCs/>
                <w:color w:val="7A7A7A"/>
                <w:sz w:val="22"/>
                <w:szCs w:val="22"/>
              </w:rPr>
              <w:t>Hvorfor?</w:t>
            </w:r>
          </w:p>
          <w:p w14:paraId="3CC2377E" w14:textId="77777777" w:rsidR="00867C06" w:rsidRPr="004E435E" w:rsidRDefault="00867C06" w:rsidP="004256B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1D7AA67" w14:textId="77777777" w:rsidR="00867C06" w:rsidRPr="004E435E" w:rsidRDefault="00867C06" w:rsidP="004256B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B0EBC9" w14:textId="77777777" w:rsidR="00867C06" w:rsidRPr="004E435E" w:rsidRDefault="00867C06" w:rsidP="004256B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A94EBA4" w14:textId="3E20EF7C" w:rsidR="00787BDD" w:rsidRPr="004E435E" w:rsidRDefault="00787BDD" w:rsidP="00CF7B35">
      <w:pPr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46FDC373" w14:textId="77777777" w:rsidR="00787BDD" w:rsidRPr="004E435E" w:rsidRDefault="00787BDD" w:rsidP="00787BDD">
      <w:pPr>
        <w:jc w:val="both"/>
        <w:rPr>
          <w:rFonts w:asciiTheme="minorHAnsi" w:hAnsiTheme="minorHAnsi" w:cstheme="minorHAnsi"/>
          <w:b/>
          <w:bCs/>
          <w:color w:val="1F1F1F"/>
          <w:sz w:val="22"/>
          <w:szCs w:val="22"/>
        </w:rPr>
      </w:pPr>
    </w:p>
    <w:p w14:paraId="51888041" w14:textId="1C6C378B" w:rsidR="00787BDD" w:rsidRPr="004E435E" w:rsidRDefault="00787BDD" w:rsidP="00787BDD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E435E">
        <w:rPr>
          <w:rFonts w:asciiTheme="minorHAnsi" w:hAnsiTheme="minorHAnsi" w:cstheme="minorHAnsi"/>
          <w:bCs/>
          <w:sz w:val="22"/>
          <w:szCs w:val="22"/>
        </w:rPr>
        <w:t xml:space="preserve">Gikk dere gjennom faktagrunnlaget på </w:t>
      </w:r>
      <w:r w:rsidR="00594ECA" w:rsidRPr="004E435E">
        <w:rPr>
          <w:rFonts w:asciiTheme="minorHAnsi" w:hAnsiTheme="minorHAnsi" w:cstheme="minorHAnsi"/>
          <w:bCs/>
          <w:sz w:val="22"/>
          <w:szCs w:val="22"/>
        </w:rPr>
        <w:t>forhånd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787BDD" w:rsidRPr="004E435E" w14:paraId="438CA390" w14:textId="77777777" w:rsidTr="00FE767B">
        <w:tc>
          <w:tcPr>
            <w:tcW w:w="9535" w:type="dxa"/>
          </w:tcPr>
          <w:p w14:paraId="7CAD210A" w14:textId="236869B6" w:rsidR="00787BDD" w:rsidRPr="004E435E" w:rsidRDefault="00787BDD" w:rsidP="00FE767B">
            <w:pPr>
              <w:rPr>
                <w:rFonts w:asciiTheme="minorHAnsi" w:hAnsiTheme="minorHAnsi" w:cstheme="minorHAnsi"/>
                <w:i/>
                <w:iCs/>
                <w:color w:val="7A7A7A"/>
                <w:sz w:val="22"/>
                <w:szCs w:val="22"/>
              </w:rPr>
            </w:pPr>
          </w:p>
          <w:p w14:paraId="18D97E43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CD8D1B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AB2A8F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63732F1" w14:textId="77777777" w:rsidR="00787BDD" w:rsidRPr="004E435E" w:rsidRDefault="00787BDD" w:rsidP="00787BDD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C0DD007" w14:textId="0B1404DB" w:rsidR="00787BDD" w:rsidRPr="004E435E" w:rsidRDefault="00787BDD" w:rsidP="00787BDD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E435E">
        <w:rPr>
          <w:rFonts w:asciiTheme="minorHAnsi" w:hAnsiTheme="minorHAnsi" w:cstheme="minorHAnsi"/>
          <w:bCs/>
          <w:sz w:val="22"/>
          <w:szCs w:val="22"/>
        </w:rPr>
        <w:t xml:space="preserve">Ble PSV – skjemaet </w:t>
      </w:r>
      <w:proofErr w:type="spellStart"/>
      <w:r w:rsidRPr="004E435E">
        <w:rPr>
          <w:rFonts w:asciiTheme="minorHAnsi" w:hAnsiTheme="minorHAnsi" w:cstheme="minorHAnsi"/>
          <w:bCs/>
          <w:sz w:val="22"/>
          <w:szCs w:val="22"/>
        </w:rPr>
        <w:t>prøveutfylt</w:t>
      </w:r>
      <w:proofErr w:type="spellEnd"/>
      <w:r w:rsidRPr="004E435E">
        <w:rPr>
          <w:rFonts w:asciiTheme="minorHAnsi" w:hAnsiTheme="minorHAnsi" w:cstheme="minorHAnsi"/>
          <w:bCs/>
          <w:sz w:val="22"/>
          <w:szCs w:val="22"/>
        </w:rPr>
        <w:t xml:space="preserve"> – hvorfor/hvorfor ikke?</w:t>
      </w:r>
      <w:r w:rsidR="004F0706">
        <w:rPr>
          <w:rFonts w:asciiTheme="minorHAnsi" w:hAnsiTheme="minorHAnsi" w:cstheme="minorHAnsi"/>
          <w:bCs/>
          <w:sz w:val="22"/>
          <w:szCs w:val="22"/>
        </w:rPr>
        <w:t xml:space="preserve"> ut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787BDD" w:rsidRPr="004E435E" w14:paraId="71997F4D" w14:textId="77777777" w:rsidTr="00FE767B">
        <w:tc>
          <w:tcPr>
            <w:tcW w:w="9535" w:type="dxa"/>
          </w:tcPr>
          <w:p w14:paraId="38F2A7FD" w14:textId="77777777" w:rsidR="00787BDD" w:rsidRPr="004E435E" w:rsidRDefault="00787BDD" w:rsidP="00FE767B">
            <w:pPr>
              <w:rPr>
                <w:rFonts w:asciiTheme="minorHAnsi" w:hAnsiTheme="minorHAnsi" w:cstheme="minorHAnsi"/>
                <w:i/>
                <w:iCs/>
                <w:color w:val="7A7A7A"/>
                <w:sz w:val="22"/>
                <w:szCs w:val="22"/>
              </w:rPr>
            </w:pPr>
          </w:p>
          <w:p w14:paraId="502360A9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4025BB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FF47E2E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99047BC" w14:textId="77777777" w:rsidR="00787BDD" w:rsidRPr="004E435E" w:rsidRDefault="00787BDD" w:rsidP="00787BDD">
      <w:pPr>
        <w:jc w:val="both"/>
        <w:rPr>
          <w:rFonts w:asciiTheme="minorHAnsi" w:hAnsiTheme="minorHAnsi" w:cstheme="minorHAnsi"/>
          <w:i/>
          <w:iCs/>
          <w:color w:val="7A7A7A"/>
          <w:sz w:val="22"/>
          <w:szCs w:val="22"/>
        </w:rPr>
      </w:pPr>
    </w:p>
    <w:p w14:paraId="23E87870" w14:textId="73140C28" w:rsidR="00787BDD" w:rsidRPr="004E435E" w:rsidRDefault="00787BDD" w:rsidP="00787BDD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E435E">
        <w:rPr>
          <w:rFonts w:asciiTheme="minorHAnsi" w:hAnsiTheme="minorHAnsi" w:cstheme="minorHAnsi"/>
          <w:bCs/>
          <w:sz w:val="22"/>
          <w:szCs w:val="22"/>
        </w:rPr>
        <w:t>Er det noen hovedindikatorer som bør prioriteres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787BDD" w:rsidRPr="004E435E" w14:paraId="11240F85" w14:textId="77777777" w:rsidTr="00FE767B">
        <w:tc>
          <w:tcPr>
            <w:tcW w:w="9535" w:type="dxa"/>
          </w:tcPr>
          <w:p w14:paraId="69589374" w14:textId="77777777" w:rsidR="00787BDD" w:rsidRPr="004E435E" w:rsidRDefault="00787BDD" w:rsidP="00FE767B">
            <w:pPr>
              <w:rPr>
                <w:rFonts w:asciiTheme="minorHAnsi" w:hAnsiTheme="minorHAnsi" w:cstheme="minorHAnsi"/>
                <w:i/>
                <w:iCs/>
                <w:color w:val="7A7A7A"/>
                <w:sz w:val="22"/>
                <w:szCs w:val="22"/>
              </w:rPr>
            </w:pPr>
          </w:p>
          <w:p w14:paraId="061DB39E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C806C25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C1A6AD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E2CD6FB" w14:textId="39400FDC" w:rsidR="00787BDD" w:rsidRPr="004E435E" w:rsidRDefault="00787BDD" w:rsidP="00787BDD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83D5F50" w14:textId="77777777" w:rsidR="00787BDD" w:rsidRPr="004E435E" w:rsidRDefault="00787BDD" w:rsidP="00787BDD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4E435E">
        <w:rPr>
          <w:rFonts w:asciiTheme="minorHAnsi" w:hAnsiTheme="minorHAnsi" w:cstheme="minorHAnsi"/>
          <w:bCs/>
          <w:sz w:val="22"/>
          <w:szCs w:val="22"/>
        </w:rPr>
        <w:t xml:space="preserve">Dato for når PSV rapporten skal gjennomgås i styret:   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134"/>
      </w:tblGrid>
      <w:tr w:rsidR="00787BDD" w:rsidRPr="004E435E" w14:paraId="40EBE3CC" w14:textId="77777777" w:rsidTr="00FE767B">
        <w:trPr>
          <w:trHeight w:val="850"/>
        </w:trPr>
        <w:tc>
          <w:tcPr>
            <w:tcW w:w="1134" w:type="dxa"/>
            <w:vAlign w:val="center"/>
          </w:tcPr>
          <w:p w14:paraId="657E7F70" w14:textId="77777777" w:rsidR="00787BDD" w:rsidRPr="004E435E" w:rsidRDefault="00787BDD" w:rsidP="000007C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48EE978" w14:textId="77777777" w:rsidR="00787BDD" w:rsidRPr="004E435E" w:rsidRDefault="00787BDD" w:rsidP="00787BDD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8E7BFCD" w14:textId="00163604" w:rsidR="00787BDD" w:rsidRPr="004E435E" w:rsidRDefault="00787BDD" w:rsidP="00787BDD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E435E">
        <w:rPr>
          <w:rFonts w:asciiTheme="minorHAnsi" w:hAnsiTheme="minorHAnsi" w:cstheme="minorHAnsi"/>
          <w:bCs/>
          <w:sz w:val="22"/>
          <w:szCs w:val="22"/>
        </w:rPr>
        <w:t>Var dette en nyttig gjennomgang og ser man dette som en forbedring?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35"/>
      </w:tblGrid>
      <w:tr w:rsidR="00787BDD" w:rsidRPr="004E435E" w14:paraId="0E5F3732" w14:textId="77777777" w:rsidTr="00FE767B">
        <w:tc>
          <w:tcPr>
            <w:tcW w:w="9535" w:type="dxa"/>
          </w:tcPr>
          <w:p w14:paraId="554AE970" w14:textId="77777777" w:rsidR="00787BDD" w:rsidRPr="004E435E" w:rsidRDefault="00787BDD" w:rsidP="00FE767B">
            <w:pPr>
              <w:rPr>
                <w:rFonts w:asciiTheme="minorHAnsi" w:hAnsiTheme="minorHAnsi" w:cstheme="minorHAnsi"/>
                <w:i/>
                <w:iCs/>
                <w:color w:val="7A7A7A"/>
                <w:sz w:val="22"/>
                <w:szCs w:val="22"/>
              </w:rPr>
            </w:pPr>
          </w:p>
          <w:p w14:paraId="35EA40DC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C70339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BD3909A" w14:textId="77777777" w:rsidR="00787BDD" w:rsidRPr="004E435E" w:rsidRDefault="00787BDD" w:rsidP="00FE767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3EAF4BE" w14:textId="15A3479A" w:rsidR="009A7610" w:rsidRPr="005C6F3F" w:rsidRDefault="009A7610" w:rsidP="00C45DB9">
      <w:pPr>
        <w:rPr>
          <w:bCs/>
          <w:sz w:val="20"/>
        </w:rPr>
      </w:pPr>
    </w:p>
    <w:sectPr w:rsidR="009A7610" w:rsidRPr="005C6F3F" w:rsidSect="004256BB">
      <w:footerReference w:type="even" r:id="rId12"/>
      <w:footerReference w:type="default" r:id="rId13"/>
      <w:headerReference w:type="first" r:id="rId14"/>
      <w:pgSz w:w="11907" w:h="16840" w:code="9"/>
      <w:pgMar w:top="1418" w:right="708" w:bottom="1418" w:left="1418" w:header="851" w:footer="851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80F3B" w14:textId="77777777" w:rsidR="006256D6" w:rsidRDefault="006256D6">
      <w:r>
        <w:separator/>
      </w:r>
    </w:p>
  </w:endnote>
  <w:endnote w:type="continuationSeparator" w:id="0">
    <w:p w14:paraId="7A85E160" w14:textId="77777777" w:rsidR="006256D6" w:rsidRDefault="006256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76B1E" w14:textId="77777777" w:rsidR="00105EA0" w:rsidRDefault="00105EA0">
    <w:pPr>
      <w:pStyle w:val="Bunntekst"/>
      <w:framePr w:wrap="around" w:vAnchor="text" w:hAnchor="margin" w:xAlign="right" w:y="1"/>
      <w:rPr>
        <w:rStyle w:val="Sidetall"/>
      </w:rPr>
    </w:pPr>
    <w:r>
      <w:rPr>
        <w:rStyle w:val="Sidetall"/>
      </w:rPr>
      <w:fldChar w:fldCharType="begin"/>
    </w:r>
    <w:r>
      <w:rPr>
        <w:rStyle w:val="Sidetall"/>
      </w:rPr>
      <w:instrText xml:space="preserve">PAGE  </w:instrText>
    </w:r>
    <w:r>
      <w:rPr>
        <w:rStyle w:val="Sidetall"/>
      </w:rPr>
      <w:fldChar w:fldCharType="end"/>
    </w:r>
  </w:p>
  <w:p w14:paraId="47352EBF" w14:textId="77777777" w:rsidR="00105EA0" w:rsidRDefault="00105EA0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41422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3C0E09" w14:textId="77777777" w:rsidR="00105EA0" w:rsidRDefault="00105EA0">
        <w:pPr>
          <w:pStyle w:val="Bunntekst"/>
          <w:jc w:val="right"/>
        </w:pPr>
        <w:r w:rsidRPr="004E435E">
          <w:rPr>
            <w:sz w:val="20"/>
            <w:szCs w:val="20"/>
          </w:rPr>
          <w:fldChar w:fldCharType="begin"/>
        </w:r>
        <w:r w:rsidRPr="004E435E">
          <w:rPr>
            <w:sz w:val="20"/>
            <w:szCs w:val="20"/>
          </w:rPr>
          <w:instrText xml:space="preserve"> PAGE   \* MERGEFORMAT </w:instrText>
        </w:r>
        <w:r w:rsidRPr="004E435E">
          <w:rPr>
            <w:sz w:val="20"/>
            <w:szCs w:val="20"/>
          </w:rPr>
          <w:fldChar w:fldCharType="separate"/>
        </w:r>
        <w:r w:rsidRPr="004E435E">
          <w:rPr>
            <w:noProof/>
            <w:sz w:val="20"/>
            <w:szCs w:val="20"/>
          </w:rPr>
          <w:t>2</w:t>
        </w:r>
        <w:r w:rsidRPr="004E435E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75BC5" w14:textId="77777777" w:rsidR="006256D6" w:rsidRDefault="006256D6">
      <w:r>
        <w:separator/>
      </w:r>
    </w:p>
  </w:footnote>
  <w:footnote w:type="continuationSeparator" w:id="0">
    <w:p w14:paraId="1A9B51E8" w14:textId="77777777" w:rsidR="006256D6" w:rsidRDefault="006256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B5AF4" w14:textId="51FE2F38" w:rsidR="00105EA0" w:rsidRDefault="00105EA0" w:rsidP="004256BB">
    <w:pPr>
      <w:pStyle w:val="Topptekst"/>
      <w:jc w:val="right"/>
    </w:pPr>
    <w:r>
      <w:rPr>
        <w:rFonts w:ascii="Verdana" w:hAnsi="Verdana"/>
        <w:noProof/>
        <w:sz w:val="20"/>
        <w:lang w:val="en-US" w:eastAsia="en-US"/>
      </w:rPr>
      <w:drawing>
        <wp:inline distT="0" distB="0" distL="0" distR="0" wp14:anchorId="1F665BAD" wp14:editId="34D7B7A4">
          <wp:extent cx="1371600" cy="1027325"/>
          <wp:effectExtent l="0" t="0" r="0" b="190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N-BOK~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6416" cy="10309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4B3D"/>
    <w:multiLevelType w:val="hybridMultilevel"/>
    <w:tmpl w:val="680021A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B72A9"/>
    <w:multiLevelType w:val="hybridMultilevel"/>
    <w:tmpl w:val="366C5BC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33F2C"/>
    <w:multiLevelType w:val="hybridMultilevel"/>
    <w:tmpl w:val="7E40E15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A41E9"/>
    <w:multiLevelType w:val="hybridMultilevel"/>
    <w:tmpl w:val="99AE10E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D5337"/>
    <w:multiLevelType w:val="hybridMultilevel"/>
    <w:tmpl w:val="6402083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8604E"/>
    <w:multiLevelType w:val="hybridMultilevel"/>
    <w:tmpl w:val="93907C7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9D4FA0"/>
    <w:multiLevelType w:val="hybridMultilevel"/>
    <w:tmpl w:val="FE8E564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2000BB"/>
    <w:multiLevelType w:val="hybridMultilevel"/>
    <w:tmpl w:val="8BEC51F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0B75B0"/>
    <w:multiLevelType w:val="hybridMultilevel"/>
    <w:tmpl w:val="86A2884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5E26AB"/>
    <w:multiLevelType w:val="hybridMultilevel"/>
    <w:tmpl w:val="37287B76"/>
    <w:lvl w:ilvl="0" w:tplc="120A6D6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636AA5"/>
    <w:multiLevelType w:val="hybridMultilevel"/>
    <w:tmpl w:val="A3569FC8"/>
    <w:lvl w:ilvl="0" w:tplc="0414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46050C"/>
    <w:multiLevelType w:val="hybridMultilevel"/>
    <w:tmpl w:val="A91E85CC"/>
    <w:lvl w:ilvl="0" w:tplc="120A6D6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DA3898"/>
    <w:multiLevelType w:val="hybridMultilevel"/>
    <w:tmpl w:val="CF46528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1504E1"/>
    <w:multiLevelType w:val="hybridMultilevel"/>
    <w:tmpl w:val="B166303E"/>
    <w:lvl w:ilvl="0" w:tplc="47A84F0C">
      <w:start w:val="1"/>
      <w:numFmt w:val="decimal"/>
      <w:lvlText w:val="%1."/>
      <w:lvlJc w:val="left"/>
      <w:pPr>
        <w:ind w:left="1004" w:hanging="72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A65362"/>
    <w:multiLevelType w:val="hybridMultilevel"/>
    <w:tmpl w:val="4D261EF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E54EE"/>
    <w:multiLevelType w:val="hybridMultilevel"/>
    <w:tmpl w:val="D224365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7079E"/>
    <w:multiLevelType w:val="hybridMultilevel"/>
    <w:tmpl w:val="DF8CA4A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96448C"/>
    <w:multiLevelType w:val="hybridMultilevel"/>
    <w:tmpl w:val="0834EEE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6483C"/>
    <w:multiLevelType w:val="hybridMultilevel"/>
    <w:tmpl w:val="C5B8AD8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09274E"/>
    <w:multiLevelType w:val="hybridMultilevel"/>
    <w:tmpl w:val="1E10B6F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AF7073"/>
    <w:multiLevelType w:val="hybridMultilevel"/>
    <w:tmpl w:val="7BB404F6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3FC53D0"/>
    <w:multiLevelType w:val="hybridMultilevel"/>
    <w:tmpl w:val="3BA6D1B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B405AE"/>
    <w:multiLevelType w:val="hybridMultilevel"/>
    <w:tmpl w:val="24DEB3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626E48"/>
    <w:multiLevelType w:val="hybridMultilevel"/>
    <w:tmpl w:val="324E4CF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3315CD"/>
    <w:multiLevelType w:val="hybridMultilevel"/>
    <w:tmpl w:val="1516622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CE7DDC"/>
    <w:multiLevelType w:val="hybridMultilevel"/>
    <w:tmpl w:val="6472034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81C40"/>
    <w:multiLevelType w:val="hybridMultilevel"/>
    <w:tmpl w:val="DECCD89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D41FC6"/>
    <w:multiLevelType w:val="hybridMultilevel"/>
    <w:tmpl w:val="475E504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0F1C11"/>
    <w:multiLevelType w:val="hybridMultilevel"/>
    <w:tmpl w:val="BD980BF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E611E2"/>
    <w:multiLevelType w:val="hybridMultilevel"/>
    <w:tmpl w:val="99B2AD1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22288E"/>
    <w:multiLevelType w:val="hybridMultilevel"/>
    <w:tmpl w:val="1F4026E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470518"/>
    <w:multiLevelType w:val="hybridMultilevel"/>
    <w:tmpl w:val="322C16E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D70A33"/>
    <w:multiLevelType w:val="hybridMultilevel"/>
    <w:tmpl w:val="D0F27E0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082834"/>
    <w:multiLevelType w:val="hybridMultilevel"/>
    <w:tmpl w:val="0224976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974CCD"/>
    <w:multiLevelType w:val="hybridMultilevel"/>
    <w:tmpl w:val="3078E8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363F44"/>
    <w:multiLevelType w:val="hybridMultilevel"/>
    <w:tmpl w:val="9CC4A1B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973272"/>
    <w:multiLevelType w:val="hybridMultilevel"/>
    <w:tmpl w:val="E7A2F6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2922DA"/>
    <w:multiLevelType w:val="hybridMultilevel"/>
    <w:tmpl w:val="99EC5F2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296952"/>
    <w:multiLevelType w:val="hybridMultilevel"/>
    <w:tmpl w:val="84BCB55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6570C0"/>
    <w:multiLevelType w:val="hybridMultilevel"/>
    <w:tmpl w:val="655047F2"/>
    <w:lvl w:ilvl="0" w:tplc="0414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11"/>
  </w:num>
  <w:num w:numId="4">
    <w:abstractNumId w:val="28"/>
  </w:num>
  <w:num w:numId="5">
    <w:abstractNumId w:val="37"/>
  </w:num>
  <w:num w:numId="6">
    <w:abstractNumId w:val="27"/>
  </w:num>
  <w:num w:numId="7">
    <w:abstractNumId w:val="39"/>
  </w:num>
  <w:num w:numId="8">
    <w:abstractNumId w:val="20"/>
  </w:num>
  <w:num w:numId="9">
    <w:abstractNumId w:val="31"/>
  </w:num>
  <w:num w:numId="10">
    <w:abstractNumId w:val="14"/>
  </w:num>
  <w:num w:numId="11">
    <w:abstractNumId w:val="24"/>
  </w:num>
  <w:num w:numId="12">
    <w:abstractNumId w:val="33"/>
  </w:num>
  <w:num w:numId="13">
    <w:abstractNumId w:val="22"/>
  </w:num>
  <w:num w:numId="14">
    <w:abstractNumId w:val="2"/>
  </w:num>
  <w:num w:numId="15">
    <w:abstractNumId w:val="12"/>
  </w:num>
  <w:num w:numId="16">
    <w:abstractNumId w:val="18"/>
  </w:num>
  <w:num w:numId="17">
    <w:abstractNumId w:val="36"/>
  </w:num>
  <w:num w:numId="18">
    <w:abstractNumId w:val="3"/>
  </w:num>
  <w:num w:numId="19">
    <w:abstractNumId w:val="7"/>
  </w:num>
  <w:num w:numId="20">
    <w:abstractNumId w:val="8"/>
  </w:num>
  <w:num w:numId="21">
    <w:abstractNumId w:val="29"/>
  </w:num>
  <w:num w:numId="22">
    <w:abstractNumId w:val="34"/>
  </w:num>
  <w:num w:numId="23">
    <w:abstractNumId w:val="0"/>
  </w:num>
  <w:num w:numId="24">
    <w:abstractNumId w:val="21"/>
  </w:num>
  <w:num w:numId="25">
    <w:abstractNumId w:val="38"/>
  </w:num>
  <w:num w:numId="26">
    <w:abstractNumId w:val="32"/>
  </w:num>
  <w:num w:numId="27">
    <w:abstractNumId w:val="19"/>
  </w:num>
  <w:num w:numId="28">
    <w:abstractNumId w:val="30"/>
  </w:num>
  <w:num w:numId="29">
    <w:abstractNumId w:val="23"/>
  </w:num>
  <w:num w:numId="30">
    <w:abstractNumId w:val="4"/>
  </w:num>
  <w:num w:numId="31">
    <w:abstractNumId w:val="15"/>
  </w:num>
  <w:num w:numId="32">
    <w:abstractNumId w:val="6"/>
  </w:num>
  <w:num w:numId="33">
    <w:abstractNumId w:val="5"/>
  </w:num>
  <w:num w:numId="34">
    <w:abstractNumId w:val="17"/>
  </w:num>
  <w:num w:numId="35">
    <w:abstractNumId w:val="26"/>
  </w:num>
  <w:num w:numId="36">
    <w:abstractNumId w:val="25"/>
  </w:num>
  <w:num w:numId="37">
    <w:abstractNumId w:val="1"/>
  </w:num>
  <w:num w:numId="38">
    <w:abstractNumId w:val="35"/>
  </w:num>
  <w:num w:numId="39">
    <w:abstractNumId w:val="16"/>
  </w:num>
  <w:num w:numId="40">
    <w:abstractNumId w:val="10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displayBackgroundShape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SyNDczMjEwNDFQ0lEKTi0uzszPAykwrgUAsgPfhywAAAA="/>
  </w:docVars>
  <w:rsids>
    <w:rsidRoot w:val="00AC78E9"/>
    <w:rsid w:val="000007C0"/>
    <w:rsid w:val="000014EB"/>
    <w:rsid w:val="00013636"/>
    <w:rsid w:val="000143BD"/>
    <w:rsid w:val="0002038F"/>
    <w:rsid w:val="00025F86"/>
    <w:rsid w:val="00026F78"/>
    <w:rsid w:val="000354AD"/>
    <w:rsid w:val="0003551F"/>
    <w:rsid w:val="00041218"/>
    <w:rsid w:val="00041A85"/>
    <w:rsid w:val="00047577"/>
    <w:rsid w:val="00047D1D"/>
    <w:rsid w:val="00050D26"/>
    <w:rsid w:val="00051E51"/>
    <w:rsid w:val="000562DD"/>
    <w:rsid w:val="00060AF3"/>
    <w:rsid w:val="0006105C"/>
    <w:rsid w:val="00065F98"/>
    <w:rsid w:val="000669F5"/>
    <w:rsid w:val="00074A7A"/>
    <w:rsid w:val="00075207"/>
    <w:rsid w:val="00075FE4"/>
    <w:rsid w:val="00077931"/>
    <w:rsid w:val="00080249"/>
    <w:rsid w:val="000811E3"/>
    <w:rsid w:val="000845CB"/>
    <w:rsid w:val="00084F80"/>
    <w:rsid w:val="0008630E"/>
    <w:rsid w:val="00086C3C"/>
    <w:rsid w:val="00086D15"/>
    <w:rsid w:val="0008753C"/>
    <w:rsid w:val="000914CD"/>
    <w:rsid w:val="0009186B"/>
    <w:rsid w:val="00094CE2"/>
    <w:rsid w:val="00095425"/>
    <w:rsid w:val="000958E7"/>
    <w:rsid w:val="00097490"/>
    <w:rsid w:val="000A1106"/>
    <w:rsid w:val="000A2AFB"/>
    <w:rsid w:val="000A5C1F"/>
    <w:rsid w:val="000A6F29"/>
    <w:rsid w:val="000B1E89"/>
    <w:rsid w:val="000B4036"/>
    <w:rsid w:val="000B45A1"/>
    <w:rsid w:val="000B6047"/>
    <w:rsid w:val="000C3E08"/>
    <w:rsid w:val="000C4636"/>
    <w:rsid w:val="000C70B1"/>
    <w:rsid w:val="000C782F"/>
    <w:rsid w:val="000D1B94"/>
    <w:rsid w:val="000D45F3"/>
    <w:rsid w:val="000D49F2"/>
    <w:rsid w:val="000D576A"/>
    <w:rsid w:val="000D5E6A"/>
    <w:rsid w:val="000E02CA"/>
    <w:rsid w:val="000E20EF"/>
    <w:rsid w:val="000E23B0"/>
    <w:rsid w:val="000E4039"/>
    <w:rsid w:val="000E51EA"/>
    <w:rsid w:val="000E684E"/>
    <w:rsid w:val="000F11AE"/>
    <w:rsid w:val="000F396A"/>
    <w:rsid w:val="000F5B22"/>
    <w:rsid w:val="000F65CE"/>
    <w:rsid w:val="00101B8B"/>
    <w:rsid w:val="001059F6"/>
    <w:rsid w:val="00105EA0"/>
    <w:rsid w:val="0010733D"/>
    <w:rsid w:val="001126C2"/>
    <w:rsid w:val="00113A08"/>
    <w:rsid w:val="001268BD"/>
    <w:rsid w:val="0013131A"/>
    <w:rsid w:val="001400D8"/>
    <w:rsid w:val="00140B50"/>
    <w:rsid w:val="00155AC2"/>
    <w:rsid w:val="00160C82"/>
    <w:rsid w:val="0016162A"/>
    <w:rsid w:val="0016632E"/>
    <w:rsid w:val="001725AE"/>
    <w:rsid w:val="00173296"/>
    <w:rsid w:val="00182598"/>
    <w:rsid w:val="00182B86"/>
    <w:rsid w:val="001849D8"/>
    <w:rsid w:val="0019744B"/>
    <w:rsid w:val="001A3DB7"/>
    <w:rsid w:val="001A58AB"/>
    <w:rsid w:val="001B2B75"/>
    <w:rsid w:val="001B61D5"/>
    <w:rsid w:val="001B6F1A"/>
    <w:rsid w:val="001B77B0"/>
    <w:rsid w:val="001B7C4E"/>
    <w:rsid w:val="001D0969"/>
    <w:rsid w:val="001D11FB"/>
    <w:rsid w:val="001D7396"/>
    <w:rsid w:val="001D7DA6"/>
    <w:rsid w:val="001E0711"/>
    <w:rsid w:val="001E1C95"/>
    <w:rsid w:val="001E4C66"/>
    <w:rsid w:val="001E57A1"/>
    <w:rsid w:val="001E6084"/>
    <w:rsid w:val="001E7369"/>
    <w:rsid w:val="001E76AB"/>
    <w:rsid w:val="001F1A55"/>
    <w:rsid w:val="001F5188"/>
    <w:rsid w:val="001F7C47"/>
    <w:rsid w:val="002003F5"/>
    <w:rsid w:val="00201480"/>
    <w:rsid w:val="0020422A"/>
    <w:rsid w:val="0020479D"/>
    <w:rsid w:val="00206F5D"/>
    <w:rsid w:val="0021027B"/>
    <w:rsid w:val="002126C6"/>
    <w:rsid w:val="002127E2"/>
    <w:rsid w:val="0022145A"/>
    <w:rsid w:val="00221EBC"/>
    <w:rsid w:val="00222A05"/>
    <w:rsid w:val="0022330E"/>
    <w:rsid w:val="00223955"/>
    <w:rsid w:val="00224BAF"/>
    <w:rsid w:val="002262D2"/>
    <w:rsid w:val="0023133D"/>
    <w:rsid w:val="00240C2D"/>
    <w:rsid w:val="00241C6E"/>
    <w:rsid w:val="00242543"/>
    <w:rsid w:val="002430E4"/>
    <w:rsid w:val="002452F2"/>
    <w:rsid w:val="00254E12"/>
    <w:rsid w:val="002627B3"/>
    <w:rsid w:val="00263D7A"/>
    <w:rsid w:val="002677F4"/>
    <w:rsid w:val="002837C1"/>
    <w:rsid w:val="002841A3"/>
    <w:rsid w:val="00286135"/>
    <w:rsid w:val="00286AC0"/>
    <w:rsid w:val="00291BEA"/>
    <w:rsid w:val="00295F0B"/>
    <w:rsid w:val="0029618D"/>
    <w:rsid w:val="00297161"/>
    <w:rsid w:val="002A2872"/>
    <w:rsid w:val="002A2A01"/>
    <w:rsid w:val="002A6040"/>
    <w:rsid w:val="002B4F78"/>
    <w:rsid w:val="002C01BD"/>
    <w:rsid w:val="002C2091"/>
    <w:rsid w:val="002C430A"/>
    <w:rsid w:val="002C6BB7"/>
    <w:rsid w:val="002D1ADA"/>
    <w:rsid w:val="002D41B0"/>
    <w:rsid w:val="002E017B"/>
    <w:rsid w:val="002E082F"/>
    <w:rsid w:val="002E1015"/>
    <w:rsid w:val="002E2BDD"/>
    <w:rsid w:val="002E4F91"/>
    <w:rsid w:val="002E5FA0"/>
    <w:rsid w:val="002F1D13"/>
    <w:rsid w:val="002F4555"/>
    <w:rsid w:val="002F5CF3"/>
    <w:rsid w:val="002F6F53"/>
    <w:rsid w:val="00300164"/>
    <w:rsid w:val="0030032F"/>
    <w:rsid w:val="003033F6"/>
    <w:rsid w:val="003039CC"/>
    <w:rsid w:val="003040E8"/>
    <w:rsid w:val="003044A6"/>
    <w:rsid w:val="003106DB"/>
    <w:rsid w:val="00315843"/>
    <w:rsid w:val="00322C77"/>
    <w:rsid w:val="0032560B"/>
    <w:rsid w:val="003304DF"/>
    <w:rsid w:val="00335667"/>
    <w:rsid w:val="00335A14"/>
    <w:rsid w:val="0034743E"/>
    <w:rsid w:val="003525C0"/>
    <w:rsid w:val="00353288"/>
    <w:rsid w:val="003539F9"/>
    <w:rsid w:val="0035693E"/>
    <w:rsid w:val="00363307"/>
    <w:rsid w:val="0036758E"/>
    <w:rsid w:val="00367F8B"/>
    <w:rsid w:val="003702F2"/>
    <w:rsid w:val="003712F4"/>
    <w:rsid w:val="0038211F"/>
    <w:rsid w:val="003927DB"/>
    <w:rsid w:val="00393C33"/>
    <w:rsid w:val="00396550"/>
    <w:rsid w:val="003A428B"/>
    <w:rsid w:val="003A485F"/>
    <w:rsid w:val="003A71C5"/>
    <w:rsid w:val="003B17BF"/>
    <w:rsid w:val="003B6184"/>
    <w:rsid w:val="003C01BF"/>
    <w:rsid w:val="003C1A05"/>
    <w:rsid w:val="003C1C7D"/>
    <w:rsid w:val="003C1EEA"/>
    <w:rsid w:val="003D1354"/>
    <w:rsid w:val="003D1B52"/>
    <w:rsid w:val="003D4B7A"/>
    <w:rsid w:val="003E35D2"/>
    <w:rsid w:val="003E5356"/>
    <w:rsid w:val="003E7807"/>
    <w:rsid w:val="003E7A24"/>
    <w:rsid w:val="003E7ED0"/>
    <w:rsid w:val="003F3A09"/>
    <w:rsid w:val="003F5067"/>
    <w:rsid w:val="003F5AC7"/>
    <w:rsid w:val="003F6827"/>
    <w:rsid w:val="00404316"/>
    <w:rsid w:val="00405F36"/>
    <w:rsid w:val="0040757C"/>
    <w:rsid w:val="00412828"/>
    <w:rsid w:val="00417ECC"/>
    <w:rsid w:val="004256BB"/>
    <w:rsid w:val="004320AF"/>
    <w:rsid w:val="00433E9F"/>
    <w:rsid w:val="0043412C"/>
    <w:rsid w:val="004356F1"/>
    <w:rsid w:val="00437361"/>
    <w:rsid w:val="004374F9"/>
    <w:rsid w:val="0044506E"/>
    <w:rsid w:val="004455E5"/>
    <w:rsid w:val="0045011B"/>
    <w:rsid w:val="00452813"/>
    <w:rsid w:val="00454AEC"/>
    <w:rsid w:val="00455928"/>
    <w:rsid w:val="00460986"/>
    <w:rsid w:val="00463B6E"/>
    <w:rsid w:val="004706B8"/>
    <w:rsid w:val="004709FF"/>
    <w:rsid w:val="00472C0B"/>
    <w:rsid w:val="00477E35"/>
    <w:rsid w:val="00481036"/>
    <w:rsid w:val="00482DFE"/>
    <w:rsid w:val="004830B5"/>
    <w:rsid w:val="004854D6"/>
    <w:rsid w:val="0048588C"/>
    <w:rsid w:val="00491855"/>
    <w:rsid w:val="0049518E"/>
    <w:rsid w:val="004A147C"/>
    <w:rsid w:val="004A17B5"/>
    <w:rsid w:val="004A6DC6"/>
    <w:rsid w:val="004B088E"/>
    <w:rsid w:val="004B3D36"/>
    <w:rsid w:val="004B45C4"/>
    <w:rsid w:val="004B5C04"/>
    <w:rsid w:val="004C0208"/>
    <w:rsid w:val="004C0D16"/>
    <w:rsid w:val="004C21FC"/>
    <w:rsid w:val="004C2D23"/>
    <w:rsid w:val="004C6E0D"/>
    <w:rsid w:val="004D1394"/>
    <w:rsid w:val="004D14BC"/>
    <w:rsid w:val="004D3F93"/>
    <w:rsid w:val="004D66B4"/>
    <w:rsid w:val="004E0EF3"/>
    <w:rsid w:val="004E435E"/>
    <w:rsid w:val="004E4832"/>
    <w:rsid w:val="004E4917"/>
    <w:rsid w:val="004E5DD7"/>
    <w:rsid w:val="004F0291"/>
    <w:rsid w:val="004F0706"/>
    <w:rsid w:val="004F0B0B"/>
    <w:rsid w:val="004F4F43"/>
    <w:rsid w:val="004F6583"/>
    <w:rsid w:val="004F69E9"/>
    <w:rsid w:val="004F7C19"/>
    <w:rsid w:val="00503F25"/>
    <w:rsid w:val="0051355D"/>
    <w:rsid w:val="005139AF"/>
    <w:rsid w:val="00515435"/>
    <w:rsid w:val="005157A8"/>
    <w:rsid w:val="005157FC"/>
    <w:rsid w:val="0051758F"/>
    <w:rsid w:val="00526AA5"/>
    <w:rsid w:val="0052736F"/>
    <w:rsid w:val="00530F32"/>
    <w:rsid w:val="005324B6"/>
    <w:rsid w:val="005351EC"/>
    <w:rsid w:val="00535786"/>
    <w:rsid w:val="00536F12"/>
    <w:rsid w:val="00537E2C"/>
    <w:rsid w:val="005428E1"/>
    <w:rsid w:val="0054395E"/>
    <w:rsid w:val="0054680B"/>
    <w:rsid w:val="00547907"/>
    <w:rsid w:val="005514B9"/>
    <w:rsid w:val="00552BE0"/>
    <w:rsid w:val="005562EA"/>
    <w:rsid w:val="00561AF7"/>
    <w:rsid w:val="00561F08"/>
    <w:rsid w:val="00562E5A"/>
    <w:rsid w:val="00564411"/>
    <w:rsid w:val="0056758A"/>
    <w:rsid w:val="00567E1F"/>
    <w:rsid w:val="00576131"/>
    <w:rsid w:val="00581037"/>
    <w:rsid w:val="00582C82"/>
    <w:rsid w:val="005864A5"/>
    <w:rsid w:val="00586FDD"/>
    <w:rsid w:val="00592168"/>
    <w:rsid w:val="00594ECA"/>
    <w:rsid w:val="005A23F4"/>
    <w:rsid w:val="005A7A45"/>
    <w:rsid w:val="005A7F80"/>
    <w:rsid w:val="005B16FB"/>
    <w:rsid w:val="005B2A26"/>
    <w:rsid w:val="005B3B2E"/>
    <w:rsid w:val="005B76C5"/>
    <w:rsid w:val="005C50D9"/>
    <w:rsid w:val="005C541D"/>
    <w:rsid w:val="005C6F3F"/>
    <w:rsid w:val="005D081C"/>
    <w:rsid w:val="005D3D40"/>
    <w:rsid w:val="005D4930"/>
    <w:rsid w:val="005D646E"/>
    <w:rsid w:val="005E4F7E"/>
    <w:rsid w:val="005E6556"/>
    <w:rsid w:val="005E7265"/>
    <w:rsid w:val="005E758E"/>
    <w:rsid w:val="005E7F1E"/>
    <w:rsid w:val="005F00EB"/>
    <w:rsid w:val="005F4EA6"/>
    <w:rsid w:val="005F63E1"/>
    <w:rsid w:val="00600049"/>
    <w:rsid w:val="00601661"/>
    <w:rsid w:val="00602C63"/>
    <w:rsid w:val="00603E76"/>
    <w:rsid w:val="006078E0"/>
    <w:rsid w:val="0061087A"/>
    <w:rsid w:val="00613EDA"/>
    <w:rsid w:val="00614942"/>
    <w:rsid w:val="00615C86"/>
    <w:rsid w:val="00617ABA"/>
    <w:rsid w:val="0062167A"/>
    <w:rsid w:val="00623087"/>
    <w:rsid w:val="006256D6"/>
    <w:rsid w:val="00625A3A"/>
    <w:rsid w:val="00626BBE"/>
    <w:rsid w:val="006337A7"/>
    <w:rsid w:val="00633E80"/>
    <w:rsid w:val="00637111"/>
    <w:rsid w:val="0063748F"/>
    <w:rsid w:val="00640741"/>
    <w:rsid w:val="00642A81"/>
    <w:rsid w:val="00643381"/>
    <w:rsid w:val="00644737"/>
    <w:rsid w:val="00645AEB"/>
    <w:rsid w:val="006473F5"/>
    <w:rsid w:val="006504B6"/>
    <w:rsid w:val="006512C5"/>
    <w:rsid w:val="00651518"/>
    <w:rsid w:val="00651DDD"/>
    <w:rsid w:val="006525BD"/>
    <w:rsid w:val="00652C64"/>
    <w:rsid w:val="006560DE"/>
    <w:rsid w:val="0065642F"/>
    <w:rsid w:val="0066372E"/>
    <w:rsid w:val="00671EE0"/>
    <w:rsid w:val="00673477"/>
    <w:rsid w:val="00673DAC"/>
    <w:rsid w:val="00674413"/>
    <w:rsid w:val="006750F2"/>
    <w:rsid w:val="0067518C"/>
    <w:rsid w:val="00677BCE"/>
    <w:rsid w:val="00680553"/>
    <w:rsid w:val="00683A64"/>
    <w:rsid w:val="00684799"/>
    <w:rsid w:val="00690162"/>
    <w:rsid w:val="0069067B"/>
    <w:rsid w:val="00690AB6"/>
    <w:rsid w:val="00693EAC"/>
    <w:rsid w:val="006944C8"/>
    <w:rsid w:val="0069485C"/>
    <w:rsid w:val="006948E2"/>
    <w:rsid w:val="00696F57"/>
    <w:rsid w:val="006A4D68"/>
    <w:rsid w:val="006A5295"/>
    <w:rsid w:val="006B200B"/>
    <w:rsid w:val="006B32AB"/>
    <w:rsid w:val="006C58CD"/>
    <w:rsid w:val="006C5AEF"/>
    <w:rsid w:val="006C605A"/>
    <w:rsid w:val="006C719E"/>
    <w:rsid w:val="006D1A89"/>
    <w:rsid w:val="006D321E"/>
    <w:rsid w:val="006E132F"/>
    <w:rsid w:val="006E1B39"/>
    <w:rsid w:val="006E1CF8"/>
    <w:rsid w:val="006E2FC3"/>
    <w:rsid w:val="006F0C0F"/>
    <w:rsid w:val="007042C0"/>
    <w:rsid w:val="00704A07"/>
    <w:rsid w:val="00704A3F"/>
    <w:rsid w:val="00705546"/>
    <w:rsid w:val="007105FF"/>
    <w:rsid w:val="007109A5"/>
    <w:rsid w:val="00715F3F"/>
    <w:rsid w:val="00716664"/>
    <w:rsid w:val="00717C8E"/>
    <w:rsid w:val="00720B81"/>
    <w:rsid w:val="0072322A"/>
    <w:rsid w:val="00723D16"/>
    <w:rsid w:val="0072737F"/>
    <w:rsid w:val="007303A9"/>
    <w:rsid w:val="00731947"/>
    <w:rsid w:val="00731BD8"/>
    <w:rsid w:val="00732D17"/>
    <w:rsid w:val="00734803"/>
    <w:rsid w:val="00735BDB"/>
    <w:rsid w:val="00735DBB"/>
    <w:rsid w:val="00740FCF"/>
    <w:rsid w:val="007452D3"/>
    <w:rsid w:val="00746503"/>
    <w:rsid w:val="007475AD"/>
    <w:rsid w:val="007532C0"/>
    <w:rsid w:val="007533EC"/>
    <w:rsid w:val="007615FE"/>
    <w:rsid w:val="0076395C"/>
    <w:rsid w:val="007643E3"/>
    <w:rsid w:val="00770055"/>
    <w:rsid w:val="00771814"/>
    <w:rsid w:val="00773E34"/>
    <w:rsid w:val="00782005"/>
    <w:rsid w:val="00784049"/>
    <w:rsid w:val="00787BDD"/>
    <w:rsid w:val="007905D4"/>
    <w:rsid w:val="007927BF"/>
    <w:rsid w:val="00792FD1"/>
    <w:rsid w:val="00794226"/>
    <w:rsid w:val="00797393"/>
    <w:rsid w:val="007A1803"/>
    <w:rsid w:val="007B029C"/>
    <w:rsid w:val="007B2412"/>
    <w:rsid w:val="007B45E5"/>
    <w:rsid w:val="007B5368"/>
    <w:rsid w:val="007C08F8"/>
    <w:rsid w:val="007C0E98"/>
    <w:rsid w:val="007C1F8E"/>
    <w:rsid w:val="007C262C"/>
    <w:rsid w:val="007C30A5"/>
    <w:rsid w:val="007C79D3"/>
    <w:rsid w:val="007D068E"/>
    <w:rsid w:val="007D1075"/>
    <w:rsid w:val="007D17C5"/>
    <w:rsid w:val="007D3429"/>
    <w:rsid w:val="007D6454"/>
    <w:rsid w:val="007D761F"/>
    <w:rsid w:val="007D76AF"/>
    <w:rsid w:val="007E17A4"/>
    <w:rsid w:val="007E2B63"/>
    <w:rsid w:val="007E69E3"/>
    <w:rsid w:val="007F2BC0"/>
    <w:rsid w:val="007F393B"/>
    <w:rsid w:val="007F68DA"/>
    <w:rsid w:val="00800ECA"/>
    <w:rsid w:val="00801748"/>
    <w:rsid w:val="008024AD"/>
    <w:rsid w:val="00804048"/>
    <w:rsid w:val="008051E5"/>
    <w:rsid w:val="0081189C"/>
    <w:rsid w:val="00811EBB"/>
    <w:rsid w:val="0081506D"/>
    <w:rsid w:val="00816ADC"/>
    <w:rsid w:val="0082325D"/>
    <w:rsid w:val="008255D2"/>
    <w:rsid w:val="0082755B"/>
    <w:rsid w:val="008277E2"/>
    <w:rsid w:val="00827D4F"/>
    <w:rsid w:val="008326A7"/>
    <w:rsid w:val="00833AE0"/>
    <w:rsid w:val="00833BF0"/>
    <w:rsid w:val="008409ED"/>
    <w:rsid w:val="00841782"/>
    <w:rsid w:val="00843AEF"/>
    <w:rsid w:val="008455B8"/>
    <w:rsid w:val="008477D4"/>
    <w:rsid w:val="00850A3A"/>
    <w:rsid w:val="00854722"/>
    <w:rsid w:val="00856D2B"/>
    <w:rsid w:val="00860A48"/>
    <w:rsid w:val="00860ED4"/>
    <w:rsid w:val="00864FF7"/>
    <w:rsid w:val="0086560A"/>
    <w:rsid w:val="00867C06"/>
    <w:rsid w:val="008706B1"/>
    <w:rsid w:val="00871B01"/>
    <w:rsid w:val="0087345F"/>
    <w:rsid w:val="00874762"/>
    <w:rsid w:val="00876ED1"/>
    <w:rsid w:val="008778CE"/>
    <w:rsid w:val="008814CC"/>
    <w:rsid w:val="00881F18"/>
    <w:rsid w:val="008820A5"/>
    <w:rsid w:val="0088569B"/>
    <w:rsid w:val="00885A78"/>
    <w:rsid w:val="0089136A"/>
    <w:rsid w:val="008A04A3"/>
    <w:rsid w:val="008A22C0"/>
    <w:rsid w:val="008A73B2"/>
    <w:rsid w:val="008B58D2"/>
    <w:rsid w:val="008B63E0"/>
    <w:rsid w:val="008B7C36"/>
    <w:rsid w:val="008C1738"/>
    <w:rsid w:val="008C2588"/>
    <w:rsid w:val="008C2E9D"/>
    <w:rsid w:val="008C335F"/>
    <w:rsid w:val="008C393E"/>
    <w:rsid w:val="008C59D4"/>
    <w:rsid w:val="008C7EAC"/>
    <w:rsid w:val="008D0554"/>
    <w:rsid w:val="008D1B7D"/>
    <w:rsid w:val="008D21B0"/>
    <w:rsid w:val="008E4F41"/>
    <w:rsid w:val="008E5354"/>
    <w:rsid w:val="008E5BA4"/>
    <w:rsid w:val="008F4FE6"/>
    <w:rsid w:val="008F749F"/>
    <w:rsid w:val="008F7BB7"/>
    <w:rsid w:val="00901811"/>
    <w:rsid w:val="00911EEC"/>
    <w:rsid w:val="0091371E"/>
    <w:rsid w:val="00915A0D"/>
    <w:rsid w:val="00917EA3"/>
    <w:rsid w:val="00924FE8"/>
    <w:rsid w:val="00930FB5"/>
    <w:rsid w:val="00935915"/>
    <w:rsid w:val="00942CFF"/>
    <w:rsid w:val="00943226"/>
    <w:rsid w:val="009437F4"/>
    <w:rsid w:val="00943982"/>
    <w:rsid w:val="00944657"/>
    <w:rsid w:val="0095498F"/>
    <w:rsid w:val="00960AE1"/>
    <w:rsid w:val="00963A83"/>
    <w:rsid w:val="00976568"/>
    <w:rsid w:val="009773B2"/>
    <w:rsid w:val="00982433"/>
    <w:rsid w:val="00984A96"/>
    <w:rsid w:val="009860A4"/>
    <w:rsid w:val="00993CE2"/>
    <w:rsid w:val="009A1098"/>
    <w:rsid w:val="009A1973"/>
    <w:rsid w:val="009A26B1"/>
    <w:rsid w:val="009A69F2"/>
    <w:rsid w:val="009A69F5"/>
    <w:rsid w:val="009A7610"/>
    <w:rsid w:val="009A780E"/>
    <w:rsid w:val="009B3F62"/>
    <w:rsid w:val="009B5377"/>
    <w:rsid w:val="009B56A3"/>
    <w:rsid w:val="009B73BA"/>
    <w:rsid w:val="009C0451"/>
    <w:rsid w:val="009C2C47"/>
    <w:rsid w:val="009C6DF7"/>
    <w:rsid w:val="009C7628"/>
    <w:rsid w:val="009C796A"/>
    <w:rsid w:val="009D510A"/>
    <w:rsid w:val="009D612A"/>
    <w:rsid w:val="009D6D47"/>
    <w:rsid w:val="009D7A72"/>
    <w:rsid w:val="009E37AF"/>
    <w:rsid w:val="009E4073"/>
    <w:rsid w:val="009E40BD"/>
    <w:rsid w:val="009E5979"/>
    <w:rsid w:val="009E5F80"/>
    <w:rsid w:val="009E7613"/>
    <w:rsid w:val="009F0639"/>
    <w:rsid w:val="009F41DC"/>
    <w:rsid w:val="00A02946"/>
    <w:rsid w:val="00A03404"/>
    <w:rsid w:val="00A047A2"/>
    <w:rsid w:val="00A06174"/>
    <w:rsid w:val="00A06256"/>
    <w:rsid w:val="00A07A87"/>
    <w:rsid w:val="00A10498"/>
    <w:rsid w:val="00A10D29"/>
    <w:rsid w:val="00A12C42"/>
    <w:rsid w:val="00A13571"/>
    <w:rsid w:val="00A148BE"/>
    <w:rsid w:val="00A202F6"/>
    <w:rsid w:val="00A21C46"/>
    <w:rsid w:val="00A228CC"/>
    <w:rsid w:val="00A23BBC"/>
    <w:rsid w:val="00A23F13"/>
    <w:rsid w:val="00A27251"/>
    <w:rsid w:val="00A30BAB"/>
    <w:rsid w:val="00A32E88"/>
    <w:rsid w:val="00A401B8"/>
    <w:rsid w:val="00A41DDB"/>
    <w:rsid w:val="00A421E6"/>
    <w:rsid w:val="00A432EE"/>
    <w:rsid w:val="00A43C4B"/>
    <w:rsid w:val="00A46035"/>
    <w:rsid w:val="00A56E00"/>
    <w:rsid w:val="00A577E1"/>
    <w:rsid w:val="00A64116"/>
    <w:rsid w:val="00A644DF"/>
    <w:rsid w:val="00A64DCC"/>
    <w:rsid w:val="00A66735"/>
    <w:rsid w:val="00A74FC3"/>
    <w:rsid w:val="00A82A64"/>
    <w:rsid w:val="00A8306D"/>
    <w:rsid w:val="00A850E9"/>
    <w:rsid w:val="00A930D6"/>
    <w:rsid w:val="00A9411E"/>
    <w:rsid w:val="00A95758"/>
    <w:rsid w:val="00A96BFD"/>
    <w:rsid w:val="00A9749A"/>
    <w:rsid w:val="00AA112A"/>
    <w:rsid w:val="00AA1C7B"/>
    <w:rsid w:val="00AA35A0"/>
    <w:rsid w:val="00AA3D50"/>
    <w:rsid w:val="00AA6475"/>
    <w:rsid w:val="00AA7316"/>
    <w:rsid w:val="00AA7F9C"/>
    <w:rsid w:val="00AB1510"/>
    <w:rsid w:val="00AB2661"/>
    <w:rsid w:val="00AB331A"/>
    <w:rsid w:val="00AB7307"/>
    <w:rsid w:val="00AC3A74"/>
    <w:rsid w:val="00AC78E9"/>
    <w:rsid w:val="00AC7F3E"/>
    <w:rsid w:val="00AD08DB"/>
    <w:rsid w:val="00AE12DE"/>
    <w:rsid w:val="00AE4868"/>
    <w:rsid w:val="00AE7218"/>
    <w:rsid w:val="00AF1427"/>
    <w:rsid w:val="00AF1E77"/>
    <w:rsid w:val="00AF4886"/>
    <w:rsid w:val="00AF7332"/>
    <w:rsid w:val="00B017D3"/>
    <w:rsid w:val="00B05717"/>
    <w:rsid w:val="00B17BE7"/>
    <w:rsid w:val="00B23102"/>
    <w:rsid w:val="00B244F7"/>
    <w:rsid w:val="00B24CA1"/>
    <w:rsid w:val="00B26149"/>
    <w:rsid w:val="00B30079"/>
    <w:rsid w:val="00B32EE1"/>
    <w:rsid w:val="00B3580D"/>
    <w:rsid w:val="00B424E9"/>
    <w:rsid w:val="00B457EE"/>
    <w:rsid w:val="00B458D3"/>
    <w:rsid w:val="00B51B75"/>
    <w:rsid w:val="00B54E02"/>
    <w:rsid w:val="00B635FA"/>
    <w:rsid w:val="00B72B06"/>
    <w:rsid w:val="00B77FC6"/>
    <w:rsid w:val="00B818AC"/>
    <w:rsid w:val="00B818CA"/>
    <w:rsid w:val="00B844A1"/>
    <w:rsid w:val="00B84671"/>
    <w:rsid w:val="00B851E8"/>
    <w:rsid w:val="00B86376"/>
    <w:rsid w:val="00B86C3D"/>
    <w:rsid w:val="00B902BE"/>
    <w:rsid w:val="00B90A9A"/>
    <w:rsid w:val="00B91203"/>
    <w:rsid w:val="00B92CF6"/>
    <w:rsid w:val="00B9323B"/>
    <w:rsid w:val="00B96EEB"/>
    <w:rsid w:val="00BA4EC5"/>
    <w:rsid w:val="00BA5848"/>
    <w:rsid w:val="00BA7AF0"/>
    <w:rsid w:val="00BB1DCE"/>
    <w:rsid w:val="00BB4BB6"/>
    <w:rsid w:val="00BB72FE"/>
    <w:rsid w:val="00BC1242"/>
    <w:rsid w:val="00BC24D4"/>
    <w:rsid w:val="00BC258E"/>
    <w:rsid w:val="00BC3703"/>
    <w:rsid w:val="00BC760A"/>
    <w:rsid w:val="00BD1846"/>
    <w:rsid w:val="00BD5F59"/>
    <w:rsid w:val="00BD74E0"/>
    <w:rsid w:val="00BE11E8"/>
    <w:rsid w:val="00BE180B"/>
    <w:rsid w:val="00BE59EC"/>
    <w:rsid w:val="00BE635B"/>
    <w:rsid w:val="00BF080A"/>
    <w:rsid w:val="00BF1603"/>
    <w:rsid w:val="00BF2FD2"/>
    <w:rsid w:val="00BF6258"/>
    <w:rsid w:val="00BF7992"/>
    <w:rsid w:val="00C002B7"/>
    <w:rsid w:val="00C01A3E"/>
    <w:rsid w:val="00C0204C"/>
    <w:rsid w:val="00C04388"/>
    <w:rsid w:val="00C06D74"/>
    <w:rsid w:val="00C07582"/>
    <w:rsid w:val="00C078D5"/>
    <w:rsid w:val="00C07AD3"/>
    <w:rsid w:val="00C10A6C"/>
    <w:rsid w:val="00C14D58"/>
    <w:rsid w:val="00C15E14"/>
    <w:rsid w:val="00C224B8"/>
    <w:rsid w:val="00C2306E"/>
    <w:rsid w:val="00C3366D"/>
    <w:rsid w:val="00C4372F"/>
    <w:rsid w:val="00C4385A"/>
    <w:rsid w:val="00C44D1F"/>
    <w:rsid w:val="00C45DB9"/>
    <w:rsid w:val="00C479CB"/>
    <w:rsid w:val="00C52A38"/>
    <w:rsid w:val="00C539FA"/>
    <w:rsid w:val="00C53D5F"/>
    <w:rsid w:val="00C53E58"/>
    <w:rsid w:val="00C55BC1"/>
    <w:rsid w:val="00C56B7A"/>
    <w:rsid w:val="00C56C6A"/>
    <w:rsid w:val="00C61E26"/>
    <w:rsid w:val="00C66154"/>
    <w:rsid w:val="00C73B29"/>
    <w:rsid w:val="00C73C07"/>
    <w:rsid w:val="00C73D65"/>
    <w:rsid w:val="00C76EC7"/>
    <w:rsid w:val="00C83D29"/>
    <w:rsid w:val="00C84870"/>
    <w:rsid w:val="00C92517"/>
    <w:rsid w:val="00C9322F"/>
    <w:rsid w:val="00CA0FBD"/>
    <w:rsid w:val="00CA6F40"/>
    <w:rsid w:val="00CB19AB"/>
    <w:rsid w:val="00CB2E51"/>
    <w:rsid w:val="00CB32A2"/>
    <w:rsid w:val="00CB61E3"/>
    <w:rsid w:val="00CB7E41"/>
    <w:rsid w:val="00CC012E"/>
    <w:rsid w:val="00CC0C18"/>
    <w:rsid w:val="00CC17E2"/>
    <w:rsid w:val="00CC34B5"/>
    <w:rsid w:val="00CC6D8D"/>
    <w:rsid w:val="00CD09F0"/>
    <w:rsid w:val="00CD116B"/>
    <w:rsid w:val="00CD3E7F"/>
    <w:rsid w:val="00CD746F"/>
    <w:rsid w:val="00CE0210"/>
    <w:rsid w:val="00CE27D1"/>
    <w:rsid w:val="00CE2960"/>
    <w:rsid w:val="00CE61CA"/>
    <w:rsid w:val="00CF7B35"/>
    <w:rsid w:val="00D03F9D"/>
    <w:rsid w:val="00D063B0"/>
    <w:rsid w:val="00D06B64"/>
    <w:rsid w:val="00D13C77"/>
    <w:rsid w:val="00D15533"/>
    <w:rsid w:val="00D22A8F"/>
    <w:rsid w:val="00D23FCC"/>
    <w:rsid w:val="00D2602F"/>
    <w:rsid w:val="00D302C8"/>
    <w:rsid w:val="00D306DA"/>
    <w:rsid w:val="00D30819"/>
    <w:rsid w:val="00D324D9"/>
    <w:rsid w:val="00D32ACE"/>
    <w:rsid w:val="00D32CB2"/>
    <w:rsid w:val="00D33820"/>
    <w:rsid w:val="00D37209"/>
    <w:rsid w:val="00D37D41"/>
    <w:rsid w:val="00D46216"/>
    <w:rsid w:val="00D505AE"/>
    <w:rsid w:val="00D51525"/>
    <w:rsid w:val="00D562DD"/>
    <w:rsid w:val="00D5751E"/>
    <w:rsid w:val="00D64A23"/>
    <w:rsid w:val="00D75097"/>
    <w:rsid w:val="00D84DFF"/>
    <w:rsid w:val="00D93F53"/>
    <w:rsid w:val="00D94F9D"/>
    <w:rsid w:val="00D97AEF"/>
    <w:rsid w:val="00DA3ED0"/>
    <w:rsid w:val="00DA68D7"/>
    <w:rsid w:val="00DA6F63"/>
    <w:rsid w:val="00DB17C3"/>
    <w:rsid w:val="00DB42CD"/>
    <w:rsid w:val="00DB5176"/>
    <w:rsid w:val="00DC2CD2"/>
    <w:rsid w:val="00DC37BE"/>
    <w:rsid w:val="00DC4765"/>
    <w:rsid w:val="00DC512F"/>
    <w:rsid w:val="00DC5286"/>
    <w:rsid w:val="00DD06D9"/>
    <w:rsid w:val="00DD698D"/>
    <w:rsid w:val="00DE16EA"/>
    <w:rsid w:val="00DE3F87"/>
    <w:rsid w:val="00DE5195"/>
    <w:rsid w:val="00DE630A"/>
    <w:rsid w:val="00DF063B"/>
    <w:rsid w:val="00DF57E6"/>
    <w:rsid w:val="00E0136C"/>
    <w:rsid w:val="00E01FEC"/>
    <w:rsid w:val="00E0544A"/>
    <w:rsid w:val="00E07739"/>
    <w:rsid w:val="00E10C78"/>
    <w:rsid w:val="00E13BDF"/>
    <w:rsid w:val="00E1470F"/>
    <w:rsid w:val="00E14D1C"/>
    <w:rsid w:val="00E1636A"/>
    <w:rsid w:val="00E22109"/>
    <w:rsid w:val="00E23B8A"/>
    <w:rsid w:val="00E25889"/>
    <w:rsid w:val="00E275DA"/>
    <w:rsid w:val="00E30737"/>
    <w:rsid w:val="00E321FE"/>
    <w:rsid w:val="00E341D4"/>
    <w:rsid w:val="00E372F0"/>
    <w:rsid w:val="00E41615"/>
    <w:rsid w:val="00E41EE8"/>
    <w:rsid w:val="00E42F39"/>
    <w:rsid w:val="00E459B9"/>
    <w:rsid w:val="00E5181A"/>
    <w:rsid w:val="00E5256A"/>
    <w:rsid w:val="00E52DE7"/>
    <w:rsid w:val="00E53787"/>
    <w:rsid w:val="00E53C82"/>
    <w:rsid w:val="00E53D21"/>
    <w:rsid w:val="00E53DF4"/>
    <w:rsid w:val="00E54886"/>
    <w:rsid w:val="00E55D09"/>
    <w:rsid w:val="00E56E07"/>
    <w:rsid w:val="00E72021"/>
    <w:rsid w:val="00E72449"/>
    <w:rsid w:val="00E734F9"/>
    <w:rsid w:val="00E76060"/>
    <w:rsid w:val="00E7625E"/>
    <w:rsid w:val="00E77573"/>
    <w:rsid w:val="00E83D71"/>
    <w:rsid w:val="00E91284"/>
    <w:rsid w:val="00EA1388"/>
    <w:rsid w:val="00EA1788"/>
    <w:rsid w:val="00EA31A0"/>
    <w:rsid w:val="00EA4414"/>
    <w:rsid w:val="00EA589B"/>
    <w:rsid w:val="00EB02F9"/>
    <w:rsid w:val="00EB681A"/>
    <w:rsid w:val="00EC4EE7"/>
    <w:rsid w:val="00EC58F3"/>
    <w:rsid w:val="00EC623A"/>
    <w:rsid w:val="00ED2BA2"/>
    <w:rsid w:val="00ED3188"/>
    <w:rsid w:val="00ED334C"/>
    <w:rsid w:val="00ED6DFE"/>
    <w:rsid w:val="00EF4525"/>
    <w:rsid w:val="00F077F7"/>
    <w:rsid w:val="00F1156F"/>
    <w:rsid w:val="00F145A4"/>
    <w:rsid w:val="00F15A09"/>
    <w:rsid w:val="00F20591"/>
    <w:rsid w:val="00F228F0"/>
    <w:rsid w:val="00F2347E"/>
    <w:rsid w:val="00F24909"/>
    <w:rsid w:val="00F26472"/>
    <w:rsid w:val="00F27F1C"/>
    <w:rsid w:val="00F31B68"/>
    <w:rsid w:val="00F33553"/>
    <w:rsid w:val="00F33F1D"/>
    <w:rsid w:val="00F3605C"/>
    <w:rsid w:val="00F40BFB"/>
    <w:rsid w:val="00F4100E"/>
    <w:rsid w:val="00F441B9"/>
    <w:rsid w:val="00F44D00"/>
    <w:rsid w:val="00F45A4F"/>
    <w:rsid w:val="00F477B6"/>
    <w:rsid w:val="00F47D11"/>
    <w:rsid w:val="00F52299"/>
    <w:rsid w:val="00F55993"/>
    <w:rsid w:val="00F60465"/>
    <w:rsid w:val="00F61F25"/>
    <w:rsid w:val="00F65D97"/>
    <w:rsid w:val="00F66150"/>
    <w:rsid w:val="00F72A2D"/>
    <w:rsid w:val="00F80B8E"/>
    <w:rsid w:val="00F84669"/>
    <w:rsid w:val="00F85AC9"/>
    <w:rsid w:val="00F87D19"/>
    <w:rsid w:val="00F96C69"/>
    <w:rsid w:val="00F975BF"/>
    <w:rsid w:val="00F97E4B"/>
    <w:rsid w:val="00FA0C19"/>
    <w:rsid w:val="00FA15D2"/>
    <w:rsid w:val="00FA45A0"/>
    <w:rsid w:val="00FA70CE"/>
    <w:rsid w:val="00FB0AE6"/>
    <w:rsid w:val="00FB3ABD"/>
    <w:rsid w:val="00FB3DF0"/>
    <w:rsid w:val="00FB4DC0"/>
    <w:rsid w:val="00FB4EB9"/>
    <w:rsid w:val="00FB5109"/>
    <w:rsid w:val="00FB7696"/>
    <w:rsid w:val="00FB7D9F"/>
    <w:rsid w:val="00FC6028"/>
    <w:rsid w:val="00FD10D6"/>
    <w:rsid w:val="00FD1B49"/>
    <w:rsid w:val="00FD32D2"/>
    <w:rsid w:val="00FD58A3"/>
    <w:rsid w:val="00FD5C46"/>
    <w:rsid w:val="00FE0AB5"/>
    <w:rsid w:val="00FE2579"/>
    <w:rsid w:val="00FE308B"/>
    <w:rsid w:val="00FE31C0"/>
    <w:rsid w:val="00FE4778"/>
    <w:rsid w:val="00FF22F4"/>
    <w:rsid w:val="00FF3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88C8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7610"/>
    <w:rPr>
      <w:rFonts w:ascii="Times New Roman" w:hAnsi="Times New Roman"/>
      <w:sz w:val="24"/>
      <w:szCs w:val="24"/>
    </w:rPr>
  </w:style>
  <w:style w:type="paragraph" w:styleId="Overskrift1">
    <w:name w:val="heading 1"/>
    <w:basedOn w:val="Normal"/>
    <w:next w:val="Normal"/>
    <w:qFormat/>
    <w:pPr>
      <w:outlineLvl w:val="0"/>
    </w:pPr>
    <w:rPr>
      <w:b/>
    </w:rPr>
  </w:style>
  <w:style w:type="paragraph" w:styleId="Overskrift2">
    <w:name w:val="heading 2"/>
    <w:basedOn w:val="Overskrift1"/>
    <w:next w:val="Normal"/>
    <w:qFormat/>
    <w:pPr>
      <w:outlineLvl w:val="1"/>
    </w:pPr>
    <w:rPr>
      <w:u w:val="single"/>
    </w:rPr>
  </w:style>
  <w:style w:type="paragraph" w:styleId="Overskrift3">
    <w:name w:val="heading 3"/>
    <w:basedOn w:val="Overskrift2"/>
    <w:next w:val="Normal"/>
    <w:qFormat/>
    <w:pPr>
      <w:outlineLvl w:val="2"/>
    </w:pPr>
    <w:rPr>
      <w:sz w:val="28"/>
      <w:u w:val="none"/>
    </w:rPr>
  </w:style>
  <w:style w:type="paragraph" w:styleId="Overskrift4">
    <w:name w:val="heading 4"/>
    <w:basedOn w:val="Normal"/>
    <w:next w:val="Normal"/>
    <w:qFormat/>
    <w:pPr>
      <w:outlineLvl w:val="3"/>
    </w:pPr>
    <w:rPr>
      <w:b/>
      <w:sz w:val="28"/>
      <w:u w:val="single"/>
    </w:rPr>
  </w:style>
  <w:style w:type="paragraph" w:styleId="Overskrift5">
    <w:name w:val="heading 5"/>
    <w:basedOn w:val="Normal"/>
    <w:next w:val="Normal"/>
    <w:qFormat/>
    <w:rsid w:val="00F72A2D"/>
    <w:pPr>
      <w:spacing w:before="240" w:after="60"/>
      <w:outlineLvl w:val="4"/>
    </w:pPr>
    <w:rPr>
      <w:rFonts w:ascii="Times" w:eastAsia="Times" w:hAnsi="Times"/>
      <w:b/>
      <w:bCs/>
      <w:i/>
      <w:iCs/>
      <w:sz w:val="26"/>
      <w:szCs w:val="26"/>
    </w:rPr>
  </w:style>
  <w:style w:type="paragraph" w:styleId="Overskrift6">
    <w:name w:val="heading 6"/>
    <w:basedOn w:val="Normal"/>
    <w:next w:val="Normal"/>
    <w:qFormat/>
    <w:rsid w:val="00F72A2D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unntekst">
    <w:name w:val="footer"/>
    <w:basedOn w:val="Normal"/>
    <w:link w:val="BunntekstTegn"/>
    <w:uiPriority w:val="99"/>
    <w:pPr>
      <w:tabs>
        <w:tab w:val="center" w:pos="4819"/>
        <w:tab w:val="right" w:pos="9071"/>
      </w:tabs>
    </w:pPr>
  </w:style>
  <w:style w:type="paragraph" w:styleId="Topptekst">
    <w:name w:val="header"/>
    <w:basedOn w:val="Normal"/>
    <w:link w:val="TopptekstTegn"/>
    <w:uiPriority w:val="99"/>
    <w:pPr>
      <w:tabs>
        <w:tab w:val="center" w:pos="4819"/>
        <w:tab w:val="right" w:pos="9071"/>
      </w:tabs>
    </w:pPr>
  </w:style>
  <w:style w:type="paragraph" w:styleId="Vanliginnrykk">
    <w:name w:val="Normal Indent"/>
    <w:basedOn w:val="Normal"/>
    <w:next w:val="Normal"/>
    <w:pPr>
      <w:ind w:left="709"/>
    </w:pPr>
  </w:style>
  <w:style w:type="character" w:styleId="Sidetall">
    <w:name w:val="page number"/>
    <w:basedOn w:val="Standardskriftforavsnitt"/>
  </w:style>
  <w:style w:type="paragraph" w:styleId="Brdtekstinnrykk">
    <w:name w:val="Body Text Indent"/>
    <w:basedOn w:val="Normal"/>
    <w:pPr>
      <w:ind w:left="360"/>
    </w:pPr>
  </w:style>
  <w:style w:type="table" w:styleId="Tabellrutenett">
    <w:name w:val="Table Grid"/>
    <w:basedOn w:val="Vanligtabell"/>
    <w:rsid w:val="00EC4EE7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rdtekst">
    <w:name w:val="Body Text"/>
    <w:basedOn w:val="Normal"/>
    <w:rsid w:val="00F72A2D"/>
    <w:pPr>
      <w:spacing w:after="120"/>
    </w:pPr>
  </w:style>
  <w:style w:type="paragraph" w:styleId="Brdtekst2">
    <w:name w:val="Body Text 2"/>
    <w:basedOn w:val="Normal"/>
    <w:rsid w:val="00F72A2D"/>
    <w:pPr>
      <w:spacing w:after="120" w:line="480" w:lineRule="auto"/>
    </w:pPr>
  </w:style>
  <w:style w:type="paragraph" w:styleId="Brdtekst3">
    <w:name w:val="Body Text 3"/>
    <w:basedOn w:val="Normal"/>
    <w:rsid w:val="00F72A2D"/>
    <w:pPr>
      <w:spacing w:after="120"/>
    </w:pPr>
    <w:rPr>
      <w:sz w:val="16"/>
      <w:szCs w:val="16"/>
    </w:rPr>
  </w:style>
  <w:style w:type="paragraph" w:styleId="Tittel">
    <w:name w:val="Title"/>
    <w:basedOn w:val="Normal"/>
    <w:qFormat/>
    <w:rsid w:val="00F72A2D"/>
    <w:pPr>
      <w:jc w:val="center"/>
    </w:pPr>
    <w:rPr>
      <w:b/>
      <w:bCs/>
      <w:sz w:val="36"/>
    </w:rPr>
  </w:style>
  <w:style w:type="paragraph" w:styleId="Bildetekst">
    <w:name w:val="caption"/>
    <w:basedOn w:val="Normal"/>
    <w:next w:val="Normal"/>
    <w:qFormat/>
    <w:rsid w:val="00F72A2D"/>
    <w:rPr>
      <w:b/>
    </w:rPr>
  </w:style>
  <w:style w:type="paragraph" w:styleId="Bobletekst">
    <w:name w:val="Balloon Text"/>
    <w:basedOn w:val="Normal"/>
    <w:semiHidden/>
    <w:rsid w:val="00F72A2D"/>
    <w:rPr>
      <w:rFonts w:ascii="Tahoma" w:eastAsia="Times" w:hAnsi="Tahoma" w:cs="Tahoma"/>
      <w:sz w:val="16"/>
      <w:szCs w:val="16"/>
    </w:rPr>
  </w:style>
  <w:style w:type="paragraph" w:styleId="Listeavsnitt">
    <w:name w:val="List Paragraph"/>
    <w:basedOn w:val="Normal"/>
    <w:uiPriority w:val="34"/>
    <w:qFormat/>
    <w:rsid w:val="00405F36"/>
    <w:pPr>
      <w:spacing w:after="200" w:line="276" w:lineRule="auto"/>
      <w:ind w:left="720"/>
      <w:contextualSpacing/>
    </w:pPr>
    <w:rPr>
      <w:rFonts w:ascii="Arial" w:eastAsia="Calibri" w:hAnsi="Arial"/>
      <w:sz w:val="22"/>
      <w:szCs w:val="22"/>
      <w:lang w:val="nn-NO" w:eastAsia="en-US"/>
    </w:rPr>
  </w:style>
  <w:style w:type="paragraph" w:styleId="NormalWeb">
    <w:name w:val="Normal (Web)"/>
    <w:basedOn w:val="Normal"/>
    <w:uiPriority w:val="99"/>
    <w:semiHidden/>
    <w:unhideWhenUsed/>
    <w:rsid w:val="00491855"/>
    <w:pPr>
      <w:spacing w:before="100" w:beforeAutospacing="1" w:after="100" w:afterAutospacing="1"/>
    </w:pPr>
    <w:rPr>
      <w:rFonts w:eastAsiaTheme="minorEastAsia"/>
    </w:rPr>
  </w:style>
  <w:style w:type="character" w:customStyle="1" w:styleId="apple-converted-space">
    <w:name w:val="apple-converted-space"/>
    <w:basedOn w:val="Standardskriftforavsnitt"/>
    <w:rsid w:val="00FE308B"/>
  </w:style>
  <w:style w:type="paragraph" w:styleId="z-verstiskjemaet">
    <w:name w:val="HTML Top of Form"/>
    <w:basedOn w:val="Normal"/>
    <w:next w:val="Normal"/>
    <w:link w:val="z-verstiskjemaetTegn"/>
    <w:hidden/>
    <w:semiHidden/>
    <w:unhideWhenUsed/>
    <w:rsid w:val="00C3366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verstiskjemaetTegn">
    <w:name w:val="z-Øverst i skjemaet Tegn"/>
    <w:basedOn w:val="Standardskriftforavsnitt"/>
    <w:link w:val="z-verstiskjemaet"/>
    <w:semiHidden/>
    <w:rsid w:val="00C3366D"/>
    <w:rPr>
      <w:rFonts w:ascii="Arial" w:hAnsi="Arial" w:cs="Arial"/>
      <w:vanish/>
      <w:sz w:val="16"/>
      <w:szCs w:val="16"/>
    </w:rPr>
  </w:style>
  <w:style w:type="paragraph" w:styleId="z-Nederstiskjemaet">
    <w:name w:val="HTML Bottom of Form"/>
    <w:basedOn w:val="Normal"/>
    <w:next w:val="Normal"/>
    <w:link w:val="z-NederstiskjemaetTegn"/>
    <w:hidden/>
    <w:semiHidden/>
    <w:unhideWhenUsed/>
    <w:rsid w:val="00C3366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NederstiskjemaetTegn">
    <w:name w:val="z-Nederst i skjemaet Tegn"/>
    <w:basedOn w:val="Standardskriftforavsnitt"/>
    <w:link w:val="z-Nederstiskjemaet"/>
    <w:semiHidden/>
    <w:rsid w:val="00C3366D"/>
    <w:rPr>
      <w:rFonts w:ascii="Arial" w:hAnsi="Arial" w:cs="Arial"/>
      <w:vanish/>
      <w:sz w:val="16"/>
      <w:szCs w:val="16"/>
    </w:rPr>
  </w:style>
  <w:style w:type="character" w:customStyle="1" w:styleId="TopptekstTegn">
    <w:name w:val="Topptekst Tegn"/>
    <w:basedOn w:val="Standardskriftforavsnitt"/>
    <w:link w:val="Topptekst"/>
    <w:uiPriority w:val="99"/>
    <w:rsid w:val="001E4C66"/>
    <w:rPr>
      <w:rFonts w:ascii="Times New Roman" w:hAnsi="Times New Roman"/>
      <w:sz w:val="24"/>
    </w:rPr>
  </w:style>
  <w:style w:type="character" w:styleId="Merknadsreferanse">
    <w:name w:val="annotation reference"/>
    <w:basedOn w:val="Standardskriftforavsnitt"/>
    <w:semiHidden/>
    <w:unhideWhenUsed/>
    <w:rsid w:val="000F11AE"/>
    <w:rPr>
      <w:sz w:val="16"/>
      <w:szCs w:val="16"/>
    </w:rPr>
  </w:style>
  <w:style w:type="paragraph" w:styleId="Merknadstekst">
    <w:name w:val="annotation text"/>
    <w:basedOn w:val="Normal"/>
    <w:link w:val="MerknadstekstTegn"/>
    <w:semiHidden/>
    <w:unhideWhenUsed/>
    <w:rsid w:val="000F11AE"/>
    <w:rPr>
      <w:sz w:val="20"/>
    </w:rPr>
  </w:style>
  <w:style w:type="character" w:customStyle="1" w:styleId="MerknadstekstTegn">
    <w:name w:val="Merknadstekst Tegn"/>
    <w:basedOn w:val="Standardskriftforavsnitt"/>
    <w:link w:val="Merknadstekst"/>
    <w:semiHidden/>
    <w:rsid w:val="000F11AE"/>
    <w:rPr>
      <w:rFonts w:ascii="Times New Roman" w:hAnsi="Times New Roman"/>
    </w:rPr>
  </w:style>
  <w:style w:type="paragraph" w:styleId="Kommentaremne">
    <w:name w:val="annotation subject"/>
    <w:basedOn w:val="Merknadstekst"/>
    <w:next w:val="Merknadstekst"/>
    <w:link w:val="KommentaremneTegn"/>
    <w:semiHidden/>
    <w:unhideWhenUsed/>
    <w:rsid w:val="000F11AE"/>
    <w:rPr>
      <w:b/>
      <w:bCs/>
    </w:rPr>
  </w:style>
  <w:style w:type="character" w:customStyle="1" w:styleId="KommentaremneTegn">
    <w:name w:val="Kommentaremne Tegn"/>
    <w:basedOn w:val="MerknadstekstTegn"/>
    <w:link w:val="Kommentaremne"/>
    <w:semiHidden/>
    <w:rsid w:val="000F11AE"/>
    <w:rPr>
      <w:rFonts w:ascii="Times New Roman" w:hAnsi="Times New Roman"/>
      <w:b/>
      <w:bCs/>
    </w:rPr>
  </w:style>
  <w:style w:type="character" w:customStyle="1" w:styleId="BunntekstTegn">
    <w:name w:val="Bunntekst Tegn"/>
    <w:basedOn w:val="Standardskriftforavsnitt"/>
    <w:link w:val="Bunntekst"/>
    <w:uiPriority w:val="99"/>
    <w:rsid w:val="004256BB"/>
    <w:rPr>
      <w:rFonts w:ascii="Times New Roman" w:hAnsi="Times New Roman"/>
      <w:sz w:val="24"/>
    </w:rPr>
  </w:style>
  <w:style w:type="paragraph" w:styleId="Revisjon">
    <w:name w:val="Revision"/>
    <w:hidden/>
    <w:uiPriority w:val="99"/>
    <w:semiHidden/>
    <w:rsid w:val="006B200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4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14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88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5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astridgreen\Excel%20diamant_endelig_test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nb-NO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r-Latn-BA"/>
              <a:t>Scoring indikatorer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nb-NO"/>
        </a:p>
      </c:txPr>
    </c:title>
    <c:autoTitleDeleted val="0"/>
    <c:plotArea>
      <c:layout/>
      <c:radarChart>
        <c:radarStyle val="marker"/>
        <c:varyColors val="0"/>
        <c:ser>
          <c:idx val="0"/>
          <c:order val="0"/>
          <c:tx>
            <c:strRef>
              <c:f>Sheet1!$C$4</c:f>
              <c:strCache>
                <c:ptCount val="1"/>
                <c:pt idx="0">
                  <c:v>202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D$3:$K$3</c:f>
              <c:strCache>
                <c:ptCount val="8"/>
                <c:pt idx="0">
                  <c:v>Etablering</c:v>
                </c:pt>
                <c:pt idx="1">
                  <c:v>Profil og Kommunikasjon</c:v>
                </c:pt>
                <c:pt idx="2">
                  <c:v>Organisering</c:v>
                </c:pt>
                <c:pt idx="3">
                  <c:v>Portefølje</c:v>
                </c:pt>
                <c:pt idx="4">
                  <c:v>Arbeidsplasser</c:v>
                </c:pt>
                <c:pt idx="5">
                  <c:v>Robusthet</c:v>
                </c:pt>
                <c:pt idx="6">
                  <c:v>Bærekraft</c:v>
                </c:pt>
                <c:pt idx="7">
                  <c:v>Utviklingsevne</c:v>
                </c:pt>
              </c:strCache>
            </c:strRef>
          </c:cat>
          <c:val>
            <c:numRef>
              <c:f>Sheet1!$D$4:$K$4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4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27E-E247-A26F-0156DF06040D}"/>
            </c:ext>
          </c:extLst>
        </c:ser>
        <c:ser>
          <c:idx val="1"/>
          <c:order val="1"/>
          <c:tx>
            <c:strRef>
              <c:f>Sheet1!$C$5</c:f>
              <c:strCache>
                <c:ptCount val="1"/>
                <c:pt idx="0">
                  <c:v>202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D$3:$K$3</c:f>
              <c:strCache>
                <c:ptCount val="8"/>
                <c:pt idx="0">
                  <c:v>Etablering</c:v>
                </c:pt>
                <c:pt idx="1">
                  <c:v>Profil og Kommunikasjon</c:v>
                </c:pt>
                <c:pt idx="2">
                  <c:v>Organisering</c:v>
                </c:pt>
                <c:pt idx="3">
                  <c:v>Portefølje</c:v>
                </c:pt>
                <c:pt idx="4">
                  <c:v>Arbeidsplasser</c:v>
                </c:pt>
                <c:pt idx="5">
                  <c:v>Robusthet</c:v>
                </c:pt>
                <c:pt idx="6">
                  <c:v>Bærekraft</c:v>
                </c:pt>
                <c:pt idx="7">
                  <c:v>Utviklingsevne</c:v>
                </c:pt>
              </c:strCache>
            </c:strRef>
          </c:cat>
          <c:val>
            <c:numRef>
              <c:f>Sheet1!$D$5:$K$5</c:f>
              <c:numCache>
                <c:formatCode>General</c:formatCode>
                <c:ptCount val="8"/>
              </c:numCache>
            </c:numRef>
          </c:val>
          <c:extLst>
            <c:ext xmlns:c16="http://schemas.microsoft.com/office/drawing/2014/chart" uri="{C3380CC4-5D6E-409C-BE32-E72D297353CC}">
              <c16:uniqueId val="{00000001-F27E-E247-A26F-0156DF06040D}"/>
            </c:ext>
          </c:extLst>
        </c:ser>
        <c:ser>
          <c:idx val="2"/>
          <c:order val="2"/>
          <c:tx>
            <c:strRef>
              <c:f>Sheet1!$C$6</c:f>
              <c:strCache>
                <c:ptCount val="1"/>
                <c:pt idx="0">
                  <c:v>202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D$3:$K$3</c:f>
              <c:strCache>
                <c:ptCount val="8"/>
                <c:pt idx="0">
                  <c:v>Etablering</c:v>
                </c:pt>
                <c:pt idx="1">
                  <c:v>Profil og Kommunikasjon</c:v>
                </c:pt>
                <c:pt idx="2">
                  <c:v>Organisering</c:v>
                </c:pt>
                <c:pt idx="3">
                  <c:v>Portefølje</c:v>
                </c:pt>
                <c:pt idx="4">
                  <c:v>Arbeidsplasser</c:v>
                </c:pt>
                <c:pt idx="5">
                  <c:v>Robusthet</c:v>
                </c:pt>
                <c:pt idx="6">
                  <c:v>Bærekraft</c:v>
                </c:pt>
                <c:pt idx="7">
                  <c:v>Utviklingsevne</c:v>
                </c:pt>
              </c:strCache>
            </c:strRef>
          </c:cat>
          <c:val>
            <c:numRef>
              <c:f>Sheet1!$D$6:$K$6</c:f>
              <c:numCache>
                <c:formatCode>General</c:formatCode>
                <c:ptCount val="8"/>
              </c:numCache>
            </c:numRef>
          </c:val>
          <c:extLst>
            <c:ext xmlns:c16="http://schemas.microsoft.com/office/drawing/2014/chart" uri="{C3380CC4-5D6E-409C-BE32-E72D297353CC}">
              <c16:uniqueId val="{00000002-F27E-E247-A26F-0156DF06040D}"/>
            </c:ext>
          </c:extLst>
        </c:ser>
        <c:ser>
          <c:idx val="3"/>
          <c:order val="3"/>
          <c:tx>
            <c:strRef>
              <c:f>Sheet1!$C$7</c:f>
              <c:strCache>
                <c:ptCount val="1"/>
                <c:pt idx="0">
                  <c:v>2024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Sheet1!$D$3:$K$3</c:f>
              <c:strCache>
                <c:ptCount val="8"/>
                <c:pt idx="0">
                  <c:v>Etablering</c:v>
                </c:pt>
                <c:pt idx="1">
                  <c:v>Profil og Kommunikasjon</c:v>
                </c:pt>
                <c:pt idx="2">
                  <c:v>Organisering</c:v>
                </c:pt>
                <c:pt idx="3">
                  <c:v>Portefølje</c:v>
                </c:pt>
                <c:pt idx="4">
                  <c:v>Arbeidsplasser</c:v>
                </c:pt>
                <c:pt idx="5">
                  <c:v>Robusthet</c:v>
                </c:pt>
                <c:pt idx="6">
                  <c:v>Bærekraft</c:v>
                </c:pt>
                <c:pt idx="7">
                  <c:v>Utviklingsevne</c:v>
                </c:pt>
              </c:strCache>
            </c:strRef>
          </c:cat>
          <c:val>
            <c:numRef>
              <c:f>Sheet1!$D$7:$K$7</c:f>
              <c:numCache>
                <c:formatCode>General</c:formatCode>
                <c:ptCount val="8"/>
              </c:numCache>
            </c:numRef>
          </c:val>
          <c:extLst>
            <c:ext xmlns:c16="http://schemas.microsoft.com/office/drawing/2014/chart" uri="{C3380CC4-5D6E-409C-BE32-E72D297353CC}">
              <c16:uniqueId val="{00000003-F27E-E247-A26F-0156DF06040D}"/>
            </c:ext>
          </c:extLst>
        </c:ser>
        <c:ser>
          <c:idx val="4"/>
          <c:order val="4"/>
          <c:tx>
            <c:strRef>
              <c:f>Sheet1!$C$8</c:f>
              <c:strCache>
                <c:ptCount val="1"/>
                <c:pt idx="0">
                  <c:v>2025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Sheet1!$D$3:$K$3</c:f>
              <c:strCache>
                <c:ptCount val="8"/>
                <c:pt idx="0">
                  <c:v>Etablering</c:v>
                </c:pt>
                <c:pt idx="1">
                  <c:v>Profil og Kommunikasjon</c:v>
                </c:pt>
                <c:pt idx="2">
                  <c:v>Organisering</c:v>
                </c:pt>
                <c:pt idx="3">
                  <c:v>Portefølje</c:v>
                </c:pt>
                <c:pt idx="4">
                  <c:v>Arbeidsplasser</c:v>
                </c:pt>
                <c:pt idx="5">
                  <c:v>Robusthet</c:v>
                </c:pt>
                <c:pt idx="6">
                  <c:v>Bærekraft</c:v>
                </c:pt>
                <c:pt idx="7">
                  <c:v>Utviklingsevne</c:v>
                </c:pt>
              </c:strCache>
            </c:strRef>
          </c:cat>
          <c:val>
            <c:numRef>
              <c:f>Sheet1!$D$8:$K$8</c:f>
              <c:numCache>
                <c:formatCode>General</c:formatCode>
                <c:ptCount val="8"/>
              </c:numCache>
            </c:numRef>
          </c:val>
          <c:extLst>
            <c:ext xmlns:c16="http://schemas.microsoft.com/office/drawing/2014/chart" uri="{C3380CC4-5D6E-409C-BE32-E72D297353CC}">
              <c16:uniqueId val="{00000004-F27E-E247-A26F-0156DF06040D}"/>
            </c:ext>
          </c:extLst>
        </c:ser>
        <c:ser>
          <c:idx val="5"/>
          <c:order val="5"/>
          <c:tx>
            <c:strRef>
              <c:f>Sheet1!#REF!</c:f>
              <c:strCache>
                <c:ptCount val="1"/>
                <c:pt idx="0">
                  <c:v>#REF!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Sheet1!$D$3:$K$3</c:f>
              <c:strCache>
                <c:ptCount val="8"/>
                <c:pt idx="0">
                  <c:v>Etablering</c:v>
                </c:pt>
                <c:pt idx="1">
                  <c:v>Profil og Kommunikasjon</c:v>
                </c:pt>
                <c:pt idx="2">
                  <c:v>Organisering</c:v>
                </c:pt>
                <c:pt idx="3">
                  <c:v>Portefølje</c:v>
                </c:pt>
                <c:pt idx="4">
                  <c:v>Arbeidsplasser</c:v>
                </c:pt>
                <c:pt idx="5">
                  <c:v>Robusthet</c:v>
                </c:pt>
                <c:pt idx="6">
                  <c:v>Bærekraft</c:v>
                </c:pt>
                <c:pt idx="7">
                  <c:v>Utviklingsevne</c:v>
                </c:pt>
              </c:strCache>
            </c:strRef>
          </c:cat>
          <c:val>
            <c:numRef>
              <c:f>Sheet1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F27E-E247-A26F-0156DF0604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21441736"/>
        <c:axId val="421442064"/>
      </c:radarChart>
      <c:catAx>
        <c:axId val="421441736"/>
        <c:scaling>
          <c:orientation val="minMax"/>
        </c:scaling>
        <c:delete val="0"/>
        <c:axPos val="b"/>
        <c:numFmt formatCode="@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nb-NO"/>
          </a:p>
        </c:txPr>
        <c:crossAx val="421442064"/>
        <c:crosses val="autoZero"/>
        <c:auto val="1"/>
        <c:lblAlgn val="ctr"/>
        <c:lblOffset val="100"/>
        <c:noMultiLvlLbl val="0"/>
      </c:catAx>
      <c:valAx>
        <c:axId val="421442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nb-NO"/>
          </a:p>
        </c:txPr>
        <c:crossAx val="4214417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legendEntry>
        <c:idx val="5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nb-NO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nb-NO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1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48411</cdr:x>
      <cdr:y>0.14729</cdr:y>
    </cdr:from>
    <cdr:to>
      <cdr:x>0.59235</cdr:x>
      <cdr:y>0.58985</cdr:y>
    </cdr:to>
    <cdr:sp macro="" textlink="">
      <cdr:nvSpPr>
        <cdr:cNvPr id="3" name="TekstSylinder 2">
          <a:extLst xmlns:a="http://schemas.openxmlformats.org/drawingml/2006/main">
            <a:ext uri="{FF2B5EF4-FFF2-40B4-BE49-F238E27FC236}">
              <a16:creationId xmlns:a16="http://schemas.microsoft.com/office/drawing/2014/main" id="{0DFA1BC2-AEE0-954C-B746-DD684A1D9E15}"/>
            </a:ext>
          </a:extLst>
        </cdr:cNvPr>
        <cdr:cNvSpPr txBox="1"/>
      </cdr:nvSpPr>
      <cdr:spPr>
        <a:xfrm xmlns:a="http://schemas.openxmlformats.org/drawingml/2006/main">
          <a:off x="3578226" y="663576"/>
          <a:ext cx="800100" cy="19939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nb-NO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_Archiving_DocType xmlns="62e8883c-5188-4302-a00a-120ef88c78b8">Fundamental Document</IN_Archiving_DocType>
    <IN_Archiving_ArchiveId xmlns="62e8883c-5188-4302-a00a-120ef88c78b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F3E881663B1B4798028C6BED109A09" ma:contentTypeVersion="14" ma:contentTypeDescription="Create a new document." ma:contentTypeScope="" ma:versionID="eced986729699c4e38927636e27d33a2">
  <xsd:schema xmlns:xsd="http://www.w3.org/2001/XMLSchema" xmlns:xs="http://www.w3.org/2001/XMLSchema" xmlns:p="http://schemas.microsoft.com/office/2006/metadata/properties" xmlns:ns2="62e8883c-5188-4302-a00a-120ef88c78b8" xmlns:ns3="3ceed2f5-578a-4ed2-8091-fd9b87c2ca83" xmlns:ns4="6ee981c3-3e74-458b-9583-f389e4bc4216" targetNamespace="http://schemas.microsoft.com/office/2006/metadata/properties" ma:root="true" ma:fieldsID="21011c7693f55cdb93b960616c353fb5" ns2:_="" ns3:_="" ns4:_="">
    <xsd:import namespace="62e8883c-5188-4302-a00a-120ef88c78b8"/>
    <xsd:import namespace="3ceed2f5-578a-4ed2-8091-fd9b87c2ca83"/>
    <xsd:import namespace="6ee981c3-3e74-458b-9583-f389e4bc4216"/>
    <xsd:element name="properties">
      <xsd:complexType>
        <xsd:sequence>
          <xsd:element name="documentManagement">
            <xsd:complexType>
              <xsd:all>
                <xsd:element ref="ns2:IN_Archiving_DocTyp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2:IN_Archiving_ArchiveId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8883c-5188-4302-a00a-120ef88c78b8" elementFormDefault="qualified">
    <xsd:import namespace="http://schemas.microsoft.com/office/2006/documentManagement/types"/>
    <xsd:import namespace="http://schemas.microsoft.com/office/infopath/2007/PartnerControls"/>
    <xsd:element name="IN_Archiving_DocType" ma:index="8" nillable="true" ma:displayName="Document Type" ma:default="Fundamental Document" ma:format="Dropdown" ma:internalName="IN_Archiving_DocType">
      <xsd:simpleType>
        <xsd:restriction base="dms:Choice">
          <xsd:enumeration value="Report"/>
          <xsd:enumeration value="Article"/>
          <xsd:enumeration value="Presentation"/>
          <xsd:enumeration value="Speech"/>
          <xsd:enumeration value="Fundamental Document"/>
          <xsd:enumeration value="Minutes of Meeting"/>
          <xsd:enumeration value="Other"/>
        </xsd:restriction>
      </xsd:simpleType>
    </xsd:element>
    <xsd:element name="IN_Archiving_ArchiveId" ma:index="16" nillable="true" ma:displayName="Archive Number" ma:description="Case number from ePhorte" ma:internalName="Archive_x0020_Numb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ed2f5-578a-4ed2-8091-fd9b87c2ca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3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e981c3-3e74-458b-9583-f389e4bc421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CC5608-5B64-43AE-BC5E-C8606904FF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5694A3-5326-4844-968B-8657B937EC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21E399-5C0D-4A8A-AF1E-7F946EFB797C}">
  <ds:schemaRefs>
    <ds:schemaRef ds:uri="http://schemas.microsoft.com/office/infopath/2007/PartnerControls"/>
    <ds:schemaRef ds:uri="3ceed2f5-578a-4ed2-8091-fd9b87c2ca83"/>
    <ds:schemaRef ds:uri="http://purl.org/dc/dcmitype/"/>
    <ds:schemaRef ds:uri="http://purl.org/dc/elements/1.1/"/>
    <ds:schemaRef ds:uri="6ee981c3-3e74-458b-9583-f389e4bc4216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62e8883c-5188-4302-a00a-120ef88c78b8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C67B4EC-F3AE-400F-A252-9204B7DD2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8883c-5188-4302-a00a-120ef88c78b8"/>
    <ds:schemaRef ds:uri="3ceed2f5-578a-4ed2-8091-fd9b87c2ca83"/>
    <ds:schemaRef ds:uri="6ee981c3-3e74-458b-9583-f389e4bc42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077</Words>
  <Characters>18889</Characters>
  <Application>Microsoft Office Word</Application>
  <DocSecurity>0</DocSecurity>
  <Lines>157</Lines>
  <Paragraphs>4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16T07:31:00Z</dcterms:created>
  <dcterms:modified xsi:type="dcterms:W3CDTF">2022-03-17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F3E881663B1B4798028C6BED109A09</vt:lpwstr>
  </property>
</Properties>
</file>